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4D60EA" w14:textId="426E62F3" w:rsidR="0080204F" w:rsidRPr="001C1B46" w:rsidRDefault="770C6351" w:rsidP="418BD487">
      <w:pPr>
        <w:jc w:val="center"/>
        <w:rPr>
          <w:b/>
          <w:bCs/>
        </w:rPr>
      </w:pPr>
      <w:r w:rsidRPr="31545DEE">
        <w:rPr>
          <w:b/>
          <w:bCs/>
        </w:rPr>
        <w:t>Līgum</w:t>
      </w:r>
      <w:r w:rsidR="5B2CFC07" w:rsidRPr="31545DEE">
        <w:rPr>
          <w:b/>
          <w:bCs/>
        </w:rPr>
        <w:t>s par</w:t>
      </w:r>
      <w:r w:rsidR="5937625C" w:rsidRPr="31545DEE">
        <w:rPr>
          <w:b/>
          <w:bCs/>
        </w:rPr>
        <w:t xml:space="preserve"> Eiropas </w:t>
      </w:r>
      <w:r w:rsidR="5B2CFC07" w:rsidRPr="31545DEE">
        <w:rPr>
          <w:b/>
          <w:bCs/>
        </w:rPr>
        <w:t>Savienības fonda projekta īstenošanu</w:t>
      </w:r>
    </w:p>
    <w:p w14:paraId="416ED017" w14:textId="5D0CD8D8" w:rsidR="00EA6DF9" w:rsidRDefault="00CB1452" w:rsidP="00CB1452">
      <w:pPr>
        <w:jc w:val="center"/>
      </w:pPr>
      <w:r w:rsidRPr="00CB1452">
        <w:t>Nr. _________</w:t>
      </w:r>
    </w:p>
    <w:p w14:paraId="6867A968" w14:textId="77777777" w:rsidR="0048778E" w:rsidRDefault="0048778E" w:rsidP="0048778E">
      <w:pPr>
        <w:tabs>
          <w:tab w:val="left" w:pos="5670"/>
          <w:tab w:val="right" w:pos="9781"/>
        </w:tabs>
        <w:jc w:val="both"/>
        <w:rPr>
          <w:spacing w:val="-13"/>
        </w:rPr>
      </w:pPr>
    </w:p>
    <w:p w14:paraId="232C27CA" w14:textId="01320E04" w:rsidR="00E959A5" w:rsidRPr="003853BB" w:rsidRDefault="00DA255A" w:rsidP="00DC0DC6">
      <w:pPr>
        <w:tabs>
          <w:tab w:val="left" w:pos="5670"/>
          <w:tab w:val="right" w:pos="9781"/>
        </w:tabs>
        <w:rPr>
          <w:spacing w:val="-4"/>
        </w:rPr>
      </w:pPr>
      <w:r>
        <w:tab/>
      </w:r>
      <w:r w:rsidR="00DC0DC6" w:rsidRPr="001C1B46">
        <w:t xml:space="preserve"> </w:t>
      </w:r>
      <w:r w:rsidR="00DC0DC6">
        <w:t xml:space="preserve">                                                                                        </w:t>
      </w:r>
      <w:r w:rsidR="00DC0DC6" w:rsidRPr="00E9319C">
        <w:rPr>
          <w:spacing w:val="-13"/>
        </w:rPr>
        <w:t>Rīgā,</w:t>
      </w:r>
      <w:r w:rsidR="00DC0DC6" w:rsidRPr="00E9319C">
        <w:t xml:space="preserve">                                                         </w:t>
      </w:r>
      <w:r w:rsidR="00E959A5" w:rsidRPr="00E9319C">
        <w:t xml:space="preserve">  </w:t>
      </w:r>
      <w:r w:rsidR="00DC0DC6">
        <w:tab/>
        <w:t xml:space="preserve">            </w:t>
      </w:r>
      <w:r>
        <w:rPr>
          <w:bCs/>
        </w:rPr>
        <w:t>Datums skatāms laika zīmogā</w:t>
      </w:r>
    </w:p>
    <w:p w14:paraId="7C1DAEDB" w14:textId="77777777" w:rsidR="0048778E" w:rsidRDefault="0048778E" w:rsidP="00E959A5">
      <w:pPr>
        <w:tabs>
          <w:tab w:val="right" w:pos="9781"/>
        </w:tabs>
        <w:jc w:val="both"/>
        <w:rPr>
          <w:bCs/>
        </w:rPr>
      </w:pPr>
    </w:p>
    <w:p w14:paraId="7F4C46E1" w14:textId="078E112F" w:rsidR="0048778E" w:rsidRDefault="00422908" w:rsidP="002C66E4">
      <w:pPr>
        <w:jc w:val="both"/>
      </w:pPr>
      <w:r>
        <w:rPr>
          <w:bCs/>
        </w:rPr>
        <w:tab/>
      </w:r>
      <w:r w:rsidR="0048778E" w:rsidRPr="00DC0DC6">
        <w:rPr>
          <w:b/>
        </w:rPr>
        <w:t>Centrālā finanšu un līgumu aģentūra</w:t>
      </w:r>
      <w:r w:rsidR="0048778E" w:rsidRPr="002C66E4">
        <w:rPr>
          <w:bCs/>
        </w:rPr>
        <w:t xml:space="preserve"> kā Sadarbības iestāde</w:t>
      </w:r>
      <w:r w:rsidR="0048778E" w:rsidRPr="002C66E4">
        <w:t xml:space="preserve">, Smilšu ielā 1, Rīgā, LV-1919, reģistrācijas Nr. 90000812928, tās direktores Anitas Krūmiņas personā, kas darbojas uz Ministru kabineta 2012. gada 6. novembra noteikumu Nr. 745 “Centrālās finanšu un līgumu aģentūras nolikums” un Eiropas Savienības fondu 2021.—2027. gada plānošanas perioda vadības likuma (turpmāk – </w:t>
      </w:r>
      <w:r w:rsidR="00DB5C10" w:rsidRPr="002C66E4">
        <w:t>likums</w:t>
      </w:r>
      <w:r w:rsidR="0048778E" w:rsidRPr="002C66E4">
        <w:t xml:space="preserve">) pamata kā sadarbības iestāde (turpmāk – </w:t>
      </w:r>
      <w:r w:rsidR="00C337BF" w:rsidRPr="002C66E4">
        <w:t xml:space="preserve">Sadarbības </w:t>
      </w:r>
      <w:r w:rsidR="0048778E" w:rsidRPr="002C66E4">
        <w:t xml:space="preserve">iestāde), no vienas puses, </w:t>
      </w:r>
      <w:r w:rsidRPr="002C66E4">
        <w:t>un</w:t>
      </w:r>
    </w:p>
    <w:p w14:paraId="7035DBF6" w14:textId="5D446CCB" w:rsidR="00DC0DC6" w:rsidRDefault="00DC0DC6" w:rsidP="002C66E4">
      <w:pPr>
        <w:jc w:val="both"/>
      </w:pPr>
    </w:p>
    <w:p w14:paraId="5CE47AE8" w14:textId="77777777" w:rsidR="00DA7575" w:rsidRDefault="00DA7575" w:rsidP="00DA7575">
      <w:pPr>
        <w:pStyle w:val="BodyText"/>
        <w:jc w:val="both"/>
      </w:pPr>
      <w:r>
        <w:t xml:space="preserve">un </w:t>
      </w:r>
      <w:r w:rsidRPr="00BA4494">
        <w:rPr>
          <w:color w:val="8496B0" w:themeColor="text2" w:themeTint="99"/>
          <w:shd w:val="clear" w:color="auto" w:fill="D5DCE4" w:themeFill="text2" w:themeFillTint="33"/>
        </w:rPr>
        <w:t>@finansejuma_sanemeja_nosaukums</w:t>
      </w:r>
      <w:r>
        <w:t xml:space="preserve"> (turpmāk – Finansējuma saņēmējs), </w:t>
      </w:r>
      <w:r w:rsidRPr="0079786E">
        <w:rPr>
          <w:color w:val="8496B0" w:themeColor="text2" w:themeTint="99"/>
          <w:shd w:val="clear" w:color="auto" w:fill="D5DCE4" w:themeFill="text2" w:themeFillTint="33"/>
        </w:rPr>
        <w:t>@finansejuma_sanemeja_adrese</w:t>
      </w:r>
      <w:r>
        <w:t xml:space="preserve">, reģistrācijas Nr. </w:t>
      </w:r>
      <w:r w:rsidRPr="0079786E">
        <w:rPr>
          <w:color w:val="8496B0" w:themeColor="text2" w:themeTint="99"/>
          <w:shd w:val="clear" w:color="auto" w:fill="D5DCE4" w:themeFill="text2" w:themeFillTint="33"/>
        </w:rPr>
        <w:t>@fs_registracijas_vai_nodklu_maksataja_nr</w:t>
      </w:r>
      <w:r>
        <w:t xml:space="preserve">, kura vārdā saskaņā ar </w:t>
      </w:r>
      <w:r w:rsidRPr="0079786E">
        <w:rPr>
          <w:color w:val="8496B0" w:themeColor="text2" w:themeTint="99"/>
          <w:shd w:val="clear" w:color="auto" w:fill="D5DCE4" w:themeFill="text2" w:themeFillTint="33"/>
        </w:rPr>
        <w:t>@fs_paraksttiesigas_amatpersonas_ricibas_pamatojums</w:t>
      </w:r>
      <w:r>
        <w:t xml:space="preserve"> rīkojas </w:t>
      </w:r>
      <w:r w:rsidRPr="0079786E">
        <w:rPr>
          <w:color w:val="8496B0" w:themeColor="text2" w:themeTint="99"/>
          <w:shd w:val="clear" w:color="auto" w:fill="D5DCE4" w:themeFill="text2" w:themeFillTint="33"/>
        </w:rPr>
        <w:t>@fs_paraksttiesigas_amatpersonas_vards_uzvards_amats</w:t>
      </w:r>
      <w:r>
        <w:t xml:space="preserve"> uz likuma pamata kā Eiropas Savienības (turpmāk — ES) </w:t>
      </w:r>
      <w:r w:rsidRPr="0079786E">
        <w:rPr>
          <w:color w:val="8496B0" w:themeColor="text2" w:themeTint="99"/>
          <w:shd w:val="clear" w:color="auto" w:fill="D5DCE4" w:themeFill="text2" w:themeFillTint="33"/>
        </w:rPr>
        <w:t>@fonds_pilnais_g699722115717</w:t>
      </w:r>
      <w:r>
        <w:t xml:space="preserve"> finansējuma saņēmējs, no otras puses,</w:t>
      </w:r>
    </w:p>
    <w:p w14:paraId="282E68E8" w14:textId="77777777" w:rsidR="00131AFF" w:rsidRPr="0019157D" w:rsidRDefault="00131AFF" w:rsidP="00131AFF">
      <w:pPr>
        <w:ind w:firstLine="720"/>
        <w:jc w:val="both"/>
      </w:pPr>
      <w:r w:rsidRPr="0019157D">
        <w:t>kopā — Puses, katrs atsevišķi — Puse,</w:t>
      </w:r>
    </w:p>
    <w:p w14:paraId="177B587C" w14:textId="77777777" w:rsidR="00131AFF" w:rsidRPr="0019157D" w:rsidRDefault="00131AFF" w:rsidP="00131AFF">
      <w:pPr>
        <w:ind w:firstLine="720"/>
        <w:jc w:val="both"/>
      </w:pPr>
    </w:p>
    <w:p w14:paraId="17D9A612" w14:textId="542D1E39" w:rsidR="1283DB6C" w:rsidRDefault="1283DB6C" w:rsidP="31545DEE">
      <w:pPr>
        <w:shd w:val="clear" w:color="auto" w:fill="FFFFFF" w:themeFill="background1"/>
        <w:jc w:val="both"/>
        <w:rPr>
          <w:color w:val="000000" w:themeColor="text1"/>
        </w:rPr>
      </w:pPr>
      <w:r w:rsidRPr="27B948CB">
        <w:rPr>
          <w:color w:val="000000" w:themeColor="text1"/>
        </w:rPr>
        <w:t xml:space="preserve"> pamatojoties uz Ministru kabineta (turpmāk – MK) 2024.gada 19.novembra noteikumi</w:t>
      </w:r>
      <w:r w:rsidR="425817FE" w:rsidRPr="27B948CB">
        <w:rPr>
          <w:color w:val="000000" w:themeColor="text1"/>
        </w:rPr>
        <w:t>em</w:t>
      </w:r>
      <w:r w:rsidRPr="27B948CB">
        <w:rPr>
          <w:color w:val="000000" w:themeColor="text1"/>
        </w:rPr>
        <w:t xml:space="preserve"> Nr. 726 “Eiropas Savienības kohēzijas politikas programmas 2021.–2027. gadam 2.3.1. specifiskā atbalsta mērķa "Veicināt ilgtspējīgu daudzveidu mobilitāti pilsētās" 2.3.1.2. pasākuma "Multimodāls sabiedriskā transporta tīkls" īstenošanas noteikumi” (turpmāk — SAM MK noteikumi), ES un Latvijas Republikas normatīvajiem aktiem par ES fondu vadību un  sadarbības iestādes </w:t>
      </w:r>
      <w:r w:rsidRPr="27B948CB">
        <w:rPr>
          <w:i/>
          <w:iCs/>
          <w:color w:val="000000" w:themeColor="text1"/>
        </w:rPr>
        <w:t xml:space="preserve">&lt;gggg&gt;. </w:t>
      </w:r>
      <w:r w:rsidRPr="27B948CB">
        <w:rPr>
          <w:color w:val="000000" w:themeColor="text1"/>
        </w:rPr>
        <w:t xml:space="preserve">gada </w:t>
      </w:r>
      <w:r w:rsidRPr="27B948CB">
        <w:rPr>
          <w:i/>
          <w:iCs/>
          <w:color w:val="000000" w:themeColor="text1"/>
        </w:rPr>
        <w:t>&lt;dd.mmmm&gt;</w:t>
      </w:r>
      <w:r w:rsidRPr="27B948CB">
        <w:rPr>
          <w:color w:val="000000" w:themeColor="text1"/>
        </w:rPr>
        <w:t xml:space="preserve"> lēmumu Nr</w:t>
      </w:r>
      <w:r w:rsidRPr="27B948CB">
        <w:rPr>
          <w:i/>
          <w:iCs/>
          <w:color w:val="000000" w:themeColor="text1"/>
        </w:rPr>
        <w:t>. &lt;nr&gt;</w:t>
      </w:r>
      <w:r w:rsidRPr="27B948CB">
        <w:rPr>
          <w:color w:val="000000" w:themeColor="text1"/>
        </w:rPr>
        <w:t xml:space="preserve"> par projekta iesnieguma </w:t>
      </w:r>
      <w:r w:rsidRPr="27B948CB">
        <w:rPr>
          <w:i/>
          <w:iCs/>
          <w:color w:val="000000" w:themeColor="text1"/>
        </w:rPr>
        <w:t>&lt;nosaukums&gt;</w:t>
      </w:r>
      <w:r w:rsidRPr="27B948CB">
        <w:rPr>
          <w:color w:val="000000" w:themeColor="text1"/>
        </w:rPr>
        <w:t xml:space="preserve"> (turpmāk — Projekts) apstiprināšanu &lt;un &lt;</w:t>
      </w:r>
      <w:r w:rsidRPr="27B948CB">
        <w:rPr>
          <w:i/>
          <w:iCs/>
          <w:color w:val="000000" w:themeColor="text1"/>
        </w:rPr>
        <w:t>gggg</w:t>
      </w:r>
      <w:r w:rsidRPr="27B948CB">
        <w:rPr>
          <w:color w:val="000000" w:themeColor="text1"/>
        </w:rPr>
        <w:t>&gt;. gada &lt;</w:t>
      </w:r>
      <w:r w:rsidRPr="27B948CB">
        <w:rPr>
          <w:i/>
          <w:iCs/>
          <w:color w:val="000000" w:themeColor="text1"/>
        </w:rPr>
        <w:t>dd.mmmm</w:t>
      </w:r>
      <w:r w:rsidRPr="27B948CB">
        <w:rPr>
          <w:color w:val="000000" w:themeColor="text1"/>
        </w:rPr>
        <w:t>&gt; atzinumu Nr. &lt;</w:t>
      </w:r>
      <w:r w:rsidRPr="27B948CB">
        <w:rPr>
          <w:i/>
          <w:iCs/>
          <w:color w:val="000000" w:themeColor="text1"/>
        </w:rPr>
        <w:t>nr</w:t>
      </w:r>
      <w:r w:rsidRPr="27B948CB">
        <w:rPr>
          <w:color w:val="000000" w:themeColor="text1"/>
        </w:rPr>
        <w:t>&gt; par lēmumā ietverto nosacījumu izpildi,</w:t>
      </w:r>
    </w:p>
    <w:p w14:paraId="49813B47" w14:textId="60E96CDA" w:rsidR="31545DEE" w:rsidRDefault="31545DEE" w:rsidP="31545DEE">
      <w:pPr>
        <w:jc w:val="both"/>
      </w:pPr>
    </w:p>
    <w:p w14:paraId="462E561D" w14:textId="77777777" w:rsidR="00131AFF" w:rsidRPr="001C1B46" w:rsidRDefault="00131AFF" w:rsidP="00131AFF">
      <w:pPr>
        <w:jc w:val="both"/>
        <w:rPr>
          <w:color w:val="FF0000"/>
        </w:rPr>
      </w:pPr>
    </w:p>
    <w:p w14:paraId="7AAA6D60" w14:textId="7F25BB37" w:rsidR="00131AFF" w:rsidRPr="0038511F" w:rsidRDefault="00131AFF" w:rsidP="00131AFF">
      <w:pPr>
        <w:jc w:val="both"/>
      </w:pPr>
      <w:r>
        <w:t>vienojas par kārtību Projekta īstenošanai, finansējuma piešķiršanai un uzraudzībai</w:t>
      </w:r>
      <w:r w:rsidR="00F2095E">
        <w:t>,</w:t>
      </w:r>
      <w:r w:rsidR="000E6A49">
        <w:t xml:space="preserve"> un noslēdz</w:t>
      </w:r>
      <w:r w:rsidR="0033682C">
        <w:t xml:space="preserve"> šo</w:t>
      </w:r>
      <w:r w:rsidR="00843381">
        <w:t xml:space="preserve"> </w:t>
      </w:r>
      <w:r w:rsidR="00DB1482" w:rsidRPr="00AF10DB">
        <w:rPr>
          <w:b/>
          <w:bCs/>
        </w:rPr>
        <w:t>Līgumu</w:t>
      </w:r>
      <w:r w:rsidR="43F82C90" w:rsidRPr="00AF10DB">
        <w:rPr>
          <w:b/>
          <w:bCs/>
        </w:rPr>
        <w:t>/Vienoša</w:t>
      </w:r>
      <w:r w:rsidR="00FB1916" w:rsidRPr="00AF10DB">
        <w:rPr>
          <w:b/>
          <w:bCs/>
        </w:rPr>
        <w:t>n</w:t>
      </w:r>
      <w:r w:rsidR="43F82C90" w:rsidRPr="00AF10DB">
        <w:rPr>
          <w:b/>
          <w:bCs/>
        </w:rPr>
        <w:t>os</w:t>
      </w:r>
      <w:r w:rsidR="00D61598" w:rsidRPr="2512660B">
        <w:rPr>
          <w:b/>
          <w:bCs/>
        </w:rPr>
        <w:t xml:space="preserve"> </w:t>
      </w:r>
      <w:r w:rsidR="00D61598">
        <w:t>par  projekta īstenošanu</w:t>
      </w:r>
      <w:r w:rsidR="0033682C">
        <w:t xml:space="preserve"> </w:t>
      </w:r>
      <w:r>
        <w:t>(turpmāk</w:t>
      </w:r>
      <w:r w:rsidR="0077537C">
        <w:t xml:space="preserve"> – </w:t>
      </w:r>
      <w:r w:rsidR="0057632B" w:rsidRPr="2512660B">
        <w:rPr>
          <w:b/>
          <w:bCs/>
        </w:rPr>
        <w:t>L</w:t>
      </w:r>
      <w:r w:rsidRPr="2512660B">
        <w:rPr>
          <w:b/>
          <w:bCs/>
        </w:rPr>
        <w:t>īgums</w:t>
      </w:r>
      <w:r w:rsidR="0077537C">
        <w:t>)</w:t>
      </w:r>
      <w:r w:rsidR="002D5B2A">
        <w:t>,</w:t>
      </w:r>
      <w:r w:rsidR="0077537C">
        <w:t xml:space="preserve"> </w:t>
      </w:r>
      <w:r>
        <w:t>paredzot, ka:</w:t>
      </w:r>
    </w:p>
    <w:p w14:paraId="7732E9B8" w14:textId="77777777" w:rsidR="00131AFF" w:rsidRPr="002D5B2A" w:rsidRDefault="00131AFF" w:rsidP="00131AFF">
      <w:pPr>
        <w:jc w:val="both"/>
        <w:rPr>
          <w:b/>
        </w:rPr>
      </w:pPr>
    </w:p>
    <w:p w14:paraId="260F7CA2" w14:textId="7CF5A898" w:rsidR="00553607" w:rsidRDefault="00553607" w:rsidP="31545DEE">
      <w:pPr>
        <w:jc w:val="both"/>
      </w:pPr>
      <w:r>
        <w:t xml:space="preserve">1. </w:t>
      </w:r>
      <w:r w:rsidR="2803C965">
        <w:t>Projekta darbību īstenošana tiek uzsākta Līguma spēkā stāšanās dienā. Komercdarbības atbalsta gadījumā</w:t>
      </w:r>
      <w:bookmarkStart w:id="0" w:name="_Hlk185517391"/>
      <w:r w:rsidR="004814AB" w:rsidRPr="004814AB">
        <w:rPr>
          <w:color w:val="FF0000"/>
        </w:rPr>
        <w:t>*</w:t>
      </w:r>
      <w:r w:rsidR="00DB14A8" w:rsidRPr="004814AB">
        <w:rPr>
          <w:rStyle w:val="FootnoteReference"/>
          <w:color w:val="FFFFFF" w:themeColor="background1"/>
          <w:spacing w:val="-4"/>
        </w:rPr>
        <w:footnoteReference w:id="2"/>
      </w:r>
      <w:bookmarkEnd w:id="0"/>
      <w:r w:rsidR="2803C965">
        <w:t>ar</w:t>
      </w:r>
      <w:r w:rsidR="0047187F" w:rsidRPr="0047187F">
        <w:rPr>
          <w:spacing w:val="-4"/>
        </w:rPr>
        <w:t xml:space="preserve"> </w:t>
      </w:r>
      <w:r w:rsidR="0047187F" w:rsidRPr="31545DEE">
        <w:rPr>
          <w:spacing w:val="-4"/>
        </w:rPr>
        <w:t>rādītājiem.</w:t>
      </w:r>
      <w:r w:rsidR="2803C965">
        <w:t xml:space="preserve"> ieguldījumiem saistītos darbus uzsāk pēc projekta iesnieguma iesniegšanas atbilstoši </w:t>
      </w:r>
      <w:hyperlink r:id="rId11">
        <w:r w:rsidR="2803C965" w:rsidRPr="27B948CB">
          <w:rPr>
            <w:rStyle w:val="Hyperlink"/>
          </w:rPr>
          <w:t xml:space="preserve">regulas Nr. </w:t>
        </w:r>
      </w:hyperlink>
      <w:hyperlink r:id="rId12">
        <w:r w:rsidR="2803C965" w:rsidRPr="27B948CB">
          <w:rPr>
            <w:rStyle w:val="Hyperlink"/>
          </w:rPr>
          <w:t>651/2014</w:t>
        </w:r>
      </w:hyperlink>
      <w:r w:rsidR="2803C965">
        <w:t xml:space="preserve"> </w:t>
      </w:r>
      <w:hyperlink r:id="rId13" w:anchor="p6">
        <w:r w:rsidR="2803C965" w:rsidRPr="27B948CB">
          <w:rPr>
            <w:rStyle w:val="Hyperlink"/>
          </w:rPr>
          <w:t>6. pantam</w:t>
        </w:r>
      </w:hyperlink>
      <w:r w:rsidR="2803C965">
        <w:t xml:space="preserve">, ņemot vērā, ka par darbu sākumu uzskata darbības, kas atbilst </w:t>
      </w:r>
      <w:hyperlink r:id="rId14">
        <w:r w:rsidR="2803C965" w:rsidRPr="27B948CB">
          <w:rPr>
            <w:rStyle w:val="Hyperlink"/>
          </w:rPr>
          <w:t xml:space="preserve">regulas Nr. </w:t>
        </w:r>
      </w:hyperlink>
      <w:hyperlink r:id="rId15">
        <w:r w:rsidR="2803C965" w:rsidRPr="27B948CB">
          <w:rPr>
            <w:rStyle w:val="Hyperlink"/>
          </w:rPr>
          <w:t>651/2014</w:t>
        </w:r>
      </w:hyperlink>
      <w:r w:rsidR="2803C965">
        <w:t xml:space="preserve"> </w:t>
      </w:r>
      <w:hyperlink r:id="rId16" w:anchor="p2">
        <w:r w:rsidR="2803C965" w:rsidRPr="27B948CB">
          <w:rPr>
            <w:rStyle w:val="Hyperlink"/>
          </w:rPr>
          <w:t>2. panta</w:t>
        </w:r>
      </w:hyperlink>
      <w:r w:rsidR="2803C965">
        <w:t xml:space="preserve"> 23. punkta nosacījumiem, un ievērojot SAM MK noteikumu 29.1.apakšpunkta nosacījumus.</w:t>
      </w:r>
      <w:r w:rsidR="2803C965" w:rsidRPr="27B948CB">
        <w:rPr>
          <w:color w:val="FF0000"/>
        </w:rPr>
        <w:t xml:space="preserve">  </w:t>
      </w:r>
      <w:r w:rsidR="2803C965">
        <w:t xml:space="preserve">Projekta darbības īsteno līdz 2026.gada 30.jūnijam. </w:t>
      </w:r>
    </w:p>
    <w:p w14:paraId="79D2FD5D" w14:textId="7425E219" w:rsidR="31545DEE" w:rsidRDefault="31545DEE" w:rsidP="31545DEE">
      <w:pPr>
        <w:jc w:val="both"/>
      </w:pPr>
    </w:p>
    <w:p w14:paraId="181142DB" w14:textId="144ABE6C" w:rsidR="03BF5F16" w:rsidRDefault="03BF5F16" w:rsidP="31545DEE">
      <w:pPr>
        <w:shd w:val="clear" w:color="auto" w:fill="FFFFFF" w:themeFill="background1"/>
        <w:jc w:val="both"/>
        <w:rPr>
          <w:color w:val="000000" w:themeColor="text1"/>
        </w:rPr>
      </w:pPr>
      <w:r w:rsidRPr="31545DEE">
        <w:rPr>
          <w:color w:val="000000" w:themeColor="text1"/>
        </w:rPr>
        <w:t>2. Projekta ietvaros atbalstu nepiešķir</w:t>
      </w:r>
      <w:r w:rsidR="00262874" w:rsidRPr="00262874">
        <w:rPr>
          <w:color w:val="FF0000"/>
        </w:rPr>
        <w:t>*</w:t>
      </w:r>
      <w:r w:rsidRPr="31545DEE">
        <w:rPr>
          <w:color w:val="000000" w:themeColor="text1"/>
        </w:rPr>
        <w:t>:</w:t>
      </w:r>
    </w:p>
    <w:p w14:paraId="1F96A265" w14:textId="59690730" w:rsidR="03BF5F16" w:rsidRDefault="03BF5F16" w:rsidP="31545DEE">
      <w:pPr>
        <w:shd w:val="clear" w:color="auto" w:fill="FFFFFF" w:themeFill="background1"/>
        <w:jc w:val="both"/>
      </w:pPr>
      <w:r w:rsidRPr="27B948CB">
        <w:rPr>
          <w:color w:val="000000" w:themeColor="text1"/>
        </w:rPr>
        <w:lastRenderedPageBreak/>
        <w:t xml:space="preserve">2.1. par pabeigtām darbībām, izņemot par SAM MK noteikumu 27.1.1., 27.1.2., 27.1.3., 27.1.4. un 27.11.apakšpunktā minētajām darbībām, ņemot vērā SAM MK noteikumu 31.punkta un šīs/šī </w:t>
      </w:r>
      <w:r w:rsidRPr="008011DB">
        <w:rPr>
          <w:color w:val="000000" w:themeColor="text1"/>
        </w:rPr>
        <w:t>Vienošanās/Līguma 1</w:t>
      </w:r>
      <w:r w:rsidRPr="27B948CB">
        <w:rPr>
          <w:color w:val="000000" w:themeColor="text1"/>
        </w:rPr>
        <w:t>.punkta nosacījumus;</w:t>
      </w:r>
    </w:p>
    <w:p w14:paraId="371C6A78" w14:textId="14F96933" w:rsidR="03BF5F16" w:rsidRDefault="03BF5F16" w:rsidP="31545DEE">
      <w:pPr>
        <w:shd w:val="clear" w:color="auto" w:fill="FFFFFF" w:themeFill="background1"/>
        <w:jc w:val="both"/>
      </w:pPr>
      <w:r w:rsidRPr="27B948CB">
        <w:rPr>
          <w:color w:val="000000" w:themeColor="text1"/>
        </w:rPr>
        <w:t xml:space="preserve">2.2. </w:t>
      </w:r>
      <w:r w:rsidR="4FE31D3E" w:rsidRPr="27B948CB">
        <w:rPr>
          <w:color w:val="000000" w:themeColor="text1"/>
        </w:rPr>
        <w:t xml:space="preserve">ja </w:t>
      </w:r>
      <w:r w:rsidRPr="27B948CB">
        <w:rPr>
          <w:color w:val="000000" w:themeColor="text1"/>
        </w:rPr>
        <w:t>SAM MK noteikumu 27.9. un 27.13.apakšpunktā minēt</w:t>
      </w:r>
      <w:r w:rsidR="4597FB65" w:rsidRPr="27B948CB">
        <w:rPr>
          <w:color w:val="000000" w:themeColor="text1"/>
        </w:rPr>
        <w:t>ās</w:t>
      </w:r>
      <w:r w:rsidRPr="27B948CB">
        <w:rPr>
          <w:color w:val="000000" w:themeColor="text1"/>
        </w:rPr>
        <w:t xml:space="preserve"> darbī</w:t>
      </w:r>
      <w:r w:rsidR="6F38F179" w:rsidRPr="27B948CB">
        <w:rPr>
          <w:color w:val="000000" w:themeColor="text1"/>
        </w:rPr>
        <w:t>bas</w:t>
      </w:r>
      <w:r w:rsidRPr="27B948CB">
        <w:rPr>
          <w:color w:val="000000" w:themeColor="text1"/>
        </w:rPr>
        <w:t>,ir uzsāktas vai pabeigtas</w:t>
      </w:r>
      <w:r w:rsidR="3D1C279C" w:rsidRPr="27B948CB">
        <w:rPr>
          <w:color w:val="000000" w:themeColor="text1"/>
        </w:rPr>
        <w:t xml:space="preserve"> pirms projekta iesnieguma iesniegšanas</w:t>
      </w:r>
      <w:r w:rsidRPr="27B948CB">
        <w:rPr>
          <w:color w:val="000000" w:themeColor="text1"/>
        </w:rPr>
        <w:t>, ņemot vērā SAM MK noteikumu 30. un 31.punkta un šīs/šī Vienošanās/Līguma 1.punkta nosacījumus.</w:t>
      </w:r>
    </w:p>
    <w:p w14:paraId="1591131E" w14:textId="799886C9" w:rsidR="00DA7575" w:rsidRPr="00553607" w:rsidRDefault="00DA7575" w:rsidP="00553607">
      <w:pPr>
        <w:shd w:val="clear" w:color="auto" w:fill="FFFFFF"/>
      </w:pPr>
    </w:p>
    <w:p w14:paraId="19875873" w14:textId="1ABA2FB9" w:rsidR="00DA7575" w:rsidRPr="00553607" w:rsidRDefault="00553607" w:rsidP="3FC7F234">
      <w:pPr>
        <w:shd w:val="clear" w:color="auto" w:fill="FFFFFF" w:themeFill="background1"/>
        <w:jc w:val="both"/>
      </w:pPr>
      <w:r>
        <w:t xml:space="preserve">3. </w:t>
      </w:r>
      <w:r w:rsidR="5027101D">
        <w:t xml:space="preserve">Projekta izdevumi ir attiecināmi, ja tie nav radušies agrāk par 2022. gada 25. novembri, izņemot komercdarbības atbalstu, ņemot vērā SAM MK noteikumu 31.punkta </w:t>
      </w:r>
      <w:r w:rsidR="3DF3C1AD">
        <w:t xml:space="preserve">un </w:t>
      </w:r>
      <w:r w:rsidR="5027101D">
        <w:t>šīs/šī Vienošanās/Līguma 1.punkta nosacījumus.</w:t>
      </w:r>
    </w:p>
    <w:p w14:paraId="28F2BFA5" w14:textId="77777777" w:rsidR="003E3017" w:rsidRPr="003E3017" w:rsidRDefault="003E3017" w:rsidP="003E3017">
      <w:pPr>
        <w:pStyle w:val="ListParagraph"/>
        <w:rPr>
          <w:color w:val="FF0000"/>
        </w:rPr>
      </w:pPr>
    </w:p>
    <w:p w14:paraId="740DB5F3" w14:textId="3B1938B2" w:rsidR="00131AFF" w:rsidRPr="0019157D" w:rsidRDefault="5027101D" w:rsidP="00C70DD1">
      <w:pPr>
        <w:pStyle w:val="ListParagraph"/>
        <w:tabs>
          <w:tab w:val="left" w:pos="709"/>
        </w:tabs>
        <w:ind w:left="0"/>
        <w:jc w:val="both"/>
      </w:pPr>
      <w:r>
        <w:t>4</w:t>
      </w:r>
      <w:r w:rsidR="00C70DD1">
        <w:t xml:space="preserve">. </w:t>
      </w:r>
      <w:r w:rsidR="00131AFF">
        <w:t>Projekta kopējie</w:t>
      </w:r>
      <w:r w:rsidR="006510CA">
        <w:t xml:space="preserve"> attiecināmie</w:t>
      </w:r>
      <w:r w:rsidR="00131AFF">
        <w:t xml:space="preserve"> izdevumi: </w:t>
      </w:r>
      <w:r w:rsidR="00131AFF" w:rsidRPr="31545DEE">
        <w:rPr>
          <w:b/>
          <w:bCs/>
        </w:rPr>
        <w:t>______________ EUR</w:t>
      </w:r>
      <w:r w:rsidR="00131AFF">
        <w:t xml:space="preserve"> (</w:t>
      </w:r>
      <w:r w:rsidR="00131AFF" w:rsidRPr="31545DEE">
        <w:rPr>
          <w:i/>
          <w:iCs/>
        </w:rPr>
        <w:t>&lt;summa vārdiem&gt;</w:t>
      </w:r>
      <w:r w:rsidR="00131AFF">
        <w:t>)</w:t>
      </w:r>
      <w:r w:rsidR="006510CA">
        <w:t>:</w:t>
      </w:r>
    </w:p>
    <w:p w14:paraId="4D0A1719" w14:textId="30885288" w:rsidR="00131AFF" w:rsidRPr="0019157D" w:rsidRDefault="6DC1DB70" w:rsidP="006A3B70">
      <w:pPr>
        <w:pStyle w:val="ListParagraph"/>
        <w:widowControl w:val="0"/>
        <w:tabs>
          <w:tab w:val="left" w:pos="709"/>
        </w:tabs>
        <w:autoSpaceDE w:val="0"/>
        <w:autoSpaceDN w:val="0"/>
        <w:adjustRightInd w:val="0"/>
        <w:ind w:left="0"/>
        <w:jc w:val="both"/>
      </w:pPr>
      <w:r w:rsidRPr="0019157D">
        <w:rPr>
          <w:spacing w:val="-3"/>
        </w:rPr>
        <w:t>4</w:t>
      </w:r>
      <w:r w:rsidR="00E72DC8" w:rsidRPr="0019157D">
        <w:rPr>
          <w:spacing w:val="-3"/>
        </w:rPr>
        <w:t xml:space="preserve">.1. </w:t>
      </w:r>
      <w:r w:rsidR="00131AFF" w:rsidRPr="0019157D">
        <w:rPr>
          <w:spacing w:val="-3"/>
        </w:rPr>
        <w:t xml:space="preserve">Atbalsta summa: </w:t>
      </w:r>
      <w:r w:rsidR="00E1173E" w:rsidRPr="0019157D">
        <w:t>100</w:t>
      </w:r>
      <w:r w:rsidR="00131AFF" w:rsidRPr="0019157D">
        <w:t xml:space="preserve">% </w:t>
      </w:r>
      <w:r w:rsidR="00131AFF" w:rsidRPr="0019157D">
        <w:rPr>
          <w:spacing w:val="-3"/>
        </w:rPr>
        <w:t>no attiecināmajiem izdevumiem, nepārsniedzot</w:t>
      </w:r>
      <w:r w:rsidR="00131AFF" w:rsidRPr="0019157D">
        <w:rPr>
          <w:spacing w:val="4"/>
        </w:rPr>
        <w:t xml:space="preserve"> </w:t>
      </w:r>
      <w:r w:rsidR="00131AFF" w:rsidRPr="0019157D">
        <w:t>____________________</w:t>
      </w:r>
      <w:r w:rsidR="00131AFF" w:rsidRPr="0019157D">
        <w:rPr>
          <w:spacing w:val="4"/>
        </w:rPr>
        <w:t xml:space="preserve"> EUR</w:t>
      </w:r>
      <w:r w:rsidR="00131AFF" w:rsidRPr="31545DEE">
        <w:rPr>
          <w:i/>
          <w:iCs/>
          <w:spacing w:val="4"/>
        </w:rPr>
        <w:t xml:space="preserve"> </w:t>
      </w:r>
      <w:r w:rsidR="00131AFF" w:rsidRPr="0019157D">
        <w:rPr>
          <w:spacing w:val="4"/>
        </w:rPr>
        <w:t>(</w:t>
      </w:r>
      <w:r w:rsidR="00131AFF" w:rsidRPr="31545DEE">
        <w:t>&lt;</w:t>
      </w:r>
      <w:r w:rsidR="00131AFF" w:rsidRPr="31545DEE">
        <w:rPr>
          <w:i/>
          <w:iCs/>
        </w:rPr>
        <w:t>summa vārdiem</w:t>
      </w:r>
      <w:r w:rsidR="00131AFF" w:rsidRPr="31545DEE">
        <w:t>&gt;</w:t>
      </w:r>
      <w:r w:rsidR="00131AFF" w:rsidRPr="0019157D">
        <w:rPr>
          <w:spacing w:val="4"/>
        </w:rPr>
        <w:t>)</w:t>
      </w:r>
      <w:r w:rsidR="00131AFF" w:rsidRPr="0019157D">
        <w:rPr>
          <w:spacing w:val="-3"/>
        </w:rPr>
        <w:t>,</w:t>
      </w:r>
      <w:r w:rsidR="00131AFF" w:rsidRPr="0019157D">
        <w:rPr>
          <w:spacing w:val="4"/>
        </w:rPr>
        <w:t xml:space="preserve"> no tās:</w:t>
      </w:r>
    </w:p>
    <w:p w14:paraId="299972E9" w14:textId="705B89F8" w:rsidR="00893EB6" w:rsidRPr="0019157D" w:rsidRDefault="0EA77C92" w:rsidP="006A3B70">
      <w:pPr>
        <w:pStyle w:val="ListParagraph"/>
        <w:widowControl w:val="0"/>
        <w:tabs>
          <w:tab w:val="left" w:pos="709"/>
        </w:tabs>
        <w:autoSpaceDE w:val="0"/>
        <w:autoSpaceDN w:val="0"/>
        <w:adjustRightInd w:val="0"/>
        <w:ind w:left="0"/>
        <w:jc w:val="both"/>
      </w:pPr>
      <w:r>
        <w:t>4</w:t>
      </w:r>
      <w:r w:rsidR="00E72DC8">
        <w:t xml:space="preserve">.1.1 </w:t>
      </w:r>
      <w:r w:rsidR="00C70DD1">
        <w:t>Eiropas reģionālā attīstības</w:t>
      </w:r>
      <w:r w:rsidR="00893EB6">
        <w:t xml:space="preserve"> fonda finansējums: </w:t>
      </w:r>
      <w:r w:rsidR="002D5B2A">
        <w:t xml:space="preserve">85 </w:t>
      </w:r>
      <w:r w:rsidR="00893EB6">
        <w:t>% no attiecināmajiem izdevumiem, nepārsniedzot ___________________ EUR (&lt;</w:t>
      </w:r>
      <w:r w:rsidR="00893EB6" w:rsidRPr="31545DEE">
        <w:rPr>
          <w:i/>
          <w:iCs/>
        </w:rPr>
        <w:t>summa vārdiem</w:t>
      </w:r>
      <w:r w:rsidR="00893EB6">
        <w:t>&gt;);</w:t>
      </w:r>
    </w:p>
    <w:p w14:paraId="50EA5FBD" w14:textId="33E6FF18" w:rsidR="00131AFF" w:rsidRPr="0019157D" w:rsidRDefault="6EA8BEFB" w:rsidP="006A3B70">
      <w:pPr>
        <w:pStyle w:val="ListParagraph"/>
        <w:widowControl w:val="0"/>
        <w:tabs>
          <w:tab w:val="left" w:pos="709"/>
        </w:tabs>
        <w:autoSpaceDE w:val="0"/>
        <w:autoSpaceDN w:val="0"/>
        <w:adjustRightInd w:val="0"/>
        <w:ind w:left="0"/>
        <w:jc w:val="both"/>
      </w:pPr>
      <w:r>
        <w:t>4</w:t>
      </w:r>
      <w:r w:rsidR="00C70DD1">
        <w:t>.</w:t>
      </w:r>
      <w:r w:rsidR="00E72DC8">
        <w:t xml:space="preserve">1.2. </w:t>
      </w:r>
      <w:r w:rsidR="00131AFF">
        <w:t xml:space="preserve">valsts budžeta </w:t>
      </w:r>
      <w:r w:rsidR="002D5B2A">
        <w:t xml:space="preserve">finansējums: </w:t>
      </w:r>
      <w:r w:rsidR="00131AFF">
        <w:t xml:space="preserve"> </w:t>
      </w:r>
      <w:r w:rsidR="002D5B2A">
        <w:t>15</w:t>
      </w:r>
      <w:r w:rsidR="00131AFF">
        <w:t>% no attiecināmajiem izdevumiem, nepārsniedzot ______________ EUR (&lt;</w:t>
      </w:r>
      <w:r w:rsidR="00131AFF" w:rsidRPr="31545DEE">
        <w:rPr>
          <w:i/>
          <w:iCs/>
        </w:rPr>
        <w:t>summa vārdiem</w:t>
      </w:r>
      <w:r w:rsidR="00131AFF">
        <w:t>&gt;);</w:t>
      </w:r>
    </w:p>
    <w:p w14:paraId="52C430BC" w14:textId="4C1B0217" w:rsidR="00C70DD1" w:rsidRPr="0019157D" w:rsidRDefault="00C70DD1" w:rsidP="00C70DD1">
      <w:pPr>
        <w:tabs>
          <w:tab w:val="left" w:pos="709"/>
        </w:tabs>
        <w:jc w:val="both"/>
      </w:pPr>
    </w:p>
    <w:p w14:paraId="6DC1EEDF" w14:textId="5BA409F8" w:rsidR="00FF5B2B" w:rsidRDefault="01813D9A" w:rsidP="003E3017">
      <w:pPr>
        <w:tabs>
          <w:tab w:val="left" w:pos="709"/>
        </w:tabs>
        <w:jc w:val="both"/>
      </w:pPr>
      <w:r>
        <w:t>5</w:t>
      </w:r>
      <w:r w:rsidR="003E3017">
        <w:t xml:space="preserve">. </w:t>
      </w:r>
      <w:r w:rsidR="00FF5B2B">
        <w:t>Finansējuma saņēmējs tiesības veikt ieguldījumus zemes īpašumā nostiprina zemesgrāmatā</w:t>
      </w:r>
      <w:r w:rsidR="008011DB" w:rsidRPr="004814AB">
        <w:rPr>
          <w:color w:val="FF0000"/>
        </w:rPr>
        <w:t>*</w:t>
      </w:r>
      <w:r w:rsidR="008011DB" w:rsidRPr="004814AB">
        <w:rPr>
          <w:rStyle w:val="FootnoteReference"/>
          <w:color w:val="FFFFFF" w:themeColor="background1"/>
          <w:spacing w:val="-4"/>
        </w:rPr>
        <w:footnoteReference w:id="3"/>
      </w:r>
      <w:r w:rsidR="00FF5B2B">
        <w:t>līdz Projekta noslēguma maksājuma veikšanai, izņemot gadījumu, ja pašvaldības īpašums uz normatīvā akta, līguma vai pašvaldības lēmuma pamata ir nodots pašvaldības iestādes – Finansējuma saņēmēja – pārvaldīšanā.</w:t>
      </w:r>
    </w:p>
    <w:p w14:paraId="49AE59A9" w14:textId="77777777" w:rsidR="00FF5B2B" w:rsidRDefault="00FF5B2B" w:rsidP="003E3017">
      <w:pPr>
        <w:tabs>
          <w:tab w:val="left" w:pos="709"/>
        </w:tabs>
        <w:jc w:val="both"/>
      </w:pPr>
    </w:p>
    <w:p w14:paraId="6CF31341" w14:textId="586195D9" w:rsidR="00501A20" w:rsidRDefault="00FF5B2B" w:rsidP="003E3017">
      <w:pPr>
        <w:tabs>
          <w:tab w:val="left" w:pos="709"/>
        </w:tabs>
        <w:jc w:val="both"/>
      </w:pPr>
      <w:r>
        <w:t xml:space="preserve">6. </w:t>
      </w:r>
      <w:r w:rsidR="00501A20">
        <w:t xml:space="preserve">Projekts tiek īstenots saskaņā ar </w:t>
      </w:r>
      <w:r w:rsidR="33E7640F">
        <w:t>Vienošanās/</w:t>
      </w:r>
      <w:r w:rsidR="00501A20">
        <w:t xml:space="preserve"> Līguma un tā pielikumu noteikumiem.</w:t>
      </w:r>
    </w:p>
    <w:p w14:paraId="56664CDF" w14:textId="77777777" w:rsidR="00BE31BB" w:rsidRDefault="00BE31BB" w:rsidP="00F40EE4">
      <w:pPr>
        <w:pStyle w:val="ListParagraph"/>
      </w:pPr>
    </w:p>
    <w:p w14:paraId="7E16066A" w14:textId="42CCEB14" w:rsidR="00501A20" w:rsidRDefault="00FF5B2B" w:rsidP="27B948CB">
      <w:pPr>
        <w:widowControl w:val="0"/>
        <w:tabs>
          <w:tab w:val="left" w:pos="709"/>
        </w:tabs>
        <w:autoSpaceDE w:val="0"/>
        <w:autoSpaceDN w:val="0"/>
        <w:adjustRightInd w:val="0"/>
        <w:jc w:val="both"/>
      </w:pPr>
      <w:r>
        <w:t>7</w:t>
      </w:r>
      <w:r w:rsidR="003E3017">
        <w:t xml:space="preserve">. </w:t>
      </w:r>
      <w:r w:rsidR="00501A20">
        <w:t xml:space="preserve">Puses, parakstot </w:t>
      </w:r>
      <w:r w:rsidR="1BACB26A">
        <w:t xml:space="preserve">Vienošanās/ </w:t>
      </w:r>
      <w:r w:rsidR="00501A20">
        <w:t>Līgumu</w:t>
      </w:r>
      <w:r w:rsidR="002D5B2A">
        <w:t>,</w:t>
      </w:r>
      <w:r w:rsidR="00501A20">
        <w:t xml:space="preserve"> apliecina, ka nav apstākļu, kas aizliegtu Pusēm noslēgt šo </w:t>
      </w:r>
      <w:r w:rsidR="1A26646F">
        <w:t xml:space="preserve">Vienošanās/ </w:t>
      </w:r>
      <w:r w:rsidR="00501A20">
        <w:t>Līgumu.</w:t>
      </w:r>
    </w:p>
    <w:p w14:paraId="36CA50E2" w14:textId="77777777" w:rsidR="003E3017" w:rsidRDefault="003E3017" w:rsidP="003E3017">
      <w:pPr>
        <w:pStyle w:val="ListParagraph"/>
        <w:tabs>
          <w:tab w:val="left" w:pos="709"/>
        </w:tabs>
        <w:ind w:left="0"/>
        <w:jc w:val="both"/>
      </w:pPr>
      <w:bookmarkStart w:id="1" w:name="_Ref425164609"/>
    </w:p>
    <w:p w14:paraId="6199BCF4" w14:textId="239EE69E" w:rsidR="00131AFF" w:rsidRPr="002D5B2A" w:rsidRDefault="00FF5B2B">
      <w:pPr>
        <w:pStyle w:val="ListParagraph"/>
        <w:tabs>
          <w:tab w:val="left" w:pos="709"/>
        </w:tabs>
        <w:ind w:left="0"/>
        <w:jc w:val="both"/>
      </w:pPr>
      <w:r>
        <w:t>8</w:t>
      </w:r>
      <w:r w:rsidR="003E3017">
        <w:t xml:space="preserve">. </w:t>
      </w:r>
      <w:r w:rsidR="46E33C59">
        <w:t xml:space="preserve">Vienošanās/ </w:t>
      </w:r>
      <w:r w:rsidR="00A8655D">
        <w:t xml:space="preserve">Līgumam kā </w:t>
      </w:r>
      <w:r w:rsidR="00131AFF">
        <w:t xml:space="preserve"> neatņemama sastāvdaļa</w:t>
      </w:r>
      <w:r w:rsidR="00A8655D">
        <w:t xml:space="preserve"> pievienoti šādi pielikumi</w:t>
      </w:r>
      <w:r w:rsidR="00131AFF">
        <w:t>:</w:t>
      </w:r>
      <w:bookmarkEnd w:id="1"/>
    </w:p>
    <w:p w14:paraId="42DC3C5E" w14:textId="60EB96A5" w:rsidR="00131AFF" w:rsidRPr="002D5B2A" w:rsidRDefault="00FF5B2B">
      <w:pPr>
        <w:pStyle w:val="ListParagraph"/>
        <w:tabs>
          <w:tab w:val="left" w:pos="709"/>
        </w:tabs>
        <w:ind w:left="0"/>
        <w:jc w:val="both"/>
      </w:pPr>
      <w:r>
        <w:t>8</w:t>
      </w:r>
      <w:r w:rsidR="28AD35C7">
        <w:t xml:space="preserve">.1. </w:t>
      </w:r>
      <w:r w:rsidR="6E4AA532">
        <w:t xml:space="preserve">Vienošanās/ </w:t>
      </w:r>
      <w:r w:rsidR="006510CA">
        <w:t xml:space="preserve">Līguma </w:t>
      </w:r>
      <w:r w:rsidR="00131AFF">
        <w:t>1. pielikums</w:t>
      </w:r>
      <w:r w:rsidR="00BE57B4">
        <w:t xml:space="preserve">: </w:t>
      </w:r>
      <w:r w:rsidR="26CB2B1D">
        <w:t xml:space="preserve">Vienošanās/ </w:t>
      </w:r>
      <w:r w:rsidR="00131AFF">
        <w:t>Līguma</w:t>
      </w:r>
      <w:r w:rsidR="006510CA">
        <w:t xml:space="preserve"> </w:t>
      </w:r>
      <w:r w:rsidR="00131AFF">
        <w:t>vispārīgie noteikumi</w:t>
      </w:r>
      <w:r w:rsidR="005D65F2">
        <w:t>;</w:t>
      </w:r>
    </w:p>
    <w:p w14:paraId="1604CA87" w14:textId="778AA32D" w:rsidR="00131AFF" w:rsidRPr="0019157D" w:rsidRDefault="00FF5B2B">
      <w:pPr>
        <w:pStyle w:val="ListParagraph"/>
        <w:tabs>
          <w:tab w:val="left" w:pos="709"/>
        </w:tabs>
        <w:ind w:left="0"/>
        <w:jc w:val="both"/>
      </w:pPr>
      <w:bookmarkStart w:id="2" w:name="_Ref425494770"/>
      <w:bookmarkStart w:id="3" w:name="_Ref140575703"/>
      <w:r>
        <w:t>8</w:t>
      </w:r>
      <w:r w:rsidR="6B792642">
        <w:t xml:space="preserve">.2. </w:t>
      </w:r>
      <w:r w:rsidR="124B6B6A">
        <w:t xml:space="preserve">Vienošanās/ </w:t>
      </w:r>
      <w:r w:rsidR="006510CA">
        <w:t xml:space="preserve">Līguma </w:t>
      </w:r>
      <w:r w:rsidR="00131AFF">
        <w:t>2. pielikums: Projekta iesnieguma &lt;</w:t>
      </w:r>
      <w:r w:rsidR="00131AFF" w:rsidRPr="27B948CB">
        <w:rPr>
          <w:i/>
          <w:iCs/>
        </w:rPr>
        <w:t>“nosaukums”</w:t>
      </w:r>
      <w:r w:rsidR="00131AFF">
        <w:t xml:space="preserve">&gt; veidlapa un tās pielikumi (Projekta īstenošanas laika grafiks, </w:t>
      </w:r>
      <w:r w:rsidR="006E6BA8">
        <w:t>Finansējuma sadalījums pa</w:t>
      </w:r>
      <w:r w:rsidR="00867B4D">
        <w:t xml:space="preserve"> avotiem</w:t>
      </w:r>
      <w:r w:rsidR="00131AFF">
        <w:t>, Projekta budžeta kopsavilkums)</w:t>
      </w:r>
      <w:bookmarkEnd w:id="2"/>
      <w:r w:rsidR="00C92675">
        <w:t>.</w:t>
      </w:r>
      <w:bookmarkEnd w:id="3"/>
    </w:p>
    <w:p w14:paraId="073E013D" w14:textId="77777777" w:rsidR="0019376C" w:rsidRDefault="0019376C" w:rsidP="0019376C">
      <w:pPr>
        <w:pStyle w:val="ListParagraph"/>
        <w:tabs>
          <w:tab w:val="left" w:pos="709"/>
        </w:tabs>
        <w:ind w:left="0"/>
        <w:jc w:val="both"/>
        <w:rPr>
          <w:i/>
        </w:rPr>
      </w:pPr>
    </w:p>
    <w:p w14:paraId="6F17BEBF" w14:textId="78BD4963" w:rsidR="0019376C" w:rsidRPr="0019157D" w:rsidRDefault="00FF5B2B" w:rsidP="0019376C">
      <w:pPr>
        <w:pStyle w:val="ListParagraph"/>
        <w:tabs>
          <w:tab w:val="left" w:pos="709"/>
        </w:tabs>
        <w:ind w:left="0"/>
        <w:jc w:val="both"/>
      </w:pPr>
      <w:r>
        <w:rPr>
          <w:i/>
          <w:iCs/>
        </w:rPr>
        <w:t>9</w:t>
      </w:r>
      <w:r w:rsidR="0019376C" w:rsidRPr="31545DEE">
        <w:rPr>
          <w:i/>
          <w:iCs/>
        </w:rPr>
        <w:t>. &lt;Citi nosacījumi, t.sk. kritēriji/darbības, par kuriem projekta iesnieguma vērtēšanā tika piešķirti papildu punkti, kuru izpildi pārbauda projekta īstenošanas laikā, ja tādi ir noteikti lēmumā par projekta iesnieguma apstiprināšanu vai atzinumā par nosacījumu izpildi.&gt;</w:t>
      </w:r>
    </w:p>
    <w:p w14:paraId="0CFDA391" w14:textId="77777777" w:rsidR="0019376C" w:rsidRDefault="0019376C" w:rsidP="0019376C">
      <w:pPr>
        <w:spacing w:before="36" w:after="36"/>
        <w:jc w:val="both"/>
        <w:rPr>
          <w:lang w:eastAsia="en-US"/>
        </w:rPr>
      </w:pPr>
    </w:p>
    <w:p w14:paraId="6A2B0053" w14:textId="7832F288" w:rsidR="0019376C" w:rsidRPr="0019376C" w:rsidRDefault="00FF5B2B" w:rsidP="27B948CB">
      <w:pPr>
        <w:spacing w:before="36" w:after="36"/>
        <w:jc w:val="both"/>
        <w:rPr>
          <w:lang w:eastAsia="en-US"/>
        </w:rPr>
      </w:pPr>
      <w:r w:rsidRPr="27B948CB">
        <w:rPr>
          <w:lang w:eastAsia="en-US"/>
        </w:rPr>
        <w:t>10</w:t>
      </w:r>
      <w:r w:rsidR="0019376C" w:rsidRPr="27B948CB">
        <w:rPr>
          <w:lang w:eastAsia="en-US"/>
        </w:rPr>
        <w:t xml:space="preserve">. Puses vienojas, ka Projekta iesnieguma pielikumi ir </w:t>
      </w:r>
      <w:r w:rsidR="6001B9C4">
        <w:t xml:space="preserve">Vienošanās/ </w:t>
      </w:r>
      <w:r w:rsidR="0019376C" w:rsidRPr="27B948CB">
        <w:rPr>
          <w:lang w:eastAsia="en-US"/>
        </w:rPr>
        <w:t>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AA2BCD3" w14:textId="77777777" w:rsidR="0019376C" w:rsidRDefault="0019376C" w:rsidP="0019376C">
      <w:pPr>
        <w:spacing w:before="36" w:after="36"/>
        <w:jc w:val="both"/>
        <w:rPr>
          <w:lang w:eastAsia="en-US"/>
        </w:rPr>
      </w:pPr>
    </w:p>
    <w:p w14:paraId="0EB86618" w14:textId="2E4040E1" w:rsidR="0019376C" w:rsidRDefault="0019376C" w:rsidP="27B948CB">
      <w:pPr>
        <w:spacing w:before="36" w:after="36"/>
        <w:jc w:val="both"/>
        <w:rPr>
          <w:lang w:eastAsia="en-US"/>
        </w:rPr>
      </w:pPr>
      <w:r w:rsidRPr="27B948CB">
        <w:rPr>
          <w:lang w:eastAsia="en-US"/>
        </w:rPr>
        <w:t>1</w:t>
      </w:r>
      <w:r w:rsidR="00FF5B2B" w:rsidRPr="27B948CB">
        <w:rPr>
          <w:lang w:eastAsia="en-US"/>
        </w:rPr>
        <w:t>1</w:t>
      </w:r>
      <w:r w:rsidRPr="27B948CB">
        <w:rPr>
          <w:lang w:eastAsia="en-US"/>
        </w:rPr>
        <w:t xml:space="preserve">. Vienošanās, kas starp Pusēm noslēgtas pēc šī </w:t>
      </w:r>
      <w:r w:rsidR="3E2F6E32">
        <w:t xml:space="preserve">Vienošanās/ </w:t>
      </w:r>
      <w:r w:rsidRPr="27B948CB">
        <w:rPr>
          <w:lang w:eastAsia="en-US"/>
        </w:rPr>
        <w:t>Līguma spēkā stāšanās dienas, pievienojamas šim Līgumam un kļūst par tā neatņemamu sastāvdaļu.</w:t>
      </w:r>
    </w:p>
    <w:p w14:paraId="6F8604E1" w14:textId="77777777" w:rsidR="00C70DD1" w:rsidRPr="0019376C" w:rsidRDefault="00C70DD1" w:rsidP="0019376C">
      <w:pPr>
        <w:spacing w:before="36" w:after="36"/>
        <w:jc w:val="both"/>
        <w:rPr>
          <w:lang w:eastAsia="en-US"/>
        </w:rPr>
      </w:pPr>
    </w:p>
    <w:p w14:paraId="53315672" w14:textId="1BD94C48" w:rsidR="0019376C" w:rsidRPr="0019376C" w:rsidRDefault="006C1846" w:rsidP="27B948CB">
      <w:pPr>
        <w:spacing w:before="36" w:after="36"/>
        <w:jc w:val="both"/>
        <w:rPr>
          <w:lang w:eastAsia="en-US"/>
        </w:rPr>
      </w:pPr>
      <w:r w:rsidRPr="27B948CB">
        <w:rPr>
          <w:lang w:eastAsia="en-US"/>
        </w:rPr>
        <w:t>1</w:t>
      </w:r>
      <w:r w:rsidR="00FF5B2B" w:rsidRPr="27B948CB">
        <w:rPr>
          <w:lang w:eastAsia="en-US"/>
        </w:rPr>
        <w:t>2</w:t>
      </w:r>
      <w:r w:rsidRPr="27B948CB">
        <w:rPr>
          <w:lang w:eastAsia="en-US"/>
        </w:rPr>
        <w:t xml:space="preserve">. </w:t>
      </w:r>
      <w:r w:rsidR="5540F786">
        <w:t xml:space="preserve">Vienošanās/ </w:t>
      </w:r>
      <w:r w:rsidR="0019376C" w:rsidRPr="27B948CB">
        <w:rPr>
          <w:lang w:eastAsia="en-US"/>
        </w:rPr>
        <w:t xml:space="preserve">Līgumā noteikto pienākumu izpildei Finansējuma saņēmējs izmanto Projektu portālā (KPVIS), Sadarbības iestādes tīmekļa vietnē </w:t>
      </w:r>
      <w:hyperlink r:id="rId17">
        <w:r w:rsidR="0019376C" w:rsidRPr="27B948CB">
          <w:rPr>
            <w:i/>
            <w:iCs/>
            <w:color w:val="4F81BD"/>
            <w:lang w:eastAsia="en-US"/>
          </w:rPr>
          <w:t>www.cfla.gov.lv</w:t>
        </w:r>
      </w:hyperlink>
      <w:r w:rsidR="21998AAF" w:rsidRPr="27B948CB">
        <w:rPr>
          <w:lang w:eastAsia="en-US"/>
        </w:rPr>
        <w:t xml:space="preserve"> </w:t>
      </w:r>
      <w:r w:rsidR="0019376C" w:rsidRPr="27B948CB">
        <w:rPr>
          <w:lang w:eastAsia="en-US"/>
        </w:rPr>
        <w:t>pieejamos metodiskos materiālus un veidlapu aktuālās versijas.</w:t>
      </w:r>
    </w:p>
    <w:p w14:paraId="5D791014" w14:textId="77777777" w:rsidR="006C1846" w:rsidRDefault="006C1846" w:rsidP="006C1846">
      <w:pPr>
        <w:spacing w:before="36" w:after="36"/>
        <w:jc w:val="both"/>
        <w:rPr>
          <w:lang w:eastAsia="en-US"/>
        </w:rPr>
      </w:pPr>
    </w:p>
    <w:p w14:paraId="26CE484E" w14:textId="176F7C06" w:rsidR="0019376C" w:rsidRPr="0019376C" w:rsidRDefault="006C1846" w:rsidP="006C1846">
      <w:pPr>
        <w:spacing w:before="36" w:after="36"/>
        <w:jc w:val="both"/>
        <w:rPr>
          <w:lang w:eastAsia="en-US"/>
        </w:rPr>
      </w:pPr>
      <w:r w:rsidRPr="31545DEE">
        <w:rPr>
          <w:lang w:eastAsia="en-US"/>
        </w:rPr>
        <w:t>1</w:t>
      </w:r>
      <w:r w:rsidR="00FF5B2B">
        <w:rPr>
          <w:lang w:eastAsia="en-US"/>
        </w:rPr>
        <w:t>3</w:t>
      </w:r>
      <w:r w:rsidRPr="31545DEE">
        <w:rPr>
          <w:lang w:eastAsia="en-US"/>
        </w:rPr>
        <w:t xml:space="preserve">. </w:t>
      </w:r>
      <w:r w:rsidR="0019376C" w:rsidRPr="31545DEE">
        <w:rPr>
          <w:lang w:eastAsia="en-US"/>
        </w:rPr>
        <w:t>Dokumentiem, kas iesniegti izmantojot Projektu portālu (KPVIS), ir juridiskais spēks, neatkarīgi no tā, vai tie satur rekvizītu “paraksts”. Par saistošiem atzīstami Pušu paziņojumi, kas nosūtīti izmantojot Projektu portālu (KPVIS).</w:t>
      </w:r>
    </w:p>
    <w:p w14:paraId="114951F9" w14:textId="77777777" w:rsidR="006C1846" w:rsidRDefault="006C1846" w:rsidP="006C1846">
      <w:pPr>
        <w:spacing w:before="36" w:after="36"/>
        <w:jc w:val="both"/>
        <w:rPr>
          <w:lang w:eastAsia="en-US"/>
        </w:rPr>
      </w:pPr>
    </w:p>
    <w:p w14:paraId="52B89999" w14:textId="4ED6A00F" w:rsidR="0019376C" w:rsidRPr="0019376C" w:rsidRDefault="006C1846" w:rsidP="27B948CB">
      <w:pPr>
        <w:spacing w:before="36" w:after="36"/>
        <w:jc w:val="both"/>
        <w:rPr>
          <w:lang w:eastAsia="en-US"/>
        </w:rPr>
      </w:pPr>
      <w:r w:rsidRPr="27B948CB">
        <w:rPr>
          <w:lang w:eastAsia="en-US"/>
        </w:rPr>
        <w:t>1</w:t>
      </w:r>
      <w:r w:rsidR="00FF5B2B" w:rsidRPr="27B948CB">
        <w:rPr>
          <w:lang w:eastAsia="en-US"/>
        </w:rPr>
        <w:t>4</w:t>
      </w:r>
      <w:r w:rsidRPr="27B948CB">
        <w:rPr>
          <w:lang w:eastAsia="en-US"/>
        </w:rPr>
        <w:t xml:space="preserve">. </w:t>
      </w:r>
      <w:r w:rsidR="4C236973">
        <w:t xml:space="preserve">Vienošanās/ </w:t>
      </w:r>
      <w:r w:rsidR="0019376C" w:rsidRPr="27B948CB">
        <w:rPr>
          <w:lang w:eastAsia="en-US"/>
        </w:rPr>
        <w:t xml:space="preserve">Līgums sagatavots un parakstīts ar drošu elektronisko parakstu. </w:t>
      </w:r>
      <w:r w:rsidR="6A2298F0">
        <w:t xml:space="preserve">Vienošanās/ </w:t>
      </w:r>
      <w:r w:rsidR="0019376C" w:rsidRPr="27B948CB">
        <w:rPr>
          <w:lang w:eastAsia="en-US"/>
        </w:rPr>
        <w:t>Līgums stājas spēkā, kad to parakstījusi pēdējā no Pusēm, un ir spēkā līdz Pušu saistību pilnīgai izpildei.</w:t>
      </w:r>
    </w:p>
    <w:p w14:paraId="7CDBB0C2" w14:textId="77777777" w:rsidR="00BE31BB" w:rsidRPr="001C1B46" w:rsidRDefault="00BE31BB" w:rsidP="00F40EE4">
      <w:pPr>
        <w:pStyle w:val="ListParagraph"/>
        <w:tabs>
          <w:tab w:val="left" w:pos="709"/>
        </w:tabs>
        <w:ind w:left="0"/>
        <w:jc w:val="both"/>
      </w:pPr>
    </w:p>
    <w:p w14:paraId="39FD9B51" w14:textId="5EB65D30" w:rsidR="00131AFF" w:rsidRDefault="003E3017" w:rsidP="003E3017">
      <w:pPr>
        <w:pStyle w:val="ListParagraph"/>
        <w:tabs>
          <w:tab w:val="left" w:pos="709"/>
        </w:tabs>
        <w:ind w:left="0"/>
        <w:jc w:val="both"/>
      </w:pPr>
      <w:r>
        <w:t>1</w:t>
      </w:r>
      <w:r w:rsidR="00FF5B2B">
        <w:t>5</w:t>
      </w:r>
      <w:r>
        <w:t xml:space="preserve">. </w:t>
      </w:r>
      <w:r w:rsidR="00131AFF">
        <w:t>Pušu paraksti:</w:t>
      </w:r>
    </w:p>
    <w:p w14:paraId="0EADFD97" w14:textId="6FCE37A2" w:rsidR="00AA42D2" w:rsidRDefault="00AA42D2" w:rsidP="00AA42D2">
      <w:pPr>
        <w:tabs>
          <w:tab w:val="left" w:pos="709"/>
        </w:tabs>
        <w:jc w:val="both"/>
      </w:pPr>
    </w:p>
    <w:tbl>
      <w:tblPr>
        <w:tblW w:w="5000" w:type="pct"/>
        <w:tblLook w:val="01E0" w:firstRow="1" w:lastRow="1" w:firstColumn="1" w:lastColumn="1" w:noHBand="0" w:noVBand="0"/>
      </w:tblPr>
      <w:tblGrid>
        <w:gridCol w:w="4920"/>
        <w:gridCol w:w="4440"/>
      </w:tblGrid>
      <w:tr w:rsidR="00AA42D2" w:rsidRPr="001C1B46" w14:paraId="08B8F5BC" w14:textId="77777777">
        <w:tc>
          <w:tcPr>
            <w:tcW w:w="2628" w:type="pct"/>
          </w:tcPr>
          <w:p w14:paraId="555894EB" w14:textId="77777777" w:rsidR="00AA42D2" w:rsidRPr="001C1B46" w:rsidRDefault="00AA42D2">
            <w:pPr>
              <w:pStyle w:val="ListParagraph"/>
              <w:rPr>
                <w:b/>
              </w:rPr>
            </w:pPr>
            <w:r w:rsidRPr="001C1B46">
              <w:rPr>
                <w:b/>
              </w:rPr>
              <w:t>Sadarbības iestādes vārdā:</w:t>
            </w:r>
          </w:p>
          <w:p w14:paraId="4255CC85" w14:textId="77777777" w:rsidR="00AA42D2" w:rsidRPr="00780DAD" w:rsidRDefault="00AA42D2">
            <w:pPr>
              <w:rPr>
                <w:bCs/>
              </w:rPr>
            </w:pPr>
          </w:p>
          <w:p w14:paraId="7093D94A" w14:textId="0EF26869" w:rsidR="00AA42D2" w:rsidRDefault="00AA42D2">
            <w:pPr>
              <w:pStyle w:val="ListParagraph"/>
              <w:rPr>
                <w:bCs/>
                <w:iCs/>
              </w:rPr>
            </w:pPr>
            <w:r>
              <w:rPr>
                <w:bCs/>
                <w:iCs/>
              </w:rPr>
              <w:t>Anita Krūmiņa,</w:t>
            </w:r>
          </w:p>
          <w:p w14:paraId="7303D6F4" w14:textId="77777777" w:rsidR="00AA42D2" w:rsidRDefault="00AA42D2">
            <w:pPr>
              <w:pStyle w:val="ListParagraph"/>
              <w:rPr>
                <w:bCs/>
                <w:iCs/>
              </w:rPr>
            </w:pPr>
            <w:r>
              <w:rPr>
                <w:bCs/>
                <w:iCs/>
              </w:rPr>
              <w:t>Centrālās finanšu un līgumu aģentūras direktore</w:t>
            </w:r>
          </w:p>
          <w:p w14:paraId="755A3E35" w14:textId="77777777" w:rsidR="00AA42D2" w:rsidRPr="001C1B46" w:rsidRDefault="00AA42D2">
            <w:pPr>
              <w:pStyle w:val="ListParagraph"/>
              <w:rPr>
                <w:bCs/>
              </w:rPr>
            </w:pPr>
          </w:p>
          <w:p w14:paraId="221162EE" w14:textId="77777777" w:rsidR="00AA42D2" w:rsidRPr="001C1B46" w:rsidRDefault="00AA42D2">
            <w:pPr>
              <w:pStyle w:val="ListParagraph"/>
            </w:pPr>
          </w:p>
        </w:tc>
        <w:tc>
          <w:tcPr>
            <w:tcW w:w="2372" w:type="pct"/>
          </w:tcPr>
          <w:p w14:paraId="100CF8B0" w14:textId="77777777" w:rsidR="00AA42D2" w:rsidRPr="001C1B46" w:rsidRDefault="00AA42D2">
            <w:pPr>
              <w:pStyle w:val="ListParagraph"/>
              <w:rPr>
                <w:b/>
              </w:rPr>
            </w:pPr>
            <w:r w:rsidRPr="001C1B46">
              <w:rPr>
                <w:b/>
              </w:rPr>
              <w:t>Finansējuma saņēmēja vārdā:</w:t>
            </w:r>
          </w:p>
          <w:p w14:paraId="5CAD4291" w14:textId="77777777" w:rsidR="00AA42D2" w:rsidRPr="001C1B46" w:rsidRDefault="00AA42D2">
            <w:pPr>
              <w:pStyle w:val="ListParagraph"/>
            </w:pPr>
          </w:p>
          <w:p w14:paraId="7DDF8B37" w14:textId="77777777" w:rsidR="00AA42D2" w:rsidRPr="0019157D" w:rsidRDefault="00AA42D2">
            <w:pPr>
              <w:pStyle w:val="ListParagraph"/>
              <w:rPr>
                <w:bCs/>
                <w:i/>
              </w:rPr>
            </w:pPr>
            <w:r w:rsidRPr="0019157D">
              <w:rPr>
                <w:bCs/>
                <w:i/>
              </w:rPr>
              <w:t>&lt;paraksttiesīgās amatpersonas</w:t>
            </w:r>
          </w:p>
          <w:p w14:paraId="03ECB552" w14:textId="57532390" w:rsidR="00AA42D2" w:rsidRPr="0019157D" w:rsidRDefault="00AA42D2">
            <w:pPr>
              <w:pStyle w:val="ListParagraph"/>
              <w:rPr>
                <w:bCs/>
                <w:i/>
              </w:rPr>
            </w:pPr>
            <w:r w:rsidRPr="0019157D">
              <w:rPr>
                <w:bCs/>
                <w:i/>
              </w:rPr>
              <w:t>Vārds, uzvārds,, amats&gt;</w:t>
            </w:r>
          </w:p>
          <w:p w14:paraId="2AF4B37A" w14:textId="77777777" w:rsidR="00AA42D2" w:rsidRDefault="00AA42D2">
            <w:pPr>
              <w:pStyle w:val="ListParagraph"/>
            </w:pPr>
          </w:p>
          <w:p w14:paraId="08961B00" w14:textId="77777777" w:rsidR="00AA42D2" w:rsidRDefault="00AA42D2">
            <w:pPr>
              <w:pStyle w:val="ListParagraph"/>
            </w:pPr>
          </w:p>
          <w:p w14:paraId="01969403" w14:textId="77777777" w:rsidR="00AA42D2" w:rsidRPr="001C1B46" w:rsidRDefault="00AA42D2">
            <w:pPr>
              <w:pStyle w:val="ListParagraph"/>
            </w:pPr>
          </w:p>
        </w:tc>
      </w:tr>
    </w:tbl>
    <w:p w14:paraId="55124F01" w14:textId="3A6DBC58" w:rsidR="00AA42D2" w:rsidRDefault="00AA42D2" w:rsidP="00AA42D2">
      <w:pPr>
        <w:tabs>
          <w:tab w:val="left" w:pos="709"/>
        </w:tabs>
        <w:jc w:val="both"/>
      </w:pPr>
    </w:p>
    <w:p w14:paraId="1EDF53C9" w14:textId="789E1B5C" w:rsidR="00AA42D2" w:rsidRDefault="00AA42D2" w:rsidP="00AA42D2">
      <w:pPr>
        <w:tabs>
          <w:tab w:val="left" w:pos="709"/>
        </w:tabs>
        <w:jc w:val="both"/>
      </w:pPr>
    </w:p>
    <w:p w14:paraId="50E7C0CB" w14:textId="66942A04" w:rsidR="0048778E" w:rsidRDefault="00131AFF" w:rsidP="00131AFF">
      <w:pPr>
        <w:jc w:val="center"/>
        <w:rPr>
          <w:sz w:val="18"/>
          <w:szCs w:val="18"/>
        </w:rPr>
      </w:pPr>
      <w:r w:rsidRPr="00AA42D2">
        <w:rPr>
          <w:sz w:val="18"/>
          <w:szCs w:val="18"/>
        </w:rPr>
        <w:t>DOKUMENTS PARAKSTĪTS ELEKTRONISKI AR DROŠU ELEKTRONISKO PARA</w:t>
      </w:r>
      <w:r w:rsidR="005C2A74" w:rsidRPr="00AA42D2">
        <w:rPr>
          <w:sz w:val="18"/>
          <w:szCs w:val="18"/>
        </w:rPr>
        <w:t>KSTU</w:t>
      </w:r>
      <w:r w:rsidR="00BE57B4" w:rsidRPr="00AA42D2">
        <w:rPr>
          <w:sz w:val="18"/>
          <w:szCs w:val="18"/>
        </w:rPr>
        <w:t xml:space="preserve"> UN SATUR LAIKA ZĪMOGU</w:t>
      </w:r>
    </w:p>
    <w:p w14:paraId="022A0E5D" w14:textId="18CE3D77" w:rsidR="002E61C2" w:rsidRDefault="002E61C2">
      <w:pPr>
        <w:spacing w:after="160" w:line="259" w:lineRule="auto"/>
        <w:rPr>
          <w:sz w:val="18"/>
          <w:szCs w:val="18"/>
        </w:rPr>
      </w:pPr>
      <w:r>
        <w:rPr>
          <w:sz w:val="18"/>
          <w:szCs w:val="18"/>
        </w:rPr>
        <w:br w:type="page"/>
      </w:r>
    </w:p>
    <w:p w14:paraId="3B18B41B" w14:textId="77777777" w:rsidR="00BE31BB" w:rsidRPr="00AA42D2" w:rsidRDefault="00BE31BB" w:rsidP="00131AFF">
      <w:pPr>
        <w:jc w:val="center"/>
        <w:rPr>
          <w:sz w:val="18"/>
          <w:szCs w:val="18"/>
        </w:rPr>
      </w:pPr>
    </w:p>
    <w:p w14:paraId="4FD4036B" w14:textId="0E3A2A65" w:rsidR="00757152" w:rsidRPr="00BD0926" w:rsidRDefault="32FD7B05" w:rsidP="00F40EE4">
      <w:pPr>
        <w:jc w:val="center"/>
      </w:pPr>
      <w:r>
        <w:t>Vienošanās/</w:t>
      </w:r>
      <w:r w:rsidR="0089793E">
        <w:t>Līguma</w:t>
      </w:r>
      <w:r w:rsidR="001F651F">
        <w:t xml:space="preserve"> </w:t>
      </w:r>
      <w:r w:rsidR="00757152">
        <w:t>par Eiropas Savienības fonda projekta īstenošanu</w:t>
      </w:r>
      <w:r w:rsidR="00AD5A99">
        <w:t xml:space="preserve"> </w:t>
      </w:r>
      <w:r w:rsidR="00757152">
        <w:t>Nr. ______</w:t>
      </w:r>
    </w:p>
    <w:p w14:paraId="1393F66B" w14:textId="77777777" w:rsidR="00757152" w:rsidRPr="00BD0926" w:rsidRDefault="00757152" w:rsidP="00757152">
      <w:pPr>
        <w:jc w:val="right"/>
      </w:pPr>
      <w:r>
        <w:t>1. pielikums</w:t>
      </w:r>
    </w:p>
    <w:p w14:paraId="2E61127B" w14:textId="77777777" w:rsidR="00757152" w:rsidRPr="00BD0926" w:rsidRDefault="00757152" w:rsidP="00757152">
      <w:pPr>
        <w:jc w:val="right"/>
      </w:pPr>
    </w:p>
    <w:p w14:paraId="5D0EC795" w14:textId="12C62F2D" w:rsidR="00757152" w:rsidRPr="00BD0926" w:rsidRDefault="33A7E293" w:rsidP="3C9820F4">
      <w:pPr>
        <w:jc w:val="center"/>
        <w:rPr>
          <w:b/>
          <w:bCs/>
        </w:rPr>
      </w:pPr>
      <w:r w:rsidRPr="3C9820F4">
        <w:rPr>
          <w:b/>
          <w:bCs/>
        </w:rPr>
        <w:t>Līguma</w:t>
      </w:r>
      <w:r w:rsidR="00C565C6">
        <w:rPr>
          <w:b/>
          <w:bCs/>
        </w:rPr>
        <w:t xml:space="preserve"> </w:t>
      </w:r>
      <w:r w:rsidR="00757152" w:rsidRPr="3C9820F4">
        <w:rPr>
          <w:b/>
          <w:bCs/>
        </w:rPr>
        <w:t>vispārīgie noteikumi</w:t>
      </w:r>
    </w:p>
    <w:p w14:paraId="1B0B833C" w14:textId="77777777" w:rsidR="00757152" w:rsidRPr="00BD0926" w:rsidRDefault="00757152" w:rsidP="00757152">
      <w:pPr>
        <w:jc w:val="both"/>
      </w:pPr>
    </w:p>
    <w:p w14:paraId="23B6620D" w14:textId="77777777" w:rsidR="00757152" w:rsidRPr="001C1B46" w:rsidRDefault="00757152" w:rsidP="00757152">
      <w:pPr>
        <w:numPr>
          <w:ilvl w:val="0"/>
          <w:numId w:val="22"/>
        </w:numPr>
        <w:tabs>
          <w:tab w:val="num" w:pos="426"/>
        </w:tabs>
        <w:ind w:left="0" w:firstLine="0"/>
        <w:jc w:val="center"/>
        <w:rPr>
          <w:b/>
        </w:rPr>
      </w:pPr>
      <w:r w:rsidRPr="001C1B46">
        <w:rPr>
          <w:b/>
        </w:rPr>
        <w:t>Termini</w:t>
      </w:r>
    </w:p>
    <w:p w14:paraId="26DC4A9E" w14:textId="77777777" w:rsidR="00757152" w:rsidRPr="00B023C6" w:rsidRDefault="00757152" w:rsidP="31545DEE">
      <w:pPr>
        <w:rPr>
          <w:b/>
          <w:bCs/>
        </w:rPr>
      </w:pPr>
    </w:p>
    <w:p w14:paraId="6C274438" w14:textId="3A821EBD" w:rsidR="00757152" w:rsidRPr="00B023C6" w:rsidRDefault="00757152" w:rsidP="31545DEE">
      <w:pPr>
        <w:pStyle w:val="ListParagraph"/>
        <w:numPr>
          <w:ilvl w:val="1"/>
          <w:numId w:val="22"/>
        </w:numPr>
        <w:tabs>
          <w:tab w:val="clear" w:pos="862"/>
        </w:tabs>
        <w:ind w:left="0" w:firstLine="0"/>
        <w:jc w:val="both"/>
      </w:pPr>
      <w:r w:rsidRPr="31545DEE">
        <w:rPr>
          <w:b/>
          <w:bCs/>
          <w:i/>
          <w:iCs/>
        </w:rPr>
        <w:t>Atbalsta summa</w:t>
      </w:r>
      <w:r w:rsidRPr="31545DEE">
        <w:t> —</w:t>
      </w:r>
      <w:r w:rsidRPr="31545DEE">
        <w:rPr>
          <w:i/>
          <w:iCs/>
        </w:rPr>
        <w:t xml:space="preserve"> </w:t>
      </w:r>
      <w:r w:rsidRPr="31545DEE">
        <w:t>Attiecināmie izdevumi/daļa no Attiecināmajiem izdevumiem, ko Sadarbības iestāde, pamatojoties uz Līguma</w:t>
      </w:r>
      <w:r w:rsidR="009E5491" w:rsidRPr="31545DEE">
        <w:t xml:space="preserve"> </w:t>
      </w:r>
      <w:r w:rsidRPr="31545DEE">
        <w:t>nosacījumiem izmaksā Finansējuma saņēmējam gadījumā, ja Projekts īstenots atbilstoši Līguma</w:t>
      </w:r>
      <w:r w:rsidR="003266EF" w:rsidRPr="31545DEE">
        <w:t xml:space="preserve"> </w:t>
      </w:r>
      <w:r w:rsidRPr="31545DEE">
        <w:t>nosacījumiem un ES un</w:t>
      </w:r>
      <w:r w:rsidRPr="31545DEE">
        <w:rPr>
          <w:spacing w:val="-4"/>
        </w:rPr>
        <w:t xml:space="preserve"> </w:t>
      </w:r>
      <w:r w:rsidRPr="31545DEE">
        <w:t>Latvijas Republikas normatīvo aktu (turpmāk — normatīvie akti) prasībām</w:t>
      </w:r>
      <w:r w:rsidR="00D731EA" w:rsidRPr="31545DEE">
        <w:t xml:space="preserve">. </w:t>
      </w:r>
      <w:r w:rsidRPr="31545DEE">
        <w:t>Finansējuma saņēmējs var pretendēt uz Atbalsta summu par izdevumiem,</w:t>
      </w:r>
      <w:r w:rsidR="000B7D88" w:rsidRPr="31545DEE">
        <w:t xml:space="preserve"> kas radušies Projekta darbību īstenošanas laikā un </w:t>
      </w:r>
      <w:r w:rsidRPr="31545DEE">
        <w:t xml:space="preserve"> par kuriem Finansējuma saņēmējs veicis maksājumus ne vēlāk kā 20 (divdesmit) darbdienu laikā pēc Projekta darbību īstenošanas laika beigu datuma un ne vēlāk kā </w:t>
      </w:r>
      <w:r w:rsidR="00F14E91" w:rsidRPr="31545DEE">
        <w:t>2029</w:t>
      </w:r>
      <w:r w:rsidRPr="31545DEE">
        <w:t>. gada 31. decembrī</w:t>
      </w:r>
      <w:r w:rsidR="0052725D" w:rsidRPr="31545DEE">
        <w:t>.</w:t>
      </w:r>
    </w:p>
    <w:p w14:paraId="3E4212C5" w14:textId="2CE2047D" w:rsidR="00757152" w:rsidRPr="00B023C6" w:rsidRDefault="00757152" w:rsidP="31545DEE">
      <w:pPr>
        <w:pStyle w:val="ListParagraph"/>
        <w:numPr>
          <w:ilvl w:val="1"/>
          <w:numId w:val="22"/>
        </w:numPr>
        <w:tabs>
          <w:tab w:val="clear" w:pos="862"/>
        </w:tabs>
        <w:ind w:left="0" w:firstLine="0"/>
        <w:jc w:val="both"/>
      </w:pPr>
      <w:r w:rsidRPr="31545DEE">
        <w:rPr>
          <w:b/>
          <w:bCs/>
          <w:i/>
          <w:iCs/>
        </w:rPr>
        <w:t>Attiecināmie izdevumi</w:t>
      </w:r>
      <w:r w:rsidRPr="31545DEE">
        <w:t xml:space="preserve"> — izdevumi, ko Finansējuma saņēmējs Projektā norādījis kā attiecināmās izmaksas atbilstoši SAM MK </w:t>
      </w:r>
      <w:r w:rsidR="00076874" w:rsidRPr="31545DEE">
        <w:t>noteikumiem un</w:t>
      </w:r>
      <w:r w:rsidR="00280833" w:rsidRPr="31545DEE">
        <w:t xml:space="preserve"> </w:t>
      </w:r>
      <w:r w:rsidRPr="31545DEE">
        <w:t>kuras ir uzskaitītas Finansējuma saņēmēja grāmatvedībā, ir identificējamas un pierādāmas, un ir pamatotas ar maksājumu un darījumu apliecinošajiem dokumentiem.</w:t>
      </w:r>
    </w:p>
    <w:p w14:paraId="4DFD5224" w14:textId="242BD5D6" w:rsidR="00757152" w:rsidRPr="00B023C6" w:rsidRDefault="0A85C98B" w:rsidP="31545DEE">
      <w:pPr>
        <w:pStyle w:val="ListParagraph"/>
        <w:numPr>
          <w:ilvl w:val="1"/>
          <w:numId w:val="22"/>
        </w:numPr>
        <w:tabs>
          <w:tab w:val="clear" w:pos="862"/>
        </w:tabs>
        <w:ind w:left="0" w:firstLine="0"/>
        <w:jc w:val="both"/>
      </w:pPr>
      <w:r w:rsidRPr="31545DEE">
        <w:rPr>
          <w:b/>
          <w:bCs/>
        </w:rPr>
        <w:t>De minimis atbalsts</w:t>
      </w:r>
      <w:r w:rsidRPr="31545DEE">
        <w:t xml:space="preserve"> — atbalsts, kuru </w:t>
      </w:r>
      <w:r w:rsidR="00FF5B2B" w:rsidRPr="00FF5B2B">
        <w:t>Sadarbības iestāde</w:t>
      </w:r>
      <w:r w:rsidRPr="00FF5B2B">
        <w:t xml:space="preserve"> </w:t>
      </w:r>
      <w:r w:rsidRPr="31545DEE">
        <w:t>piešķir saskaņā ar Regulas 2023/2831</w:t>
      </w:r>
      <w:hyperlink r:id="rId18" w:anchor="_ftn1" w:history="1">
        <w:r w:rsidRPr="31545DEE">
          <w:rPr>
            <w:rStyle w:val="Hyperlink"/>
            <w:rFonts w:ascii="Cambria" w:eastAsia="Cambria" w:hAnsi="Cambria" w:cs="Cambria"/>
            <w:b/>
            <w:bCs/>
            <w:i/>
            <w:iCs/>
            <w:vertAlign w:val="superscript"/>
          </w:rPr>
          <w:t>[1]</w:t>
        </w:r>
      </w:hyperlink>
      <w:r w:rsidRPr="31545DEE">
        <w:t xml:space="preserve"> un SAM MK noteikumu nosacījumiem.</w:t>
      </w:r>
    </w:p>
    <w:p w14:paraId="5C2F3C28" w14:textId="709A8EE7" w:rsidR="00757152" w:rsidRPr="00B023C6" w:rsidRDefault="00757152" w:rsidP="31545DEE">
      <w:pPr>
        <w:numPr>
          <w:ilvl w:val="1"/>
          <w:numId w:val="22"/>
        </w:numPr>
        <w:spacing w:line="257" w:lineRule="auto"/>
      </w:pPr>
      <w:r w:rsidRPr="31545DEE">
        <w:rPr>
          <w:b/>
          <w:bCs/>
          <w:i/>
          <w:iCs/>
        </w:rPr>
        <w:t>Dubultā finansēšana</w:t>
      </w:r>
      <w:r w:rsidRPr="31545DEE">
        <w:t> — gadījumi, kad Finansējuma saņēmējs Attiecināmajos izdevumos ir iekļāvis izdevumus, kas vienlaikus tikuši, tiek finansēti vai kurus plānots finansēt no citiem ES, finanšu instrumentu, valsts vai pašvaldības līdzekļiem.</w:t>
      </w:r>
    </w:p>
    <w:p w14:paraId="4400842E" w14:textId="2BCD0256" w:rsidR="00757152" w:rsidRPr="001C1B46" w:rsidRDefault="00757152" w:rsidP="31545DEE">
      <w:pPr>
        <w:pStyle w:val="ListParagraph"/>
        <w:numPr>
          <w:ilvl w:val="1"/>
          <w:numId w:val="22"/>
        </w:numPr>
        <w:tabs>
          <w:tab w:val="clear" w:pos="862"/>
        </w:tabs>
        <w:ind w:left="0" w:firstLine="0"/>
        <w:jc w:val="both"/>
      </w:pPr>
      <w:r w:rsidRPr="31545DEE">
        <w:rPr>
          <w:b/>
          <w:bCs/>
          <w:i/>
          <w:iCs/>
        </w:rPr>
        <w:t>Finanšu korekcija</w:t>
      </w:r>
      <w:r w:rsidRPr="31545DEE">
        <w:t> — Attiecināmo izdevumu proporcionāls samazinājums, kas tiek piemērots par konstatēto normatīvo aktu vai Līguma</w:t>
      </w:r>
      <w:r w:rsidR="003266EF" w:rsidRPr="31545DEE">
        <w:t xml:space="preserve"> </w:t>
      </w:r>
      <w:r w:rsidRPr="31545DEE">
        <w:t>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31545DEE">
        <w:rPr>
          <w:rStyle w:val="FootnoteReference"/>
        </w:rPr>
        <w:footnoteReference w:id="4"/>
      </w:r>
      <w:r w:rsidRPr="31545DEE">
        <w:t>.</w:t>
      </w:r>
    </w:p>
    <w:p w14:paraId="385E79A1" w14:textId="7ADE6C76" w:rsidR="000928A9" w:rsidRPr="000928A9" w:rsidRDefault="000928A9" w:rsidP="31545DEE">
      <w:pPr>
        <w:spacing w:before="36" w:after="36"/>
        <w:jc w:val="both"/>
        <w:rPr>
          <w:lang w:eastAsia="en-US"/>
        </w:rPr>
      </w:pPr>
      <w:bookmarkStart w:id="4" w:name="OLE_LINK1"/>
      <w:bookmarkStart w:id="5" w:name="OLE_LINK2"/>
      <w:r w:rsidRPr="31545DEE">
        <w:rPr>
          <w:lang w:eastAsia="en-US"/>
        </w:rPr>
        <w:t>1.5.</w:t>
      </w:r>
      <w:r w:rsidRPr="31545DEE">
        <w:rPr>
          <w:b/>
          <w:bCs/>
          <w:lang w:eastAsia="en-US"/>
        </w:rPr>
        <w:t xml:space="preserve"> </w:t>
      </w:r>
      <w:r w:rsidRPr="31545DEE">
        <w:rPr>
          <w:b/>
          <w:bCs/>
          <w:i/>
          <w:iCs/>
          <w:lang w:eastAsia="en-US"/>
        </w:rPr>
        <w:t>Interešu konflikts</w:t>
      </w:r>
      <w:r w:rsidRPr="31545DEE">
        <w:rPr>
          <w:lang w:eastAsia="en-U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31545DEE">
        <w:rPr>
          <w:i/>
          <w:iCs/>
          <w:vertAlign w:val="superscript"/>
          <w:lang w:val="en-US" w:eastAsia="en-US"/>
        </w:rPr>
        <w:footnoteReference w:id="5"/>
      </w:r>
      <w:r w:rsidRPr="31545DEE">
        <w:rPr>
          <w:lang w:eastAsia="en-US"/>
        </w:rPr>
        <w:t>, likumā “Par interešu konflikta novēršanu valsts amatpersonu darbībā” un citos normatīvajos aktos par interešu konflikta novēršanu noteiktajam.</w:t>
      </w:r>
    </w:p>
    <w:p w14:paraId="6EFF3C24" w14:textId="77777777" w:rsidR="00E52DED" w:rsidRDefault="00757152" w:rsidP="31545DEE">
      <w:pPr>
        <w:pStyle w:val="ListParagraph"/>
        <w:numPr>
          <w:ilvl w:val="1"/>
          <w:numId w:val="22"/>
        </w:numPr>
        <w:tabs>
          <w:tab w:val="clear" w:pos="862"/>
        </w:tabs>
        <w:ind w:left="0" w:firstLine="0"/>
        <w:jc w:val="both"/>
        <w:rPr>
          <w:kern w:val="28"/>
          <w:lang w:eastAsia="en-US"/>
        </w:rPr>
      </w:pPr>
      <w:r w:rsidRPr="31545DEE">
        <w:rPr>
          <w:b/>
          <w:bCs/>
          <w:i/>
          <w:iCs/>
          <w:kern w:val="28"/>
          <w:lang w:eastAsia="en-US"/>
        </w:rPr>
        <w:t>Izdevumus pamatojošie dokumenti</w:t>
      </w:r>
      <w:r w:rsidRPr="31545DEE">
        <w:t> —</w:t>
      </w:r>
      <w:r w:rsidRPr="31545DEE">
        <w:rPr>
          <w:kern w:val="28"/>
          <w:lang w:eastAsia="en-US"/>
        </w:rPr>
        <w:t xml:space="preserve"> attaisnojuma dokumenti (rēķini, faktūrrēķini, pavadzīmes, čeki, kvītis, avansa norēķini u. c.) un visi pārējie dokumenti (</w:t>
      </w:r>
      <w:r w:rsidR="00FD07CF" w:rsidRPr="31545DEE">
        <w:rPr>
          <w:kern w:val="28"/>
          <w:lang w:eastAsia="en-US"/>
        </w:rPr>
        <w:t>protokoli,</w:t>
      </w:r>
      <w:r w:rsidR="00FB4039" w:rsidRPr="31545DEE">
        <w:rPr>
          <w:kern w:val="28"/>
          <w:lang w:eastAsia="en-US"/>
        </w:rPr>
        <w:t xml:space="preserve"> </w:t>
      </w:r>
      <w:r w:rsidRPr="31545DEE">
        <w:rPr>
          <w:kern w:val="28"/>
          <w:lang w:eastAsia="en-US"/>
        </w:rPr>
        <w:t>līgumi, rīkojumi, pieņemšanas-nodošanas akti, darba laika uzskaites tabulas u. c.), kas pamato Projekta ietvaros veiktos izdevumus atbilstoši Vadošās iestādes vadlīnijām</w:t>
      </w:r>
      <w:bookmarkStart w:id="6" w:name="_Ref425166678"/>
      <w:r w:rsidRPr="31545DEE">
        <w:rPr>
          <w:rStyle w:val="FootnoteReference"/>
          <w:kern w:val="28"/>
          <w:lang w:eastAsia="en-US"/>
        </w:rPr>
        <w:footnoteReference w:id="6"/>
      </w:r>
      <w:bookmarkEnd w:id="6"/>
      <w:r w:rsidRPr="31545DEE">
        <w:rPr>
          <w:kern w:val="28"/>
          <w:lang w:eastAsia="en-US"/>
        </w:rPr>
        <w:t xml:space="preserve">. </w:t>
      </w:r>
    </w:p>
    <w:bookmarkEnd w:id="4"/>
    <w:bookmarkEnd w:id="5"/>
    <w:p w14:paraId="6C04695B" w14:textId="19C65651" w:rsidR="00757152" w:rsidRPr="001C1B46" w:rsidRDefault="00757152" w:rsidP="31545DEE">
      <w:pPr>
        <w:pStyle w:val="ListParagraph"/>
        <w:numPr>
          <w:ilvl w:val="1"/>
          <w:numId w:val="22"/>
        </w:numPr>
        <w:tabs>
          <w:tab w:val="clear" w:pos="862"/>
        </w:tabs>
        <w:ind w:left="0" w:firstLine="0"/>
        <w:jc w:val="both"/>
        <w:rPr>
          <w:spacing w:val="-4"/>
        </w:rPr>
      </w:pPr>
      <w:r w:rsidRPr="31545DEE">
        <w:rPr>
          <w:b/>
          <w:bCs/>
          <w:i/>
          <w:iCs/>
          <w:spacing w:val="-4"/>
        </w:rPr>
        <w:lastRenderedPageBreak/>
        <w:t>Maksājuma pieprasījums</w:t>
      </w:r>
      <w:r w:rsidRPr="31545DEE">
        <w:t> —</w:t>
      </w:r>
      <w:r w:rsidRPr="31545DEE">
        <w:rPr>
          <w:spacing w:val="-4"/>
        </w:rPr>
        <w:t xml:space="preserve"> atbilstoši Līgumā</w:t>
      </w:r>
      <w:r w:rsidR="00552BF0" w:rsidRPr="31545DEE">
        <w:rPr>
          <w:spacing w:val="-4"/>
        </w:rPr>
        <w:t xml:space="preserve"> </w:t>
      </w:r>
      <w:r w:rsidRPr="31545DEE">
        <w:rPr>
          <w:spacing w:val="-4"/>
        </w:rPr>
        <w:t xml:space="preserve">noteiktajai kārtībai un izmantojot KP VIS, Sadarbības iestādē iesniegts dokumentu kopums </w:t>
      </w:r>
      <w:r w:rsidR="00BA0BD2" w:rsidRPr="31545DEE">
        <w:rPr>
          <w:spacing w:val="-4"/>
        </w:rPr>
        <w:t xml:space="preserve">par projekta izdevumiem un īstenošanas progresu, noslēgtajiem līgumiem, sasniegtajiem rezultātiem un </w:t>
      </w:r>
      <w:bookmarkStart w:id="7" w:name="_Hlk185517199"/>
      <w:r w:rsidR="00BA0BD2" w:rsidRPr="31545DEE">
        <w:rPr>
          <w:spacing w:val="-4"/>
        </w:rPr>
        <w:t>rādītājiem</w:t>
      </w:r>
      <w:bookmarkStart w:id="8" w:name="_Ref425166669"/>
      <w:r w:rsidRPr="31545DEE">
        <w:rPr>
          <w:rStyle w:val="FootnoteReference"/>
          <w:spacing w:val="-4"/>
        </w:rPr>
        <w:footnoteReference w:id="7"/>
      </w:r>
      <w:bookmarkEnd w:id="8"/>
      <w:r w:rsidRPr="31545DEE">
        <w:rPr>
          <w:spacing w:val="-4"/>
        </w:rPr>
        <w:t>.</w:t>
      </w:r>
      <w:bookmarkEnd w:id="7"/>
    </w:p>
    <w:p w14:paraId="004AB05D" w14:textId="77777777" w:rsidR="00757152" w:rsidRPr="001C1B46" w:rsidRDefault="00757152" w:rsidP="31545DEE">
      <w:pPr>
        <w:pStyle w:val="ListParagraph"/>
        <w:numPr>
          <w:ilvl w:val="1"/>
          <w:numId w:val="22"/>
        </w:numPr>
        <w:tabs>
          <w:tab w:val="clear" w:pos="862"/>
        </w:tabs>
        <w:ind w:left="0" w:firstLine="0"/>
        <w:jc w:val="both"/>
      </w:pPr>
      <w:r w:rsidRPr="31545DEE">
        <w:rPr>
          <w:b/>
          <w:bCs/>
          <w:i/>
          <w:iCs/>
          <w:spacing w:val="-4"/>
        </w:rPr>
        <w:t>Neatbilstoši veiktie izdevumi</w:t>
      </w:r>
      <w:r w:rsidRPr="31545DEE">
        <w:t> —</w:t>
      </w:r>
      <w:r w:rsidRPr="31545DEE">
        <w:rPr>
          <w:spacing w:val="-4"/>
        </w:rPr>
        <w:t xml:space="preserve"> izdevumi, ko Finansējuma saņēmējs Projektā norādījis kā Attiecināmos izdevumus, bet kas nav iekļaujami Atbalsta summā, pamatojoties uz Sadarbības iestādes pieņemto lēmumu, ar kuru konstatēta neatbilstība normatīvo aktu izpratnē</w:t>
      </w:r>
      <w:r w:rsidRPr="31545DEE">
        <w:rPr>
          <w:rStyle w:val="FootnoteReference"/>
          <w:spacing w:val="-4"/>
        </w:rPr>
        <w:footnoteReference w:id="8"/>
      </w:r>
      <w:r w:rsidRPr="31545DEE">
        <w:t>. Par Neatbilstoši veikto izdevumu summu tiek samazināta kopējā Projekta Attiecināmo izdevumu summa.</w:t>
      </w:r>
    </w:p>
    <w:p w14:paraId="0D40B219" w14:textId="197D10C7" w:rsidR="002A33AA" w:rsidRDefault="00757152" w:rsidP="31545DEE">
      <w:pPr>
        <w:pStyle w:val="ListParagraph"/>
        <w:numPr>
          <w:ilvl w:val="1"/>
          <w:numId w:val="22"/>
        </w:numPr>
        <w:tabs>
          <w:tab w:val="clear" w:pos="862"/>
        </w:tabs>
        <w:ind w:left="0" w:firstLine="0"/>
        <w:jc w:val="both"/>
        <w:rPr>
          <w:spacing w:val="-4"/>
        </w:rPr>
      </w:pPr>
      <w:r w:rsidRPr="31545DEE">
        <w:rPr>
          <w:b/>
          <w:bCs/>
          <w:i/>
          <w:iCs/>
          <w:spacing w:val="-4"/>
        </w:rPr>
        <w:t>Plānoto maksājuma pieprasījumu iesniegšanas grafiks</w:t>
      </w:r>
      <w:r w:rsidRPr="31545DEE">
        <w:t> —</w:t>
      </w:r>
      <w:r w:rsidRPr="31545DEE">
        <w:rPr>
          <w:spacing w:val="-4"/>
        </w:rPr>
        <w:t xml:space="preserve"> dokuments, kurā tiek noteikti plānotie Projekta Maksājuma pieprasījumu apmēri un iesniegšanas termiņi un ko Finansējuma saņēmējs sagatavo un iesniedz Sadarbības iestādē</w:t>
      </w:r>
      <w:r w:rsidR="00D342A2" w:rsidRPr="31545DEE">
        <w:rPr>
          <w:spacing w:val="-4"/>
        </w:rPr>
        <w:t>,</w:t>
      </w:r>
      <w:r w:rsidRPr="31545DEE">
        <w:rPr>
          <w:spacing w:val="-4"/>
        </w:rPr>
        <w:t xml:space="preserve"> </w:t>
      </w:r>
      <w:r w:rsidR="00DA2D1A" w:rsidRPr="31545DEE">
        <w:rPr>
          <w:spacing w:val="-4"/>
        </w:rPr>
        <w:t xml:space="preserve">izmantojot  </w:t>
      </w:r>
      <w:r w:rsidR="39E43D6D" w:rsidRPr="31545DEE">
        <w:rPr>
          <w:lang w:eastAsia="en-US"/>
        </w:rPr>
        <w:t>Projektu portālu (KPVIS)</w:t>
      </w:r>
      <w:r w:rsidR="39E43D6D" w:rsidRPr="31545DEE">
        <w:rPr>
          <w:spacing w:val="-4"/>
        </w:rPr>
        <w:t xml:space="preserve"> </w:t>
      </w:r>
      <w:r w:rsidRPr="31545DEE">
        <w:t>.</w:t>
      </w:r>
    </w:p>
    <w:p w14:paraId="002DD550" w14:textId="040D4C9C" w:rsidR="002A33AA" w:rsidRPr="002A33AA" w:rsidRDefault="002A33AA" w:rsidP="31545DEE">
      <w:pPr>
        <w:pStyle w:val="ListParagraph"/>
        <w:numPr>
          <w:ilvl w:val="1"/>
          <w:numId w:val="22"/>
        </w:numPr>
        <w:tabs>
          <w:tab w:val="clear" w:pos="862"/>
        </w:tabs>
        <w:ind w:left="0" w:firstLine="0"/>
        <w:jc w:val="both"/>
        <w:rPr>
          <w:spacing w:val="-4"/>
        </w:rPr>
      </w:pPr>
      <w:r w:rsidRPr="31545DEE">
        <w:rPr>
          <w:b/>
          <w:bCs/>
          <w:i/>
          <w:iCs/>
        </w:rPr>
        <w:t>Projekta dzīves cikls</w:t>
      </w:r>
      <w:r w:rsidRPr="31545DEE">
        <w:t xml:space="preserve"> — infrastruktūras, kurā Projekta ietvaros veiktas investīcijas, lietderīgais izmantošanas laiks, ko Finansējuma saņēmējs nosaka atbilstoši SAM MK noteikumiem.</w:t>
      </w:r>
    </w:p>
    <w:p w14:paraId="129C7826" w14:textId="77777777" w:rsidR="00B9224F" w:rsidRDefault="00757152" w:rsidP="31545DEE">
      <w:pPr>
        <w:pStyle w:val="ListParagraph"/>
        <w:numPr>
          <w:ilvl w:val="1"/>
          <w:numId w:val="22"/>
        </w:numPr>
        <w:tabs>
          <w:tab w:val="clear" w:pos="862"/>
        </w:tabs>
        <w:ind w:left="0" w:firstLine="0"/>
        <w:jc w:val="both"/>
      </w:pPr>
      <w:r w:rsidRPr="31545DEE">
        <w:rPr>
          <w:b/>
          <w:bCs/>
          <w:i/>
          <w:iCs/>
        </w:rPr>
        <w:t>Pēcuzraudzības periods</w:t>
      </w:r>
      <w:r w:rsidRPr="31545DEE">
        <w:t> 5 (piecu) gadu periods</w:t>
      </w:r>
      <w:r w:rsidR="00AB7F3E" w:rsidRPr="31545DEE">
        <w:t>,</w:t>
      </w:r>
      <w:r w:rsidR="000B7D88" w:rsidRPr="31545DEE">
        <w:t xml:space="preserve"> kas sākas  pēc noslēguma maksājuma veikšanas Finansējuma saņēmējam</w:t>
      </w:r>
      <w:r w:rsidR="356C49D6" w:rsidRPr="31545DEE">
        <w:t>.</w:t>
      </w:r>
    </w:p>
    <w:p w14:paraId="2B949AE3" w14:textId="2418359A" w:rsidR="00757152" w:rsidRPr="00AB7F3E" w:rsidRDefault="00757152" w:rsidP="31545DEE">
      <w:pPr>
        <w:jc w:val="both"/>
      </w:pPr>
    </w:p>
    <w:p w14:paraId="0768BE58" w14:textId="77777777" w:rsidR="005A7153" w:rsidRPr="00DE466C" w:rsidRDefault="005A7153" w:rsidP="005A7153">
      <w:pPr>
        <w:numPr>
          <w:ilvl w:val="0"/>
          <w:numId w:val="22"/>
        </w:numPr>
        <w:tabs>
          <w:tab w:val="num" w:pos="426"/>
        </w:tabs>
        <w:jc w:val="center"/>
        <w:rPr>
          <w:b/>
        </w:rPr>
      </w:pPr>
      <w:r w:rsidRPr="00DE466C">
        <w:rPr>
          <w:b/>
        </w:rPr>
        <w:t>Finansējuma saņēmēja vispārīgie pienākumi un tiesības</w:t>
      </w:r>
    </w:p>
    <w:p w14:paraId="585AD91C" w14:textId="77777777" w:rsidR="005A7153" w:rsidRPr="00DE466C" w:rsidRDefault="005A7153" w:rsidP="005A7153">
      <w:pPr>
        <w:tabs>
          <w:tab w:val="left" w:pos="5805"/>
        </w:tabs>
        <w:jc w:val="both"/>
      </w:pPr>
      <w:r w:rsidRPr="00DE466C">
        <w:tab/>
      </w:r>
    </w:p>
    <w:p w14:paraId="3047E848" w14:textId="77777777" w:rsidR="005A7153" w:rsidRPr="00FF5B2B" w:rsidRDefault="005A7153" w:rsidP="00042777">
      <w:pPr>
        <w:numPr>
          <w:ilvl w:val="1"/>
          <w:numId w:val="22"/>
        </w:numPr>
        <w:ind w:left="284" w:hanging="284"/>
        <w:contextualSpacing/>
        <w:jc w:val="both"/>
      </w:pPr>
      <w:r w:rsidRPr="00FF5B2B">
        <w:t>Finansējuma saņēmējam ir pienākums:</w:t>
      </w:r>
    </w:p>
    <w:p w14:paraId="27841804" w14:textId="186B8A4B" w:rsidR="005A7153" w:rsidRPr="00FF5B2B" w:rsidRDefault="71E0AC35" w:rsidP="31545DEE">
      <w:pPr>
        <w:numPr>
          <w:ilvl w:val="2"/>
          <w:numId w:val="22"/>
        </w:numPr>
        <w:tabs>
          <w:tab w:val="num" w:pos="993"/>
        </w:tabs>
        <w:ind w:left="0" w:firstLine="0"/>
        <w:contextualSpacing/>
        <w:jc w:val="both"/>
        <w:rPr>
          <w:rFonts w:eastAsia="Cambria"/>
        </w:rPr>
      </w:pPr>
      <w:r w:rsidRPr="00AF77D2">
        <w:t xml:space="preserve">attiecibā uz projekta nesaimniecisko daļu, </w:t>
      </w:r>
      <w:r w:rsidR="7421FC59" w:rsidRPr="67899D28">
        <w:rPr>
          <w:rFonts w:eastAsia="Cambria"/>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51A6D537" w14:textId="4C48C694" w:rsidR="005A7153" w:rsidRPr="00FF5B2B" w:rsidRDefault="005A7153" w:rsidP="00B86A0B">
      <w:pPr>
        <w:numPr>
          <w:ilvl w:val="2"/>
          <w:numId w:val="22"/>
        </w:numPr>
        <w:tabs>
          <w:tab w:val="num" w:pos="993"/>
        </w:tabs>
        <w:ind w:left="0" w:firstLine="0"/>
        <w:contextualSpacing/>
        <w:jc w:val="both"/>
      </w:pPr>
      <w:r w:rsidRPr="00FF5B2B">
        <w:t>iesniegt un ievadīt informāciju</w:t>
      </w:r>
      <w:r w:rsidR="00B86A0B" w:rsidRPr="00FF5B2B">
        <w:t xml:space="preserve"> par Projekta īstenošanu</w:t>
      </w:r>
      <w:r w:rsidRPr="00FF5B2B">
        <w:t xml:space="preserve"> </w:t>
      </w:r>
      <w:r w:rsidR="2160775E" w:rsidRPr="00FF5B2B">
        <w:rPr>
          <w:lang w:eastAsia="en-US"/>
        </w:rPr>
        <w:t>Projektu portālu (KPVIS)</w:t>
      </w:r>
      <w:r w:rsidRPr="00FF5B2B">
        <w:t xml:space="preserve"> atbilstoši šim Līgumam</w:t>
      </w:r>
      <w:r w:rsidR="00552BF0" w:rsidRPr="00FF5B2B">
        <w:t xml:space="preserve">, </w:t>
      </w:r>
      <w:r w:rsidRPr="00FF5B2B">
        <w:t xml:space="preserve">normatīvajiem aktiem, kā arī lietotāja līgumam par </w:t>
      </w:r>
      <w:r w:rsidR="41E30296" w:rsidRPr="00FF5B2B">
        <w:rPr>
          <w:lang w:eastAsia="en-US"/>
        </w:rPr>
        <w:t>Projektu portāl</w:t>
      </w:r>
      <w:r w:rsidR="20E58D31" w:rsidRPr="00FF5B2B">
        <w:rPr>
          <w:lang w:eastAsia="en-US"/>
        </w:rPr>
        <w:t>a</w:t>
      </w:r>
      <w:r w:rsidR="41E30296" w:rsidRPr="00FF5B2B">
        <w:rPr>
          <w:lang w:eastAsia="en-US"/>
        </w:rPr>
        <w:t xml:space="preserve"> (KPVIS)</w:t>
      </w:r>
      <w:r w:rsidRPr="00FF5B2B">
        <w:t xml:space="preserve"> izmantošanu;</w:t>
      </w:r>
    </w:p>
    <w:p w14:paraId="084E8EA1" w14:textId="65111C8D" w:rsidR="005A7153" w:rsidRPr="00FF5B2B" w:rsidRDefault="005A7153" w:rsidP="00042777">
      <w:pPr>
        <w:numPr>
          <w:ilvl w:val="2"/>
          <w:numId w:val="22"/>
        </w:numPr>
        <w:tabs>
          <w:tab w:val="left" w:pos="993"/>
        </w:tabs>
        <w:ind w:left="0" w:firstLine="0"/>
        <w:jc w:val="both"/>
      </w:pPr>
      <w:r w:rsidRPr="00FF5B2B">
        <w:t xml:space="preserve">5 (piecu) darbdienu laikā pēc izmaiņu veikšanas iesniegt Sadarbības iestādei informāciju par personām, kuras ir tiesīgas Finansējuma saņēmēja vārdā iesniegt un apstiprināt </w:t>
      </w:r>
      <w:r w:rsidR="3D5E452D" w:rsidRPr="00FF5B2B">
        <w:rPr>
          <w:lang w:eastAsia="en-US"/>
        </w:rPr>
        <w:t xml:space="preserve">Projektu portālu (KPVIS) </w:t>
      </w:r>
      <w:r w:rsidRPr="00FF5B2B">
        <w:t>KPVIS visus ar Projektu saistītos dokumentus (t</w:t>
      </w:r>
      <w:r w:rsidR="4389CDBE" w:rsidRPr="00FF5B2B">
        <w:t>ai skaitā,</w:t>
      </w:r>
      <w:r w:rsidRPr="00FF5B2B">
        <w:t xml:space="preserve"> </w:t>
      </w:r>
      <w:r w:rsidR="672EDCFA" w:rsidRPr="00FF5B2B">
        <w:t>m</w:t>
      </w:r>
      <w:r w:rsidRPr="00FF5B2B">
        <w:t>aksājuma pieprasījumus, Līguma</w:t>
      </w:r>
      <w:r w:rsidR="009E5491" w:rsidRPr="00FF5B2B">
        <w:t xml:space="preserve"> </w:t>
      </w:r>
      <w:r w:rsidRPr="00FF5B2B">
        <w:t>grozījumus), ja mainījusies iepriekš Sadarbības iestādei sniegtā informācija. Ja minētās personas darbojas uz Finansējuma saņēmēja izsniegtas pilnvaras pamata – iesniegt pilnvaru;</w:t>
      </w:r>
    </w:p>
    <w:p w14:paraId="48C25C54" w14:textId="682E2A6B" w:rsidR="005A7153" w:rsidRPr="00FF5B2B" w:rsidRDefault="00552BF0" w:rsidP="002D3F18">
      <w:pPr>
        <w:numPr>
          <w:ilvl w:val="2"/>
          <w:numId w:val="22"/>
        </w:numPr>
        <w:tabs>
          <w:tab w:val="left" w:pos="568"/>
        </w:tabs>
        <w:ind w:left="0" w:firstLine="0"/>
        <w:jc w:val="both"/>
      </w:pPr>
      <w:r w:rsidRPr="00FF5B2B">
        <w:t xml:space="preserve"> </w:t>
      </w:r>
      <w:r w:rsidR="005A7153" w:rsidRPr="00FF5B2B">
        <w:t>Līguma</w:t>
      </w:r>
      <w:r w:rsidRPr="00FF5B2B">
        <w:t xml:space="preserve"> </w:t>
      </w:r>
      <w:r w:rsidR="005A7153" w:rsidRPr="00FF5B2B">
        <w:t xml:space="preserve">darbības laikā </w:t>
      </w:r>
      <w:r w:rsidR="543F33E8" w:rsidRPr="00FF5B2B">
        <w:rPr>
          <w:lang w:eastAsia="en-US"/>
        </w:rPr>
        <w:t>Projektu portālu (KPVIS)</w:t>
      </w:r>
      <w:r w:rsidR="005A7153" w:rsidRPr="00FF5B2B">
        <w:t xml:space="preserve"> paziņot Sadarbības iestādei izmaiņas Finansējuma saņēmēja pamatdatos (kontaktinformācija,</w:t>
      </w:r>
      <w:r w:rsidR="0565F2DF" w:rsidRPr="00FF5B2B">
        <w:t xml:space="preserve"> adrese,</w:t>
      </w:r>
      <w:r w:rsidR="005A7153" w:rsidRPr="00FF5B2B">
        <w:t xml:space="preserve"> </w:t>
      </w:r>
      <w:r w:rsidR="7B183738" w:rsidRPr="00FF5B2B">
        <w:t xml:space="preserve">pilnvarotā </w:t>
      </w:r>
      <w:r w:rsidR="0009402A" w:rsidRPr="00FF5B2B">
        <w:t>persona</w:t>
      </w:r>
      <w:r w:rsidR="005A7153" w:rsidRPr="00FF5B2B">
        <w:t>) 3 (trīs) darbdienu laikā pēc to maiņas;</w:t>
      </w:r>
    </w:p>
    <w:p w14:paraId="635CD1F0" w14:textId="05C9F12D" w:rsidR="005A7153" w:rsidRPr="00FF5B2B" w:rsidRDefault="002D3F18" w:rsidP="00042777">
      <w:pPr>
        <w:numPr>
          <w:ilvl w:val="2"/>
          <w:numId w:val="22"/>
        </w:numPr>
        <w:tabs>
          <w:tab w:val="left" w:pos="568"/>
        </w:tabs>
        <w:ind w:left="0" w:firstLine="0"/>
        <w:jc w:val="both"/>
      </w:pPr>
      <w:r w:rsidRPr="00FF5B2B">
        <w:t xml:space="preserve"> </w:t>
      </w:r>
      <w:r w:rsidR="005A7153" w:rsidRPr="00FF5B2B">
        <w:t>Projekta īstenošanā nodrošināt visu normatīvajos aktos, Vadošās iestādes, Atbildīgās iestādes un citu institūciju vadlīnijās un metodikās, kā arī Līgumā</w:t>
      </w:r>
      <w:r w:rsidR="00552BF0" w:rsidRPr="00FF5B2B">
        <w:t xml:space="preserve"> </w:t>
      </w:r>
      <w:r w:rsidR="005A7153" w:rsidRPr="00FF5B2B">
        <w:t>paredzēto nosacījumu izpildi;</w:t>
      </w:r>
    </w:p>
    <w:p w14:paraId="7AEED2B4" w14:textId="13432285" w:rsidR="005A7153" w:rsidRPr="00FF5B2B" w:rsidRDefault="005A7153" w:rsidP="00042777">
      <w:pPr>
        <w:numPr>
          <w:ilvl w:val="2"/>
          <w:numId w:val="22"/>
        </w:numPr>
        <w:tabs>
          <w:tab w:val="left" w:pos="568"/>
        </w:tabs>
        <w:ind w:left="0" w:firstLine="0"/>
        <w:jc w:val="both"/>
      </w:pPr>
      <w:r w:rsidRPr="00FF5B2B">
        <w:t>nodrošināt, lai Atbalsta summa tiktu izlietota saskaņā ar pareizas finanšu pārvaldības principu, ievērojot saimnieciskuma, lietderības un efektivitātes principus</w:t>
      </w:r>
      <w:r w:rsidR="00C555CE" w:rsidRPr="00FF5B2B">
        <w:t>;</w:t>
      </w:r>
    </w:p>
    <w:p w14:paraId="37164086" w14:textId="77777777" w:rsidR="005A7153" w:rsidRPr="00FF5B2B" w:rsidRDefault="005A7153" w:rsidP="00042777">
      <w:pPr>
        <w:numPr>
          <w:ilvl w:val="2"/>
          <w:numId w:val="22"/>
        </w:numPr>
        <w:tabs>
          <w:tab w:val="left" w:pos="568"/>
        </w:tabs>
        <w:ind w:left="0" w:firstLine="0"/>
        <w:jc w:val="both"/>
      </w:pPr>
      <w:r w:rsidRPr="00FF5B2B">
        <w:lastRenderedPageBreak/>
        <w:t>nodrošināt, lai Projekta Attiecināmie izdevumi būtu tieši saistīti ar projekta mērķu sasniegšanu un atbilstoši projekta īstenošanai piešķirtā finansējuma izlietošanas nosacījumiem;</w:t>
      </w:r>
    </w:p>
    <w:p w14:paraId="6BB61557" w14:textId="12020E0F" w:rsidR="005A7153" w:rsidRPr="00FF5B2B" w:rsidRDefault="005A7153" w:rsidP="00042777">
      <w:pPr>
        <w:numPr>
          <w:ilvl w:val="2"/>
          <w:numId w:val="22"/>
        </w:numPr>
        <w:tabs>
          <w:tab w:val="left" w:pos="568"/>
        </w:tabs>
        <w:ind w:left="0" w:firstLine="0"/>
        <w:jc w:val="both"/>
      </w:pPr>
      <w:r w:rsidRPr="00FF5B2B">
        <w:t>nodrošināt Projektā paredzēto mērķu, Projekta darbību rezultātu</w:t>
      </w:r>
      <w:r w:rsidR="00FF5B2B" w:rsidRPr="00FF5B2B">
        <w:t xml:space="preserve">, </w:t>
      </w:r>
      <w:r w:rsidRPr="00FF5B2B">
        <w:t xml:space="preserve">uzraudzības rādītāju </w:t>
      </w:r>
      <w:r w:rsidR="00FF5B2B" w:rsidRPr="00FF5B2B">
        <w:t xml:space="preserve">un Projektā paredzēto horizontālo rādītāju </w:t>
      </w:r>
      <w:r w:rsidRPr="00FF5B2B">
        <w:t>sasniegšanu</w:t>
      </w:r>
      <w:r w:rsidR="002607AC">
        <w:rPr>
          <w:color w:val="FF0000"/>
        </w:rPr>
        <w:t>*</w:t>
      </w:r>
      <w:r w:rsidR="00BE31BB" w:rsidRPr="00FF5B2B">
        <w:t>;</w:t>
      </w:r>
    </w:p>
    <w:p w14:paraId="2EBAD309" w14:textId="77777777" w:rsidR="00A9698C" w:rsidRPr="00FF5B2B" w:rsidRDefault="00AB2EED" w:rsidP="00A9698C">
      <w:pPr>
        <w:numPr>
          <w:ilvl w:val="2"/>
          <w:numId w:val="22"/>
        </w:numPr>
        <w:tabs>
          <w:tab w:val="left" w:pos="568"/>
        </w:tabs>
        <w:ind w:left="0" w:firstLine="0"/>
        <w:jc w:val="both"/>
      </w:pPr>
      <w:r w:rsidRPr="00FF5B2B">
        <w:t>ievērot horizontālo principu "Vienlīdzība, iekļaušana, nediskriminācija un pamattiesību ievērošana" un uzkrāt datus par projekta ietekmi uz horizontālā principa rādītāju – objektu skaitu, kuros ERAF</w:t>
      </w:r>
      <w:r w:rsidR="00A9698C" w:rsidRPr="00FF5B2B">
        <w:t xml:space="preserve"> </w:t>
      </w:r>
      <w:r w:rsidRPr="00FF5B2B">
        <w:t>ieguldījumu rezultātā ir nodrošināta vides pieejamīb</w:t>
      </w:r>
      <w:r w:rsidR="00B82051" w:rsidRPr="00FF5B2B">
        <w:t xml:space="preserve">a </w:t>
      </w:r>
      <w:r w:rsidR="00B82051" w:rsidRPr="00FF5B2B">
        <w:rPr>
          <w:rFonts w:asciiTheme="majorBidi" w:hAnsiTheme="majorBidi" w:cstheme="majorBidi"/>
        </w:rPr>
        <w:t>– un citiem horizontālo principu rādītājiem (ja attiecināms);</w:t>
      </w:r>
    </w:p>
    <w:p w14:paraId="7BDF4229" w14:textId="47F19D88" w:rsidR="00A9698C" w:rsidRPr="00FF5B2B" w:rsidRDefault="00A9698C" w:rsidP="00A9698C">
      <w:pPr>
        <w:numPr>
          <w:ilvl w:val="2"/>
          <w:numId w:val="22"/>
        </w:numPr>
        <w:tabs>
          <w:tab w:val="left" w:pos="568"/>
        </w:tabs>
        <w:ind w:left="0" w:firstLine="0"/>
        <w:jc w:val="both"/>
      </w:pPr>
      <w:r w:rsidRPr="00FF5B2B">
        <w:t xml:space="preserve">Projekta ieviešanā nodrošināt principa "nenodarīt būtisku kaitējumu" ievērošanu, lai </w:t>
      </w:r>
      <w:r w:rsidR="39AF4EFE" w:rsidRPr="00FF5B2B">
        <w:t>P</w:t>
      </w:r>
      <w:r w:rsidRPr="00FF5B2B">
        <w:t>rojektā iekļautajām atbalstāmajām darbībām nav ietekmes uz visiem vides mērķiem, vērtējot gan tiešās, gan primārās netiešās sekas visā aprites ciklā, vai paredzamā ietekme ir nebūtiska;</w:t>
      </w:r>
    </w:p>
    <w:p w14:paraId="7A07492F" w14:textId="658B8C0B" w:rsidR="005A7153" w:rsidRPr="00FF5B2B" w:rsidRDefault="005A7153" w:rsidP="00FF5B2B">
      <w:pPr>
        <w:numPr>
          <w:ilvl w:val="2"/>
          <w:numId w:val="22"/>
        </w:numPr>
        <w:tabs>
          <w:tab w:val="left" w:pos="568"/>
        </w:tabs>
        <w:ind w:left="0" w:firstLine="0"/>
        <w:jc w:val="both"/>
      </w:pPr>
      <w:r w:rsidRPr="00FF5B2B">
        <w:t>nodrošināt informatīvos un publicitātes pasākumus saskaņā ar Projektā plānoto un normatīvajos aktos</w:t>
      </w:r>
      <w:r w:rsidR="003972C5" w:rsidRPr="00FF5B2B">
        <w:rPr>
          <w:rStyle w:val="FootnoteReference"/>
        </w:rPr>
        <w:footnoteReference w:id="9"/>
      </w:r>
      <w:r w:rsidR="000F0291" w:rsidRPr="00FF5B2B">
        <w:t xml:space="preserve"> un</w:t>
      </w:r>
      <w:r w:rsidR="00E915CB" w:rsidRPr="00FF5B2B">
        <w:t xml:space="preserve"> vadošās iestādes vadlīnijās</w:t>
      </w:r>
      <w:r w:rsidRPr="00FF5B2B">
        <w:t xml:space="preserve"> noteiktajām prasībām</w:t>
      </w:r>
      <w:r w:rsidRPr="00FF5B2B">
        <w:rPr>
          <w:vertAlign w:val="superscript"/>
        </w:rPr>
        <w:footnoteReference w:id="10"/>
      </w:r>
      <w:r w:rsidRPr="00FF5B2B">
        <w:t xml:space="preserve">, </w:t>
      </w:r>
      <w:r w:rsidR="0BB1720C" w:rsidRPr="00FF5B2B">
        <w:t>tai skaitā, F</w:t>
      </w:r>
      <w:r w:rsidRPr="00FF5B2B">
        <w:t>inansējuma saņēmēja oficiālajā tīmekļa vietnē, ja šāda vietne ir, un sociālo mediju vietnēs publicē</w:t>
      </w:r>
      <w:r w:rsidR="003644A2" w:rsidRPr="00FF5B2B">
        <w:t>t</w:t>
      </w:r>
      <w:r w:rsidRPr="00FF5B2B">
        <w:t xml:space="preserve"> īsu un samērīgu aprakstu par Projektu, tā mērķiem un rezultātiem;</w:t>
      </w:r>
    </w:p>
    <w:p w14:paraId="048F87D0" w14:textId="6A9D4E5D" w:rsidR="005A7153" w:rsidRPr="00FF5B2B" w:rsidRDefault="008D7943" w:rsidP="008D7943">
      <w:pPr>
        <w:tabs>
          <w:tab w:val="left" w:pos="568"/>
        </w:tabs>
        <w:contextualSpacing/>
        <w:jc w:val="both"/>
      </w:pPr>
      <w:r w:rsidRPr="00FF5B2B">
        <w:rPr>
          <w:kern w:val="28"/>
        </w:rPr>
        <w:t>2.1.1</w:t>
      </w:r>
      <w:r w:rsidR="6451637C" w:rsidRPr="00FF5B2B">
        <w:rPr>
          <w:kern w:val="28"/>
        </w:rPr>
        <w:t>4</w:t>
      </w:r>
      <w:r w:rsidRPr="00FF5B2B">
        <w:rPr>
          <w:kern w:val="28"/>
        </w:rPr>
        <w:t xml:space="preserve">. </w:t>
      </w:r>
      <w:r w:rsidR="005A7153" w:rsidRPr="00FF5B2B">
        <w:rPr>
          <w:kern w:val="28"/>
        </w:rPr>
        <w:t>īstenojot Projektu, visos ar Projekta īstenošanu saistītajos dokumentos, t</w:t>
      </w:r>
      <w:r w:rsidR="32B2B00E" w:rsidRPr="00FF5B2B">
        <w:rPr>
          <w:kern w:val="28"/>
        </w:rPr>
        <w:t>ai skaitā,</w:t>
      </w:r>
      <w:r w:rsidR="005A7153" w:rsidRPr="00FF5B2B">
        <w:rPr>
          <w:kern w:val="28"/>
        </w:rPr>
        <w:t xml:space="preserve"> maksājuma uzdevumos/rīkojumos, norādīt Projekta identifikācijas numuru;</w:t>
      </w:r>
    </w:p>
    <w:p w14:paraId="1159F43B" w14:textId="4ED550CB" w:rsidR="005A7153" w:rsidRPr="00FF5B2B" w:rsidRDefault="00855640" w:rsidP="00855640">
      <w:pPr>
        <w:tabs>
          <w:tab w:val="left" w:pos="568"/>
        </w:tabs>
        <w:contextualSpacing/>
        <w:jc w:val="both"/>
        <w:rPr>
          <w:kern w:val="28"/>
          <w:lang w:eastAsia="en-US"/>
        </w:rPr>
      </w:pPr>
      <w:r w:rsidRPr="00FF5B2B">
        <w:rPr>
          <w:kern w:val="28"/>
        </w:rPr>
        <w:t>2.1.1</w:t>
      </w:r>
      <w:r w:rsidR="5CA61CBA" w:rsidRPr="00FF5B2B">
        <w:rPr>
          <w:kern w:val="28"/>
        </w:rPr>
        <w:t>5</w:t>
      </w:r>
      <w:r w:rsidRPr="00FF5B2B">
        <w:rPr>
          <w:kern w:val="28"/>
        </w:rPr>
        <w:t xml:space="preserve">. </w:t>
      </w:r>
      <w:r w:rsidR="005A7153" w:rsidRPr="00FF5B2B">
        <w:rPr>
          <w:kern w:val="28"/>
        </w:rPr>
        <w:t xml:space="preserve">veikt pievienotās vērtības nodokļa uzskaiti atbilstoši Latvijas Republikas normatīvo aktu prasībām un </w:t>
      </w:r>
      <w:r w:rsidR="00923B8F" w:rsidRPr="00FF5B2B">
        <w:rPr>
          <w:kern w:val="28"/>
        </w:rPr>
        <w:t>n</w:t>
      </w:r>
      <w:r w:rsidR="005A7153" w:rsidRPr="00FF5B2B">
        <w:rPr>
          <w:kern w:val="28"/>
        </w:rPr>
        <w:t>eatgūt pievienotās vērtības nodokli, ja to saņem kā Atbalsta summu Projekta ietvaros</w:t>
      </w:r>
      <w:r w:rsidR="00C8499F" w:rsidRPr="00FF5B2B">
        <w:rPr>
          <w:kern w:val="28"/>
        </w:rPr>
        <w:t>,</w:t>
      </w:r>
      <w:r w:rsidR="005A7153" w:rsidRPr="00FF5B2B">
        <w:rPr>
          <w:kern w:val="28"/>
        </w:rPr>
        <w:t xml:space="preserve"> nodrošināt pievienotās vērtības nodokļa  nodalītu uzskaiti</w:t>
      </w:r>
      <w:r w:rsidR="00566E9A" w:rsidRPr="00FF5B2B">
        <w:rPr>
          <w:kern w:val="28"/>
        </w:rPr>
        <w:t>;</w:t>
      </w:r>
    </w:p>
    <w:p w14:paraId="42FB41B7" w14:textId="10454E0A" w:rsidR="005A7153" w:rsidRPr="00FF5B2B" w:rsidRDefault="00855640" w:rsidP="00855640">
      <w:pPr>
        <w:tabs>
          <w:tab w:val="left" w:pos="568"/>
        </w:tabs>
        <w:jc w:val="both"/>
      </w:pPr>
      <w:r w:rsidRPr="00FF5B2B">
        <w:rPr>
          <w:spacing w:val="-4"/>
        </w:rPr>
        <w:t>2.1..1</w:t>
      </w:r>
      <w:r w:rsidR="0BF35F2A" w:rsidRPr="00FF5B2B">
        <w:rPr>
          <w:spacing w:val="-4"/>
        </w:rPr>
        <w:t>6</w:t>
      </w:r>
      <w:r w:rsidRPr="00FF5B2B">
        <w:rPr>
          <w:spacing w:val="-4"/>
        </w:rPr>
        <w:t xml:space="preserve">. </w:t>
      </w:r>
      <w:r w:rsidR="005A7153" w:rsidRPr="00FF5B2B">
        <w:rPr>
          <w:spacing w:val="-4"/>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FCC16B4" w14:textId="77777777" w:rsidR="00FF5B2B" w:rsidRDefault="00855640" w:rsidP="00FF5B2B">
      <w:pPr>
        <w:tabs>
          <w:tab w:val="left" w:pos="568"/>
        </w:tabs>
        <w:jc w:val="both"/>
      </w:pPr>
      <w:r w:rsidRPr="00FF5B2B">
        <w:rPr>
          <w:spacing w:val="-4"/>
        </w:rPr>
        <w:t>2.1.1</w:t>
      </w:r>
      <w:r w:rsidR="0B557D55" w:rsidRPr="00FF5B2B">
        <w:rPr>
          <w:spacing w:val="-4"/>
        </w:rPr>
        <w:t>7</w:t>
      </w:r>
      <w:r w:rsidRPr="00FF5B2B">
        <w:rPr>
          <w:spacing w:val="-4"/>
        </w:rPr>
        <w:t xml:space="preserve">. </w:t>
      </w:r>
      <w:r w:rsidR="77C0FCAD" w:rsidRPr="00FF5B2B">
        <w:t xml:space="preserve"> nodrošināt, ka Finansējuma saņēmēja iekšējā kontroles sistēma ir atbilstoša SAM MK noteikumos noteiktajām prasībām;</w:t>
      </w:r>
    </w:p>
    <w:p w14:paraId="193AF4EA" w14:textId="4E376FE2" w:rsidR="005A7153" w:rsidRPr="00FF5B2B" w:rsidRDefault="00855640" w:rsidP="00FF5B2B">
      <w:pPr>
        <w:tabs>
          <w:tab w:val="left" w:pos="568"/>
        </w:tabs>
        <w:jc w:val="both"/>
      </w:pPr>
      <w:r w:rsidRPr="00FF5B2B">
        <w:t>2.1.1</w:t>
      </w:r>
      <w:r w:rsidR="02012EE2" w:rsidRPr="00FF5B2B">
        <w:t>8</w:t>
      </w:r>
      <w:r w:rsidRPr="00FF5B2B">
        <w:t xml:space="preserve">. </w:t>
      </w:r>
      <w:r w:rsidR="53594004" w:rsidRPr="00FF5B2B">
        <w:t xml:space="preserve"> 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4230012D" w14:textId="111B01EF" w:rsidR="005A7153" w:rsidRPr="00FF5B2B" w:rsidRDefault="00C566BC" w:rsidP="00FF5B2B">
      <w:pPr>
        <w:tabs>
          <w:tab w:val="left" w:pos="568"/>
        </w:tabs>
        <w:jc w:val="both"/>
        <w:rPr>
          <w:rFonts w:eastAsia="Cambria"/>
        </w:rPr>
      </w:pPr>
      <w:r w:rsidRPr="00FF5B2B">
        <w:rPr>
          <w:spacing w:val="-4"/>
        </w:rPr>
        <w:t>;</w:t>
      </w:r>
      <w:r w:rsidR="00855640" w:rsidRPr="00FF5B2B">
        <w:t>2.1.1</w:t>
      </w:r>
      <w:r w:rsidR="16A3AF2D" w:rsidRPr="00FF5B2B">
        <w:t>9</w:t>
      </w:r>
      <w:r w:rsidR="00855640" w:rsidRPr="00FF5B2B">
        <w:t xml:space="preserve">. </w:t>
      </w:r>
      <w:r w:rsidR="00A9698C" w:rsidRPr="00FF5B2B">
        <w:t>Projekta īstenošanas laikā un Sadarbības iestādes paziņotajā dokumentu glabāšanas termiņā</w:t>
      </w:r>
      <w:r w:rsidR="22AC1BF1" w:rsidRPr="00FF5B2B">
        <w:t xml:space="preserve"> un valsts atbalsta gadījumā 10 gadus no valsts atbalsta piešķiršanas brīža</w:t>
      </w:r>
      <w:r w:rsidR="00A9698C" w:rsidRPr="00FF5B2B">
        <w:t xml:space="preserve"> nodrošināt visu ar Projekta īstenošanu</w:t>
      </w:r>
      <w:r w:rsidR="11DF6C13" w:rsidRPr="00FF5B2B">
        <w:t xml:space="preserve"> un valsts atbalst</w:t>
      </w:r>
      <w:r w:rsidR="79F37D6F" w:rsidRPr="00FF5B2B">
        <w:t>u</w:t>
      </w:r>
      <w:r w:rsidR="00FF5B2B" w:rsidRPr="00FF5B2B">
        <w:t xml:space="preserve"> </w:t>
      </w:r>
      <w:r w:rsidR="00A9698C" w:rsidRPr="00FF5B2B">
        <w:t xml:space="preserve">saistīto dokumentu glabāšanu, </w:t>
      </w:r>
      <w:r w:rsidR="005A7153" w:rsidRPr="00FF5B2B">
        <w:t>t</w:t>
      </w:r>
      <w:r w:rsidR="6938EB2F" w:rsidRPr="00FF5B2B">
        <w:t>ai skaitā,</w:t>
      </w:r>
      <w:r w:rsidR="005A7153" w:rsidRPr="00FF5B2B">
        <w:t xml:space="preserve">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w:t>
      </w:r>
      <w:r w:rsidR="005A7153" w:rsidRPr="00FF5B2B">
        <w:lastRenderedPageBreak/>
        <w:t>atbilstoši Regulas Nr. 2021/1060 82. pantam</w:t>
      </w:r>
      <w:r w:rsidR="005A7153" w:rsidRPr="00FF5B2B">
        <w:rPr>
          <w:vertAlign w:val="superscript"/>
        </w:rPr>
        <w:footnoteReference w:id="11"/>
      </w:r>
      <w:r w:rsidR="005A7153" w:rsidRPr="00FF5B2B">
        <w:t>. Pēc noslēguma Maksājuma pieprasījuma pārbaudes Sadarbības iestāde vēstulē par apstiprinātiem Attiecināmajiem izdevumiem paziņo Finansējuma saņēmējam par dokumentu glabāšanas termiņu;</w:t>
      </w:r>
    </w:p>
    <w:p w14:paraId="07EC2843" w14:textId="73D82CCA" w:rsidR="005A7153" w:rsidRPr="00FF5B2B" w:rsidRDefault="4225F37A" w:rsidP="31545DEE">
      <w:pPr>
        <w:tabs>
          <w:tab w:val="left" w:pos="851"/>
        </w:tabs>
        <w:jc w:val="both"/>
        <w:rPr>
          <w:rFonts w:eastAsia="Cambria"/>
        </w:rPr>
      </w:pPr>
      <w:r w:rsidRPr="00FF5B2B">
        <w:rPr>
          <w:rFonts w:eastAsia="Cambria"/>
        </w:rPr>
        <w:t>2.1.</w:t>
      </w:r>
      <w:r w:rsidR="112A6798" w:rsidRPr="00FF5B2B">
        <w:rPr>
          <w:rFonts w:eastAsia="Cambria"/>
        </w:rPr>
        <w:t>20</w:t>
      </w:r>
      <w:r w:rsidRPr="00FF5B2B">
        <w:rPr>
          <w:rFonts w:eastAsia="Cambria"/>
        </w:rPr>
        <w:t xml:space="preserve">. Sadarbības iestāde </w:t>
      </w:r>
      <w:r w:rsidR="34D7C18B" w:rsidRPr="00FF5B2B">
        <w:rPr>
          <w:rFonts w:eastAsia="Cambria"/>
        </w:rPr>
        <w:t>2.1.19.</w:t>
      </w:r>
      <w:r w:rsidRPr="00FF5B2B">
        <w:rPr>
          <w:rFonts w:eastAsia="Cambria"/>
        </w:rPr>
        <w:t>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3398D10C" w14:textId="226006F4" w:rsidR="005A7153" w:rsidRPr="00FF5B2B" w:rsidRDefault="00855640" w:rsidP="00855640">
      <w:pPr>
        <w:tabs>
          <w:tab w:val="left" w:pos="1276"/>
        </w:tabs>
        <w:jc w:val="both"/>
      </w:pPr>
      <w:r w:rsidRPr="00FF5B2B">
        <w:t>2.1.</w:t>
      </w:r>
      <w:r w:rsidR="3502EE74" w:rsidRPr="00FF5B2B">
        <w:t>21</w:t>
      </w:r>
      <w:r w:rsidR="47822282" w:rsidRPr="00FF5B2B">
        <w:t>.</w:t>
      </w:r>
      <w:r w:rsidRPr="00FF5B2B">
        <w:t xml:space="preserve">. </w:t>
      </w:r>
      <w:r w:rsidR="005A7153" w:rsidRPr="00FF5B2B">
        <w:t xml:space="preserve">nodrošināt Sadarbības iestādei, citu ES fondu vadībā iesaistīto Latvijas Republikas un ES institūciju pārstāvjiem, </w:t>
      </w:r>
      <w:r w:rsidR="00703D3C" w:rsidRPr="00FF5B2B">
        <w:t xml:space="preserve">Vienošanās vispārīgo </w:t>
      </w:r>
      <w:r w:rsidR="005A7153" w:rsidRPr="00FF5B2B">
        <w:t xml:space="preserve">noteikumu </w:t>
      </w:r>
      <w:r w:rsidRPr="00FF5B2B">
        <w:fldChar w:fldCharType="begin"/>
      </w:r>
      <w:r w:rsidRPr="00FF5B2B">
        <w:instrText xml:space="preserve"> REF _Ref10117754 \r \h  \* MERGEFORMAT </w:instrText>
      </w:r>
      <w:r w:rsidRPr="00FF5B2B">
        <w:fldChar w:fldCharType="separate"/>
      </w:r>
      <w:r w:rsidR="00FF5B2B">
        <w:t>7</w:t>
      </w:r>
      <w:r w:rsidR="000E7376" w:rsidRPr="00FF5B2B">
        <w:t>.3</w:t>
      </w:r>
      <w:r w:rsidRPr="00FF5B2B">
        <w:fldChar w:fldCharType="end"/>
      </w:r>
      <w:r w:rsidR="005A7153" w:rsidRPr="00FF5B2B">
        <w:t>.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w:t>
      </w:r>
      <w:r w:rsidR="007A113C" w:rsidRPr="00FF5B2B">
        <w:t xml:space="preserve"> </w:t>
      </w:r>
      <w:r w:rsidR="005A7153" w:rsidRPr="00FF5B2B">
        <w:t>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w:t>
      </w:r>
      <w:r w:rsidR="7F031F4F" w:rsidRPr="00FF5B2B">
        <w:t>ai skaitā,</w:t>
      </w:r>
      <w:r w:rsidR="005A7153" w:rsidRPr="00FF5B2B">
        <w:t xml:space="preserve"> pieprasīto dokumentu izsniegšanu;</w:t>
      </w:r>
    </w:p>
    <w:p w14:paraId="0898838B" w14:textId="34046D6C" w:rsidR="005A7153" w:rsidRPr="00FF5B2B" w:rsidRDefault="00855640" w:rsidP="00855640">
      <w:pPr>
        <w:tabs>
          <w:tab w:val="left" w:pos="1276"/>
        </w:tabs>
        <w:jc w:val="both"/>
      </w:pPr>
      <w:r w:rsidRPr="00FF5B2B">
        <w:t>2.1.2</w:t>
      </w:r>
      <w:r w:rsidR="172C735D" w:rsidRPr="00FF5B2B">
        <w:t>2</w:t>
      </w:r>
      <w:r w:rsidRPr="00FF5B2B">
        <w:t xml:space="preserve">. </w:t>
      </w:r>
      <w:r w:rsidR="005A7153" w:rsidRPr="00FF5B2B">
        <w:t xml:space="preserve">pēc Sadarbības iestādes lūguma iesniegt pieprasīto informāciju un dokumentus Sadarbības iestādes noteiktajā termiņā, kas nav īsāks par </w:t>
      </w:r>
      <w:r w:rsidR="02256B7D" w:rsidRPr="00FF5B2B">
        <w:t xml:space="preserve"> 5</w:t>
      </w:r>
      <w:r w:rsidR="005A7153" w:rsidRPr="00FF5B2B">
        <w:t xml:space="preserve"> (</w:t>
      </w:r>
      <w:r w:rsidR="5AC67A6D" w:rsidRPr="00FF5B2B">
        <w:t>piecām</w:t>
      </w:r>
      <w:r w:rsidR="005A7153" w:rsidRPr="00FF5B2B">
        <w:t>) darbdienām;</w:t>
      </w:r>
    </w:p>
    <w:p w14:paraId="5DFB183A" w14:textId="28E6A36D" w:rsidR="005A7153" w:rsidRPr="00FF5B2B" w:rsidRDefault="00855640" w:rsidP="00855640">
      <w:pPr>
        <w:tabs>
          <w:tab w:val="left" w:pos="1276"/>
        </w:tabs>
        <w:jc w:val="both"/>
      </w:pPr>
      <w:r w:rsidRPr="00FF5B2B">
        <w:t>2.1.2</w:t>
      </w:r>
      <w:r w:rsidR="7C5156E3" w:rsidRPr="00FF5B2B">
        <w:t>3</w:t>
      </w:r>
      <w:r w:rsidRPr="00FF5B2B">
        <w:t xml:space="preserve">. </w:t>
      </w:r>
      <w:r w:rsidR="005A7153" w:rsidRPr="00FF5B2B">
        <w:t>Līgumā</w:t>
      </w:r>
      <w:r w:rsidR="003C71DE" w:rsidRPr="00FF5B2B">
        <w:t xml:space="preserve"> </w:t>
      </w:r>
      <w:r w:rsidR="005A7153" w:rsidRPr="00FF5B2B">
        <w:t xml:space="preserve">un Sadarbības iestādes noteiktajos termiņos izpildīt </w:t>
      </w:r>
      <w:r w:rsidR="003C71DE" w:rsidRPr="00FF5B2B">
        <w:t xml:space="preserve"> </w:t>
      </w:r>
      <w:r w:rsidR="005A7153" w:rsidRPr="00FF5B2B">
        <w:t>Līguma noteikumus un Sadarbības iestādes norādījumus;</w:t>
      </w:r>
    </w:p>
    <w:p w14:paraId="0FEA008D" w14:textId="3318423F" w:rsidR="003548E9" w:rsidRPr="00FF5B2B" w:rsidRDefault="00855640" w:rsidP="00855640">
      <w:pPr>
        <w:tabs>
          <w:tab w:val="left" w:pos="567"/>
        </w:tabs>
        <w:jc w:val="both"/>
      </w:pPr>
      <w:r w:rsidRPr="00FF5B2B">
        <w:t>2.1.2</w:t>
      </w:r>
      <w:r w:rsidR="3671D75B" w:rsidRPr="00FF5B2B">
        <w:t>4</w:t>
      </w:r>
      <w:r w:rsidRPr="00FF5B2B">
        <w:t xml:space="preserve">. </w:t>
      </w:r>
      <w:r w:rsidR="005A7153" w:rsidRPr="00FF5B2B">
        <w:t>ja Projekta īstenošanā tiek konstatēta neatbilstība vai pārkāpums</w:t>
      </w:r>
      <w:r w:rsidR="00DA255A" w:rsidRPr="00FF5B2B">
        <w:t>,</w:t>
      </w:r>
      <w:r w:rsidR="005A7153" w:rsidRPr="00FF5B2B">
        <w:t xml:space="preserve"> pēc Sadarbības iestādes pieprasījuma atmaksāt Sadarbības iestādes norādītajā kontā nepamatoti apstiprināto Atbalsta summu vai tās daļu;</w:t>
      </w:r>
    </w:p>
    <w:p w14:paraId="5A14E9B9" w14:textId="44B246D3" w:rsidR="003548E9" w:rsidRPr="00FF5B2B" w:rsidRDefault="00855640" w:rsidP="00855640">
      <w:pPr>
        <w:tabs>
          <w:tab w:val="left" w:pos="567"/>
        </w:tabs>
        <w:jc w:val="both"/>
      </w:pPr>
      <w:r w:rsidRPr="00FF5B2B">
        <w:rPr>
          <w:kern w:val="28"/>
        </w:rPr>
        <w:t>2.1.2</w:t>
      </w:r>
      <w:r w:rsidR="68C0E81B" w:rsidRPr="00FF5B2B">
        <w:rPr>
          <w:kern w:val="28"/>
        </w:rPr>
        <w:t>5</w:t>
      </w:r>
      <w:r w:rsidRPr="00FF5B2B">
        <w:rPr>
          <w:kern w:val="28"/>
        </w:rPr>
        <w:t xml:space="preserve">. </w:t>
      </w:r>
      <w:r w:rsidR="005A7153" w:rsidRPr="00FF5B2B">
        <w:rPr>
          <w:kern w:val="28"/>
        </w:rPr>
        <w:t>uzņemties atbildību par Projekta īstenošanu un šajā Līgumā</w:t>
      </w:r>
      <w:r w:rsidR="00FC357C" w:rsidRPr="00FF5B2B">
        <w:rPr>
          <w:kern w:val="28"/>
        </w:rPr>
        <w:t xml:space="preserve"> </w:t>
      </w:r>
      <w:r w:rsidR="005A7153" w:rsidRPr="00FF5B2B">
        <w:rPr>
          <w:kern w:val="28"/>
        </w:rPr>
        <w:t>paredzēto saistību izpildi</w:t>
      </w:r>
      <w:r w:rsidR="003548E9" w:rsidRPr="00FF5B2B">
        <w:rPr>
          <w:kern w:val="28"/>
        </w:rPr>
        <w:t>;</w:t>
      </w:r>
    </w:p>
    <w:p w14:paraId="01E41A00" w14:textId="0653E1A0" w:rsidR="00722C95" w:rsidRPr="00FF5B2B" w:rsidRDefault="00855640" w:rsidP="00855640">
      <w:pPr>
        <w:tabs>
          <w:tab w:val="left" w:pos="567"/>
        </w:tabs>
        <w:jc w:val="both"/>
      </w:pPr>
      <w:r w:rsidRPr="00FF5B2B">
        <w:rPr>
          <w:kern w:val="28"/>
        </w:rPr>
        <w:t>2.1.2</w:t>
      </w:r>
      <w:r w:rsidR="262D4D95" w:rsidRPr="00FF5B2B">
        <w:rPr>
          <w:kern w:val="28"/>
        </w:rPr>
        <w:t>6</w:t>
      </w:r>
      <w:r w:rsidRPr="00FF5B2B">
        <w:rPr>
          <w:kern w:val="28"/>
        </w:rPr>
        <w:t xml:space="preserve">. </w:t>
      </w:r>
      <w:r w:rsidR="00722C95" w:rsidRPr="00FF5B2B">
        <w:rPr>
          <w:kern w:val="28"/>
        </w:rPr>
        <w:t>uzņemties atbildību par jebkādām Projekta īstenošanas gaitā pieļautajām neatbilstībām un pārkāpumiem un atmaksāt nepamatoti apstiprināto un izmaksāto Atbalsta summu vai tās daļu;</w:t>
      </w:r>
    </w:p>
    <w:p w14:paraId="1F6021CA" w14:textId="5B0369DA" w:rsidR="005A7153" w:rsidRPr="00FF5B2B" w:rsidRDefault="00855640" w:rsidP="00855640">
      <w:pPr>
        <w:contextualSpacing/>
        <w:jc w:val="both"/>
      </w:pPr>
      <w:r w:rsidRPr="00FF5B2B">
        <w:rPr>
          <w:kern w:val="28"/>
        </w:rPr>
        <w:t>2.1.2</w:t>
      </w:r>
      <w:r w:rsidR="31B8AA49" w:rsidRPr="00FF5B2B">
        <w:rPr>
          <w:kern w:val="28"/>
        </w:rPr>
        <w:t>7</w:t>
      </w:r>
      <w:r w:rsidRPr="00FF5B2B">
        <w:rPr>
          <w:kern w:val="28"/>
        </w:rPr>
        <w:t xml:space="preserve">. </w:t>
      </w:r>
      <w:r w:rsidR="005A7153" w:rsidRPr="00FF5B2B">
        <w:rPr>
          <w:kern w:val="28"/>
        </w:rPr>
        <w:t>Projekta ietvaros veicot personu datu apstrādi, tajā skaitā to uzkrāšanu un iesniegšanu Sadarbības iestādei, ievērot normatīvajos aktos par personu datu (t</w:t>
      </w:r>
      <w:r w:rsidR="7F2BD7E2" w:rsidRPr="00FF5B2B">
        <w:rPr>
          <w:kern w:val="28"/>
        </w:rPr>
        <w:t>ai skaitā,</w:t>
      </w:r>
      <w:r w:rsidR="005A7153" w:rsidRPr="00FF5B2B">
        <w:rPr>
          <w:kern w:val="28"/>
        </w:rPr>
        <w:t xml:space="preserve"> īpašu kategoriju personas datu) aizsardzību noteiktās prasības;</w:t>
      </w:r>
      <w:r w:rsidR="005A7153" w:rsidRPr="00FF5B2B" w:rsidDel="007109F6">
        <w:rPr>
          <w:kern w:val="28"/>
        </w:rPr>
        <w:t xml:space="preserve"> </w:t>
      </w:r>
    </w:p>
    <w:p w14:paraId="6957EF4C" w14:textId="579285CE" w:rsidR="4CF426B8" w:rsidRPr="00FF5B2B" w:rsidRDefault="4CF426B8" w:rsidP="00FF5B2B">
      <w:pPr>
        <w:jc w:val="both"/>
      </w:pPr>
      <w:r w:rsidRPr="00FF5B2B">
        <w:t>2.1.29. Projekta izmaksu pieauguma gadījumā segt sadārdzinājumu no saviem līdzekļiem;</w:t>
      </w:r>
    </w:p>
    <w:p w14:paraId="2FA7F5D9" w14:textId="77777777" w:rsidR="00FF5B2B" w:rsidRPr="00FF5B2B" w:rsidRDefault="00855640" w:rsidP="00FF5B2B">
      <w:pPr>
        <w:tabs>
          <w:tab w:val="num" w:pos="1778"/>
        </w:tabs>
        <w:contextualSpacing/>
        <w:jc w:val="both"/>
      </w:pPr>
      <w:r w:rsidRPr="00FF5B2B">
        <w:rPr>
          <w:kern w:val="28"/>
        </w:rPr>
        <w:t>2.1.</w:t>
      </w:r>
      <w:r w:rsidR="12CA2894" w:rsidRPr="00FF5B2B">
        <w:rPr>
          <w:kern w:val="28"/>
        </w:rPr>
        <w:t>30</w:t>
      </w:r>
      <w:r w:rsidRPr="00FF5B2B">
        <w:rPr>
          <w:kern w:val="28"/>
        </w:rPr>
        <w:t xml:space="preserve">. </w:t>
      </w:r>
      <w:r w:rsidR="00FC357C" w:rsidRPr="00FF5B2B">
        <w:rPr>
          <w:kern w:val="28"/>
        </w:rPr>
        <w:t>i</w:t>
      </w:r>
      <w:r w:rsidR="005A7153" w:rsidRPr="00FF5B2B">
        <w:rPr>
          <w:kern w:val="28"/>
        </w:rPr>
        <w:t>zmantot Projekta ietvaros iegādātos pamatlīdzekļus Projektā plānoto darbību veikšanai un saskaņā ar Projektā paredzēto mērķi;</w:t>
      </w:r>
    </w:p>
    <w:p w14:paraId="3B31DB46" w14:textId="7FEBAA7C" w:rsidR="1C467296" w:rsidRPr="00FF5B2B" w:rsidRDefault="00FF5B2B" w:rsidP="00FF5B2B">
      <w:pPr>
        <w:tabs>
          <w:tab w:val="num" w:pos="1778"/>
        </w:tabs>
        <w:contextualSpacing/>
        <w:jc w:val="both"/>
      </w:pPr>
      <w:r>
        <w:t>2</w:t>
      </w:r>
      <w:r w:rsidR="0E9C65A4">
        <w:t>.1.3</w:t>
      </w:r>
      <w:r>
        <w:t>1</w:t>
      </w:r>
      <w:r w:rsidR="0E9C65A4">
        <w:t>. ievērot Regulas 2021/1060</w:t>
      </w:r>
      <w:hyperlink r:id="rId19" w:anchor="_ftn1">
        <w:r w:rsidR="0E9C65A4" w:rsidRPr="2F3D2058">
          <w:rPr>
            <w:rStyle w:val="Hyperlink"/>
            <w:rFonts w:eastAsia="Cambria"/>
            <w:b/>
            <w:bCs/>
            <w:i/>
            <w:iCs/>
            <w:color w:val="auto"/>
            <w:vertAlign w:val="superscript"/>
          </w:rPr>
          <w:t>[1]</w:t>
        </w:r>
      </w:hyperlink>
      <w:r w:rsidR="0E9C65A4">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 </w:t>
      </w:r>
    </w:p>
    <w:p w14:paraId="2B9F67D3" w14:textId="667D57E9" w:rsidR="005A7153" w:rsidRPr="00FF5B2B" w:rsidRDefault="00855640" w:rsidP="00855640">
      <w:pPr>
        <w:tabs>
          <w:tab w:val="num" w:pos="1778"/>
        </w:tabs>
        <w:contextualSpacing/>
        <w:jc w:val="both"/>
        <w:rPr>
          <w:kern w:val="28"/>
        </w:rPr>
      </w:pPr>
      <w:bookmarkStart w:id="9" w:name="_Ref127349188"/>
      <w:r w:rsidRPr="00FF5B2B">
        <w:rPr>
          <w:kern w:val="28"/>
        </w:rPr>
        <w:t>2.1.</w:t>
      </w:r>
      <w:r w:rsidR="52162082" w:rsidRPr="00FF5B2B">
        <w:rPr>
          <w:kern w:val="28"/>
        </w:rPr>
        <w:t>3</w:t>
      </w:r>
      <w:r w:rsidR="00FF5B2B" w:rsidRPr="00FF5B2B">
        <w:rPr>
          <w:kern w:val="28"/>
        </w:rPr>
        <w:t>2</w:t>
      </w:r>
      <w:r w:rsidRPr="00FF5B2B">
        <w:rPr>
          <w:kern w:val="28"/>
        </w:rPr>
        <w:t xml:space="preserve">. </w:t>
      </w:r>
      <w:r w:rsidR="005A7153" w:rsidRPr="00FF5B2B">
        <w:rPr>
          <w:kern w:val="28"/>
        </w:rPr>
        <w:t>nodrošināt Projekta rezultātu saglabāšanu un ilgtspēju, kā arī izmantot Projekta ietvaros iegādātos pamatlīdzekļus Projektā plānoto darbību veikšanai un saskaņā ar Projektā paredzēto mērķi, ievērojot  Regulas Nr. 2021/1060</w:t>
      </w:r>
      <w:r w:rsidR="00C920A6" w:rsidRPr="00FF5B2B">
        <w:rPr>
          <w:rStyle w:val="FootnoteReference"/>
          <w:kern w:val="28"/>
        </w:rPr>
        <w:footnoteReference w:id="12"/>
      </w:r>
      <w:r w:rsidR="005A7153" w:rsidRPr="00FF5B2B">
        <w:rPr>
          <w:kern w:val="28"/>
        </w:rPr>
        <w:t xml:space="preserve"> 65. pantā un SAM MK noteikumos noteiktos </w:t>
      </w:r>
      <w:r w:rsidR="005A7153" w:rsidRPr="00FF5B2B">
        <w:rPr>
          <w:kern w:val="28"/>
        </w:rPr>
        <w:lastRenderedPageBreak/>
        <w:t xml:space="preserve">nosacījumus un termiņus Projekta darbību īstenošanas laikā un </w:t>
      </w:r>
      <w:r w:rsidR="00515A23" w:rsidRPr="00FF5B2B">
        <w:rPr>
          <w:kern w:val="28"/>
        </w:rPr>
        <w:t xml:space="preserve">Pēcuzraudzības </w:t>
      </w:r>
      <w:r w:rsidR="005A7153" w:rsidRPr="00FF5B2B">
        <w:rPr>
          <w:kern w:val="28"/>
        </w:rPr>
        <w:t>periodā</w:t>
      </w:r>
      <w:r w:rsidR="00AB7F3E" w:rsidRPr="00FF5B2B">
        <w:rPr>
          <w:kern w:val="28"/>
        </w:rPr>
        <w:t>,</w:t>
      </w:r>
      <w:r w:rsidR="005A7153" w:rsidRPr="00FF5B2B">
        <w:rPr>
          <w:kern w:val="28"/>
        </w:rPr>
        <w:t xml:space="preserve"> kā arī neizdarīt būtiskas izmaiņas Projektā, tai skaitā:</w:t>
      </w:r>
      <w:bookmarkEnd w:id="9"/>
    </w:p>
    <w:p w14:paraId="58537819" w14:textId="014F1A85" w:rsidR="005A7153" w:rsidRPr="00FF5B2B" w:rsidRDefault="00855640" w:rsidP="00855640">
      <w:pPr>
        <w:tabs>
          <w:tab w:val="num" w:pos="1778"/>
        </w:tabs>
        <w:contextualSpacing/>
        <w:jc w:val="both"/>
      </w:pPr>
      <w:r w:rsidRPr="00FF5B2B">
        <w:rPr>
          <w:kern w:val="28"/>
        </w:rPr>
        <w:t>2.1.</w:t>
      </w:r>
      <w:r w:rsidR="400FC282" w:rsidRPr="00FF5B2B">
        <w:rPr>
          <w:kern w:val="28"/>
        </w:rPr>
        <w:t>3</w:t>
      </w:r>
      <w:r w:rsidR="00FF5B2B" w:rsidRPr="00FF5B2B">
        <w:rPr>
          <w:kern w:val="28"/>
        </w:rPr>
        <w:t>2</w:t>
      </w:r>
      <w:r w:rsidRPr="00FF5B2B">
        <w:rPr>
          <w:kern w:val="28"/>
        </w:rPr>
        <w:t xml:space="preserve">.1. </w:t>
      </w:r>
      <w:r w:rsidR="005A7153" w:rsidRPr="00FF5B2B">
        <w:rPr>
          <w:kern w:val="28"/>
        </w:rPr>
        <w:t>nepārdot, nedāvināt, neizīrēt, neiznomāt, nemainīt, neaizdot, nepatapināt, neieķīlāt, citādi neatsavināt un neapgrūtināt īpašumu, kas iegādāts vai radīts Projektā,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turējuma tiesības nostiprina zemesgrāmatā (izņemot gadījumu, ja īpašuma tiesības uz objektu ir spēkā bez to nostiprināšanas zemesgrāmatā</w:t>
      </w:r>
      <w:r w:rsidR="00080ECB" w:rsidRPr="00FF5B2B">
        <w:rPr>
          <w:kern w:val="28"/>
        </w:rPr>
        <w:t>)</w:t>
      </w:r>
      <w:r w:rsidR="005A7153" w:rsidRPr="00FF5B2B">
        <w:rPr>
          <w:kern w:val="28"/>
        </w:rPr>
        <w:t>;</w:t>
      </w:r>
    </w:p>
    <w:p w14:paraId="6761857C" w14:textId="1FF732E8" w:rsidR="005A7153" w:rsidRPr="00FF5B2B" w:rsidRDefault="00855640" w:rsidP="00855640">
      <w:pPr>
        <w:contextualSpacing/>
        <w:jc w:val="both"/>
      </w:pPr>
      <w:r w:rsidRPr="00FF5B2B">
        <w:rPr>
          <w:kern w:val="28"/>
        </w:rPr>
        <w:t>2.1.</w:t>
      </w:r>
      <w:r w:rsidR="0844D400" w:rsidRPr="00FF5B2B">
        <w:rPr>
          <w:kern w:val="28"/>
        </w:rPr>
        <w:t>3</w:t>
      </w:r>
      <w:r w:rsidR="00FF5B2B" w:rsidRPr="00FF5B2B">
        <w:rPr>
          <w:kern w:val="28"/>
        </w:rPr>
        <w:t>2</w:t>
      </w:r>
      <w:r w:rsidRPr="00FF5B2B">
        <w:rPr>
          <w:kern w:val="28"/>
        </w:rPr>
        <w:t xml:space="preserve">.2. </w:t>
      </w:r>
      <w:r w:rsidR="005A7153" w:rsidRPr="00FF5B2B">
        <w:rPr>
          <w:kern w:val="28"/>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r w:rsidR="008C3319" w:rsidRPr="00FF5B2B">
        <w:rPr>
          <w:kern w:val="28"/>
        </w:rPr>
        <w:t>.</w:t>
      </w:r>
    </w:p>
    <w:p w14:paraId="667F7AE2" w14:textId="47A45603" w:rsidR="005A7153" w:rsidRPr="00FF5B2B" w:rsidRDefault="027E2CC4" w:rsidP="2F3D2058">
      <w:pPr>
        <w:contextualSpacing/>
        <w:jc w:val="both"/>
        <w:rPr>
          <w:kern w:val="28"/>
        </w:rPr>
      </w:pPr>
      <w:r w:rsidRPr="2F3D2058">
        <w:t>2.1.3</w:t>
      </w:r>
      <w:r w:rsidR="00FF5B2B" w:rsidRPr="2F3D2058">
        <w:t>3</w:t>
      </w:r>
      <w:r w:rsidRPr="2F3D2058">
        <w:t xml:space="preserve">. </w:t>
      </w:r>
      <w:r w:rsidR="00FF5B2B" w:rsidRPr="2F3D2058">
        <w:t>nodrošināt, ka infrastruktūra, kurā paredzēts veikt ieguldījumu, ir finansējuma saņēmēja īpašumā vai finansējuma saņēmējs atbilstoši Būvniecības likumam ir saskaņojis būvniecības ieceri ar projekta īstenošanai nepieciešamo nekustamo īpašumu īpašniekiem;</w:t>
      </w:r>
    </w:p>
    <w:p w14:paraId="7F929E03" w14:textId="5A8FF6A5" w:rsidR="005A7153" w:rsidRPr="00B71D36" w:rsidRDefault="4A0D112C" w:rsidP="2F3D2058">
      <w:pPr>
        <w:contextualSpacing/>
        <w:jc w:val="both"/>
        <w:rPr>
          <w:kern w:val="28"/>
        </w:rPr>
      </w:pPr>
      <w:r w:rsidRPr="2F3D2058">
        <w:t xml:space="preserve">2.1.34. </w:t>
      </w:r>
      <w:r w:rsidRPr="00B71D36">
        <w:t>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14:paraId="4C296934" w14:textId="6277F77C" w:rsidR="005A7153" w:rsidRPr="00B71D36" w:rsidRDefault="4A0D112C" w:rsidP="2F3D2058">
      <w:pPr>
        <w:jc w:val="both"/>
        <w:rPr>
          <w:kern w:val="28"/>
        </w:rPr>
      </w:pPr>
      <w:r w:rsidRPr="00B71D36">
        <w:t>2.1.34.1. 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14:paraId="0ED31BD8" w14:textId="0B65015B" w:rsidR="005A7153" w:rsidRPr="00B71D36" w:rsidRDefault="4A0D112C" w:rsidP="2F3D2058">
      <w:pPr>
        <w:jc w:val="both"/>
        <w:rPr>
          <w:kern w:val="28"/>
        </w:rPr>
      </w:pPr>
      <w:r w:rsidRPr="00B71D36">
        <w:t>2.1.34.2. ja Finansējuma saņēmējs konstatē, ka ir pārsniegts papildinošās saimnieciskās darbības 20 procentu apjoms, nekavējoties iesniedz ziņojumu Sadarbības iestādei par konstatēto nosacījuma pārkāpumu;</w:t>
      </w:r>
    </w:p>
    <w:p w14:paraId="6764EEF4" w14:textId="0EFAAA05" w:rsidR="005A7153" w:rsidRPr="00B71D36" w:rsidRDefault="4A0D112C" w:rsidP="2F3D2058">
      <w:pPr>
        <w:jc w:val="both"/>
        <w:rPr>
          <w:kern w:val="28"/>
        </w:rPr>
      </w:pPr>
      <w:r w:rsidRPr="00B71D36">
        <w:t>2.1.34.3. 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201B1AD1" w14:textId="270D822D" w:rsidR="005A7153" w:rsidRPr="00B71D36" w:rsidRDefault="4A0D112C" w:rsidP="2F3D2058">
      <w:pPr>
        <w:jc w:val="both"/>
        <w:rPr>
          <w:kern w:val="28"/>
        </w:rPr>
      </w:pPr>
      <w:r w:rsidRPr="00B71D36">
        <w:t>2.1.34.4. nelikumīga komercdarbības atbalsta gadījumā Finansējuma saņēmējam ir pienākums atmaksāt saņemto nelikumīgo komercdarbības atbalstu SAM MK noteikumos noteiktajā kārtībā.</w:t>
      </w:r>
    </w:p>
    <w:p w14:paraId="5D5B4587" w14:textId="0A411634" w:rsidR="005A7153" w:rsidRPr="00FF5B2B" w:rsidRDefault="4A0D112C" w:rsidP="2F3D2058">
      <w:pPr>
        <w:contextualSpacing/>
        <w:jc w:val="both"/>
        <w:rPr>
          <w:kern w:val="28"/>
        </w:rPr>
      </w:pPr>
      <w:r w:rsidRPr="00FF5B2B">
        <w:rPr>
          <w:kern w:val="28"/>
        </w:rPr>
        <w:t xml:space="preserve">2.1.35. </w:t>
      </w:r>
      <w:r w:rsidR="005A7153" w:rsidRPr="00FF5B2B">
        <w:rPr>
          <w:kern w:val="28"/>
        </w:rPr>
        <w:t>veikt citas Līgumā un lēmumā par Projekta iesnieguma apstiprināšanu noteiktās darbības.</w:t>
      </w:r>
    </w:p>
    <w:p w14:paraId="11873818" w14:textId="77777777" w:rsidR="005A7153" w:rsidRPr="00FF5B2B" w:rsidRDefault="005A7153" w:rsidP="00BE1EC6">
      <w:pPr>
        <w:numPr>
          <w:ilvl w:val="1"/>
          <w:numId w:val="55"/>
        </w:numPr>
        <w:ind w:left="0" w:firstLine="0"/>
        <w:contextualSpacing/>
        <w:jc w:val="both"/>
        <w:rPr>
          <w:kern w:val="28"/>
        </w:rPr>
      </w:pPr>
      <w:r w:rsidRPr="00FF5B2B">
        <w:rPr>
          <w:kern w:val="28"/>
        </w:rPr>
        <w:t>Finansējuma saņēmējam ir tiesības:</w:t>
      </w:r>
    </w:p>
    <w:p w14:paraId="0B7FA15A" w14:textId="1B9E40D2" w:rsidR="005A7153" w:rsidRPr="00FF5B2B" w:rsidRDefault="00BE1EC6" w:rsidP="00BE1EC6">
      <w:pPr>
        <w:tabs>
          <w:tab w:val="num" w:pos="1778"/>
        </w:tabs>
        <w:jc w:val="both"/>
        <w:rPr>
          <w:spacing w:val="-4"/>
          <w:kern w:val="28"/>
        </w:rPr>
      </w:pPr>
      <w:r w:rsidRPr="00FF5B2B">
        <w:rPr>
          <w:spacing w:val="-4"/>
          <w:kern w:val="28"/>
        </w:rPr>
        <w:t xml:space="preserve">2.2.1. </w:t>
      </w:r>
      <w:r w:rsidR="005A7153" w:rsidRPr="00FF5B2B">
        <w:rPr>
          <w:spacing w:val="-4"/>
          <w:kern w:val="28"/>
        </w:rPr>
        <w:t xml:space="preserve">saņemt </w:t>
      </w:r>
      <w:r w:rsidR="007D2205" w:rsidRPr="00FF5B2B">
        <w:rPr>
          <w:spacing w:val="-4"/>
          <w:kern w:val="28"/>
        </w:rPr>
        <w:t>A</w:t>
      </w:r>
      <w:r w:rsidR="005A7153" w:rsidRPr="00FF5B2B">
        <w:rPr>
          <w:spacing w:val="-4"/>
          <w:kern w:val="28"/>
        </w:rPr>
        <w:t>tbalsta summu, ja Projekts ir īstenots saskaņā ar normatīvo aktu un Līguma</w:t>
      </w:r>
      <w:r w:rsidR="00270755" w:rsidRPr="00FF5B2B">
        <w:rPr>
          <w:spacing w:val="-4"/>
          <w:kern w:val="28"/>
        </w:rPr>
        <w:t xml:space="preserve"> </w:t>
      </w:r>
      <w:r w:rsidR="005A7153" w:rsidRPr="00FF5B2B">
        <w:rPr>
          <w:spacing w:val="-4"/>
          <w:kern w:val="28"/>
        </w:rPr>
        <w:t>nosacījumiem, ievērojot noteikto kārtību un termiņu;</w:t>
      </w:r>
    </w:p>
    <w:p w14:paraId="3A5DA8C0" w14:textId="578AB71E" w:rsidR="005A7153" w:rsidRPr="00FF5B2B" w:rsidRDefault="00BE1EC6" w:rsidP="00BE1EC6">
      <w:pPr>
        <w:tabs>
          <w:tab w:val="num" w:pos="1778"/>
        </w:tabs>
        <w:jc w:val="both"/>
        <w:rPr>
          <w:spacing w:val="-4"/>
          <w:kern w:val="28"/>
        </w:rPr>
      </w:pPr>
      <w:r w:rsidRPr="00FF5B2B">
        <w:rPr>
          <w:spacing w:val="-4"/>
          <w:kern w:val="28"/>
        </w:rPr>
        <w:t xml:space="preserve">2.2.2. </w:t>
      </w:r>
      <w:r w:rsidR="005A7153" w:rsidRPr="00FF5B2B">
        <w:rPr>
          <w:spacing w:val="-4"/>
          <w:kern w:val="28"/>
        </w:rPr>
        <w:t xml:space="preserve">saņemt nepieciešamo informāciju par Projekta īstenošanas </w:t>
      </w:r>
      <w:r w:rsidR="005A7153" w:rsidRPr="00FF5B2B">
        <w:rPr>
          <w:bCs/>
          <w:spacing w:val="-4"/>
          <w:kern w:val="28"/>
        </w:rPr>
        <w:t>nosacījumiem</w:t>
      </w:r>
      <w:r w:rsidR="005A7153" w:rsidRPr="00FF5B2B">
        <w:rPr>
          <w:spacing w:val="-4"/>
          <w:kern w:val="28"/>
        </w:rPr>
        <w:t>;</w:t>
      </w:r>
    </w:p>
    <w:p w14:paraId="361FAA4A" w14:textId="6BF9FF78" w:rsidR="005A7153" w:rsidRPr="00FF5B2B" w:rsidRDefault="00BE1EC6" w:rsidP="00BE1EC6">
      <w:pPr>
        <w:tabs>
          <w:tab w:val="num" w:pos="1778"/>
        </w:tabs>
        <w:jc w:val="both"/>
        <w:rPr>
          <w:spacing w:val="-4"/>
          <w:kern w:val="28"/>
        </w:rPr>
      </w:pPr>
      <w:r w:rsidRPr="00FF5B2B">
        <w:rPr>
          <w:spacing w:val="-4"/>
          <w:kern w:val="28"/>
        </w:rPr>
        <w:t xml:space="preserve">2.2.3. </w:t>
      </w:r>
      <w:r w:rsidR="005A7153" w:rsidRPr="00FF5B2B">
        <w:rPr>
          <w:spacing w:val="-4"/>
          <w:kern w:val="28"/>
        </w:rPr>
        <w:t>izmantot citas normatīvajos aktos un Līgumā</w:t>
      </w:r>
      <w:r w:rsidR="00270755" w:rsidRPr="00FF5B2B">
        <w:rPr>
          <w:spacing w:val="-4"/>
          <w:kern w:val="28"/>
        </w:rPr>
        <w:t xml:space="preserve"> </w:t>
      </w:r>
      <w:r w:rsidR="005A7153" w:rsidRPr="00FF5B2B">
        <w:rPr>
          <w:spacing w:val="-4"/>
          <w:kern w:val="28"/>
        </w:rPr>
        <w:t>paredzētās tiesības.</w:t>
      </w:r>
    </w:p>
    <w:p w14:paraId="77F5D6B7" w14:textId="01D2DC0F" w:rsidR="00757152" w:rsidRPr="00FF5B2B" w:rsidRDefault="00757152" w:rsidP="00757152">
      <w:pPr>
        <w:jc w:val="both"/>
        <w:rPr>
          <w:spacing w:val="-4"/>
          <w:kern w:val="28"/>
        </w:rPr>
      </w:pPr>
    </w:p>
    <w:p w14:paraId="66833C3D" w14:textId="77777777" w:rsidR="00A469AD" w:rsidRPr="00FF5B2B" w:rsidRDefault="00A469AD" w:rsidP="00BE1EC6">
      <w:pPr>
        <w:numPr>
          <w:ilvl w:val="0"/>
          <w:numId w:val="55"/>
        </w:numPr>
        <w:jc w:val="center"/>
        <w:rPr>
          <w:b/>
          <w:kern w:val="28"/>
        </w:rPr>
      </w:pPr>
      <w:r w:rsidRPr="00FF5B2B">
        <w:rPr>
          <w:b/>
        </w:rPr>
        <w:lastRenderedPageBreak/>
        <w:t>Sadarbības</w:t>
      </w:r>
      <w:r w:rsidRPr="00FF5B2B">
        <w:rPr>
          <w:b/>
          <w:color w:val="000000" w:themeColor="text1"/>
          <w:spacing w:val="-4"/>
          <w:kern w:val="28"/>
        </w:rPr>
        <w:t xml:space="preserve"> iestādes vispārīgie pienākumi un tiesības</w:t>
      </w:r>
    </w:p>
    <w:p w14:paraId="53AAD204" w14:textId="77777777" w:rsidR="00A469AD" w:rsidRPr="00FF5B2B" w:rsidRDefault="00A469AD" w:rsidP="00A469AD">
      <w:pPr>
        <w:pStyle w:val="ListParagraph"/>
        <w:ind w:left="0"/>
        <w:rPr>
          <w:b/>
          <w:kern w:val="28"/>
        </w:rPr>
      </w:pPr>
    </w:p>
    <w:p w14:paraId="5B47C5D5" w14:textId="77777777" w:rsidR="00A469AD" w:rsidRPr="00FF5B2B" w:rsidRDefault="00A469AD" w:rsidP="00BE1EC6">
      <w:pPr>
        <w:pStyle w:val="ListParagraph"/>
        <w:numPr>
          <w:ilvl w:val="1"/>
          <w:numId w:val="55"/>
        </w:numPr>
        <w:tabs>
          <w:tab w:val="left" w:pos="567"/>
        </w:tabs>
        <w:ind w:left="0" w:firstLine="0"/>
        <w:jc w:val="both"/>
        <w:rPr>
          <w:spacing w:val="-4"/>
          <w:kern w:val="28"/>
        </w:rPr>
      </w:pPr>
      <w:r w:rsidRPr="00FF5B2B">
        <w:rPr>
          <w:spacing w:val="-4"/>
          <w:kern w:val="28"/>
        </w:rPr>
        <w:t xml:space="preserve">Sadarbības iestādei ir pienākums: </w:t>
      </w:r>
    </w:p>
    <w:p w14:paraId="6B7D692C" w14:textId="174A48B5" w:rsidR="00A469AD" w:rsidRPr="00FF5B2B" w:rsidRDefault="00A469AD" w:rsidP="31545DEE">
      <w:pPr>
        <w:pStyle w:val="ListParagraph"/>
        <w:numPr>
          <w:ilvl w:val="2"/>
          <w:numId w:val="56"/>
        </w:numPr>
        <w:tabs>
          <w:tab w:val="left" w:pos="567"/>
          <w:tab w:val="left" w:pos="993"/>
        </w:tabs>
        <w:jc w:val="both"/>
        <w:rPr>
          <w:spacing w:val="-4"/>
          <w:kern w:val="28"/>
        </w:rPr>
      </w:pPr>
      <w:r w:rsidRPr="00FF5B2B">
        <w:rPr>
          <w:spacing w:val="-4"/>
          <w:kern w:val="28"/>
        </w:rPr>
        <w:t xml:space="preserve">konsultēt </w:t>
      </w:r>
      <w:r w:rsidRPr="00FF5B2B">
        <w:t>Finansējuma</w:t>
      </w:r>
      <w:r w:rsidRPr="00FF5B2B">
        <w:rPr>
          <w:spacing w:val="-4"/>
          <w:kern w:val="28"/>
        </w:rPr>
        <w:t xml:space="preserve"> saņēmēju par Projekta īstenošanu</w:t>
      </w:r>
      <w:r w:rsidR="0514FF74" w:rsidRPr="00FF5B2B">
        <w:rPr>
          <w:color w:val="333333"/>
        </w:rPr>
        <w:t>, tai skaitā, sniegt informāciju par Projekta īstenošanā konstatētajiem riskiem un ieteicamajiem risku mazinošajiem pasākumiem;</w:t>
      </w:r>
      <w:r w:rsidRPr="00FF5B2B">
        <w:rPr>
          <w:spacing w:val="-4"/>
          <w:kern w:val="28"/>
        </w:rPr>
        <w:t>;</w:t>
      </w:r>
    </w:p>
    <w:p w14:paraId="4538B34C" w14:textId="107575E0" w:rsidR="00A469AD" w:rsidRPr="00FF5B2B" w:rsidRDefault="00A469AD" w:rsidP="00AA5EB4">
      <w:pPr>
        <w:numPr>
          <w:ilvl w:val="2"/>
          <w:numId w:val="56"/>
        </w:numPr>
        <w:tabs>
          <w:tab w:val="left" w:pos="567"/>
          <w:tab w:val="left" w:pos="993"/>
        </w:tabs>
        <w:ind w:left="0" w:firstLine="0"/>
        <w:jc w:val="both"/>
        <w:rPr>
          <w:spacing w:val="-4"/>
          <w:kern w:val="28"/>
        </w:rPr>
      </w:pPr>
      <w:r w:rsidRPr="00FF5B2B">
        <w:rPr>
          <w:spacing w:val="-4"/>
          <w:kern w:val="28"/>
        </w:rPr>
        <w:t xml:space="preserve">veikt </w:t>
      </w:r>
      <w:r w:rsidRPr="00FF5B2B">
        <w:t>Projekta</w:t>
      </w:r>
      <w:r w:rsidRPr="00FF5B2B">
        <w:rPr>
          <w:spacing w:val="-4"/>
          <w:kern w:val="28"/>
        </w:rPr>
        <w:t xml:space="preserve"> īstenošanas uzraudzību un kontroli visā Līguma</w:t>
      </w:r>
      <w:r w:rsidR="00875968" w:rsidRPr="00FF5B2B">
        <w:rPr>
          <w:spacing w:val="-4"/>
          <w:kern w:val="28"/>
        </w:rPr>
        <w:t xml:space="preserve"> </w:t>
      </w:r>
      <w:r w:rsidRPr="00FF5B2B">
        <w:rPr>
          <w:bCs/>
          <w:spacing w:val="-4"/>
          <w:kern w:val="28"/>
          <w:lang w:eastAsia="en-US"/>
        </w:rPr>
        <w:t>darbības</w:t>
      </w:r>
      <w:r w:rsidRPr="00FF5B2B">
        <w:rPr>
          <w:spacing w:val="-4"/>
          <w:kern w:val="28"/>
        </w:rPr>
        <w:t xml:space="preserve"> laikā un izvērtēt Projekta </w:t>
      </w:r>
      <w:r w:rsidRPr="00FF5B2B">
        <w:rPr>
          <w:spacing w:val="-4"/>
        </w:rPr>
        <w:t>īstenošanas</w:t>
      </w:r>
      <w:r w:rsidRPr="00FF5B2B">
        <w:rPr>
          <w:spacing w:val="-4"/>
          <w:kern w:val="28"/>
        </w:rPr>
        <w:t xml:space="preserve"> atbilstību normatīvo aktu un </w:t>
      </w:r>
      <w:r w:rsidR="00875968" w:rsidRPr="00FF5B2B">
        <w:rPr>
          <w:spacing w:val="-4"/>
          <w:kern w:val="28"/>
        </w:rPr>
        <w:t xml:space="preserve"> </w:t>
      </w:r>
      <w:r w:rsidRPr="00FF5B2B">
        <w:rPr>
          <w:spacing w:val="-4"/>
          <w:kern w:val="28"/>
        </w:rPr>
        <w:t>Līguma</w:t>
      </w:r>
      <w:r w:rsidR="00875968" w:rsidRPr="00FF5B2B">
        <w:rPr>
          <w:spacing w:val="-4"/>
          <w:kern w:val="28"/>
        </w:rPr>
        <w:t xml:space="preserve"> </w:t>
      </w:r>
      <w:r w:rsidRPr="00FF5B2B">
        <w:rPr>
          <w:spacing w:val="-4"/>
          <w:kern w:val="28"/>
        </w:rPr>
        <w:t>nosacījumiem;</w:t>
      </w:r>
    </w:p>
    <w:p w14:paraId="35E51150" w14:textId="3FAB2380" w:rsidR="00CF19D3" w:rsidRPr="00FF5B2B" w:rsidRDefault="00A469AD" w:rsidP="00AA5EB4">
      <w:pPr>
        <w:numPr>
          <w:ilvl w:val="2"/>
          <w:numId w:val="56"/>
        </w:numPr>
        <w:tabs>
          <w:tab w:val="left" w:pos="567"/>
          <w:tab w:val="left" w:pos="993"/>
        </w:tabs>
        <w:ind w:left="0" w:firstLine="0"/>
        <w:jc w:val="both"/>
        <w:rPr>
          <w:spacing w:val="-4"/>
          <w:kern w:val="28"/>
        </w:rPr>
      </w:pPr>
      <w:r w:rsidRPr="00FF5B2B">
        <w:t>pārbaudīt Finansējuma saņēmēja Maksājuma pieprasījumu un apstiprināt Finansējuma saņēmēja Maksājuma pieprasījumā iekļautos izdevumus, ja tie ir attiecināmi,</w:t>
      </w:r>
      <w:r w:rsidRPr="00FF5B2B">
        <w:rPr>
          <w:spacing w:val="-4"/>
          <w:kern w:val="28"/>
        </w:rPr>
        <w:t xml:space="preserve"> un pieņemt lēmumu par Atbalsta summas vai tās daļas atmaksu</w:t>
      </w:r>
      <w:r w:rsidR="008D03CB" w:rsidRPr="00FF5B2B">
        <w:rPr>
          <w:spacing w:val="-4"/>
          <w:kern w:val="28"/>
        </w:rPr>
        <w:t>;</w:t>
      </w:r>
      <w:r w:rsidR="00CF19D3" w:rsidRPr="00FF5B2B">
        <w:rPr>
          <w:spacing w:val="-4"/>
          <w:kern w:val="28"/>
        </w:rPr>
        <w:t xml:space="preserve">   </w:t>
      </w:r>
    </w:p>
    <w:p w14:paraId="4D91CDDD" w14:textId="7392DC60" w:rsidR="00A469AD" w:rsidRPr="00FF5B2B" w:rsidRDefault="00A469AD" w:rsidP="00AA5EB4">
      <w:pPr>
        <w:numPr>
          <w:ilvl w:val="2"/>
          <w:numId w:val="56"/>
        </w:numPr>
        <w:tabs>
          <w:tab w:val="left" w:pos="567"/>
          <w:tab w:val="left" w:pos="993"/>
        </w:tabs>
        <w:ind w:left="0" w:firstLine="0"/>
        <w:jc w:val="both"/>
      </w:pPr>
      <w:r w:rsidRPr="00FF5B2B">
        <w:t>apstrādājot</w:t>
      </w:r>
      <w:r w:rsidRPr="00FF5B2B">
        <w:rPr>
          <w:spacing w:val="-4"/>
          <w:kern w:val="28"/>
        </w:rPr>
        <w:t xml:space="preserve"> Finansējuma saņēmēja iesniegtos personu datus, ievērot normatīvajos aktos par personu datu (t</w:t>
      </w:r>
      <w:r w:rsidR="2A2AF9BE" w:rsidRPr="00FF5B2B">
        <w:rPr>
          <w:spacing w:val="-4"/>
          <w:kern w:val="28"/>
        </w:rPr>
        <w:t>ai skaitā,</w:t>
      </w:r>
      <w:r w:rsidRPr="00FF5B2B">
        <w:rPr>
          <w:spacing w:val="-4"/>
          <w:kern w:val="28"/>
        </w:rPr>
        <w:t xml:space="preserve"> īpašu kategoriju personas datu) aizsardzību noteiktās prasības;</w:t>
      </w:r>
      <w:r w:rsidRPr="00FF5B2B" w:rsidDel="00583C50">
        <w:rPr>
          <w:spacing w:val="-4"/>
          <w:kern w:val="28"/>
        </w:rPr>
        <w:t xml:space="preserve"> </w:t>
      </w:r>
    </w:p>
    <w:p w14:paraId="47013D22" w14:textId="051E7CF9" w:rsidR="403CCD10" w:rsidRPr="00FF5B2B" w:rsidRDefault="403CCD10" w:rsidP="31545DEE">
      <w:pPr>
        <w:numPr>
          <w:ilvl w:val="2"/>
          <w:numId w:val="56"/>
        </w:numPr>
        <w:tabs>
          <w:tab w:val="left" w:pos="567"/>
          <w:tab w:val="left" w:pos="993"/>
        </w:tabs>
        <w:ind w:left="0" w:firstLine="0"/>
        <w:jc w:val="both"/>
      </w:pPr>
      <w:r w:rsidRPr="00FF5B2B">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6D937CA9" w14:textId="444330A5" w:rsidR="00A469AD" w:rsidRPr="00FF5B2B" w:rsidRDefault="00A469AD" w:rsidP="00AA5EB4">
      <w:pPr>
        <w:numPr>
          <w:ilvl w:val="2"/>
          <w:numId w:val="56"/>
        </w:numPr>
        <w:tabs>
          <w:tab w:val="left" w:pos="567"/>
          <w:tab w:val="left" w:pos="993"/>
        </w:tabs>
        <w:ind w:left="0" w:firstLine="0"/>
        <w:jc w:val="both"/>
        <w:rPr>
          <w:spacing w:val="-4"/>
          <w:kern w:val="28"/>
        </w:rPr>
      </w:pPr>
      <w:r w:rsidRPr="00FF5B2B">
        <w:rPr>
          <w:kern w:val="28"/>
          <w:lang w:eastAsia="en-US"/>
        </w:rPr>
        <w:t xml:space="preserve">veikt </w:t>
      </w:r>
      <w:r w:rsidRPr="00FF5B2B">
        <w:t>citas</w:t>
      </w:r>
      <w:r w:rsidRPr="00FF5B2B">
        <w:rPr>
          <w:kern w:val="28"/>
          <w:lang w:eastAsia="en-US"/>
        </w:rPr>
        <w:t xml:space="preserve"> normatīvajos aktos un Līgumā</w:t>
      </w:r>
      <w:r w:rsidR="00875968" w:rsidRPr="00FF5B2B">
        <w:rPr>
          <w:kern w:val="28"/>
          <w:lang w:eastAsia="en-US"/>
        </w:rPr>
        <w:t xml:space="preserve"> </w:t>
      </w:r>
      <w:r w:rsidRPr="00FF5B2B">
        <w:rPr>
          <w:kern w:val="28"/>
          <w:lang w:eastAsia="en-US"/>
        </w:rPr>
        <w:t>noteiktās darbības</w:t>
      </w:r>
      <w:r w:rsidRPr="00FF5B2B">
        <w:rPr>
          <w:spacing w:val="-4"/>
          <w:kern w:val="28"/>
        </w:rPr>
        <w:t>.</w:t>
      </w:r>
    </w:p>
    <w:p w14:paraId="4E225661" w14:textId="77777777" w:rsidR="00A469AD" w:rsidRPr="00FF5B2B" w:rsidRDefault="00A469AD" w:rsidP="00AA5EB4">
      <w:pPr>
        <w:pStyle w:val="ListParagraph"/>
        <w:numPr>
          <w:ilvl w:val="1"/>
          <w:numId w:val="56"/>
        </w:numPr>
        <w:tabs>
          <w:tab w:val="left" w:pos="567"/>
        </w:tabs>
        <w:ind w:left="0" w:firstLine="0"/>
        <w:jc w:val="both"/>
        <w:rPr>
          <w:spacing w:val="-4"/>
          <w:kern w:val="28"/>
        </w:rPr>
      </w:pPr>
      <w:r w:rsidRPr="00FF5B2B">
        <w:rPr>
          <w:spacing w:val="-4"/>
          <w:kern w:val="28"/>
        </w:rPr>
        <w:t>Sadarbības iestādei ir tiesības:</w:t>
      </w:r>
    </w:p>
    <w:p w14:paraId="1658B22A" w14:textId="46026E12" w:rsidR="00A469AD" w:rsidRPr="00FF5B2B" w:rsidRDefault="00A469AD" w:rsidP="00AA5EB4">
      <w:pPr>
        <w:numPr>
          <w:ilvl w:val="2"/>
          <w:numId w:val="56"/>
        </w:numPr>
        <w:tabs>
          <w:tab w:val="left" w:pos="567"/>
          <w:tab w:val="left" w:pos="993"/>
        </w:tabs>
        <w:ind w:left="0" w:firstLine="0"/>
        <w:jc w:val="both"/>
        <w:rPr>
          <w:spacing w:val="-4"/>
        </w:rPr>
      </w:pPr>
      <w:r w:rsidRPr="00FF5B2B">
        <w:rPr>
          <w:spacing w:val="-4"/>
        </w:rPr>
        <w:t>pieprasīt un saņemt no Finansējuma saņēmēja, valsts informācijas sistēmām un reģistriem, ārējām datu bāzēm informāciju par Finansējuma saņēmēju</w:t>
      </w:r>
      <w:r w:rsidR="009D7656" w:rsidRPr="00FF5B2B">
        <w:rPr>
          <w:spacing w:val="-4"/>
        </w:rPr>
        <w:t>,</w:t>
      </w:r>
      <w:r w:rsidRPr="00FF5B2B">
        <w:rPr>
          <w:spacing w:val="-4"/>
        </w:rPr>
        <w:t xml:space="preserve">  kas nepieciešama, lai nodrošinātu Projekta</w:t>
      </w:r>
      <w:r w:rsidRPr="00FF5B2B">
        <w:rPr>
          <w:spacing w:val="-4"/>
          <w:kern w:val="28"/>
        </w:rPr>
        <w:t xml:space="preserve"> īstenošanas</w:t>
      </w:r>
      <w:r w:rsidRPr="00FF5B2B">
        <w:rPr>
          <w:spacing w:val="-4"/>
        </w:rPr>
        <w:t xml:space="preserve"> uzraudzību un kontroli, kā arī krāpšanas un neatbilstību risku identificēšanai veikt šīs informācijas uzkrāšanu un apstrādi Eiropas Komisijas uzturētajā projektu risku vērtēšanas sistēmā ARACHNE;</w:t>
      </w:r>
    </w:p>
    <w:p w14:paraId="18F918A7" w14:textId="4B588BF5" w:rsidR="00A469AD" w:rsidRPr="00FF5B2B" w:rsidRDefault="00AA5EB4" w:rsidP="31545DEE">
      <w:pPr>
        <w:numPr>
          <w:ilvl w:val="2"/>
          <w:numId w:val="56"/>
        </w:numPr>
        <w:tabs>
          <w:tab w:val="left" w:pos="567"/>
          <w:tab w:val="left" w:pos="993"/>
        </w:tabs>
        <w:ind w:left="0" w:firstLine="0"/>
        <w:jc w:val="both"/>
      </w:pPr>
      <w:r w:rsidRPr="00FF5B2B">
        <w:t xml:space="preserve">3.2.3. </w:t>
      </w:r>
      <w:r w:rsidR="00A469AD" w:rsidRPr="00FF5B2B">
        <w:t>rīkoties</w:t>
      </w:r>
      <w:r w:rsidR="00A469AD" w:rsidRPr="00FF5B2B">
        <w:rPr>
          <w:kern w:val="28"/>
        </w:rPr>
        <w:t xml:space="preserve"> ar jebkādu informāciju saistībā ar Projekta </w:t>
      </w:r>
      <w:r w:rsidR="00A469AD" w:rsidRPr="00FF5B2B">
        <w:t>īstenošanu</w:t>
      </w:r>
      <w:r w:rsidR="00A469AD" w:rsidRPr="00FF5B2B">
        <w:rPr>
          <w:kern w:val="28"/>
        </w:rPr>
        <w:t>, īpaši tā publicitātes vai informācijas izplatīšanas nolūkā, ievērojot attiecīgās informācijas raksturu, t. sk. nosacījumus ierobežotas pieejamības informācijas izplatīšanai;</w:t>
      </w:r>
    </w:p>
    <w:p w14:paraId="27336F39" w14:textId="798E8456" w:rsidR="00A469AD" w:rsidRPr="00FF5B2B" w:rsidRDefault="007B024E" w:rsidP="007B024E">
      <w:pPr>
        <w:tabs>
          <w:tab w:val="left" w:pos="567"/>
          <w:tab w:val="left" w:pos="993"/>
        </w:tabs>
        <w:jc w:val="both"/>
        <w:rPr>
          <w:kern w:val="28"/>
        </w:rPr>
      </w:pPr>
      <w:r w:rsidRPr="00FF5B2B">
        <w:rPr>
          <w:kern w:val="28"/>
        </w:rPr>
        <w:t xml:space="preserve">3.2.4. </w:t>
      </w:r>
      <w:r w:rsidR="00A469AD" w:rsidRPr="00FF5B2B">
        <w:rPr>
          <w:kern w:val="28"/>
        </w:rPr>
        <w:t>Līguma</w:t>
      </w:r>
      <w:r w:rsidR="00875968" w:rsidRPr="00FF5B2B">
        <w:rPr>
          <w:kern w:val="28"/>
        </w:rPr>
        <w:t xml:space="preserve"> </w:t>
      </w:r>
      <w:r w:rsidR="00A469AD" w:rsidRPr="00FF5B2B">
        <w:t>darbības</w:t>
      </w:r>
      <w:r w:rsidR="00A469AD" w:rsidRPr="00FF5B2B">
        <w:rPr>
          <w:kern w:val="28"/>
        </w:rPr>
        <w:t xml:space="preserve"> laikā pieprasīt un saņemt visus nepieciešamos dokumentus un skaidrojumus, kas saistīti ar Līguma</w:t>
      </w:r>
      <w:r w:rsidR="00875968" w:rsidRPr="00FF5B2B">
        <w:rPr>
          <w:kern w:val="28"/>
        </w:rPr>
        <w:t xml:space="preserve"> </w:t>
      </w:r>
      <w:r w:rsidR="00A469AD" w:rsidRPr="00FF5B2B">
        <w:rPr>
          <w:kern w:val="28"/>
        </w:rPr>
        <w:t>izpildi;</w:t>
      </w:r>
    </w:p>
    <w:p w14:paraId="1990719E" w14:textId="10F1DBA3" w:rsidR="0096456B" w:rsidRPr="00FF5B2B" w:rsidRDefault="0096456B" w:rsidP="007B024E">
      <w:pPr>
        <w:pStyle w:val="ListParagraph"/>
        <w:numPr>
          <w:ilvl w:val="2"/>
          <w:numId w:val="57"/>
        </w:numPr>
        <w:tabs>
          <w:tab w:val="left" w:pos="567"/>
          <w:tab w:val="left" w:pos="993"/>
        </w:tabs>
        <w:jc w:val="both"/>
        <w:rPr>
          <w:kern w:val="28"/>
        </w:rPr>
      </w:pPr>
      <w:r w:rsidRPr="00FF5B2B">
        <w:t>izmantot</w:t>
      </w:r>
      <w:r w:rsidRPr="00FF5B2B">
        <w:rPr>
          <w:kern w:val="28"/>
        </w:rPr>
        <w:t xml:space="preserve"> citas normatīvajos aktos un  Līgumā paredzētās tiesības.</w:t>
      </w:r>
    </w:p>
    <w:p w14:paraId="043F2403" w14:textId="77777777" w:rsidR="00DB1482" w:rsidRPr="00FF5B2B" w:rsidRDefault="00DB1482" w:rsidP="00DB1482">
      <w:pPr>
        <w:pStyle w:val="ListParagraph"/>
        <w:tabs>
          <w:tab w:val="left" w:pos="567"/>
          <w:tab w:val="left" w:pos="993"/>
        </w:tabs>
        <w:jc w:val="both"/>
        <w:rPr>
          <w:kern w:val="28"/>
        </w:rPr>
      </w:pPr>
    </w:p>
    <w:p w14:paraId="78D81EAD" w14:textId="23E173C7" w:rsidR="7014EC4C" w:rsidRPr="00FF5B2B" w:rsidRDefault="7014EC4C" w:rsidP="31545DEE">
      <w:pPr>
        <w:pStyle w:val="Heading2"/>
        <w:spacing w:before="200" w:after="80"/>
        <w:ind w:left="540" w:hanging="540"/>
        <w:jc w:val="center"/>
        <w:rPr>
          <w:rFonts w:ascii="Times New Roman" w:eastAsia="Times New Roman" w:hAnsi="Times New Roman" w:cs="Times New Roman"/>
          <w:b/>
          <w:bCs/>
          <w:color w:val="auto"/>
          <w:sz w:val="24"/>
          <w:szCs w:val="24"/>
        </w:rPr>
      </w:pPr>
      <w:r w:rsidRPr="2110F297">
        <w:rPr>
          <w:rFonts w:ascii="Times New Roman" w:eastAsia="Times New Roman" w:hAnsi="Times New Roman" w:cs="Times New Roman"/>
          <w:b/>
          <w:bCs/>
          <w:color w:val="auto"/>
          <w:sz w:val="24"/>
          <w:szCs w:val="24"/>
        </w:rPr>
        <w:t>4.</w:t>
      </w:r>
      <w:r w:rsidRPr="2110F297">
        <w:rPr>
          <w:rFonts w:ascii="Times New Roman" w:eastAsia="Times New Roman" w:hAnsi="Times New Roman" w:cs="Times New Roman"/>
          <w:color w:val="auto"/>
          <w:sz w:val="24"/>
          <w:szCs w:val="24"/>
        </w:rPr>
        <w:t xml:space="preserve">            </w:t>
      </w:r>
      <w:r w:rsidRPr="2110F297">
        <w:rPr>
          <w:rFonts w:ascii="Times New Roman" w:eastAsia="Times New Roman" w:hAnsi="Times New Roman" w:cs="Times New Roman"/>
          <w:b/>
          <w:bCs/>
          <w:color w:val="auto"/>
          <w:sz w:val="24"/>
          <w:szCs w:val="24"/>
        </w:rPr>
        <w:t>Valsts atbalsta nosacījumi</w:t>
      </w:r>
    </w:p>
    <w:p w14:paraId="28509976" w14:textId="3B0B7CCA" w:rsidR="7014EC4C" w:rsidRPr="00FF5B2B" w:rsidRDefault="7014EC4C" w:rsidP="31545DEE">
      <w:r w:rsidRPr="00FF5B2B">
        <w:rPr>
          <w:color w:val="FF0000"/>
        </w:rPr>
        <w:t xml:space="preserve"> </w:t>
      </w:r>
    </w:p>
    <w:p w14:paraId="432A7524" w14:textId="77777777" w:rsidR="00FF5B2B" w:rsidRPr="00FF5B2B" w:rsidRDefault="7014EC4C" w:rsidP="00FF5B2B">
      <w:pPr>
        <w:spacing w:before="36" w:after="36"/>
        <w:jc w:val="both"/>
      </w:pPr>
      <w:r w:rsidRPr="00FF5B2B">
        <w:t>4.1. Ja Finansējuma saņēmējs darbojas vienā vai vairākās Regulas 2023/2831</w:t>
      </w:r>
      <w:hyperlink r:id="rId20" w:anchor="_ftn1">
        <w:r w:rsidRPr="00FF5B2B">
          <w:rPr>
            <w:rStyle w:val="Hyperlink"/>
            <w:color w:val="auto"/>
            <w:vertAlign w:val="superscript"/>
          </w:rPr>
          <w:t>[1]</w:t>
        </w:r>
      </w:hyperlink>
      <w:r w:rsidRPr="00FF5B2B">
        <w:t xml:space="preserve"> 1. panta 1. punkta “a”, “b”, “c” un “d” apakšpunktā minētajās nozarēs, Finansējuma saņēmējs nodrošina šo nozaru darbību vai uzskaites nodalīšanu, lai saskaņā ar Regulas 2023/2831 1. panta 2. punktu darbības izslēgtajās nozarēs negūst labumu no </w:t>
      </w:r>
      <w:r w:rsidRPr="00FF5B2B">
        <w:rPr>
          <w:i/>
          <w:iCs/>
        </w:rPr>
        <w:t>de minimis</w:t>
      </w:r>
      <w:r w:rsidRPr="00FF5B2B">
        <w:t xml:space="preserve"> atbalsta, ko piešķir saskaņā ar SAM MK noteikumiem.</w:t>
      </w:r>
    </w:p>
    <w:p w14:paraId="0E96566C" w14:textId="77777777" w:rsidR="00FF5B2B" w:rsidRDefault="00FF5B2B" w:rsidP="00FF5B2B">
      <w:pPr>
        <w:spacing w:before="36" w:after="36"/>
        <w:jc w:val="both"/>
      </w:pPr>
      <w:r w:rsidRPr="00FF5B2B">
        <w:t xml:space="preserve">4.2. </w:t>
      </w:r>
      <w:r w:rsidR="7014EC4C" w:rsidRPr="00FF5B2B">
        <w:rPr>
          <w:i/>
          <w:iCs/>
        </w:rPr>
        <w:t>De minimis</w:t>
      </w:r>
      <w:r w:rsidR="7014EC4C" w:rsidRPr="00FF5B2B">
        <w:t xml:space="preserve"> atbalstu, kas piešķirts SAM MK noteikumu ietvaros saskaņā ar Regulu 2023/2831</w:t>
      </w:r>
      <w:hyperlink r:id="rId21" w:anchor="_ftn2">
        <w:r w:rsidR="7014EC4C" w:rsidRPr="00FF5B2B">
          <w:rPr>
            <w:rStyle w:val="Hyperlink"/>
            <w:color w:val="auto"/>
            <w:vertAlign w:val="superscript"/>
          </w:rPr>
          <w:t>[2]</w:t>
        </w:r>
      </w:hyperlink>
      <w:r w:rsidR="7014EC4C" w:rsidRPr="00FF5B2B">
        <w:t xml:space="preserve">, var kumulēt ar citu </w:t>
      </w:r>
      <w:r w:rsidR="7014EC4C" w:rsidRPr="00FF5B2B">
        <w:rPr>
          <w:i/>
          <w:iCs/>
        </w:rPr>
        <w:t>de minimis</w:t>
      </w:r>
      <w:r w:rsidR="7014EC4C" w:rsidRPr="00FF5B2B">
        <w:t xml:space="preserve"> atbalstu, tai skaitā, attiecībā uz vienām un tām pašām attiecināmajām izmaksām, līdz Regulas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w:t>
      </w:r>
      <w:r w:rsidR="7014EC4C" w:rsidRPr="00FF5B2B">
        <w:lastRenderedPageBreak/>
        <w:t xml:space="preserve">vai Eiropas Komisijas lēmumā. </w:t>
      </w:r>
      <w:r w:rsidR="7014EC4C" w:rsidRPr="00FF5B2B">
        <w:rPr>
          <w:i/>
          <w:iCs/>
        </w:rPr>
        <w:t>De minimis</w:t>
      </w:r>
      <w:r w:rsidR="7014EC4C" w:rsidRPr="00FF5B2B">
        <w:t xml:space="preserve"> atbalstu ar citu </w:t>
      </w:r>
      <w:r w:rsidR="7014EC4C" w:rsidRPr="00FF5B2B">
        <w:rPr>
          <w:i/>
          <w:iCs/>
        </w:rPr>
        <w:t>de minimis</w:t>
      </w:r>
      <w:r w:rsidR="7014EC4C" w:rsidRPr="00FF5B2B">
        <w:t xml:space="preserve"> atbalstu par vienām un tām pašām izmaksām var apvienot, ja pēc atbalstu apvienošanas atbalsta vienībai vai izmaksu pozīcijai attiecīgā maksimālā atbalsta intensitāte nepārsniedz 100%.</w:t>
      </w:r>
    </w:p>
    <w:p w14:paraId="1CBCEF2C" w14:textId="77777777" w:rsidR="00FF5B2B" w:rsidRPr="00FF5B2B" w:rsidRDefault="00FF5B2B" w:rsidP="00FF5B2B">
      <w:pPr>
        <w:spacing w:before="36" w:after="36"/>
        <w:jc w:val="both"/>
      </w:pPr>
      <w:r>
        <w:t xml:space="preserve">4.3. </w:t>
      </w:r>
      <w:r w:rsidR="7014EC4C">
        <w:t>Finansējuma saņēmējs projekta dzīves cikla beigās veic izdevumu un ieguvumu analīzes pārrēķinu un nepieciešamības gadījumā atmaksā Sadarbības iestādei starpību starp faktisko un plānoto peļņu no pamatdarbības atbilstoši SAM MK noteikumiem.</w:t>
      </w:r>
    </w:p>
    <w:p w14:paraId="073E6695" w14:textId="3460209D" w:rsidR="46BAB6BB" w:rsidRPr="00AF10DB" w:rsidRDefault="46BAB6BB" w:rsidP="00AF10DB">
      <w:pPr>
        <w:jc w:val="both"/>
        <w:rPr>
          <w:rFonts w:ascii="Cambria" w:eastAsia="Cambria" w:hAnsi="Cambria" w:cs="Cambria"/>
        </w:rPr>
      </w:pPr>
      <w:r w:rsidRPr="00AF10DB">
        <w:rPr>
          <w:rFonts w:ascii="Cambria" w:eastAsia="Cambria" w:hAnsi="Cambria" w:cs="Cambria"/>
        </w:rPr>
        <w:t>4.4. 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4D14EAB8" w14:textId="3F2A061E" w:rsidR="46BAB6BB" w:rsidRPr="00AF10DB" w:rsidRDefault="46BAB6BB" w:rsidP="00AF10DB">
      <w:pPr>
        <w:jc w:val="both"/>
        <w:rPr>
          <w:rFonts w:ascii="Cambria" w:eastAsia="Cambria" w:hAnsi="Cambria" w:cs="Cambria"/>
        </w:rPr>
      </w:pPr>
      <w:r w:rsidRPr="00AF10DB">
        <w:rPr>
          <w:rFonts w:ascii="Cambria" w:eastAsia="Cambria" w:hAnsi="Cambria" w:cs="Cambria"/>
        </w:rPr>
        <w:t>4.4.1. 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50CEBE79" w14:textId="6FEAB9D3" w:rsidR="46BAB6BB" w:rsidRPr="00AF10DB" w:rsidRDefault="413B068F" w:rsidP="00AF10DB">
      <w:pPr>
        <w:jc w:val="both"/>
        <w:rPr>
          <w:rFonts w:ascii="Cambria" w:eastAsia="Cambria" w:hAnsi="Cambria" w:cs="Cambria"/>
        </w:rPr>
      </w:pPr>
      <w:r w:rsidRPr="00AF10DB">
        <w:rPr>
          <w:rFonts w:ascii="Cambria" w:eastAsia="Cambria" w:hAnsi="Cambria" w:cs="Cambria"/>
        </w:rPr>
        <w:t>4.4.</w:t>
      </w:r>
      <w:r w:rsidR="00CA364A">
        <w:rPr>
          <w:rFonts w:ascii="Cambria" w:eastAsia="Cambria" w:hAnsi="Cambria" w:cs="Cambria"/>
        </w:rPr>
        <w:t>2</w:t>
      </w:r>
      <w:r w:rsidRPr="00AF10DB">
        <w:rPr>
          <w:rFonts w:ascii="Cambria" w:eastAsia="Cambria" w:hAnsi="Cambria" w:cs="Cambria"/>
        </w:rPr>
        <w:t>. 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123412F0" w14:textId="052C3A9E" w:rsidR="5180EB43" w:rsidRPr="00AF10DB" w:rsidRDefault="5180EB43" w:rsidP="67899D28">
      <w:pPr>
        <w:jc w:val="both"/>
        <w:rPr>
          <w:color w:val="000000" w:themeColor="text1"/>
        </w:rPr>
      </w:pPr>
      <w:r w:rsidRPr="00AF10DB">
        <w:rPr>
          <w:rFonts w:ascii="Cambria" w:eastAsia="Cambria" w:hAnsi="Cambria" w:cs="Cambria"/>
        </w:rPr>
        <w:t xml:space="preserve">4.5. </w:t>
      </w:r>
      <w:r w:rsidR="00EA7AD4" w:rsidRPr="00AF10DB">
        <w:rPr>
          <w:rFonts w:ascii="Cambria" w:eastAsia="Cambria" w:hAnsi="Cambria" w:cs="Cambria"/>
        </w:rPr>
        <w:t>P</w:t>
      </w:r>
      <w:r w:rsidR="00A720F4" w:rsidRPr="00AF10DB">
        <w:rPr>
          <w:color w:val="000000" w:themeColor="text1"/>
        </w:rPr>
        <w:t>rojekta ietvaros izveidotā parastas jaudas uzlādes infrastruktūra ir publiski pieejama un kalpo sabiedrības kopējām vajadzībām, kā arī par maksu ir pieejama ikvienai personai</w:t>
      </w:r>
      <w:r w:rsidRPr="00AF10DB">
        <w:rPr>
          <w:color w:val="000000" w:themeColor="text1"/>
        </w:rPr>
        <w:t xml:space="preserve">, atbilstoši </w:t>
      </w:r>
      <w:r w:rsidR="689EC830" w:rsidRPr="00AF10DB">
        <w:rPr>
          <w:color w:val="000000" w:themeColor="text1"/>
        </w:rPr>
        <w:t>Komisijas regulas Nr.651/214</w:t>
      </w:r>
      <w:r w:rsidR="005762C3">
        <w:rPr>
          <w:rStyle w:val="FootnoteReference"/>
          <w:color w:val="000000" w:themeColor="text1"/>
          <w:lang w:val="fr-FR"/>
        </w:rPr>
        <w:footnoteReference w:id="13"/>
      </w:r>
      <w:r w:rsidR="689EC830" w:rsidRPr="00AF10DB">
        <w:rPr>
          <w:color w:val="000000" w:themeColor="text1"/>
        </w:rPr>
        <w:t xml:space="preserve"> 36a panta 8.punktā noteiktajam</w:t>
      </w:r>
      <w:r w:rsidR="000265DC" w:rsidRPr="00AF10DB">
        <w:rPr>
          <w:color w:val="000000" w:themeColor="text1"/>
        </w:rPr>
        <w:t xml:space="preserve"> (ja attiecināms)</w:t>
      </w:r>
      <w:r w:rsidR="4C17FE0E" w:rsidRPr="00AF10DB">
        <w:rPr>
          <w:color w:val="000000" w:themeColor="text1"/>
        </w:rPr>
        <w:t xml:space="preserve">. </w:t>
      </w:r>
    </w:p>
    <w:p w14:paraId="0930EA79" w14:textId="5769A2DB" w:rsidR="000265DC" w:rsidRPr="00AF10DB" w:rsidRDefault="69544A7A" w:rsidP="67899D28">
      <w:pPr>
        <w:jc w:val="both"/>
        <w:rPr>
          <w:color w:val="000000" w:themeColor="text1"/>
        </w:rPr>
      </w:pPr>
      <w:r w:rsidRPr="00AF10DB">
        <w:rPr>
          <w:color w:val="000000" w:themeColor="text1"/>
        </w:rPr>
        <w:t xml:space="preserve">4.6. </w:t>
      </w:r>
      <w:r w:rsidR="0542B885" w:rsidRPr="00AF10DB">
        <w:rPr>
          <w:color w:val="000000" w:themeColor="text1"/>
        </w:rPr>
        <w:t>A</w:t>
      </w:r>
      <w:r w:rsidRPr="00AF10DB">
        <w:rPr>
          <w:color w:val="000000" w:themeColor="text1"/>
        </w:rPr>
        <w:t>r parastas jaudas uzlādes punktu izveidi, apsaimniekošanu un uzturēšanu saistītie pakalpojumu sniedzēji izvēlēti atklātā, pārredzamā, nediskriminējošā un konkurenci nodrošinošā konkursa procedūrā</w:t>
      </w:r>
      <w:r w:rsidR="0542B885" w:rsidRPr="00AF10DB">
        <w:rPr>
          <w:color w:val="000000" w:themeColor="text1"/>
        </w:rPr>
        <w:t xml:space="preserve">, atbilstoši Komisijas regulas Nr.651/214 36a panta </w:t>
      </w:r>
      <w:r w:rsidR="4A916880" w:rsidRPr="00AF10DB">
        <w:rPr>
          <w:color w:val="000000" w:themeColor="text1"/>
        </w:rPr>
        <w:t>12.</w:t>
      </w:r>
      <w:r w:rsidR="0542B885" w:rsidRPr="00AF10DB">
        <w:rPr>
          <w:color w:val="000000" w:themeColor="text1"/>
        </w:rPr>
        <w:t>punktā noteiktajam</w:t>
      </w:r>
      <w:r w:rsidRPr="00AF10DB">
        <w:rPr>
          <w:color w:val="000000" w:themeColor="text1"/>
        </w:rPr>
        <w:t xml:space="preserve"> (ja attiecināms);</w:t>
      </w:r>
    </w:p>
    <w:p w14:paraId="17B4D04C" w14:textId="27F6938E" w:rsidR="0BEC3952" w:rsidRPr="00AF10DB" w:rsidRDefault="0BEC3952" w:rsidP="6B5B3804">
      <w:pPr>
        <w:jc w:val="both"/>
        <w:rPr>
          <w:color w:val="000000" w:themeColor="text1"/>
        </w:rPr>
      </w:pPr>
      <w:r w:rsidRPr="00AF10DB">
        <w:rPr>
          <w:color w:val="000000" w:themeColor="text1"/>
        </w:rPr>
        <w:t>4.7. Atbalstu, kas piešķirts saskaņā ar regulas Nr. 651/2014 36.a un 48. pantu, drīkst apvienot ar citu atbalstu (tostarp ar atbalstu, kas piešķirts saskaņā ar regulu Nr. 2023/2831), tai skaitā par vienām un tām pašām attiecināmajām izmaksām, nepārsniedzot SAM MK noteikumu 58., 59. un 60. punktā minēto, citā atbalsta programmā un ad-hoc atbalsta projektā noteikto maksimālo atbalsta intensitāti;</w:t>
      </w:r>
    </w:p>
    <w:p w14:paraId="5548CF6F" w14:textId="400F4575" w:rsidR="67899D28" w:rsidRDefault="67899D28" w:rsidP="67899D28">
      <w:pPr>
        <w:spacing w:before="36" w:after="36"/>
        <w:jc w:val="both"/>
      </w:pPr>
    </w:p>
    <w:p w14:paraId="2DBC5CF9" w14:textId="68FE3E59" w:rsidR="7014EC4C" w:rsidRDefault="0D1EED2B" w:rsidP="00AF10DB">
      <w:pPr>
        <w:pStyle w:val="ListParagraph"/>
        <w:ind w:left="360"/>
        <w:jc w:val="both"/>
      </w:pPr>
      <w:r>
        <w:lastRenderedPageBreak/>
        <w:t>4.</w:t>
      </w:r>
      <w:r w:rsidR="741D437A">
        <w:t>8</w:t>
      </w:r>
      <w:r>
        <w:t xml:space="preserve">. </w:t>
      </w:r>
      <w:r w:rsidR="66F29468">
        <w:t xml:space="preserve">Nelikumīga komercdarbības atbalsta gadījumā finansējuma saņēmējam ir pienākums atmaksāt saņemto nelikumīgo komercdarbības atbalstu SAM MK noteikumos noteiktajā </w:t>
      </w:r>
      <w:r w:rsidR="528C6E37">
        <w:t>kārtībā.</w:t>
      </w:r>
    </w:p>
    <w:p w14:paraId="403A1F5D" w14:textId="3AF8B64F" w:rsidR="2F3D2058" w:rsidRDefault="2F3D2058" w:rsidP="2F3D2058">
      <w:pPr>
        <w:pStyle w:val="ListParagraph"/>
        <w:ind w:left="360"/>
        <w:jc w:val="both"/>
      </w:pPr>
    </w:p>
    <w:p w14:paraId="04FB12EB" w14:textId="1FF9AA06" w:rsidR="7014EC4C" w:rsidRPr="00FF5B2B" w:rsidRDefault="00FF5B2B" w:rsidP="00AF10DB">
      <w:pPr>
        <w:pStyle w:val="Heading2"/>
        <w:spacing w:before="200"/>
        <w:jc w:val="both"/>
      </w:pPr>
      <w:r w:rsidRPr="2F3D2058">
        <w:rPr>
          <w:rFonts w:ascii="Times New Roman" w:eastAsia="Times New Roman" w:hAnsi="Times New Roman" w:cs="Times New Roman"/>
          <w:b/>
          <w:bCs/>
          <w:color w:val="auto"/>
          <w:sz w:val="24"/>
          <w:szCs w:val="24"/>
        </w:rPr>
        <w:t>5</w:t>
      </w:r>
      <w:r w:rsidR="7014EC4C" w:rsidRPr="2F3D2058">
        <w:rPr>
          <w:rFonts w:ascii="Times New Roman" w:eastAsia="Times New Roman" w:hAnsi="Times New Roman" w:cs="Times New Roman"/>
          <w:b/>
          <w:bCs/>
          <w:color w:val="auto"/>
          <w:sz w:val="24"/>
          <w:szCs w:val="24"/>
        </w:rPr>
        <w:t>.</w:t>
      </w:r>
      <w:r w:rsidR="7014EC4C" w:rsidRPr="2F3D2058">
        <w:rPr>
          <w:rFonts w:ascii="Times New Roman" w:eastAsia="Times New Roman" w:hAnsi="Times New Roman" w:cs="Times New Roman"/>
          <w:color w:val="auto"/>
          <w:sz w:val="24"/>
          <w:szCs w:val="24"/>
        </w:rPr>
        <w:t xml:space="preserve">            </w:t>
      </w:r>
      <w:r w:rsidR="7014EC4C" w:rsidRPr="2F3D2058">
        <w:rPr>
          <w:rFonts w:ascii="Times New Roman" w:eastAsia="Times New Roman" w:hAnsi="Times New Roman" w:cs="Times New Roman"/>
          <w:b/>
          <w:bCs/>
          <w:color w:val="auto"/>
          <w:sz w:val="24"/>
          <w:szCs w:val="24"/>
        </w:rPr>
        <w:t>Finansējuma saņēmēja un tā sadarbības partnera sadarbības noteikumi</w:t>
      </w:r>
    </w:p>
    <w:p w14:paraId="6EFC65FC" w14:textId="202A4FA4" w:rsidR="7014EC4C" w:rsidRPr="00FF5B2B" w:rsidRDefault="7014EC4C" w:rsidP="31545DEE">
      <w:r w:rsidRPr="00FF5B2B">
        <w:t xml:space="preserve"> </w:t>
      </w:r>
    </w:p>
    <w:p w14:paraId="09103AAC" w14:textId="77777777" w:rsidR="00FF5B2B" w:rsidRPr="00FF5B2B" w:rsidRDefault="7014EC4C" w:rsidP="000576BA">
      <w:pPr>
        <w:pStyle w:val="ListParagraph"/>
        <w:numPr>
          <w:ilvl w:val="1"/>
          <w:numId w:val="67"/>
        </w:numPr>
        <w:ind w:left="540" w:hanging="540"/>
        <w:jc w:val="both"/>
      </w:pPr>
      <w:r w:rsidRPr="00FF5B2B">
        <w:t xml:space="preserve">Finansējuma saņēmējs noslēdz sadarbības līgumu vai vienošanos ar </w:t>
      </w:r>
      <w:r w:rsidR="00FF5B2B" w:rsidRPr="00FF5B2B">
        <w:t xml:space="preserve">SAM MK noteikumos </w:t>
      </w:r>
      <w:r w:rsidRPr="00FF5B2B">
        <w:t>noteikto sadarbības partneri par pušu savstarpējām saistībām attiecībā uz Projekta ieviešanu saskaņā ar MK noteikumos</w:t>
      </w:r>
      <w:hyperlink r:id="rId22" w:anchor="_ftn4">
        <w:r w:rsidRPr="00FF5B2B">
          <w:rPr>
            <w:rStyle w:val="Hyperlink"/>
            <w:color w:val="auto"/>
            <w:vertAlign w:val="superscript"/>
          </w:rPr>
          <w:t>[4]</w:t>
        </w:r>
      </w:hyperlink>
      <w:r w:rsidRPr="00FF5B2B">
        <w:t xml:space="preserve"> noteikto kārtību </w:t>
      </w:r>
      <w:r w:rsidR="00FF5B2B" w:rsidRPr="00FF5B2B">
        <w:t>.</w:t>
      </w:r>
    </w:p>
    <w:p w14:paraId="142A781B" w14:textId="2A548F75" w:rsidR="7014EC4C" w:rsidRPr="00FF5B2B" w:rsidRDefault="7014EC4C" w:rsidP="000576BA">
      <w:pPr>
        <w:pStyle w:val="ListParagraph"/>
        <w:numPr>
          <w:ilvl w:val="1"/>
          <w:numId w:val="67"/>
        </w:numPr>
        <w:ind w:left="540" w:hanging="540"/>
        <w:jc w:val="both"/>
      </w:pPr>
      <w:r w:rsidRPr="00FF5B2B">
        <w:t>Finansējuma saņēmējs, īstenojot Projektu sadarbībā ar sadarbības partneri, nodrošina, ka:</w:t>
      </w:r>
    </w:p>
    <w:p w14:paraId="4F7618AE" w14:textId="7D696570" w:rsidR="7014EC4C" w:rsidRPr="00FF5B2B" w:rsidRDefault="7014EC4C" w:rsidP="00FF5B2B">
      <w:pPr>
        <w:pStyle w:val="ListParagraph"/>
        <w:numPr>
          <w:ilvl w:val="2"/>
          <w:numId w:val="67"/>
        </w:numPr>
        <w:jc w:val="both"/>
      </w:pPr>
      <w:r>
        <w:t>Projekta īstenošanā iesaistītais sadarbības partneris darbības, kas saistītas ar Projekta īstenošanu</w:t>
      </w:r>
      <w:r w:rsidR="6120C5AF">
        <w:t xml:space="preserve"> veic saskaņā ar piemērojamiem normatīvajiem aktiem un citiem šajā Līgumā norādītajiem saistošajiem dokumentiem</w:t>
      </w:r>
      <w:r w:rsidR="0BD41070">
        <w:t>;</w:t>
      </w:r>
      <w:r w:rsidR="6120C5AF">
        <w:t xml:space="preserve"> </w:t>
      </w:r>
    </w:p>
    <w:p w14:paraId="0C045B5D" w14:textId="60EA4D5D" w:rsidR="7014EC4C" w:rsidRPr="00FF5B2B" w:rsidRDefault="7014EC4C" w:rsidP="00FF5B2B">
      <w:pPr>
        <w:pStyle w:val="ListParagraph"/>
        <w:numPr>
          <w:ilvl w:val="2"/>
          <w:numId w:val="67"/>
        </w:numPr>
        <w:jc w:val="both"/>
      </w:pPr>
      <w:r w:rsidRPr="00FF5B2B">
        <w:t>sadarbības partneris ievēro publicitātes prasības atbilstoši MK noteikumos</w:t>
      </w:r>
      <w:hyperlink r:id="rId23" w:anchor="_ftn5">
        <w:r w:rsidRPr="00FF5B2B">
          <w:rPr>
            <w:rStyle w:val="Hyperlink"/>
            <w:color w:val="auto"/>
            <w:vertAlign w:val="superscript"/>
          </w:rPr>
          <w:t>[5]</w:t>
        </w:r>
      </w:hyperlink>
      <w:r w:rsidRPr="00FF5B2B">
        <w:t xml:space="preserve"> noteiktajam;</w:t>
      </w:r>
    </w:p>
    <w:p w14:paraId="1E6680D7" w14:textId="01F15699" w:rsidR="7014EC4C" w:rsidRPr="00FF5B2B" w:rsidRDefault="7014EC4C" w:rsidP="00FF5B2B">
      <w:pPr>
        <w:pStyle w:val="ListParagraph"/>
        <w:numPr>
          <w:ilvl w:val="2"/>
          <w:numId w:val="67"/>
        </w:numPr>
        <w:jc w:val="both"/>
      </w:pPr>
      <w:r w:rsidRPr="00FF5B2B">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B3B61B0" w14:textId="34AB5DA8" w:rsidR="7014EC4C" w:rsidRPr="00FF5B2B" w:rsidRDefault="7014EC4C" w:rsidP="00FF5B2B">
      <w:pPr>
        <w:pStyle w:val="ListParagraph"/>
        <w:numPr>
          <w:ilvl w:val="2"/>
          <w:numId w:val="67"/>
        </w:numPr>
        <w:jc w:val="both"/>
      </w:pPr>
      <w:r w:rsidRPr="00FF5B2B">
        <w:t>sadarbības partneris ir informēts par Projekta norisi;</w:t>
      </w:r>
    </w:p>
    <w:p w14:paraId="183F4936" w14:textId="10D304ED" w:rsidR="7014EC4C" w:rsidRPr="00FF5B2B" w:rsidRDefault="7014EC4C" w:rsidP="00FF5B2B">
      <w:pPr>
        <w:pStyle w:val="ListParagraph"/>
        <w:numPr>
          <w:ilvl w:val="2"/>
          <w:numId w:val="67"/>
        </w:numPr>
        <w:jc w:val="both"/>
      </w:pPr>
      <w:r w:rsidRPr="00FF5B2B">
        <w:t>sadarbības partnerim nodotās, ar Projekta īstenošanu saistītās tiesības un pienākumi netiek nodoti citai personai;</w:t>
      </w:r>
    </w:p>
    <w:p w14:paraId="64969A4F" w14:textId="7E3A3342" w:rsidR="7014EC4C" w:rsidRPr="00FF5B2B" w:rsidRDefault="7014EC4C" w:rsidP="00FF5B2B">
      <w:pPr>
        <w:pStyle w:val="ListParagraph"/>
        <w:numPr>
          <w:ilvl w:val="2"/>
          <w:numId w:val="67"/>
        </w:numPr>
        <w:jc w:val="both"/>
      </w:pPr>
      <w:r w:rsidRPr="00FF5B2B">
        <w:t xml:space="preserve">sadarbības partneris Projekta īstenošanas laikā un Sadarbības iestādes paziņotajā dokumentu glabāšanas termiņā </w:t>
      </w:r>
      <w:r w:rsidR="00FF5B2B" w:rsidRPr="00FF5B2B">
        <w:t xml:space="preserve">un valsts atbalsta gadījumā 10 gadus no Atbalsta pieškiršanas brīža </w:t>
      </w:r>
      <w:r w:rsidRPr="00FF5B2B">
        <w:t>nodrošina visu ar Projekta īstenošanu</w:t>
      </w:r>
      <w:r w:rsidR="00FF5B2B" w:rsidRPr="00FF5B2B">
        <w:t xml:space="preserve"> un </w:t>
      </w:r>
      <w:r w:rsidRPr="00FF5B2B">
        <w:t>valsts</w:t>
      </w:r>
      <w:r w:rsidR="001A4BBC">
        <w:t xml:space="preserve"> </w:t>
      </w:r>
      <w:r w:rsidRPr="00FF5B2B">
        <w:t>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hyperlink r:id="rId24" w:anchor="_ftn6">
        <w:r w:rsidRPr="00FF5B2B">
          <w:rPr>
            <w:rStyle w:val="Hyperlink"/>
            <w:color w:val="auto"/>
            <w:vertAlign w:val="superscript"/>
          </w:rPr>
          <w:t>[6]</w:t>
        </w:r>
      </w:hyperlink>
      <w:r w:rsidRPr="00FF5B2B">
        <w:t xml:space="preserve"> 82. pantam un nodrošina dokumentu kopiju iesniegšanu vai uzrādīšanu pēc Sadarbības iestādes pieprasījuma Finansējuma saņēmēja noteiktā termiņā;</w:t>
      </w:r>
    </w:p>
    <w:p w14:paraId="2D92C354" w14:textId="6D83765D" w:rsidR="7014EC4C" w:rsidRPr="00FF5B2B" w:rsidRDefault="7014EC4C" w:rsidP="00FF5B2B">
      <w:pPr>
        <w:pStyle w:val="ListParagraph"/>
        <w:numPr>
          <w:ilvl w:val="2"/>
          <w:numId w:val="67"/>
        </w:numPr>
        <w:jc w:val="both"/>
      </w:pPr>
      <w:r w:rsidRPr="00FF5B2B">
        <w:t xml:space="preserve">sadarbības partnerim nodotās Projekta rezultātā radītās vai iegādātās vērtības Projekta darbību īstenošanas laikā un Pēcuzraudzības periodā neskar būtiskas izmaiņas saskaņā ar šo noteikumu </w:t>
      </w:r>
      <w:r w:rsidR="00FF5B2B" w:rsidRPr="00FF5B2B">
        <w:t>2.1.32.</w:t>
      </w:r>
      <w:r w:rsidRPr="00FF5B2B">
        <w:t>apakšpunktā minēto;</w:t>
      </w:r>
    </w:p>
    <w:p w14:paraId="56498FA7" w14:textId="417A9DE9" w:rsidR="7014EC4C" w:rsidRPr="00FF5B2B" w:rsidRDefault="7014EC4C" w:rsidP="00FF5B2B">
      <w:pPr>
        <w:pStyle w:val="ListParagraph"/>
        <w:numPr>
          <w:ilvl w:val="2"/>
          <w:numId w:val="67"/>
        </w:numPr>
        <w:jc w:val="both"/>
      </w:pPr>
      <w:r>
        <w:t xml:space="preserve">sadarbības partneris iesaistās Projekta īstenošanā ar tā </w:t>
      </w:r>
      <w:r w:rsidR="00FF5B2B">
        <w:t xml:space="preserve">ar valdījumā vai īpašumā esošu nekustamo īpašumu, ja nekustamais īpašums ir nepieciešams projekta mērķu sasniegšanai. </w:t>
      </w:r>
      <w:r>
        <w:t xml:space="preserve">Šādu ieguldījumu rezultātā Finansējuma saņēmējam ar sadarbības partneri nevar rasties tādas tiesiskās attiecības, no kurām izrietētu, ka šis darījums atbilst publiskā iepirkuma līguma pazīmēm atbilstoši </w:t>
      </w:r>
      <w:hyperlink r:id="rId25">
        <w:r w:rsidRPr="2F3D2058">
          <w:rPr>
            <w:rStyle w:val="Hyperlink"/>
            <w:color w:val="auto"/>
          </w:rPr>
          <w:t>Publisko iepirkumu likumam</w:t>
        </w:r>
      </w:hyperlink>
      <w:r>
        <w:t xml:space="preserve"> vai </w:t>
      </w:r>
      <w:hyperlink r:id="rId26">
        <w:r w:rsidRPr="2F3D2058">
          <w:rPr>
            <w:rStyle w:val="Hyperlink"/>
            <w:color w:val="auto"/>
          </w:rPr>
          <w:t>Sabiedrisko pakalpojumu sniedzēju iepirkumu likumam</w:t>
        </w:r>
      </w:hyperlink>
      <w:r>
        <w:t xml:space="preserve"> vai darījumam jāpiemēro normatīvie akti par iepirkuma procedūru un tās piemērošanas kārtību pasūtītāja finansētiem projektiem;</w:t>
      </w:r>
    </w:p>
    <w:p w14:paraId="50F94165" w14:textId="418BA8F1" w:rsidR="7014EC4C" w:rsidRPr="00FF5B2B" w:rsidRDefault="7014EC4C" w:rsidP="00FF5B2B">
      <w:pPr>
        <w:pStyle w:val="ListParagraph"/>
        <w:numPr>
          <w:ilvl w:val="2"/>
          <w:numId w:val="67"/>
        </w:numPr>
        <w:jc w:val="both"/>
      </w:pPr>
      <w:r w:rsidRPr="00FF5B2B">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458BFBB7" w14:textId="77352FE7" w:rsidR="7014EC4C" w:rsidRPr="00FF5B2B" w:rsidRDefault="7014EC4C" w:rsidP="00FF5B2B">
      <w:pPr>
        <w:pStyle w:val="ListParagraph"/>
        <w:numPr>
          <w:ilvl w:val="2"/>
          <w:numId w:val="67"/>
        </w:numPr>
        <w:jc w:val="both"/>
      </w:pPr>
      <w:r w:rsidRPr="00FF5B2B">
        <w:lastRenderedPageBreak/>
        <w:t xml:space="preserve">ir iespējas veikt uzraudzību un kontroli visā Līguma darbības laikā, nodrošinot šo noteikumu </w:t>
      </w:r>
      <w:r w:rsidR="00FF5B2B" w:rsidRPr="00FF5B2B">
        <w:t xml:space="preserve">7.3. </w:t>
      </w:r>
      <w:r w:rsidRPr="00FF5B2B">
        <w:t>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50596335" w14:textId="128ACADA" w:rsidR="7014EC4C" w:rsidRPr="00FF5B2B" w:rsidRDefault="7014EC4C" w:rsidP="00FF5B2B">
      <w:pPr>
        <w:pStyle w:val="ListParagraph"/>
        <w:numPr>
          <w:ilvl w:val="2"/>
          <w:numId w:val="67"/>
        </w:numPr>
        <w:jc w:val="both"/>
      </w:pPr>
      <w:r w:rsidRPr="00FF5B2B">
        <w:t xml:space="preserve">sadarbības partneris ir atbildīgs par Projekta rezultātu sasniegšanu tādā apjomā, kā noteikts </w:t>
      </w:r>
      <w:r w:rsidR="00FF5B2B" w:rsidRPr="00FF5B2B">
        <w:t>Sadarbības līgumā</w:t>
      </w:r>
      <w:r w:rsidRPr="00FF5B2B">
        <w:t>.</w:t>
      </w:r>
    </w:p>
    <w:p w14:paraId="66B23CF6" w14:textId="5B888849" w:rsidR="7014EC4C" w:rsidRPr="00FF5B2B" w:rsidRDefault="7014EC4C" w:rsidP="00FF5B2B">
      <w:pPr>
        <w:pStyle w:val="ListParagraph"/>
        <w:numPr>
          <w:ilvl w:val="1"/>
          <w:numId w:val="67"/>
        </w:numPr>
        <w:ind w:left="540" w:hanging="540"/>
        <w:jc w:val="both"/>
      </w:pPr>
      <w:r w:rsidRPr="00FF5B2B">
        <w:t xml:space="preserve">Sadarbības partnerim nedeleģē atbildību par </w:t>
      </w:r>
      <w:hyperlink r:id="rId27">
        <w:r w:rsidRPr="00FF5B2B">
          <w:rPr>
            <w:rStyle w:val="Hyperlink"/>
            <w:color w:val="auto"/>
          </w:rPr>
          <w:t>Likuma</w:t>
        </w:r>
      </w:hyperlink>
      <w:r w:rsidRPr="00FF5B2B">
        <w:t>18. panta pirmajā daļā noteiktajiem Finansējuma saņēmēja pienākumiem, kā arī maksājuma pieprasījumu iesniegšanu Sadarbības iestādē.</w:t>
      </w:r>
    </w:p>
    <w:p w14:paraId="55223691" w14:textId="29CD8B9A" w:rsidR="7014EC4C" w:rsidRPr="00FF5B2B" w:rsidRDefault="7014EC4C" w:rsidP="00FF5B2B">
      <w:pPr>
        <w:pStyle w:val="ListParagraph"/>
        <w:numPr>
          <w:ilvl w:val="1"/>
          <w:numId w:val="67"/>
        </w:numPr>
        <w:ind w:left="540" w:hanging="540"/>
        <w:jc w:val="both"/>
      </w:pPr>
      <w:r w:rsidRPr="00FF5B2B">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18C6029" w14:textId="5E583842" w:rsidR="00DB1482" w:rsidRPr="007B024E" w:rsidRDefault="00DB1482" w:rsidP="2F3D2058"/>
    <w:p w14:paraId="0BE3BF84" w14:textId="77777777" w:rsidR="00757152" w:rsidRPr="001C1B46" w:rsidRDefault="00757152" w:rsidP="00757152">
      <w:pPr>
        <w:pStyle w:val="ListParagraph"/>
        <w:ind w:left="0"/>
        <w:jc w:val="both"/>
        <w:rPr>
          <w:bCs/>
          <w:spacing w:val="-4"/>
          <w:kern w:val="28"/>
          <w:lang w:eastAsia="en-US"/>
        </w:rPr>
      </w:pPr>
    </w:p>
    <w:p w14:paraId="3B36D6C9" w14:textId="45A4E7EB" w:rsidR="00757152" w:rsidRPr="002A33AA" w:rsidRDefault="005D26AB" w:rsidP="00FF5B2B">
      <w:pPr>
        <w:pStyle w:val="ListParagraph"/>
        <w:numPr>
          <w:ilvl w:val="0"/>
          <w:numId w:val="67"/>
        </w:numPr>
        <w:jc w:val="center"/>
        <w:rPr>
          <w:b/>
        </w:rPr>
      </w:pPr>
      <w:r w:rsidRPr="002A33AA">
        <w:rPr>
          <w:b/>
        </w:rPr>
        <w:t>G</w:t>
      </w:r>
      <w:r w:rsidR="00757152" w:rsidRPr="002A33AA">
        <w:rPr>
          <w:b/>
        </w:rPr>
        <w:t>rāmatvedības uzskaite</w:t>
      </w:r>
    </w:p>
    <w:p w14:paraId="41DAC0D3" w14:textId="77777777" w:rsidR="00757152" w:rsidRPr="001C1B46" w:rsidRDefault="00757152" w:rsidP="00757152">
      <w:pPr>
        <w:tabs>
          <w:tab w:val="num" w:pos="862"/>
        </w:tabs>
        <w:jc w:val="both"/>
        <w:rPr>
          <w:color w:val="FF0000"/>
        </w:rPr>
      </w:pPr>
    </w:p>
    <w:p w14:paraId="00243666" w14:textId="0B022BE0" w:rsidR="00757152" w:rsidRPr="00CD5E1E" w:rsidRDefault="00FF5B2B" w:rsidP="007B024E">
      <w:pPr>
        <w:pStyle w:val="ListParagraph"/>
        <w:ind w:left="0"/>
        <w:jc w:val="both"/>
      </w:pPr>
      <w:r>
        <w:t>6</w:t>
      </w:r>
      <w:r w:rsidR="007B024E">
        <w:t xml:space="preserve">.1. </w:t>
      </w:r>
      <w:r w:rsidR="00757152">
        <w:t xml:space="preserve">Uzsākot Projekta īstenošanu, Finansējuma saņēmējs nodrošina veikto maksājumu izsekojamību, atverot vai izmantojot jau esošo norēķinu kontu  </w:t>
      </w:r>
      <w:r w:rsidR="008F767B">
        <w:t>ES vai E</w:t>
      </w:r>
      <w:r w:rsidR="002C7AAB">
        <w:t>iropas Ekonomiskā</w:t>
      </w:r>
      <w:r w:rsidR="0AD4AB78">
        <w:t>s</w:t>
      </w:r>
      <w:r w:rsidR="002C7AAB">
        <w:t xml:space="preserve"> zon</w:t>
      </w:r>
      <w:r w:rsidR="2CE75B9E">
        <w:t xml:space="preserve">as valstī </w:t>
      </w:r>
      <w:r w:rsidR="00757152">
        <w:t>reģistrētā kredītiestā</w:t>
      </w:r>
      <w:r w:rsidR="00EE1723">
        <w:t>dē</w:t>
      </w:r>
      <w:r w:rsidR="00CD5E1E">
        <w:t xml:space="preserve"> vai </w:t>
      </w:r>
      <w:r w:rsidR="00757152">
        <w:t xml:space="preserve">Valsts kasē, no kura veic un uz kuru saņem visus ar Projekta īstenošanu saistītos maksājumus. Ja Projektā paredzēts avansa maksājums(-i), Finansējuma saņēmējs rīkojas atbilstoši </w:t>
      </w:r>
      <w:r w:rsidR="00F16D35">
        <w:t xml:space="preserve">Vienošanās vispārīgo </w:t>
      </w:r>
      <w:r w:rsidR="00757152">
        <w:t xml:space="preserve">noteikumu </w:t>
      </w:r>
      <w:r w:rsidR="002A33AA">
        <w:t>8</w:t>
      </w:r>
      <w:r w:rsidR="00757152">
        <w:t>. sadaļā noteiktajam.</w:t>
      </w:r>
    </w:p>
    <w:p w14:paraId="08478F12" w14:textId="4E91D4BA" w:rsidR="00757152" w:rsidRPr="001C1B46" w:rsidRDefault="00757152" w:rsidP="00FF5B2B">
      <w:pPr>
        <w:pStyle w:val="ListParagraph"/>
        <w:numPr>
          <w:ilvl w:val="1"/>
          <w:numId w:val="68"/>
        </w:numPr>
        <w:jc w:val="both"/>
      </w:pPr>
      <w:r w:rsidRPr="001C1B46">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C4858DE" w14:textId="7CD00D9D" w:rsidR="00757152" w:rsidRDefault="00757152" w:rsidP="00FF5B2B">
      <w:pPr>
        <w:pStyle w:val="ListParagraph"/>
        <w:numPr>
          <w:ilvl w:val="1"/>
          <w:numId w:val="68"/>
        </w:numPr>
        <w:ind w:left="0" w:firstLine="0"/>
        <w:jc w:val="both"/>
      </w:pPr>
      <w:r w:rsidRPr="001C1B46">
        <w:t>Finanšu pārskatus Finansējuma saņēmējs sagatavo atbilstoši normatīvajiem aktiem, kas nosaka kārtību, kādā finanšu pārskatos atspoguļojams saņemtais finansiālais atbalsts (finanšu atbalsts).</w:t>
      </w:r>
    </w:p>
    <w:p w14:paraId="37DB0218" w14:textId="77777777" w:rsidR="00757152" w:rsidRPr="001C1B46" w:rsidRDefault="00757152" w:rsidP="00757152">
      <w:pPr>
        <w:pStyle w:val="ListParagraph"/>
        <w:tabs>
          <w:tab w:val="num" w:pos="426"/>
        </w:tabs>
        <w:ind w:left="0"/>
        <w:jc w:val="both"/>
        <w:rPr>
          <w:bCs/>
          <w:spacing w:val="-4"/>
          <w:kern w:val="28"/>
          <w:lang w:eastAsia="en-US"/>
        </w:rPr>
      </w:pPr>
    </w:p>
    <w:p w14:paraId="67EC1D6C" w14:textId="48F9D865" w:rsidR="00757152" w:rsidRPr="0089793E" w:rsidRDefault="00757152" w:rsidP="00FF5B2B">
      <w:pPr>
        <w:pStyle w:val="ListParagraph"/>
        <w:numPr>
          <w:ilvl w:val="0"/>
          <w:numId w:val="68"/>
        </w:numPr>
        <w:jc w:val="center"/>
        <w:rPr>
          <w:b/>
        </w:rPr>
      </w:pPr>
      <w:r w:rsidRPr="0089793E">
        <w:rPr>
          <w:b/>
        </w:rPr>
        <w:t>Kārtība, kādā tiek veiktas pārbaudes Projekta īstenošanas vietā</w:t>
      </w:r>
    </w:p>
    <w:p w14:paraId="683195BE" w14:textId="77777777" w:rsidR="00757152" w:rsidRPr="00DA0B15" w:rsidRDefault="00757152" w:rsidP="00757152">
      <w:pPr>
        <w:rPr>
          <w:b/>
        </w:rPr>
      </w:pPr>
    </w:p>
    <w:p w14:paraId="514A8E3D" w14:textId="5B5C9454" w:rsidR="00757152" w:rsidRPr="00DA0B15" w:rsidRDefault="00757152" w:rsidP="00FF5B2B">
      <w:pPr>
        <w:pStyle w:val="ListParagraph"/>
        <w:numPr>
          <w:ilvl w:val="1"/>
          <w:numId w:val="68"/>
        </w:numPr>
        <w:jc w:val="both"/>
      </w:pPr>
      <w:r w:rsidRPr="00DA0B15">
        <w:t>Sadarbības iestāde Līguma</w:t>
      </w:r>
      <w:r w:rsidR="00906939" w:rsidRPr="00DA0B15">
        <w:t xml:space="preserve"> </w:t>
      </w:r>
      <w:r w:rsidRPr="00DA0B15">
        <w:t>darbības laikā var veikt pārbaudi Projekta iesniegumā vai iepirkuma līgumā norādītajā Projekta īstenošanas vietā atbilstoši MK noteikumiem un Vadošās iestādes vadlīnijām, lai pārliecinātos par faktisko Līguma</w:t>
      </w:r>
      <w:r w:rsidR="00906939" w:rsidRPr="00DA0B15">
        <w:t xml:space="preserve"> </w:t>
      </w:r>
      <w:r w:rsidRPr="00DA0B15">
        <w:t>īstenošanu atbilstoši normatīvo aktu prasībām.</w:t>
      </w:r>
    </w:p>
    <w:p w14:paraId="343F896F" w14:textId="2E740197" w:rsidR="00757152" w:rsidRPr="00DA0B15" w:rsidRDefault="00757152" w:rsidP="00FF5B2B">
      <w:pPr>
        <w:pStyle w:val="ListParagraph"/>
        <w:numPr>
          <w:ilvl w:val="1"/>
          <w:numId w:val="68"/>
        </w:numPr>
        <w:ind w:left="0" w:firstLine="0"/>
        <w:jc w:val="both"/>
      </w:pPr>
      <w:r w:rsidRPr="00DA0B15">
        <w:t>Sadarbības iestāde vismaz 5 (piecas) darbdienas pirms plānotās pārbaudes Projekta īstenošanas vietā informē par to Finansējuma saņēmēju. Sadarbības iestāde atbilstoši MK noteikumiem ir tiesīga nepieciešamības gadījumā veikt arī pārbaudes, iepriekš par to neinformējot Finansējuma saņēmēju.</w:t>
      </w:r>
    </w:p>
    <w:p w14:paraId="7B3B6E49" w14:textId="4F8A6E33" w:rsidR="00757152" w:rsidRPr="00DA0B15" w:rsidRDefault="00757152" w:rsidP="00FF5B2B">
      <w:pPr>
        <w:pStyle w:val="ListParagraph"/>
        <w:numPr>
          <w:ilvl w:val="1"/>
          <w:numId w:val="68"/>
        </w:numPr>
        <w:ind w:left="0" w:firstLine="0"/>
        <w:jc w:val="both"/>
      </w:pPr>
      <w:bookmarkStart w:id="10" w:name="_Ref10117754"/>
      <w:r w:rsidRPr="00DA0B15">
        <w:lastRenderedPageBreak/>
        <w:t xml:space="preserve">Finansējuma saņēmējs nodrošina Sadarbības iestādei, Eiropas Komisijas, Eiropas Biroja krāpšanas apkarošanai, Korupcijas novēršanas un apkarošanas biroja, ES fondu vadībā iesaistīto institūciju, Valsts </w:t>
      </w:r>
      <w:r w:rsidR="00084D17">
        <w:t>k</w:t>
      </w:r>
      <w:r w:rsidRPr="00DA0B15">
        <w:t>ontroles un Iepirkumu uzraudzības biroja pārstāvjiem</w:t>
      </w:r>
      <w:r w:rsidRPr="00DA0B15">
        <w:rPr>
          <w:spacing w:val="4"/>
        </w:rPr>
        <w:t>, kā arī citu kompetento institūciju pārstāvjiem:</w:t>
      </w:r>
      <w:bookmarkEnd w:id="10"/>
    </w:p>
    <w:p w14:paraId="3202F303" w14:textId="14C181ED" w:rsidR="00757152" w:rsidRPr="00DA0B15" w:rsidRDefault="00FF5B2B" w:rsidP="007B024E">
      <w:pPr>
        <w:tabs>
          <w:tab w:val="left" w:pos="993"/>
        </w:tabs>
        <w:jc w:val="both"/>
      </w:pPr>
      <w:r>
        <w:rPr>
          <w:spacing w:val="-2"/>
        </w:rPr>
        <w:t>7</w:t>
      </w:r>
      <w:r w:rsidR="007B024E">
        <w:rPr>
          <w:spacing w:val="-2"/>
        </w:rPr>
        <w:t xml:space="preserve">.3.1. </w:t>
      </w:r>
      <w:r w:rsidR="00757152" w:rsidRPr="00DA0B15">
        <w:rPr>
          <w:spacing w:val="-2"/>
        </w:rPr>
        <w:t xml:space="preserve">piekļūšanu Projekta īstenošanas vietai, telpām, dokumentu oriģināliem vai atvasinājumiem ar </w:t>
      </w:r>
      <w:r w:rsidR="00757152" w:rsidRPr="00DA0B15">
        <w:t>juridisku</w:t>
      </w:r>
      <w:r w:rsidR="00757152" w:rsidRPr="00DA0B15">
        <w:rPr>
          <w:spacing w:val="-2"/>
        </w:rPr>
        <w:t xml:space="preserve"> spēku un visai informācijai, t</w:t>
      </w:r>
      <w:r w:rsidR="1A25BFFB" w:rsidRPr="00DA0B15">
        <w:rPr>
          <w:spacing w:val="-2"/>
        </w:rPr>
        <w:t>ai skaitā,</w:t>
      </w:r>
      <w:r w:rsidR="00757152" w:rsidRPr="00DA0B15">
        <w:rPr>
          <w:spacing w:val="-2"/>
        </w:rPr>
        <w:t xml:space="preserve"> informācijai elektroniskā formātā, kas nepieciešama šādu pārbaužu veikšanai (pēc pieprasījuma visa ar Projekta īstenošanu saistītā dokumentācija jāuzrāda Projekta īstenošanas vietā).</w:t>
      </w:r>
      <w:r w:rsidR="00757152" w:rsidRPr="00DA0B15">
        <w:t xml:space="preserve"> </w:t>
      </w:r>
    </w:p>
    <w:p w14:paraId="363183BF" w14:textId="255AFC3C" w:rsidR="00757152" w:rsidRPr="00DA0B15" w:rsidRDefault="00757152" w:rsidP="00FF5B2B">
      <w:pPr>
        <w:pStyle w:val="ListParagraph"/>
        <w:numPr>
          <w:ilvl w:val="2"/>
          <w:numId w:val="69"/>
        </w:numPr>
        <w:tabs>
          <w:tab w:val="left" w:pos="993"/>
        </w:tabs>
        <w:jc w:val="both"/>
      </w:pPr>
      <w:r w:rsidRPr="00DA0B15">
        <w:t>telpu un darba vietu dokumentu pārbaudei;</w:t>
      </w:r>
    </w:p>
    <w:p w14:paraId="2497FF12" w14:textId="75DD63D9" w:rsidR="00757152" w:rsidRPr="00DA0B15" w:rsidRDefault="00FF5B2B" w:rsidP="002A33AA">
      <w:pPr>
        <w:tabs>
          <w:tab w:val="left" w:pos="993"/>
        </w:tabs>
        <w:jc w:val="both"/>
      </w:pPr>
      <w:r>
        <w:t>7</w:t>
      </w:r>
      <w:r w:rsidR="002A33AA">
        <w:t xml:space="preserve">.3.3. </w:t>
      </w:r>
      <w:r w:rsidR="00757152" w:rsidRPr="00DA0B15">
        <w:t>iespēju organizēt intervijas ar Projektā iesaistītajām personām (piem.,  Projekta īstenošanas un vadības personālu);</w:t>
      </w:r>
    </w:p>
    <w:p w14:paraId="7621105B" w14:textId="1772C942" w:rsidR="00757152" w:rsidRPr="00DA0B15" w:rsidRDefault="00FF5B2B" w:rsidP="002A33AA">
      <w:pPr>
        <w:tabs>
          <w:tab w:val="left" w:pos="993"/>
        </w:tabs>
        <w:jc w:val="both"/>
      </w:pPr>
      <w:r>
        <w:t>7</w:t>
      </w:r>
      <w:r w:rsidR="002A33AA">
        <w:t xml:space="preserve">.3.4. </w:t>
      </w:r>
      <w:r w:rsidR="00757152" w:rsidRPr="00DA0B15">
        <w:t>pieprasīto dokumentu uzrādīšanu un, ja nepieciešams, izsniegšanu;</w:t>
      </w:r>
    </w:p>
    <w:p w14:paraId="6D7D6373" w14:textId="21D52C09" w:rsidR="00757152" w:rsidRPr="00DA0B15" w:rsidRDefault="00757152" w:rsidP="00FF5B2B">
      <w:pPr>
        <w:pStyle w:val="ListParagraph"/>
        <w:numPr>
          <w:ilvl w:val="2"/>
          <w:numId w:val="70"/>
        </w:numPr>
        <w:tabs>
          <w:tab w:val="left" w:pos="993"/>
        </w:tabs>
        <w:jc w:val="both"/>
      </w:pPr>
      <w:r w:rsidRPr="00DA0B15">
        <w:t>par Projekta īstenošanu atbildīgo personu piedalīšanos pārbaudē.</w:t>
      </w:r>
    </w:p>
    <w:p w14:paraId="68029912" w14:textId="77777777" w:rsidR="00757152" w:rsidRPr="00DA0B15" w:rsidRDefault="00757152" w:rsidP="00FF5B2B">
      <w:pPr>
        <w:pStyle w:val="ListParagraph"/>
        <w:numPr>
          <w:ilvl w:val="1"/>
          <w:numId w:val="70"/>
        </w:numPr>
        <w:ind w:left="0" w:firstLine="0"/>
        <w:jc w:val="both"/>
      </w:pPr>
      <w:r w:rsidRPr="00DA0B15">
        <w:t>Citas ES fondu vadībā iesaistītās Latvijas Republikas vai ES institūcijas, kā arī citas kompetentās institūcijas pārbaudes Projekta īstenošanas vietā veic saskaņā ar normatīvajiem aktiem.</w:t>
      </w:r>
    </w:p>
    <w:p w14:paraId="46B7244D" w14:textId="04EAD5B8" w:rsidR="00757152" w:rsidRPr="00DA0B15" w:rsidRDefault="00757152" w:rsidP="00FF5B2B">
      <w:pPr>
        <w:pStyle w:val="ListParagraph"/>
        <w:numPr>
          <w:ilvl w:val="1"/>
          <w:numId w:val="70"/>
        </w:numPr>
        <w:ind w:left="0" w:firstLine="0"/>
        <w:jc w:val="both"/>
        <w:rPr>
          <w:bCs/>
          <w:spacing w:val="-4"/>
          <w:kern w:val="28"/>
          <w:lang w:eastAsia="en-US"/>
        </w:rPr>
      </w:pPr>
      <w:r w:rsidRPr="00DA0B15">
        <w:t>Veicot pārbaudi Projekta īstenošanas vietā, Sadarbības iestāde var piesaistīt attiecīgās nozares ekspertu, lai pārliecinātos par Finansējuma saņēmēja Projekta īstenošanas atbilstību Līguma</w:t>
      </w:r>
      <w:r w:rsidR="00DA0974" w:rsidRPr="00DA0B15">
        <w:t xml:space="preserve"> </w:t>
      </w:r>
      <w:r w:rsidRPr="00DA0B15">
        <w:t>un normatīvo aktu nosacījumiem. Pamatojoties uz eksperta atzinumu, Sadarbības iestāde var lemt par neatbilstību konstatēšanu un Attiecināmo izdevumu samazināšanu vai Līguma</w:t>
      </w:r>
      <w:r w:rsidR="00DA0974" w:rsidRPr="00DA0B15">
        <w:t xml:space="preserve"> </w:t>
      </w:r>
      <w:r w:rsidRPr="00DA0B15">
        <w:t>izbeigšanu.</w:t>
      </w:r>
    </w:p>
    <w:p w14:paraId="285B80C6" w14:textId="77777777" w:rsidR="00757152" w:rsidRPr="001C1B46" w:rsidRDefault="00757152" w:rsidP="00757152">
      <w:pPr>
        <w:pStyle w:val="ListParagraph"/>
        <w:tabs>
          <w:tab w:val="num" w:pos="567"/>
        </w:tabs>
        <w:ind w:left="0"/>
        <w:jc w:val="both"/>
        <w:rPr>
          <w:bCs/>
          <w:spacing w:val="-4"/>
          <w:kern w:val="28"/>
          <w:lang w:eastAsia="en-US"/>
        </w:rPr>
      </w:pPr>
    </w:p>
    <w:p w14:paraId="5967E267" w14:textId="4AD279AB" w:rsidR="00757152" w:rsidRPr="00FF5B2B" w:rsidRDefault="00757152" w:rsidP="00FF5B2B">
      <w:pPr>
        <w:pStyle w:val="ListParagraph"/>
        <w:numPr>
          <w:ilvl w:val="0"/>
          <w:numId w:val="68"/>
        </w:numPr>
        <w:jc w:val="center"/>
        <w:rPr>
          <w:b/>
          <w:bCs/>
          <w:spacing w:val="-4"/>
          <w:kern w:val="28"/>
          <w:lang w:eastAsia="en-US"/>
        </w:rPr>
      </w:pPr>
      <w:r w:rsidRPr="00FF5B2B">
        <w:rPr>
          <w:b/>
        </w:rPr>
        <w:t>Iepirkumu</w:t>
      </w:r>
      <w:r w:rsidRPr="00FF5B2B">
        <w:rPr>
          <w:b/>
          <w:bCs/>
          <w:spacing w:val="-4"/>
          <w:kern w:val="28"/>
          <w:lang w:eastAsia="en-US"/>
        </w:rPr>
        <w:t xml:space="preserve"> veikšanas kārtība</w:t>
      </w:r>
    </w:p>
    <w:p w14:paraId="01656549" w14:textId="77777777" w:rsidR="00757152" w:rsidRPr="00661FAC" w:rsidRDefault="00757152" w:rsidP="00757152">
      <w:pPr>
        <w:rPr>
          <w:b/>
          <w:bCs/>
          <w:spacing w:val="-4"/>
          <w:kern w:val="28"/>
          <w:lang w:eastAsia="en-US"/>
        </w:rPr>
      </w:pPr>
    </w:p>
    <w:p w14:paraId="29EB4929" w14:textId="348B40F7" w:rsidR="00757152" w:rsidRPr="00661FAC" w:rsidRDefault="00FF5B2B" w:rsidP="007B024E">
      <w:pPr>
        <w:pStyle w:val="ListParagraph"/>
        <w:ind w:left="0"/>
        <w:jc w:val="both"/>
        <w:rPr>
          <w:bCs/>
          <w:spacing w:val="-4"/>
          <w:kern w:val="28"/>
          <w:lang w:eastAsia="en-US"/>
        </w:rPr>
      </w:pPr>
      <w:r>
        <w:rPr>
          <w:bCs/>
          <w:spacing w:val="-4"/>
          <w:kern w:val="28"/>
          <w:lang w:eastAsia="en-US"/>
        </w:rPr>
        <w:t>8</w:t>
      </w:r>
      <w:r w:rsidR="007B024E">
        <w:rPr>
          <w:bCs/>
          <w:spacing w:val="-4"/>
          <w:kern w:val="28"/>
          <w:lang w:eastAsia="en-US"/>
        </w:rPr>
        <w:t xml:space="preserve">.1. </w:t>
      </w:r>
      <w:r w:rsidR="00757152" w:rsidRPr="00661FAC">
        <w:rPr>
          <w:bCs/>
          <w:spacing w:val="-4"/>
          <w:kern w:val="28"/>
          <w:lang w:eastAsia="en-US"/>
        </w:rPr>
        <w:t xml:space="preserve">Finansējuma saņēmējs </w:t>
      </w:r>
      <w:r w:rsidR="00757152" w:rsidRPr="00661FAC">
        <w:t>10 (desmit) darbdienu laikā pēc Līguma</w:t>
      </w:r>
      <w:r w:rsidR="00CC4CC0" w:rsidRPr="00661FAC">
        <w:t xml:space="preserve"> </w:t>
      </w:r>
      <w:r w:rsidR="00757152" w:rsidRPr="00661FAC">
        <w:t xml:space="preserve">noslēgšanas </w:t>
      </w:r>
      <w:r w:rsidR="00813C74" w:rsidRPr="00661FAC">
        <w:rPr>
          <w:bCs/>
          <w:spacing w:val="-4"/>
          <w:kern w:val="28"/>
          <w:lang w:eastAsia="en-US"/>
        </w:rPr>
        <w:t xml:space="preserve">ievada datus par </w:t>
      </w:r>
      <w:r w:rsidR="005C0CE5" w:rsidRPr="00661FAC">
        <w:rPr>
          <w:bCs/>
          <w:spacing w:val="-4"/>
          <w:kern w:val="28"/>
          <w:lang w:eastAsia="en-US"/>
        </w:rPr>
        <w:t>P</w:t>
      </w:r>
      <w:r w:rsidR="00813C74" w:rsidRPr="00661FAC">
        <w:rPr>
          <w:bCs/>
          <w:spacing w:val="-4"/>
          <w:kern w:val="28"/>
          <w:lang w:eastAsia="en-US"/>
        </w:rPr>
        <w:t xml:space="preserve">rojektā plānotiem iepirkumiem </w:t>
      </w:r>
      <w:r w:rsidR="00F5410A" w:rsidRPr="00661FAC">
        <w:rPr>
          <w:bCs/>
          <w:spacing w:val="-4"/>
          <w:kern w:val="28"/>
          <w:lang w:eastAsia="en-US"/>
        </w:rPr>
        <w:t>KPVIS atbilstoši KPVIS pieejamai formai.</w:t>
      </w:r>
      <w:r w:rsidR="00757152" w:rsidRPr="00661FAC">
        <w:t xml:space="preserve"> </w:t>
      </w:r>
      <w:r w:rsidR="00E46A01" w:rsidRPr="00661FAC">
        <w:rPr>
          <w:spacing w:val="-4"/>
          <w:kern w:val="28"/>
        </w:rPr>
        <w:t>Finansējuma saņēmējs</w:t>
      </w:r>
      <w:r w:rsidR="008943E7" w:rsidRPr="00661FAC">
        <w:rPr>
          <w:spacing w:val="-4"/>
          <w:kern w:val="28"/>
        </w:rPr>
        <w:t xml:space="preserve"> aktualizē informāciju par projektā plānotiem iepirkumiem KPVIS</w:t>
      </w:r>
      <w:r w:rsidR="000B3EBA">
        <w:rPr>
          <w:spacing w:val="-4"/>
          <w:kern w:val="28"/>
        </w:rPr>
        <w:t>,</w:t>
      </w:r>
      <w:r w:rsidR="008943E7" w:rsidRPr="00661FAC">
        <w:rPr>
          <w:spacing w:val="-4"/>
          <w:kern w:val="28"/>
        </w:rPr>
        <w:t xml:space="preserve"> tiklīdz zināma  informācija par izmaiņām</w:t>
      </w:r>
      <w:r w:rsidR="002E390E" w:rsidRPr="00661FAC">
        <w:rPr>
          <w:spacing w:val="-4"/>
          <w:kern w:val="28"/>
        </w:rPr>
        <w:t>, bet ne vēlāk kā līdz iepirkuma procedūras uzsākšanai</w:t>
      </w:r>
      <w:r w:rsidR="00757152" w:rsidRPr="00661FAC">
        <w:rPr>
          <w:spacing w:val="-4"/>
          <w:kern w:val="28"/>
        </w:rPr>
        <w:t>.</w:t>
      </w:r>
    </w:p>
    <w:p w14:paraId="426260BE" w14:textId="2F08853A" w:rsidR="00757152" w:rsidRPr="00661FAC" w:rsidRDefault="00FF5B2B" w:rsidP="007B024E">
      <w:pPr>
        <w:pStyle w:val="ListParagraph"/>
        <w:ind w:left="0"/>
        <w:jc w:val="both"/>
        <w:rPr>
          <w:bCs/>
          <w:spacing w:val="-4"/>
          <w:kern w:val="28"/>
          <w:lang w:eastAsia="en-US"/>
        </w:rPr>
      </w:pPr>
      <w:r>
        <w:rPr>
          <w:bCs/>
          <w:spacing w:val="-4"/>
          <w:kern w:val="28"/>
          <w:lang w:eastAsia="en-US"/>
        </w:rPr>
        <w:t>8</w:t>
      </w:r>
      <w:r w:rsidR="007B024E">
        <w:rPr>
          <w:bCs/>
          <w:spacing w:val="-4"/>
          <w:kern w:val="28"/>
          <w:lang w:eastAsia="en-US"/>
        </w:rPr>
        <w:t xml:space="preserve">.2. </w:t>
      </w:r>
      <w:r w:rsidR="00757152" w:rsidRPr="00661FAC">
        <w:rPr>
          <w:bCs/>
          <w:spacing w:val="-4"/>
          <w:kern w:val="28"/>
          <w:lang w:eastAsia="en-US"/>
        </w:rPr>
        <w:t xml:space="preserve">Sadarbības iestāde </w:t>
      </w:r>
      <w:r w:rsidR="00757152" w:rsidRPr="00661FAC">
        <w:rPr>
          <w:spacing w:val="-4"/>
          <w:kern w:val="28"/>
        </w:rPr>
        <w:t xml:space="preserve">10 (desmit) darbdienu laikā pēc </w:t>
      </w:r>
      <w:r w:rsidR="00A63672" w:rsidRPr="00661FAC">
        <w:rPr>
          <w:spacing w:val="-4"/>
          <w:kern w:val="28"/>
        </w:rPr>
        <w:t xml:space="preserve">informācijas </w:t>
      </w:r>
      <w:r w:rsidR="0013325A" w:rsidRPr="00661FAC">
        <w:rPr>
          <w:spacing w:val="-4"/>
          <w:kern w:val="28"/>
        </w:rPr>
        <w:t xml:space="preserve">par projektā plānotiem iepirkumiem </w:t>
      </w:r>
      <w:r w:rsidR="00757152" w:rsidRPr="00661FAC">
        <w:rPr>
          <w:spacing w:val="-4"/>
          <w:kern w:val="28"/>
        </w:rPr>
        <w:t>saņemšanas pārbauda tā</w:t>
      </w:r>
      <w:r w:rsidR="00A63672" w:rsidRPr="00661FAC">
        <w:rPr>
          <w:spacing w:val="-4"/>
          <w:kern w:val="28"/>
        </w:rPr>
        <w:t>s</w:t>
      </w:r>
      <w:r w:rsidR="00757152" w:rsidRPr="00661FAC">
        <w:rPr>
          <w:spacing w:val="-4"/>
          <w:kern w:val="28"/>
        </w:rPr>
        <w:t xml:space="preserve"> atbilstību normatīvo aktu nosacījumiem, t. sk.  norādītā </w:t>
      </w:r>
      <w:r w:rsidR="00327737" w:rsidRPr="00661FAC">
        <w:rPr>
          <w:spacing w:val="-4"/>
          <w:kern w:val="28"/>
        </w:rPr>
        <w:t xml:space="preserve">iepirkuma </w:t>
      </w:r>
      <w:r w:rsidR="00757152" w:rsidRPr="00661FAC">
        <w:rPr>
          <w:spacing w:val="-4"/>
          <w:kern w:val="28"/>
        </w:rPr>
        <w:t xml:space="preserve">priekšmeta atbilstību </w:t>
      </w:r>
      <w:r w:rsidR="00757152" w:rsidRPr="00661FAC">
        <w:rPr>
          <w:bCs/>
          <w:spacing w:val="-4"/>
          <w:kern w:val="28"/>
          <w:lang w:eastAsia="en-US"/>
        </w:rPr>
        <w:t xml:space="preserve">Projektā plānotajām darbībām, nepieciešamības gadījumā lūdzot </w:t>
      </w:r>
      <w:r w:rsidR="00AF6BC5" w:rsidRPr="00661FAC">
        <w:rPr>
          <w:bCs/>
          <w:spacing w:val="-4"/>
          <w:kern w:val="28"/>
          <w:lang w:eastAsia="en-US"/>
        </w:rPr>
        <w:t>informāciju</w:t>
      </w:r>
      <w:r w:rsidR="00757152" w:rsidRPr="00661FAC">
        <w:rPr>
          <w:bCs/>
          <w:spacing w:val="-4"/>
          <w:kern w:val="28"/>
          <w:lang w:eastAsia="en-US"/>
        </w:rPr>
        <w:t xml:space="preserve"> precizēt. Ja Sadarbības iestāde 10 (desmit) darbdienu laikā no </w:t>
      </w:r>
      <w:r w:rsidR="00AF6BC5" w:rsidRPr="00661FAC">
        <w:rPr>
          <w:bCs/>
          <w:spacing w:val="-4"/>
          <w:kern w:val="28"/>
          <w:lang w:eastAsia="en-US"/>
        </w:rPr>
        <w:t>informācijas</w:t>
      </w:r>
      <w:r w:rsidR="00757152" w:rsidRPr="00661FAC">
        <w:rPr>
          <w:bCs/>
          <w:spacing w:val="-4"/>
          <w:kern w:val="28"/>
          <w:lang w:eastAsia="en-US"/>
        </w:rPr>
        <w:t xml:space="preserve"> iesniegšanas </w:t>
      </w:r>
      <w:r w:rsidR="00AF6BC5" w:rsidRPr="00661FAC">
        <w:rPr>
          <w:bCs/>
          <w:spacing w:val="-4"/>
          <w:kern w:val="28"/>
          <w:lang w:eastAsia="en-US"/>
        </w:rPr>
        <w:t>KPVIS</w:t>
      </w:r>
      <w:r w:rsidR="00757152" w:rsidRPr="00661FAC">
        <w:rPr>
          <w:bCs/>
          <w:spacing w:val="-4"/>
          <w:kern w:val="28"/>
          <w:lang w:eastAsia="en-US"/>
        </w:rPr>
        <w:t xml:space="preserve"> nav lūgusi precizēt </w:t>
      </w:r>
      <w:r w:rsidR="00D0367E" w:rsidRPr="00661FAC">
        <w:rPr>
          <w:bCs/>
          <w:spacing w:val="-4"/>
          <w:kern w:val="28"/>
          <w:lang w:eastAsia="en-US"/>
        </w:rPr>
        <w:t>iesniegto informāciju</w:t>
      </w:r>
      <w:r w:rsidR="00A5545F" w:rsidRPr="00661FAC">
        <w:rPr>
          <w:bCs/>
          <w:spacing w:val="-4"/>
          <w:kern w:val="28"/>
          <w:lang w:eastAsia="en-US"/>
        </w:rPr>
        <w:t xml:space="preserve"> par projektā </w:t>
      </w:r>
      <w:r w:rsidR="00F14A1B" w:rsidRPr="00661FAC">
        <w:rPr>
          <w:bCs/>
          <w:spacing w:val="-4"/>
          <w:kern w:val="28"/>
          <w:lang w:eastAsia="en-US"/>
        </w:rPr>
        <w:t>plānotiem</w:t>
      </w:r>
      <w:r w:rsidR="00A5545F" w:rsidRPr="00661FAC">
        <w:rPr>
          <w:bCs/>
          <w:spacing w:val="-4"/>
          <w:kern w:val="28"/>
          <w:lang w:eastAsia="en-US"/>
        </w:rPr>
        <w:t xml:space="preserve"> iepirkumiem</w:t>
      </w:r>
      <w:r w:rsidR="00757152" w:rsidRPr="00661FAC">
        <w:rPr>
          <w:bCs/>
          <w:spacing w:val="-4"/>
          <w:kern w:val="28"/>
          <w:lang w:eastAsia="en-US"/>
        </w:rPr>
        <w:t xml:space="preserve">, uzskatāms, ka </w:t>
      </w:r>
      <w:r w:rsidR="00A5545F" w:rsidRPr="00661FAC">
        <w:rPr>
          <w:bCs/>
          <w:spacing w:val="-4"/>
          <w:kern w:val="28"/>
          <w:lang w:eastAsia="en-US"/>
        </w:rPr>
        <w:t xml:space="preserve">tā </w:t>
      </w:r>
      <w:r w:rsidR="00757152" w:rsidRPr="00661FAC">
        <w:rPr>
          <w:bCs/>
          <w:spacing w:val="-4"/>
          <w:kern w:val="28"/>
          <w:lang w:eastAsia="en-US"/>
        </w:rPr>
        <w:t xml:space="preserve">ir </w:t>
      </w:r>
      <w:r w:rsidR="00A5545F" w:rsidRPr="00661FAC">
        <w:rPr>
          <w:bCs/>
          <w:spacing w:val="-4"/>
          <w:kern w:val="28"/>
          <w:lang w:eastAsia="en-US"/>
        </w:rPr>
        <w:t>saskaņota</w:t>
      </w:r>
      <w:r w:rsidR="00757152" w:rsidRPr="00661FAC">
        <w:rPr>
          <w:spacing w:val="-4"/>
          <w:kern w:val="28"/>
        </w:rPr>
        <w:t>.</w:t>
      </w:r>
    </w:p>
    <w:p w14:paraId="53263CDD" w14:textId="5A15CEDF" w:rsidR="00757152" w:rsidRPr="00FF5B2B" w:rsidRDefault="00757152" w:rsidP="00FF5B2B">
      <w:pPr>
        <w:pStyle w:val="ListParagraph"/>
        <w:numPr>
          <w:ilvl w:val="1"/>
          <w:numId w:val="71"/>
        </w:numPr>
        <w:jc w:val="both"/>
        <w:rPr>
          <w:bCs/>
          <w:spacing w:val="-4"/>
          <w:kern w:val="28"/>
          <w:lang w:eastAsia="en-US"/>
        </w:rPr>
      </w:pPr>
      <w:r w:rsidRPr="00FF5B2B">
        <w:rPr>
          <w:spacing w:val="-4"/>
          <w:kern w:val="28"/>
          <w:lang w:eastAsia="en-US"/>
        </w:rPr>
        <w:t xml:space="preserve">Sadarbības iestāde atbilstoši </w:t>
      </w:r>
      <w:r w:rsidRPr="00661FAC">
        <w:t>MK noteikumos</w:t>
      </w:r>
      <w:r w:rsidR="0075591A" w:rsidRPr="00661FAC">
        <w:rPr>
          <w:rStyle w:val="FootnoteReference"/>
        </w:rPr>
        <w:footnoteReference w:id="14"/>
      </w:r>
      <w:r w:rsidRPr="00661FAC">
        <w:t xml:space="preserve"> paredzētajai kārtībai un Iepirkumu uzraudzības biroja izstrādātajai metodikai izlases veidā veic  iepirkumu pirmspārbaudes, </w:t>
      </w:r>
      <w:r w:rsidRPr="00E97E18">
        <w:t>nepieciešamības gadījumā pieprasot papildu informāciju vai dokumentus no Finansējuma saņēmēja vai kompetentajām institūcijām.</w:t>
      </w:r>
    </w:p>
    <w:p w14:paraId="7CF9D8BA" w14:textId="6DF79320" w:rsidR="00757152" w:rsidRPr="00E97E18" w:rsidRDefault="00757152" w:rsidP="00FF5B2B">
      <w:pPr>
        <w:pStyle w:val="ListParagraph"/>
        <w:numPr>
          <w:ilvl w:val="1"/>
          <w:numId w:val="71"/>
        </w:numPr>
        <w:ind w:left="0" w:firstLine="0"/>
        <w:jc w:val="both"/>
        <w:rPr>
          <w:bCs/>
          <w:spacing w:val="-4"/>
          <w:kern w:val="28"/>
          <w:lang w:eastAsia="en-US"/>
        </w:rPr>
      </w:pPr>
      <w:r w:rsidRPr="00E97E18">
        <w:rPr>
          <w:bCs/>
          <w:spacing w:val="-4"/>
          <w:kern w:val="28"/>
          <w:lang w:eastAsia="en-US"/>
        </w:rPr>
        <w:t>Veicot iepirkumu Projekta vajadzībām, Finansējuma saņēmējs :</w:t>
      </w:r>
    </w:p>
    <w:p w14:paraId="0A29FBC8" w14:textId="0212403F" w:rsidR="00BE31BB" w:rsidRPr="00F40EE4" w:rsidRDefault="00FF5B2B" w:rsidP="007B024E">
      <w:pPr>
        <w:tabs>
          <w:tab w:val="left" w:pos="993"/>
        </w:tabs>
        <w:jc w:val="both"/>
        <w:rPr>
          <w:bCs/>
          <w:spacing w:val="-4"/>
          <w:kern w:val="28"/>
          <w:lang w:eastAsia="en-US"/>
        </w:rPr>
      </w:pPr>
      <w:r>
        <w:t>8</w:t>
      </w:r>
      <w:r w:rsidR="007B024E">
        <w:t xml:space="preserve">.4.1. </w:t>
      </w:r>
      <w:r w:rsidR="00BE31BB">
        <w:t>P</w:t>
      </w:r>
      <w:r w:rsidR="00BE31BB" w:rsidRPr="00F40EE4">
        <w:t>rojekta īstenošanai nepieciešamo preču un pakalpojumu iegādi veic saskaņā ar normatīvajiem aktiem publisko iepirkumu jomā, īstenojot atklātu, pārredzamu, nediskriminējošu un konkurenci nodrošinošu konkursa procedūru. Atbalstāms ir zaļais publiskais iepirkums (vides prasību integrācija preču un pakalpojumu iepirkumos) un sociāli atbildīgs iepirkums;</w:t>
      </w:r>
    </w:p>
    <w:p w14:paraId="17FC4DBC" w14:textId="1A6F6CAC" w:rsidR="00757152" w:rsidRPr="00FF5B2B" w:rsidRDefault="00757152" w:rsidP="00FF5B2B">
      <w:pPr>
        <w:pStyle w:val="ListParagraph"/>
        <w:numPr>
          <w:ilvl w:val="2"/>
          <w:numId w:val="72"/>
        </w:numPr>
        <w:tabs>
          <w:tab w:val="left" w:pos="993"/>
        </w:tabs>
        <w:jc w:val="both"/>
        <w:rPr>
          <w:bCs/>
          <w:spacing w:val="-4"/>
          <w:kern w:val="28"/>
          <w:lang w:eastAsia="en-US"/>
        </w:rPr>
      </w:pPr>
      <w:r w:rsidRPr="00E97E18">
        <w:lastRenderedPageBreak/>
        <w:t>nodrošina</w:t>
      </w:r>
      <w:r w:rsidRPr="00FF5B2B">
        <w:rPr>
          <w:spacing w:val="-4"/>
        </w:rPr>
        <w:t xml:space="preserve"> </w:t>
      </w:r>
      <w:bookmarkStart w:id="11" w:name="_Hlk137721300"/>
      <w:r w:rsidRPr="00FF5B2B">
        <w:rPr>
          <w:spacing w:val="-4"/>
        </w:rPr>
        <w:t>Publisko iepirkumu likumā</w:t>
      </w:r>
      <w:bookmarkEnd w:id="11"/>
      <w:r w:rsidR="00E97E18" w:rsidRPr="00FF5B2B">
        <w:rPr>
          <w:spacing w:val="-4"/>
        </w:rPr>
        <w:t xml:space="preserve"> </w:t>
      </w:r>
      <w:r w:rsidRPr="00FF5B2B">
        <w:rPr>
          <w:spacing w:val="-4"/>
        </w:rPr>
        <w:t>un Iepirkumu uzraudzības biroja vadlīnijās un skaidrojumos noteikto prasību ievērošanu;</w:t>
      </w:r>
    </w:p>
    <w:p w14:paraId="225D58A2" w14:textId="77777777" w:rsidR="00F960F1" w:rsidRPr="00E97E18" w:rsidRDefault="00757152" w:rsidP="00FF5B2B">
      <w:pPr>
        <w:numPr>
          <w:ilvl w:val="2"/>
          <w:numId w:val="72"/>
        </w:numPr>
        <w:tabs>
          <w:tab w:val="left" w:pos="993"/>
        </w:tabs>
        <w:ind w:left="0" w:firstLine="0"/>
        <w:jc w:val="both"/>
        <w:rPr>
          <w:bCs/>
          <w:spacing w:val="-4"/>
          <w:kern w:val="28"/>
          <w:lang w:eastAsia="en-US"/>
        </w:rPr>
      </w:pPr>
      <w:r w:rsidRPr="00E97E18">
        <w:t>nodrošina</w:t>
      </w:r>
      <w:r w:rsidRPr="00E97E18">
        <w:rPr>
          <w:spacing w:val="-4"/>
        </w:rPr>
        <w:t xml:space="preserve"> nediskriminācijas, savstarpējās atzīšanas, atklātības un vienlīdzīgas attieksmes principu ievērošanu, kā arī piegādātāju brīvu konkurenci</w:t>
      </w:r>
      <w:r w:rsidRPr="00E97E18">
        <w:rPr>
          <w:rStyle w:val="FootnoteReference"/>
          <w:spacing w:val="-4"/>
        </w:rPr>
        <w:footnoteReference w:id="15"/>
      </w:r>
      <w:r w:rsidR="00F960F1" w:rsidRPr="00E97E18">
        <w:rPr>
          <w:spacing w:val="-4"/>
        </w:rPr>
        <w:t>;</w:t>
      </w:r>
    </w:p>
    <w:p w14:paraId="76BC2C98" w14:textId="61358086" w:rsidR="005B36A1" w:rsidRPr="00E97E18" w:rsidRDefault="008C1EA3" w:rsidP="00FF5B2B">
      <w:pPr>
        <w:numPr>
          <w:ilvl w:val="2"/>
          <w:numId w:val="72"/>
        </w:numPr>
        <w:tabs>
          <w:tab w:val="left" w:pos="993"/>
        </w:tabs>
        <w:ind w:left="0" w:firstLine="0"/>
        <w:jc w:val="both"/>
        <w:rPr>
          <w:bCs/>
          <w:spacing w:val="-4"/>
          <w:kern w:val="28"/>
          <w:lang w:eastAsia="en-US"/>
        </w:rPr>
      </w:pPr>
      <w:r w:rsidRPr="00E97E18">
        <w:rPr>
          <w:spacing w:val="-4"/>
        </w:rPr>
        <w:t>nodrošina interešu konflikta neesamību;</w:t>
      </w:r>
    </w:p>
    <w:p w14:paraId="6BE160C2" w14:textId="1B0B8910" w:rsidR="002F00A3" w:rsidRPr="00E97E18" w:rsidRDefault="00FC68F6" w:rsidP="00FF5B2B">
      <w:pPr>
        <w:numPr>
          <w:ilvl w:val="2"/>
          <w:numId w:val="72"/>
        </w:numPr>
        <w:tabs>
          <w:tab w:val="left" w:pos="993"/>
        </w:tabs>
        <w:ind w:left="0" w:firstLine="0"/>
        <w:jc w:val="both"/>
      </w:pPr>
      <w:r w:rsidRPr="00E97E18">
        <w:rPr>
          <w:spacing w:val="-4"/>
        </w:rPr>
        <w:t xml:space="preserve">aizpilda iepirkuma pārbaudes lapu, kas pieejama </w:t>
      </w:r>
      <w:r w:rsidR="004D7B7C" w:rsidRPr="00E97E18">
        <w:rPr>
          <w:spacing w:val="-4"/>
        </w:rPr>
        <w:t xml:space="preserve">Sadarbības iestādes tīmekļa vietnē, </w:t>
      </w:r>
      <w:r w:rsidR="008C6E40" w:rsidRPr="00E97E18">
        <w:rPr>
          <w:spacing w:val="-4"/>
        </w:rPr>
        <w:t>par</w:t>
      </w:r>
      <w:r w:rsidR="00C61B9D" w:rsidRPr="00E97E18">
        <w:rPr>
          <w:spacing w:val="-4"/>
        </w:rPr>
        <w:t xml:space="preserve"> katru</w:t>
      </w:r>
      <w:r w:rsidR="008C6E40" w:rsidRPr="00E97E18">
        <w:rPr>
          <w:spacing w:val="-4"/>
        </w:rPr>
        <w:t xml:space="preserve"> </w:t>
      </w:r>
      <w:r w:rsidR="00A31DF6" w:rsidRPr="00E97E18">
        <w:rPr>
          <w:spacing w:val="-4"/>
        </w:rPr>
        <w:t>iepirkumu</w:t>
      </w:r>
      <w:r w:rsidR="004D7B7C" w:rsidRPr="00E97E18">
        <w:rPr>
          <w:spacing w:val="-4"/>
        </w:rPr>
        <w:t xml:space="preserve">, </w:t>
      </w:r>
      <w:r w:rsidR="00A31DF6" w:rsidRPr="00E97E18">
        <w:rPr>
          <w:spacing w:val="-4"/>
        </w:rPr>
        <w:t xml:space="preserve">kura </w:t>
      </w:r>
      <w:r w:rsidR="004D7B7C" w:rsidRPr="00E97E18">
        <w:rPr>
          <w:spacing w:val="-4"/>
        </w:rPr>
        <w:t>līgumcena</w:t>
      </w:r>
      <w:r w:rsidR="007B45ED" w:rsidRPr="00E97E18">
        <w:rPr>
          <w:spacing w:val="-4"/>
        </w:rPr>
        <w:t xml:space="preserve"> sasniedz robežu, no kuras iepirkums ir jāveic saskaņā ar</w:t>
      </w:r>
      <w:r w:rsidR="00A90A0A" w:rsidRPr="00E97E18">
        <w:rPr>
          <w:spacing w:val="-4"/>
        </w:rPr>
        <w:t xml:space="preserve"> </w:t>
      </w:r>
      <w:r w:rsidR="00A31DF6" w:rsidRPr="00E97E18">
        <w:rPr>
          <w:spacing w:val="-4"/>
        </w:rPr>
        <w:t>Publisko iepirkumu likum</w:t>
      </w:r>
      <w:r w:rsidR="006B362A" w:rsidRPr="00E97E18">
        <w:rPr>
          <w:spacing w:val="-4"/>
        </w:rPr>
        <w:t>u</w:t>
      </w:r>
      <w:r w:rsidR="00E97E18" w:rsidRPr="00E97E18">
        <w:rPr>
          <w:spacing w:val="-4"/>
        </w:rPr>
        <w:t xml:space="preserve">. </w:t>
      </w:r>
      <w:r w:rsidR="00AA7BA9" w:rsidRPr="00E97E18">
        <w:rPr>
          <w:spacing w:val="-4"/>
        </w:rPr>
        <w:t>Aizpildīto  iepirkuma pārbaudes lapu</w:t>
      </w:r>
      <w:r w:rsidR="00A61351" w:rsidRPr="00E97E18">
        <w:rPr>
          <w:spacing w:val="-4"/>
        </w:rPr>
        <w:t xml:space="preserve"> iesniedz kopā ar </w:t>
      </w:r>
      <w:r w:rsidR="00376914" w:rsidRPr="00E97E18">
        <w:rPr>
          <w:spacing w:val="-4"/>
        </w:rPr>
        <w:t>Maksājuma pieprasījumu</w:t>
      </w:r>
      <w:r w:rsidR="00F7607D" w:rsidRPr="00E97E18">
        <w:rPr>
          <w:spacing w:val="-4"/>
        </w:rPr>
        <w:t>, kurā pirmo reizi iekļauti</w:t>
      </w:r>
      <w:r w:rsidR="003601A5" w:rsidRPr="00E97E18">
        <w:rPr>
          <w:spacing w:val="-4"/>
        </w:rPr>
        <w:t xml:space="preserve"> </w:t>
      </w:r>
      <w:r w:rsidR="00991E1C" w:rsidRPr="00E97E18">
        <w:rPr>
          <w:spacing w:val="-4"/>
        </w:rPr>
        <w:t xml:space="preserve"> izdevumi par </w:t>
      </w:r>
      <w:r w:rsidR="003453FF" w:rsidRPr="00E97E18">
        <w:rPr>
          <w:spacing w:val="-4"/>
        </w:rPr>
        <w:t xml:space="preserve">attiecīgo iepirkuma līgumu vai </w:t>
      </w:r>
      <w:r w:rsidR="003601A5" w:rsidRPr="00E97E18">
        <w:rPr>
          <w:spacing w:val="-4"/>
        </w:rPr>
        <w:t xml:space="preserve"> </w:t>
      </w:r>
      <w:r w:rsidR="0004398B" w:rsidRPr="00E97E18">
        <w:rPr>
          <w:spacing w:val="-4"/>
        </w:rPr>
        <w:t>pēc Sa</w:t>
      </w:r>
      <w:r w:rsidR="0019566F" w:rsidRPr="00E97E18">
        <w:rPr>
          <w:spacing w:val="-4"/>
        </w:rPr>
        <w:t xml:space="preserve">darbības iestādes pieprasījuma, ja  attiecīgais iepirkums  izvēlēts </w:t>
      </w:r>
      <w:r w:rsidR="002A0332" w:rsidRPr="00E97E18">
        <w:rPr>
          <w:spacing w:val="-4"/>
        </w:rPr>
        <w:t xml:space="preserve"> </w:t>
      </w:r>
      <w:r w:rsidR="00F16D35" w:rsidRPr="00703D3C">
        <w:t>Vienošanās vispārīg</w:t>
      </w:r>
      <w:r w:rsidR="00F16D35">
        <w:t>o</w:t>
      </w:r>
      <w:r w:rsidR="00F16D35" w:rsidRPr="00E97E18" w:rsidDel="00F16D35">
        <w:rPr>
          <w:spacing w:val="-4"/>
        </w:rPr>
        <w:t xml:space="preserve"> </w:t>
      </w:r>
      <w:r w:rsidR="002A0332" w:rsidRPr="00E97E18">
        <w:rPr>
          <w:spacing w:val="-4"/>
        </w:rPr>
        <w:t xml:space="preserve">noteikumu </w:t>
      </w:r>
      <w:r w:rsidR="00E97E18" w:rsidRPr="00E97E18">
        <w:rPr>
          <w:spacing w:val="-4"/>
        </w:rPr>
        <w:t>6</w:t>
      </w:r>
      <w:r w:rsidR="1EF39936" w:rsidRPr="00E97E18">
        <w:rPr>
          <w:spacing w:val="-4"/>
        </w:rPr>
        <w:t>.</w:t>
      </w:r>
      <w:r w:rsidR="002A0332" w:rsidRPr="00E97E18">
        <w:rPr>
          <w:spacing w:val="-4"/>
        </w:rPr>
        <w:t>3. punktā norādītajai iepirkumu pirmspārbaudei</w:t>
      </w:r>
      <w:r w:rsidR="00661FAC" w:rsidRPr="00E97E18">
        <w:rPr>
          <w:spacing w:val="-4"/>
        </w:rPr>
        <w:t>.</w:t>
      </w:r>
      <w:bookmarkStart w:id="12" w:name="_Ref22718398"/>
    </w:p>
    <w:p w14:paraId="19A417DC" w14:textId="04AAE299" w:rsidR="00757152" w:rsidRPr="00661FAC" w:rsidRDefault="00757152" w:rsidP="00FF5B2B">
      <w:pPr>
        <w:numPr>
          <w:ilvl w:val="1"/>
          <w:numId w:val="72"/>
        </w:numPr>
        <w:tabs>
          <w:tab w:val="left" w:pos="993"/>
        </w:tabs>
        <w:ind w:left="0" w:firstLine="0"/>
        <w:jc w:val="both"/>
        <w:rPr>
          <w:spacing w:val="-4"/>
        </w:rPr>
      </w:pPr>
      <w:r w:rsidRPr="00E97E18">
        <w:rPr>
          <w:spacing w:val="-4"/>
        </w:rPr>
        <w:t>Ja paredzamā līguma cena nesasniedz robežu, no kuras iepirkums jāveic saskaņā ar Publisko iepirkumu likumu</w:t>
      </w:r>
      <w:r w:rsidR="00661FAC" w:rsidRPr="00E97E18">
        <w:rPr>
          <w:spacing w:val="-4"/>
        </w:rPr>
        <w:t xml:space="preserve">, </w:t>
      </w:r>
      <w:r w:rsidRPr="00E97E18">
        <w:rPr>
          <w:spacing w:val="-4"/>
        </w:rPr>
        <w:t xml:space="preserve">Finansējuma saņēmējs pirms līguma noslēgšanas veic un </w:t>
      </w:r>
      <w:r w:rsidR="00BB14C9" w:rsidRPr="00E97E18">
        <w:rPr>
          <w:spacing w:val="-4"/>
        </w:rPr>
        <w:t>dokumentē tirgus</w:t>
      </w:r>
      <w:r w:rsidRPr="00E97E18">
        <w:rPr>
          <w:spacing w:val="-4"/>
        </w:rPr>
        <w:t xml:space="preserve"> izpēti. Tirgus izpētei var izmantot savu iepriekšējo pieredzi, attiecīgās jomas ekspertu vērtējumu, interneta resursus, potenciālo līguma izpildītāju</w:t>
      </w:r>
      <w:r w:rsidRPr="00661FAC">
        <w:rPr>
          <w:spacing w:val="-4"/>
        </w:rPr>
        <w:t xml:space="preserve"> aptaujas un citas metodes atbilstoši Iepirkumu uzraudzības biroja vadlīnijām</w:t>
      </w:r>
      <w:r w:rsidRPr="00661FAC">
        <w:rPr>
          <w:spacing w:val="-4"/>
          <w:vertAlign w:val="superscript"/>
        </w:rPr>
        <w:footnoteReference w:id="16"/>
      </w:r>
      <w:r w:rsidRPr="00661FAC">
        <w:rPr>
          <w:spacing w:val="-4"/>
        </w:rPr>
        <w:t>. Tirgus izpētes dokumentus Finansējuma saņēmējs iesniedz pēc Sadarbības iestādes pieprasījuma.</w:t>
      </w:r>
      <w:bookmarkEnd w:id="12"/>
    </w:p>
    <w:p w14:paraId="3BC49E99" w14:textId="4A110106" w:rsidR="00757152" w:rsidRPr="00661FAC" w:rsidRDefault="00FF5B2B" w:rsidP="00925ADB">
      <w:pPr>
        <w:pStyle w:val="ListParagraph"/>
        <w:ind w:left="0"/>
        <w:jc w:val="both"/>
        <w:rPr>
          <w:bCs/>
          <w:spacing w:val="-4"/>
          <w:kern w:val="28"/>
          <w:lang w:eastAsia="en-US"/>
        </w:rPr>
      </w:pPr>
      <w:r>
        <w:t>8</w:t>
      </w:r>
      <w:r w:rsidR="00925ADB">
        <w:t>.</w:t>
      </w:r>
      <w:r w:rsidR="007B024E">
        <w:t xml:space="preserve">6. </w:t>
      </w:r>
      <w:r w:rsidR="00757152" w:rsidRPr="00661FAC">
        <w:t>Slēdzot uzņēmuma līgumu ar esošo vai bijušo darbinieku</w:t>
      </w:r>
      <w:r w:rsidR="00757152" w:rsidRPr="00661FAC">
        <w:rPr>
          <w:rStyle w:val="FootnoteReference"/>
        </w:rPr>
        <w:footnoteReference w:id="17"/>
      </w:r>
      <w:r w:rsidR="00757152" w:rsidRPr="00661FAC">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1053285" w14:textId="6E6691B1" w:rsidR="00757152" w:rsidRPr="00661FAC" w:rsidRDefault="00FF5B2B" w:rsidP="00925ADB">
      <w:pPr>
        <w:pStyle w:val="ListParagraph"/>
        <w:ind w:left="0"/>
        <w:jc w:val="both"/>
        <w:rPr>
          <w:bCs/>
          <w:spacing w:val="-4"/>
          <w:kern w:val="28"/>
          <w:lang w:eastAsia="en-US"/>
        </w:rPr>
      </w:pPr>
      <w:r>
        <w:rPr>
          <w:bCs/>
          <w:spacing w:val="-4"/>
          <w:kern w:val="28"/>
          <w:lang w:eastAsia="en-US"/>
        </w:rPr>
        <w:t>8</w:t>
      </w:r>
      <w:r w:rsidR="007B024E">
        <w:rPr>
          <w:bCs/>
          <w:spacing w:val="-4"/>
          <w:kern w:val="28"/>
          <w:lang w:eastAsia="en-US"/>
        </w:rPr>
        <w:t>.7</w:t>
      </w:r>
      <w:r w:rsidR="00925ADB">
        <w:rPr>
          <w:bCs/>
          <w:spacing w:val="-4"/>
          <w:kern w:val="28"/>
          <w:lang w:eastAsia="en-US"/>
        </w:rPr>
        <w:t xml:space="preserve">. </w:t>
      </w:r>
      <w:r w:rsidR="00757152" w:rsidRPr="00661FAC">
        <w:rPr>
          <w:bCs/>
          <w:spacing w:val="-4"/>
          <w:kern w:val="28"/>
          <w:lang w:eastAsia="en-US"/>
        </w:rPr>
        <w:t>Finansējuma saņēmējs pēc Sadarbības iestādes pieprasījuma noteiktajā termiņā iesniedz iepirkuma dokumentāciju.</w:t>
      </w:r>
    </w:p>
    <w:p w14:paraId="3FB6133D" w14:textId="77777777" w:rsidR="00757152" w:rsidRPr="001C1B46" w:rsidRDefault="00757152" w:rsidP="00757152">
      <w:pPr>
        <w:pStyle w:val="ListParagraph"/>
        <w:ind w:left="574"/>
        <w:jc w:val="both"/>
        <w:rPr>
          <w:bCs/>
          <w:color w:val="000000" w:themeColor="text1"/>
          <w:spacing w:val="-4"/>
          <w:kern w:val="28"/>
          <w:lang w:eastAsia="en-US"/>
        </w:rPr>
      </w:pPr>
    </w:p>
    <w:p w14:paraId="470CD7F6" w14:textId="77777777" w:rsidR="00757152" w:rsidRPr="00DB21A8" w:rsidRDefault="00757152" w:rsidP="00FF5B2B">
      <w:pPr>
        <w:numPr>
          <w:ilvl w:val="0"/>
          <w:numId w:val="72"/>
        </w:numPr>
        <w:ind w:left="0" w:firstLine="0"/>
        <w:jc w:val="center"/>
        <w:rPr>
          <w:b/>
        </w:rPr>
      </w:pPr>
      <w:bookmarkStart w:id="13" w:name="_Ref425166624"/>
      <w:r w:rsidRPr="00DB21A8">
        <w:rPr>
          <w:b/>
        </w:rPr>
        <w:t>Maksājuma pieprasījumu iesniegšanas un izskatīšanas kārtība</w:t>
      </w:r>
      <w:bookmarkEnd w:id="13"/>
    </w:p>
    <w:p w14:paraId="52C5D92C" w14:textId="77777777" w:rsidR="00757152" w:rsidRPr="00B97E16" w:rsidRDefault="00757152" w:rsidP="00757152">
      <w:pPr>
        <w:tabs>
          <w:tab w:val="num" w:pos="900"/>
        </w:tabs>
        <w:rPr>
          <w:b/>
        </w:rPr>
      </w:pPr>
    </w:p>
    <w:p w14:paraId="186C5725" w14:textId="2F6C2379" w:rsidR="008019A1" w:rsidRPr="00FF5B2B" w:rsidRDefault="008019A1"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Finansējuma saņēmējs, īstenojot Projektu, maksājumus veic no saviem līdzekļiem</w:t>
      </w:r>
      <w:r w:rsidR="00FF5B2B" w:rsidRPr="00FF5B2B">
        <w:rPr>
          <w:rFonts w:ascii="Times New Roman" w:hAnsi="Times New Roman" w:cs="Times New Roman"/>
          <w:lang w:val="lv-LV"/>
        </w:rPr>
        <w:t xml:space="preserve"> vai </w:t>
      </w:r>
      <w:r w:rsidR="00FF5B2B" w:rsidRPr="00FF5B2B">
        <w:rPr>
          <w:rFonts w:ascii="Times New Roman" w:hAnsi="Times New Roman" w:cs="Times New Roman"/>
          <w:color w:val="000000"/>
          <w:lang w:val="lv-LV"/>
        </w:rPr>
        <w:t>saņemtā Avansa maksājuma.</w:t>
      </w:r>
    </w:p>
    <w:p w14:paraId="4D773151" w14:textId="2E2027C0" w:rsidR="00757152" w:rsidRPr="00FF5B2B" w:rsidRDefault="00757152" w:rsidP="00FF5B2B">
      <w:pPr>
        <w:pStyle w:val="ListParagraph"/>
        <w:numPr>
          <w:ilvl w:val="1"/>
          <w:numId w:val="73"/>
        </w:numPr>
        <w:jc w:val="both"/>
      </w:pPr>
      <w:r w:rsidRPr="00FF5B2B">
        <w:t>Finansējuma saņēmējs 10 (desmit) darbdienu laikā pēc Līguma</w:t>
      </w:r>
      <w:r w:rsidR="00CC4CC0" w:rsidRPr="00FF5B2B">
        <w:t xml:space="preserve"> </w:t>
      </w:r>
      <w:r w:rsidRPr="00FF5B2B">
        <w:t>noslēgšanas iesniedz Sadarbības iestādē Plānoto maksājuma pieprasījumu iesniegšanas grafiku. Ja ir notikušas izmaiņas iepriekš iesniegtajā Plānoto maksājuma pieprasījumu iesniegšanas grafikā (t</w:t>
      </w:r>
      <w:r w:rsidR="7BA81D7A" w:rsidRPr="00FF5B2B">
        <w:t>ai skaitā</w:t>
      </w:r>
      <w:r w:rsidRPr="00FF5B2B">
        <w:t>,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62AB9D1C" w14:textId="4446B21A" w:rsidR="00FF5B2B" w:rsidRPr="00FF5B2B" w:rsidRDefault="00FF5B2B" w:rsidP="00FF5B2B">
      <w:pPr>
        <w:pStyle w:val="ListParagraph"/>
        <w:numPr>
          <w:ilvl w:val="1"/>
          <w:numId w:val="73"/>
        </w:numPr>
        <w:rPr>
          <w:rFonts w:eastAsiaTheme="minorHAnsi"/>
          <w:lang w:eastAsia="en-US"/>
        </w:rPr>
      </w:pPr>
      <w:r w:rsidRPr="00FF5B2B">
        <w:rPr>
          <w:rFonts w:eastAsiaTheme="minorHAnsi"/>
          <w:lang w:eastAsia="en-US"/>
        </w:rPr>
        <w:t>Ja Projektā paredzēts avansa maksājums, Finansējuma saņēmējs Projekta īstenošanai norāda norēķinu kontu Valsts kasē vai darījuma kontu ES dalībvalstī vai Eiropas Ekonomikas zonas valstī reģistrētā kredītiestādē.</w:t>
      </w:r>
    </w:p>
    <w:p w14:paraId="3FE69DBF" w14:textId="77777777" w:rsidR="00FF5B2B" w:rsidRPr="00FF5B2B" w:rsidRDefault="00FF5B2B" w:rsidP="00FF5B2B">
      <w:pPr>
        <w:pStyle w:val="ListParagraph"/>
        <w:numPr>
          <w:ilvl w:val="1"/>
          <w:numId w:val="73"/>
        </w:numPr>
        <w:jc w:val="both"/>
        <w:rPr>
          <w:rFonts w:eastAsiaTheme="minorHAnsi"/>
          <w:lang w:eastAsia="en-US"/>
        </w:rPr>
      </w:pPr>
      <w:r w:rsidRPr="00FF5B2B">
        <w:rPr>
          <w:rFonts w:eastAsiaTheme="minorHAnsi"/>
          <w:lang w:eastAsia="en-US"/>
        </w:rPr>
        <w:lastRenderedPageBreak/>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B4CC76D" w14:textId="5E774F42" w:rsidR="431F79B8" w:rsidRPr="00FF5B2B" w:rsidRDefault="431F79B8"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Sadarbības iestāde pēc līguma par projekta īstenošanu noslēgšanas un rakstiska avansa pieprasījuma saņemšanas var piešķirt avansu, ja tai ir pieejami valsts budžeta līdzekļi, izvērtējot plānotā avansa apmēru un nepieciešamības pamatojumu. Finansējuma saņēmējs avansa pieprasījumu sagatavo un sadarbības iestāde to apstiprina, ņemot vērā, ka plānotā avansa apmērs un tā pamatojums atbilst spējai to izlietot sešu mēnešu laikā saimnieciskā gada ietvaros. Finansējuma saņēmējam avansu var piešķirt līdz 30 procentiem no projektam piešķirtā </w:t>
      </w:r>
      <w:r w:rsidR="00FF5B2B">
        <w:rPr>
          <w:rFonts w:ascii="Times New Roman" w:hAnsi="Times New Roman" w:cs="Times New Roman"/>
          <w:lang w:val="lv-LV"/>
        </w:rPr>
        <w:t>Atbalsta</w:t>
      </w:r>
      <w:r w:rsidRPr="00FF5B2B">
        <w:rPr>
          <w:rFonts w:ascii="Times New Roman" w:hAnsi="Times New Roman" w:cs="Times New Roman"/>
          <w:lang w:val="lv-LV"/>
        </w:rPr>
        <w:t xml:space="preserve"> kopsummas, ievērojot, ka avansu var izmaksāt vairākos maksājumos un avansa un starpposma maksājumu kopsumma nepārsniedz 90 procentus no projektam piešķirtā  ERAF kopsummas</w:t>
      </w:r>
    </w:p>
    <w:p w14:paraId="6A85D64E" w14:textId="474C201C" w:rsidR="008019A1" w:rsidRPr="00FF5B2B" w:rsidRDefault="008019A1"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Sadarbības iestāde 80 (astoņdesmit) dienu laikā, ieskaitot informācijas precizēšanai un maksājuma veikšanai nepieciešamo laiku, pēc šo noteikumu</w:t>
      </w:r>
      <w:r w:rsidR="00FF5B2B" w:rsidRPr="00FF5B2B">
        <w:rPr>
          <w:rFonts w:ascii="Times New Roman" w:hAnsi="Times New Roman" w:cs="Times New Roman"/>
          <w:lang w:val="lv-LV"/>
        </w:rPr>
        <w:t xml:space="preserve"> 9.4.</w:t>
      </w:r>
      <w:r w:rsidRPr="00FF5B2B">
        <w:rPr>
          <w:rFonts w:ascii="Times New Roman" w:hAnsi="Times New Roman" w:cs="Times New Roman"/>
          <w:lang w:val="lv-LV"/>
        </w:rPr>
        <w:t xml:space="preserve"> </w:t>
      </w:r>
      <w:r w:rsidR="00FF5B2B" w:rsidRPr="00FF5B2B">
        <w:rPr>
          <w:rFonts w:ascii="Times New Roman" w:hAnsi="Times New Roman" w:cs="Times New Roman"/>
          <w:lang w:val="lv-LV"/>
        </w:rPr>
        <w:t>a</w:t>
      </w:r>
      <w:r w:rsidRPr="00FF5B2B">
        <w:rPr>
          <w:rFonts w:ascii="Times New Roman" w:hAnsi="Times New Roman" w:cs="Times New Roman"/>
          <w:lang w:val="lv-LV"/>
        </w:rPr>
        <w:t>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E39D07A" w14:textId="1EFD8806" w:rsidR="008019A1" w:rsidRPr="00FF5B2B" w:rsidRDefault="008019A1" w:rsidP="00FF5B2B">
      <w:pPr>
        <w:pStyle w:val="ListParagraph"/>
        <w:numPr>
          <w:ilvl w:val="1"/>
          <w:numId w:val="73"/>
        </w:numPr>
        <w:jc w:val="both"/>
      </w:pPr>
      <w:bookmarkStart w:id="14" w:name="_Ref425167504"/>
      <w:r w:rsidRPr="00FF5B2B">
        <w:t>Finansējuma saņēmējs iesniedz starpposma Maksājuma pieprasījumu ne retāk kā reizi par katriem 3 (trīs) Projekta īstenošanas</w:t>
      </w:r>
      <w:r w:rsidRPr="00FF5B2B" w:rsidDel="00DC1E9A">
        <w:t xml:space="preserve"> </w:t>
      </w:r>
      <w:r w:rsidRPr="00FF5B2B">
        <w:t xml:space="preserve"> mēnešiem 10 (desmit) darbdienu laikā pēc attiecīgā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un ne vēlāk kā 202</w:t>
      </w:r>
      <w:r w:rsidR="00FF5B2B">
        <w:t>6</w:t>
      </w:r>
      <w:r w:rsidRPr="00FF5B2B">
        <w:t xml:space="preserve">. gada </w:t>
      </w:r>
      <w:r w:rsidR="00FF5B2B">
        <w:t>30.jūnijam</w:t>
      </w:r>
      <w:r w:rsidRPr="00FF5B2B">
        <w:t>. Atsevišķos gadījumos, Finansējuma saņēmējam vienojoties ar Sadarbības iestādi, Maksājuma pieprasījuma iesniegšanas termiņš var tikt mainīts.</w:t>
      </w:r>
      <w:bookmarkEnd w:id="14"/>
    </w:p>
    <w:p w14:paraId="6194DCD3" w14:textId="6936DE26" w:rsidR="008019A1" w:rsidRPr="00FF5B2B" w:rsidRDefault="008019A1"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Pirmajā maksājuma pieprasījumā Finansējuma saņēmējs kā pārskata perioda sākuma datumu norāda</w:t>
      </w:r>
      <w:r w:rsidR="00FF5B2B" w:rsidRPr="00FF5B2B">
        <w:rPr>
          <w:rFonts w:ascii="Times New Roman" w:hAnsi="Times New Roman" w:cs="Times New Roman"/>
          <w:lang w:val="lv-LV"/>
        </w:rPr>
        <w:t xml:space="preserve"> Līguma 1.punktā norādīto Projekta uzsākšanas datumu, </w:t>
      </w:r>
      <w:r w:rsidRPr="00FF5B2B">
        <w:rPr>
          <w:rFonts w:ascii="Times New Roman" w:hAnsi="Times New Roman" w:cs="Times New Roman"/>
          <w:lang w:val="lv-LV"/>
        </w:rPr>
        <w:t xml:space="preserve"> </w:t>
      </w:r>
      <w:r w:rsidR="00FF5B2B" w:rsidRPr="00FF5B2B">
        <w:rPr>
          <w:rFonts w:ascii="Times New Roman" w:hAnsi="Times New Roman" w:cs="Times New Roman"/>
          <w:lang w:val="lv-LV"/>
        </w:rPr>
        <w:t> ievērojot Līguma 2.punktā noteiktos izdevumu attiecināmības nosacījumus</w:t>
      </w:r>
      <w:r w:rsidR="00FF5B2B">
        <w:rPr>
          <w:rFonts w:ascii="Times New Roman" w:hAnsi="Times New Roman" w:cs="Times New Roman"/>
          <w:lang w:val="lv-LV"/>
        </w:rPr>
        <w:t>.</w:t>
      </w:r>
    </w:p>
    <w:p w14:paraId="24F9CF42" w14:textId="77777777"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Maksājuma pieprasījuma sadaļas aizpilda un iesniedz Sadarbības iestādē </w:t>
      </w:r>
      <w:r w:rsidR="001519A1" w:rsidRPr="00FF5B2B">
        <w:rPr>
          <w:rFonts w:ascii="Times New Roman" w:hAnsi="Times New Roman" w:cs="Times New Roman"/>
          <w:lang w:val="lv-LV"/>
        </w:rPr>
        <w:t>atbilstoši KPVIS noteiktajai formai</w:t>
      </w:r>
      <w:r w:rsidRPr="00FF5B2B">
        <w:rPr>
          <w:rFonts w:ascii="Times New Roman" w:hAnsi="Times New Roman" w:cs="Times New Roman"/>
          <w:lang w:val="lv-LV"/>
        </w:rPr>
        <w:t>.</w:t>
      </w:r>
      <w:bookmarkStart w:id="15" w:name="_Ref425167410"/>
    </w:p>
    <w:p w14:paraId="35B38F81" w14:textId="77777777"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Finansējuma saņēmējs iesniedz Maksājuma pieprasījumā iekļauto Izdevumus pamatojošo dokumentu kopijas, t. sk. informācijas un publicitātes prasību ievērošanu apliecinošo liecību, veikto iepirkumu pamatojošo dokumentu u. c. Projekta īstenošanu apliecinošo dokumentu kopijas</w:t>
      </w:r>
      <w:bookmarkEnd w:id="15"/>
      <w:r w:rsidR="00B60237" w:rsidRPr="00FF5B2B">
        <w:rPr>
          <w:rFonts w:ascii="Times New Roman" w:hAnsi="Times New Roman" w:cs="Times New Roman"/>
          <w:lang w:val="lv-LV"/>
        </w:rPr>
        <w:t xml:space="preserve"> </w:t>
      </w:r>
      <w:r w:rsidR="2573E667" w:rsidRPr="00FF5B2B">
        <w:rPr>
          <w:rFonts w:ascii="Times New Roman" w:hAnsi="Times New Roman" w:cs="Times New Roman"/>
          <w:lang w:val="lv-LV"/>
        </w:rPr>
        <w:t>.</w:t>
      </w:r>
      <w:bookmarkStart w:id="16" w:name="_Ref425167441"/>
    </w:p>
    <w:p w14:paraId="2963ACAD" w14:textId="77777777" w:rsidR="008019A1" w:rsidRPr="00FF5B2B" w:rsidRDefault="00757152" w:rsidP="00FF5B2B">
      <w:pPr>
        <w:pStyle w:val="Compact"/>
        <w:numPr>
          <w:ilvl w:val="1"/>
          <w:numId w:val="73"/>
        </w:numPr>
        <w:jc w:val="both"/>
        <w:rPr>
          <w:rStyle w:val="Hyperlink"/>
          <w:rFonts w:ascii="Times New Roman" w:hAnsi="Times New Roman"/>
          <w:color w:val="auto"/>
          <w:u w:val="none"/>
          <w:lang w:val="lv-LV"/>
        </w:rPr>
      </w:pPr>
      <w:r w:rsidRPr="00FF5B2B">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28" w:tgtFrame="_blank" w:history="1">
        <w:r w:rsidRPr="00FF5B2B">
          <w:rPr>
            <w:rStyle w:val="Hyperlink"/>
            <w:rFonts w:ascii="Times New Roman" w:hAnsi="Times New Roman"/>
            <w:color w:val="auto"/>
            <w:u w:val="none"/>
            <w:lang w:val="lv-LV"/>
          </w:rPr>
          <w:t>Pievienotās vērtības nodokļa likums</w:t>
        </w:r>
      </w:hyperlink>
      <w:r w:rsidR="000A241F" w:rsidRPr="00FF5B2B">
        <w:rPr>
          <w:rStyle w:val="Hyperlink"/>
          <w:rFonts w:ascii="Times New Roman" w:hAnsi="Times New Roman"/>
          <w:color w:val="auto"/>
          <w:u w:val="none"/>
          <w:lang w:val="lv-LV"/>
        </w:rPr>
        <w:t>.</w:t>
      </w:r>
    </w:p>
    <w:p w14:paraId="2FCF9CA4" w14:textId="77777777" w:rsidR="008019A1" w:rsidRPr="00FF5B2B" w:rsidRDefault="00BA58AA"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 </w:t>
      </w:r>
      <w:r w:rsidR="001527AC" w:rsidRPr="00FF5B2B">
        <w:rPr>
          <w:rFonts w:ascii="Times New Roman" w:hAnsi="Times New Roman" w:cs="Times New Roman"/>
          <w:lang w:val="lv-LV"/>
        </w:rPr>
        <w:t>Finansējuma saņēmējs pēc Sadarbības iestādes pieprasījuma</w:t>
      </w:r>
      <w:r w:rsidR="006F2D1E" w:rsidRPr="00FF5B2B">
        <w:rPr>
          <w:rFonts w:ascii="Times New Roman" w:hAnsi="Times New Roman" w:cs="Times New Roman"/>
          <w:lang w:val="lv-LV"/>
        </w:rPr>
        <w:t xml:space="preserve"> </w:t>
      </w:r>
      <w:r w:rsidR="001527AC" w:rsidRPr="00FF5B2B">
        <w:rPr>
          <w:rFonts w:ascii="Times New Roman" w:hAnsi="Times New Roman" w:cs="Times New Roman"/>
          <w:lang w:val="lv-LV"/>
        </w:rPr>
        <w:t>10 (desmit) darbdienu laikā pēc attiecīgā pārskata perioda beigām saskaņā ar MK noteikumiem</w:t>
      </w:r>
      <w:r w:rsidR="00DE1E01" w:rsidRPr="00FF5B2B">
        <w:rPr>
          <w:rFonts w:ascii="Times New Roman" w:hAnsi="Times New Roman" w:cs="Times New Roman"/>
          <w:lang w:val="lv-LV"/>
        </w:rPr>
        <w:t>,</w:t>
      </w:r>
      <w:r w:rsidR="00DE1E01" w:rsidRPr="00FF5B2B">
        <w:rPr>
          <w:rStyle w:val="FootnoteReference"/>
          <w:rFonts w:ascii="Times New Roman" w:hAnsi="Times New Roman" w:cs="Times New Roman"/>
        </w:rPr>
        <w:footnoteReference w:id="18"/>
      </w:r>
      <w:r w:rsidR="00DE1E01" w:rsidRPr="00FF5B2B">
        <w:rPr>
          <w:rFonts w:ascii="Times New Roman" w:hAnsi="Times New Roman" w:cs="Times New Roman"/>
          <w:lang w:val="lv-LV"/>
        </w:rPr>
        <w:t xml:space="preserve"> </w:t>
      </w:r>
      <w:r w:rsidR="001527AC" w:rsidRPr="00FF5B2B">
        <w:rPr>
          <w:rFonts w:ascii="Times New Roman" w:hAnsi="Times New Roman" w:cs="Times New Roman"/>
          <w:lang w:val="lv-LV"/>
        </w:rPr>
        <w:t xml:space="preserve">izmantojot KPVIS </w:t>
      </w:r>
      <w:r w:rsidR="001527AC" w:rsidRPr="00FF5B2B">
        <w:rPr>
          <w:rFonts w:ascii="Times New Roman" w:hAnsi="Times New Roman" w:cs="Times New Roman"/>
          <w:lang w:val="lv-LV"/>
        </w:rPr>
        <w:lastRenderedPageBreak/>
        <w:t>funkcionalitāti</w:t>
      </w:r>
      <w:r w:rsidR="004B4E23" w:rsidRPr="00FF5B2B">
        <w:rPr>
          <w:rFonts w:ascii="Times New Roman" w:hAnsi="Times New Roman" w:cs="Times New Roman"/>
          <w:lang w:val="lv-LV"/>
        </w:rPr>
        <w:t>,</w:t>
      </w:r>
      <w:r w:rsidR="001527AC" w:rsidRPr="00FF5B2B">
        <w:rPr>
          <w:rFonts w:ascii="Times New Roman" w:hAnsi="Times New Roman" w:cs="Times New Roman"/>
          <w:lang w:val="lv-LV"/>
        </w:rPr>
        <w:t xml:space="preserve">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00F35B4F" w:rsidRPr="00FF5B2B">
        <w:rPr>
          <w:rStyle w:val="FootnoteReference"/>
          <w:rFonts w:ascii="Times New Roman" w:hAnsi="Times New Roman" w:cs="Times New Roman"/>
        </w:rPr>
        <w:footnoteReference w:id="19"/>
      </w:r>
      <w:r w:rsidR="00757152" w:rsidRPr="00FF5B2B">
        <w:rPr>
          <w:rFonts w:ascii="Times New Roman" w:hAnsi="Times New Roman" w:cs="Times New Roman"/>
          <w:lang w:val="lv-LV"/>
        </w:rPr>
        <w:t>.</w:t>
      </w:r>
      <w:bookmarkEnd w:id="16"/>
    </w:p>
    <w:p w14:paraId="71D9350F" w14:textId="77777777" w:rsidR="008019A1" w:rsidRPr="00FF5B2B" w:rsidRDefault="008019A1"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Ja Finansējuma saņēmējs nevar izlietot Avansa maksājumu noteiktajā termiņā, tas informē Sadarbības iestādi vismaz 10 (desmit) darbdienas pirms maksājuma pieprasījuma iesniegšanas.</w:t>
      </w:r>
    </w:p>
    <w:p w14:paraId="180586ED" w14:textId="41DD060E"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Sadarbības iestāde tai iesniegto Maksājuma pieprasījumu izskata, pamatojoties uz Maksājuma pieprasījuma iesniegšanas brīdī spēkā esošo Līgumu.</w:t>
      </w:r>
    </w:p>
    <w:p w14:paraId="0C33A2E0" w14:textId="11B2708F"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Sadarbības iestāde pārbauda Finansējuma saņēmēja iesniegto Maksājuma pieprasījumu (t. sk. </w:t>
      </w:r>
      <w:r w:rsidR="00F16D35" w:rsidRPr="00FF5B2B">
        <w:rPr>
          <w:rFonts w:ascii="Times New Roman" w:hAnsi="Times New Roman" w:cs="Times New Roman"/>
          <w:lang w:val="lv-LV"/>
        </w:rPr>
        <w:t>Vienošanās vispārīgo</w:t>
      </w:r>
      <w:r w:rsidR="00F16D35" w:rsidRPr="00FF5B2B" w:rsidDel="00F16D35">
        <w:rPr>
          <w:rFonts w:ascii="Times New Roman" w:hAnsi="Times New Roman" w:cs="Times New Roman"/>
          <w:lang w:val="lv-LV"/>
        </w:rPr>
        <w:t xml:space="preserve"> </w:t>
      </w:r>
      <w:r w:rsidRPr="00FF5B2B">
        <w:rPr>
          <w:rFonts w:ascii="Times New Roman" w:hAnsi="Times New Roman" w:cs="Times New Roman"/>
          <w:lang w:val="lv-LV"/>
        </w:rPr>
        <w:t>noteikumu</w:t>
      </w:r>
      <w:r w:rsidR="003548E9" w:rsidRPr="00FF5B2B">
        <w:rPr>
          <w:rFonts w:ascii="Times New Roman" w:hAnsi="Times New Roman" w:cs="Times New Roman"/>
          <w:lang w:val="lv-LV"/>
        </w:rPr>
        <w:t xml:space="preserve"> </w:t>
      </w:r>
      <w:r w:rsidR="00FF5B2B" w:rsidRPr="00FF5B2B">
        <w:rPr>
          <w:rFonts w:ascii="Times New Roman" w:hAnsi="Times New Roman" w:cs="Times New Roman"/>
          <w:lang w:val="lv-LV"/>
        </w:rPr>
        <w:t>9</w:t>
      </w:r>
      <w:r w:rsidR="008019A1" w:rsidRPr="00FF5B2B">
        <w:rPr>
          <w:rFonts w:ascii="Times New Roman" w:hAnsi="Times New Roman" w:cs="Times New Roman"/>
          <w:lang w:val="lv-LV"/>
        </w:rPr>
        <w:t>.1</w:t>
      </w:r>
      <w:r w:rsidR="00FF5B2B" w:rsidRPr="00FF5B2B">
        <w:rPr>
          <w:rFonts w:ascii="Times New Roman" w:hAnsi="Times New Roman" w:cs="Times New Roman"/>
          <w:lang w:val="lv-LV"/>
        </w:rPr>
        <w:t>0</w:t>
      </w:r>
      <w:r w:rsidRPr="00FF5B2B">
        <w:rPr>
          <w:rFonts w:ascii="Times New Roman" w:hAnsi="Times New Roman" w:cs="Times New Roman"/>
          <w:lang w:val="lv-LV"/>
        </w:rPr>
        <w:t>.apakšpunktā minētos dokumentus)</w:t>
      </w:r>
      <w:r w:rsidR="000E7376" w:rsidRPr="00FF5B2B">
        <w:rPr>
          <w:rFonts w:ascii="Times New Roman" w:hAnsi="Times New Roman" w:cs="Times New Roman"/>
          <w:lang w:val="lv-LV"/>
        </w:rPr>
        <w:t xml:space="preserve">, </w:t>
      </w:r>
      <w:r w:rsidRPr="00FF5B2B">
        <w:rPr>
          <w:rFonts w:ascii="Times New Roman" w:hAnsi="Times New Roman" w:cs="Times New Roman"/>
          <w:lang w:val="lv-LV"/>
        </w:rPr>
        <w:t xml:space="preserve">apstiprina attiecināmos izdevumus un veic maksājumu </w:t>
      </w:r>
      <w:r w:rsidR="00FF2DFF" w:rsidRPr="00FF5B2B">
        <w:rPr>
          <w:rFonts w:ascii="Times New Roman" w:hAnsi="Times New Roman" w:cs="Times New Roman"/>
          <w:lang w:val="lv-LV"/>
        </w:rPr>
        <w:t xml:space="preserve">80 </w:t>
      </w:r>
      <w:r w:rsidRPr="00FF5B2B">
        <w:rPr>
          <w:rFonts w:ascii="Times New Roman" w:hAnsi="Times New Roman" w:cs="Times New Roman"/>
          <w:lang w:val="lv-LV"/>
        </w:rPr>
        <w:t>(</w:t>
      </w:r>
      <w:r w:rsidR="00FF2DFF" w:rsidRPr="00FF5B2B">
        <w:rPr>
          <w:rFonts w:ascii="Times New Roman" w:hAnsi="Times New Roman" w:cs="Times New Roman"/>
          <w:lang w:val="lv-LV"/>
        </w:rPr>
        <w:t>astoņdesmit</w:t>
      </w:r>
      <w:r w:rsidRPr="00FF5B2B">
        <w:rPr>
          <w:rFonts w:ascii="Times New Roman" w:hAnsi="Times New Roman" w:cs="Times New Roman"/>
          <w:lang w:val="lv-LV"/>
        </w:rPr>
        <w:t>) dienu laikā</w:t>
      </w:r>
      <w:r w:rsidR="004D0652" w:rsidRPr="00FF5B2B">
        <w:rPr>
          <w:rFonts w:ascii="Times New Roman" w:hAnsi="Times New Roman" w:cs="Times New Roman"/>
          <w:lang w:val="lv-LV"/>
        </w:rPr>
        <w:t>, ieskaitot informācijas precizēšanai un maksājuma veikšanai nepieciešamo laiku</w:t>
      </w:r>
      <w:r w:rsidR="00AC7F0F" w:rsidRPr="00FF5B2B">
        <w:rPr>
          <w:rFonts w:ascii="Times New Roman" w:hAnsi="Times New Roman" w:cs="Times New Roman"/>
          <w:lang w:val="lv-LV"/>
        </w:rPr>
        <w:t xml:space="preserve">, </w:t>
      </w:r>
      <w:r w:rsidR="002E4A2F" w:rsidRPr="00FF5B2B">
        <w:rPr>
          <w:rFonts w:ascii="Times New Roman" w:hAnsi="Times New Roman" w:cs="Times New Roman"/>
          <w:lang w:val="lv-LV"/>
        </w:rPr>
        <w:t xml:space="preserve">pēc šo </w:t>
      </w:r>
      <w:r w:rsidRPr="00FF5B2B">
        <w:rPr>
          <w:rFonts w:ascii="Times New Roman" w:hAnsi="Times New Roman" w:cs="Times New Roman"/>
          <w:lang w:val="lv-LV"/>
        </w:rPr>
        <w:t xml:space="preserve"> noteikumu </w:t>
      </w:r>
      <w:r w:rsidR="00FF5B2B" w:rsidRPr="00FF5B2B">
        <w:rPr>
          <w:rFonts w:ascii="Times New Roman" w:hAnsi="Times New Roman" w:cs="Times New Roman"/>
          <w:lang w:val="lv-LV"/>
        </w:rPr>
        <w:t>9</w:t>
      </w:r>
      <w:r w:rsidR="008019A1" w:rsidRPr="00FF5B2B">
        <w:rPr>
          <w:rFonts w:ascii="Times New Roman" w:hAnsi="Times New Roman" w:cs="Times New Roman"/>
          <w:lang w:val="lv-LV"/>
        </w:rPr>
        <w:t>.7</w:t>
      </w:r>
      <w:r w:rsidRPr="00FF5B2B">
        <w:rPr>
          <w:rFonts w:ascii="Times New Roman" w:hAnsi="Times New Roman" w:cs="Times New Roman"/>
          <w:lang w:val="lv-LV"/>
        </w:rPr>
        <w:t xml:space="preserve">. apakšpunktā </w:t>
      </w:r>
      <w:r w:rsidR="002E4A2F" w:rsidRPr="00FF5B2B">
        <w:rPr>
          <w:rFonts w:ascii="Times New Roman" w:hAnsi="Times New Roman" w:cs="Times New Roman"/>
          <w:lang w:val="lv-LV"/>
        </w:rPr>
        <w:t xml:space="preserve">minētā </w:t>
      </w:r>
      <w:r w:rsidRPr="00FF5B2B">
        <w:rPr>
          <w:rFonts w:ascii="Times New Roman" w:hAnsi="Times New Roman" w:cs="Times New Roman"/>
          <w:lang w:val="lv-LV"/>
        </w:rPr>
        <w:t xml:space="preserve">Maksājuma </w:t>
      </w:r>
      <w:r w:rsidR="002E4A2F" w:rsidRPr="00FF5B2B">
        <w:rPr>
          <w:rFonts w:ascii="Times New Roman" w:hAnsi="Times New Roman" w:cs="Times New Roman"/>
          <w:lang w:val="lv-LV"/>
        </w:rPr>
        <w:t>pieprasījuma saņemšanas</w:t>
      </w:r>
      <w:r w:rsidRPr="00FF5B2B">
        <w:rPr>
          <w:rFonts w:ascii="Times New Roman" w:hAnsi="Times New Roman" w:cs="Times New Roman"/>
          <w:lang w:val="lv-LV"/>
        </w:rPr>
        <w:t xml:space="preserve">. </w:t>
      </w:r>
      <w:bookmarkStart w:id="17" w:name="_Ref425167522"/>
    </w:p>
    <w:p w14:paraId="44ED028B" w14:textId="16D59D71" w:rsidR="008019A1" w:rsidRPr="00FF5B2B" w:rsidRDefault="00BA58AA"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 </w:t>
      </w:r>
      <w:r w:rsidR="00757152" w:rsidRPr="00FF5B2B">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w:t>
      </w:r>
      <w:r w:rsidR="00F16D35" w:rsidRPr="00FF5B2B">
        <w:rPr>
          <w:rFonts w:ascii="Times New Roman" w:hAnsi="Times New Roman" w:cs="Times New Roman"/>
          <w:lang w:val="lv-LV"/>
        </w:rPr>
        <w:t>Vienošanās vispārīgo</w:t>
      </w:r>
      <w:r w:rsidR="00F16D35" w:rsidRPr="00FF5B2B" w:rsidDel="00F16D35">
        <w:rPr>
          <w:rFonts w:ascii="Times New Roman" w:hAnsi="Times New Roman" w:cs="Times New Roman"/>
          <w:lang w:val="lv-LV"/>
        </w:rPr>
        <w:t xml:space="preserve"> </w:t>
      </w:r>
      <w:r w:rsidR="00757152" w:rsidRPr="00FF5B2B">
        <w:rPr>
          <w:rFonts w:ascii="Times New Roman" w:hAnsi="Times New Roman" w:cs="Times New Roman"/>
          <w:lang w:val="lv-LV"/>
        </w:rPr>
        <w:t xml:space="preserve">noteikumu </w:t>
      </w:r>
      <w:r w:rsidR="00FF5B2B" w:rsidRPr="00FF5B2B">
        <w:rPr>
          <w:rFonts w:ascii="Times New Roman" w:hAnsi="Times New Roman" w:cs="Times New Roman"/>
          <w:lang w:val="lv-LV"/>
        </w:rPr>
        <w:t>10</w:t>
      </w:r>
      <w:r w:rsidR="00757152" w:rsidRPr="00FF5B2B">
        <w:rPr>
          <w:rFonts w:ascii="Times New Roman" w:hAnsi="Times New Roman" w:cs="Times New Roman"/>
          <w:lang w:val="lv-LV"/>
        </w:rPr>
        <w:t xml:space="preserve">. un </w:t>
      </w:r>
      <w:r w:rsidR="008019A1" w:rsidRPr="00FF5B2B">
        <w:rPr>
          <w:rFonts w:ascii="Times New Roman" w:hAnsi="Times New Roman" w:cs="Times New Roman"/>
          <w:lang w:val="lv-LV"/>
        </w:rPr>
        <w:t>1</w:t>
      </w:r>
      <w:r w:rsidR="00FF5B2B" w:rsidRPr="00FF5B2B">
        <w:rPr>
          <w:rFonts w:ascii="Times New Roman" w:hAnsi="Times New Roman" w:cs="Times New Roman"/>
          <w:lang w:val="lv-LV"/>
        </w:rPr>
        <w:t>1</w:t>
      </w:r>
      <w:r w:rsidR="00757152" w:rsidRPr="00FF5B2B">
        <w:rPr>
          <w:rFonts w:ascii="Times New Roman" w:hAnsi="Times New Roman" w:cs="Times New Roman"/>
          <w:lang w:val="lv-LV"/>
        </w:rPr>
        <w:t>. sadaļā paredzētās sankcijas.</w:t>
      </w:r>
      <w:bookmarkEnd w:id="17"/>
    </w:p>
    <w:p w14:paraId="37254206" w14:textId="1530DFD6"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Sadarbības iestādei ir tiesības iesniegto Maksājuma pieprasījumu noraidīt, ja pēc Sadarbības iestādes pieprasījuma Finansējuma saņēmējs neiesniedz </w:t>
      </w:r>
      <w:r w:rsidR="00FF5B2B" w:rsidRPr="00FF5B2B">
        <w:rPr>
          <w:rFonts w:ascii="Times New Roman" w:hAnsi="Times New Roman" w:cs="Times New Roman"/>
          <w:lang w:val="lv-LV"/>
        </w:rPr>
        <w:t>šo</w:t>
      </w:r>
      <w:r w:rsidR="00122730" w:rsidRPr="00FF5B2B" w:rsidDel="00122730">
        <w:rPr>
          <w:rFonts w:ascii="Times New Roman" w:hAnsi="Times New Roman" w:cs="Times New Roman"/>
          <w:lang w:val="lv-LV"/>
        </w:rPr>
        <w:t xml:space="preserve"> </w:t>
      </w:r>
      <w:r w:rsidRPr="00FF5B2B">
        <w:rPr>
          <w:rFonts w:ascii="Times New Roman" w:hAnsi="Times New Roman" w:cs="Times New Roman"/>
          <w:lang w:val="lv-LV"/>
        </w:rPr>
        <w:t>noteikumu</w:t>
      </w:r>
      <w:r w:rsidR="008019A1" w:rsidRPr="00FF5B2B">
        <w:rPr>
          <w:rFonts w:ascii="Times New Roman" w:hAnsi="Times New Roman" w:cs="Times New Roman"/>
          <w:lang w:val="lv-LV"/>
        </w:rPr>
        <w:t xml:space="preserve"> </w:t>
      </w:r>
      <w:r w:rsidR="00FF5B2B" w:rsidRPr="00FF5B2B">
        <w:rPr>
          <w:rFonts w:ascii="Times New Roman" w:hAnsi="Times New Roman" w:cs="Times New Roman"/>
          <w:lang w:val="lv-LV"/>
        </w:rPr>
        <w:t>9</w:t>
      </w:r>
      <w:r w:rsidR="008019A1" w:rsidRPr="00FF5B2B">
        <w:rPr>
          <w:rFonts w:ascii="Times New Roman" w:hAnsi="Times New Roman" w:cs="Times New Roman"/>
          <w:lang w:val="lv-LV"/>
        </w:rPr>
        <w:t>.7</w:t>
      </w:r>
      <w:r w:rsidRPr="00FF5B2B">
        <w:rPr>
          <w:rFonts w:ascii="Times New Roman" w:hAnsi="Times New Roman" w:cs="Times New Roman"/>
          <w:lang w:val="lv-LV"/>
        </w:rPr>
        <w:t xml:space="preserve">. apakšpunktā minētos pamatojošos dokumentus vai nenovērš </w:t>
      </w:r>
      <w:r w:rsidR="00FF5B2B" w:rsidRPr="00FF5B2B">
        <w:rPr>
          <w:rFonts w:ascii="Times New Roman" w:hAnsi="Times New Roman" w:cs="Times New Roman"/>
          <w:lang w:val="lv-LV"/>
        </w:rPr>
        <w:t>šo</w:t>
      </w:r>
      <w:r w:rsidR="00F16D35" w:rsidRPr="00FF5B2B" w:rsidDel="00F16D35">
        <w:rPr>
          <w:rFonts w:ascii="Times New Roman" w:hAnsi="Times New Roman" w:cs="Times New Roman"/>
          <w:lang w:val="lv-LV"/>
        </w:rPr>
        <w:t xml:space="preserve"> </w:t>
      </w:r>
      <w:r w:rsidRPr="00FF5B2B">
        <w:rPr>
          <w:rFonts w:ascii="Times New Roman" w:hAnsi="Times New Roman" w:cs="Times New Roman"/>
          <w:lang w:val="lv-LV"/>
        </w:rPr>
        <w:t xml:space="preserve">noteikumu </w:t>
      </w:r>
      <w:r w:rsidR="00FF5B2B" w:rsidRPr="00FF5B2B">
        <w:rPr>
          <w:rFonts w:ascii="Times New Roman" w:hAnsi="Times New Roman" w:cs="Times New Roman"/>
          <w:lang w:val="lv-LV"/>
        </w:rPr>
        <w:t>9</w:t>
      </w:r>
      <w:r w:rsidR="008019A1" w:rsidRPr="00FF5B2B">
        <w:rPr>
          <w:rFonts w:ascii="Times New Roman" w:hAnsi="Times New Roman" w:cs="Times New Roman"/>
          <w:lang w:val="lv-LV"/>
        </w:rPr>
        <w:t>.1</w:t>
      </w:r>
      <w:r w:rsidR="00FF5B2B" w:rsidRPr="00FF5B2B">
        <w:rPr>
          <w:rFonts w:ascii="Times New Roman" w:hAnsi="Times New Roman" w:cs="Times New Roman"/>
          <w:lang w:val="lv-LV"/>
        </w:rPr>
        <w:t>6</w:t>
      </w:r>
      <w:r w:rsidRPr="00FF5B2B">
        <w:rPr>
          <w:rFonts w:ascii="Times New Roman" w:hAnsi="Times New Roman" w:cs="Times New Roman"/>
          <w:lang w:val="lv-LV"/>
        </w:rPr>
        <w:t>. apakšpunktā minētās Sadarbības iestādes norādītās nepilnības noteiktajā termiņā.</w:t>
      </w:r>
      <w:bookmarkStart w:id="18" w:name="_Ref140566889"/>
    </w:p>
    <w:p w14:paraId="368B7A2E" w14:textId="6DEC88FE"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spacing w:val="-4"/>
          <w:lang w:val="lv-LV"/>
        </w:rPr>
        <w:t xml:space="preserve">Ja Finansējuma saņēmējs </w:t>
      </w:r>
      <w:r w:rsidR="00FF5B2B" w:rsidRPr="00FF5B2B">
        <w:rPr>
          <w:rFonts w:ascii="Times New Roman" w:hAnsi="Times New Roman" w:cs="Times New Roman"/>
          <w:lang w:val="lv-LV"/>
        </w:rPr>
        <w:t>šo</w:t>
      </w:r>
      <w:r w:rsidR="00F16D35" w:rsidRPr="00FF5B2B" w:rsidDel="00F16D35">
        <w:rPr>
          <w:rFonts w:ascii="Times New Roman" w:hAnsi="Times New Roman" w:cs="Times New Roman"/>
          <w:lang w:val="lv-LV"/>
        </w:rPr>
        <w:t xml:space="preserve"> </w:t>
      </w:r>
      <w:r w:rsidRPr="00FF5B2B">
        <w:rPr>
          <w:rFonts w:ascii="Times New Roman" w:hAnsi="Times New Roman" w:cs="Times New Roman"/>
          <w:spacing w:val="-4"/>
          <w:lang w:val="lv-LV"/>
        </w:rPr>
        <w:t xml:space="preserve">noteikumu </w:t>
      </w:r>
      <w:r w:rsidR="00FF5B2B" w:rsidRPr="00FF5B2B">
        <w:rPr>
          <w:rFonts w:ascii="Times New Roman" w:hAnsi="Times New Roman" w:cs="Times New Roman"/>
          <w:lang w:val="lv-LV"/>
        </w:rPr>
        <w:t>9</w:t>
      </w:r>
      <w:r w:rsidR="008019A1" w:rsidRPr="00FF5B2B">
        <w:rPr>
          <w:rFonts w:ascii="Times New Roman" w:hAnsi="Times New Roman" w:cs="Times New Roman"/>
          <w:lang w:val="lv-LV"/>
        </w:rPr>
        <w:t>.7</w:t>
      </w:r>
      <w:r w:rsidR="003548E9" w:rsidRPr="00FF5B2B">
        <w:rPr>
          <w:rFonts w:ascii="Times New Roman" w:hAnsi="Times New Roman" w:cs="Times New Roman"/>
          <w:lang w:val="lv-LV"/>
        </w:rPr>
        <w:t>.</w:t>
      </w:r>
      <w:r w:rsidRPr="00FF5B2B">
        <w:rPr>
          <w:rFonts w:ascii="Times New Roman" w:hAnsi="Times New Roman" w:cs="Times New Roman"/>
          <w:lang w:val="lv-LV"/>
        </w:rPr>
        <w:t>apakšpunktā</w:t>
      </w:r>
      <w:r w:rsidRPr="00FF5B2B">
        <w:rPr>
          <w:rFonts w:ascii="Times New Roman" w:hAnsi="Times New Roman" w:cs="Times New Roman"/>
          <w:spacing w:val="-4"/>
          <w:lang w:val="lv-LV"/>
        </w:rPr>
        <w:t xml:space="preserve">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w:t>
      </w:r>
      <w:r w:rsidR="00122730" w:rsidRPr="00FF5B2B">
        <w:rPr>
          <w:rFonts w:ascii="Times New Roman" w:hAnsi="Times New Roman" w:cs="Times New Roman"/>
          <w:lang w:val="lv-LV"/>
        </w:rPr>
        <w:t>Vienošanās vispārīgo</w:t>
      </w:r>
      <w:r w:rsidR="00122730" w:rsidRPr="00FF5B2B" w:rsidDel="00122730">
        <w:rPr>
          <w:rFonts w:ascii="Times New Roman" w:hAnsi="Times New Roman" w:cs="Times New Roman"/>
          <w:lang w:val="lv-LV"/>
        </w:rPr>
        <w:t xml:space="preserve"> </w:t>
      </w:r>
      <w:r w:rsidRPr="00FF5B2B">
        <w:rPr>
          <w:rFonts w:ascii="Times New Roman" w:hAnsi="Times New Roman" w:cs="Times New Roman"/>
          <w:spacing w:val="-4"/>
          <w:lang w:val="lv-LV"/>
        </w:rPr>
        <w:t xml:space="preserve">noteikumu </w:t>
      </w:r>
      <w:r w:rsidR="00FF5B2B" w:rsidRPr="00FF5B2B">
        <w:rPr>
          <w:rFonts w:ascii="Times New Roman" w:hAnsi="Times New Roman" w:cs="Times New Roman"/>
          <w:spacing w:val="-4"/>
          <w:lang w:val="lv-LV"/>
        </w:rPr>
        <w:t xml:space="preserve">10. </w:t>
      </w:r>
      <w:r w:rsidRPr="00FF5B2B">
        <w:rPr>
          <w:rFonts w:ascii="Times New Roman" w:hAnsi="Times New Roman" w:cs="Times New Roman"/>
          <w:spacing w:val="-4"/>
          <w:lang w:val="lv-LV"/>
        </w:rPr>
        <w:t xml:space="preserve">un </w:t>
      </w:r>
      <w:r w:rsidR="00FF5B2B" w:rsidRPr="00FF5B2B">
        <w:rPr>
          <w:rFonts w:ascii="Times New Roman" w:hAnsi="Times New Roman" w:cs="Times New Roman"/>
          <w:spacing w:val="-4"/>
          <w:lang w:val="lv-LV"/>
        </w:rPr>
        <w:t>11</w:t>
      </w:r>
      <w:r w:rsidRPr="00FF5B2B">
        <w:rPr>
          <w:rFonts w:ascii="Times New Roman" w:hAnsi="Times New Roman" w:cs="Times New Roman"/>
          <w:spacing w:val="-4"/>
          <w:lang w:val="lv-LV"/>
        </w:rPr>
        <w:t>. sadaļā paredzētās sankcijas.</w:t>
      </w:r>
      <w:bookmarkEnd w:id="18"/>
    </w:p>
    <w:p w14:paraId="3C904ABB" w14:textId="77777777" w:rsidR="008019A1" w:rsidRPr="00FF5B2B" w:rsidRDefault="00757152"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w:t>
      </w:r>
    </w:p>
    <w:p w14:paraId="00260EC1" w14:textId="512CBE60" w:rsidR="00757152" w:rsidRPr="00FF5B2B" w:rsidRDefault="00BA58AA" w:rsidP="00FF5B2B">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 </w:t>
      </w:r>
      <w:r w:rsidR="00757152" w:rsidRPr="00FF5B2B">
        <w:rPr>
          <w:rFonts w:ascii="Times New Roman" w:hAnsi="Times New Roman" w:cs="Times New Roman"/>
          <w:lang w:val="lv-LV"/>
        </w:rPr>
        <w:t>Kompensācijas trešajām personām par kaitējumu, kas ir nodarīts Projekta īstenošanas gaitā Finansējuma saņēmēja</w:t>
      </w:r>
      <w:r w:rsidR="00C86A03" w:rsidRPr="00FF5B2B">
        <w:rPr>
          <w:rFonts w:ascii="Times New Roman" w:hAnsi="Times New Roman" w:cs="Times New Roman"/>
          <w:lang w:val="lv-LV"/>
        </w:rPr>
        <w:t xml:space="preserve"> </w:t>
      </w:r>
      <w:r w:rsidR="00757152" w:rsidRPr="00FF5B2B">
        <w:rPr>
          <w:rFonts w:ascii="Times New Roman" w:hAnsi="Times New Roman" w:cs="Times New Roman"/>
          <w:lang w:val="lv-LV"/>
        </w:rPr>
        <w:t xml:space="preserve">vai darbu izpildītāju darbības vai bezdarbības rezultātā, uzskatāmas par neattiecināmiem izdevumiem. </w:t>
      </w:r>
    </w:p>
    <w:p w14:paraId="20AADEFE" w14:textId="77777777" w:rsidR="00757152" w:rsidRPr="001C1B46" w:rsidRDefault="00757152" w:rsidP="00757152">
      <w:pPr>
        <w:spacing w:line="276" w:lineRule="auto"/>
        <w:ind w:left="360"/>
        <w:rPr>
          <w:b/>
        </w:rPr>
      </w:pPr>
      <w:bookmarkStart w:id="19" w:name="_Ref425167547"/>
    </w:p>
    <w:p w14:paraId="56396C4C" w14:textId="06610184" w:rsidR="00757152" w:rsidRPr="0089793E" w:rsidRDefault="00757152" w:rsidP="00FF5B2B">
      <w:pPr>
        <w:pStyle w:val="ListParagraph"/>
        <w:numPr>
          <w:ilvl w:val="0"/>
          <w:numId w:val="73"/>
        </w:numPr>
        <w:jc w:val="center"/>
        <w:rPr>
          <w:b/>
        </w:rPr>
      </w:pPr>
      <w:bookmarkStart w:id="20" w:name="_Ref467845544"/>
      <w:r w:rsidRPr="0089793E">
        <w:rPr>
          <w:b/>
        </w:rPr>
        <w:t>Attiecināmo izdevumu apmēra samazināšana</w:t>
      </w:r>
      <w:bookmarkEnd w:id="19"/>
      <w:bookmarkEnd w:id="20"/>
    </w:p>
    <w:p w14:paraId="73FC7806" w14:textId="77777777" w:rsidR="00757152" w:rsidRPr="004318FE" w:rsidRDefault="00757152" w:rsidP="00757152">
      <w:pPr>
        <w:pStyle w:val="ListParagraph"/>
        <w:ind w:left="0"/>
        <w:jc w:val="both"/>
      </w:pPr>
    </w:p>
    <w:p w14:paraId="379564E8" w14:textId="77777777" w:rsidR="00757152" w:rsidRPr="004318FE" w:rsidRDefault="00757152" w:rsidP="00FF5B2B">
      <w:pPr>
        <w:pStyle w:val="ListParagraph"/>
        <w:numPr>
          <w:ilvl w:val="1"/>
          <w:numId w:val="73"/>
        </w:numPr>
        <w:ind w:left="0" w:firstLine="0"/>
        <w:jc w:val="both"/>
      </w:pPr>
      <w:r w:rsidRPr="004318FE">
        <w:t>Sadarbības iestāde var samazināt Attiecināmo izdevumu summu, ja:</w:t>
      </w:r>
    </w:p>
    <w:p w14:paraId="794CF351" w14:textId="1298F2F2" w:rsidR="00757152" w:rsidRPr="004318FE" w:rsidRDefault="00757152" w:rsidP="00FF5B2B">
      <w:pPr>
        <w:numPr>
          <w:ilvl w:val="2"/>
          <w:numId w:val="73"/>
        </w:numPr>
        <w:tabs>
          <w:tab w:val="left" w:pos="993"/>
        </w:tabs>
        <w:ind w:left="0" w:firstLine="0"/>
        <w:jc w:val="both"/>
      </w:pPr>
      <w:r w:rsidRPr="004318FE">
        <w:t>Finansējuma saņēmējs nenodrošina normatīvo aktu vai Līguma</w:t>
      </w:r>
      <w:r w:rsidR="003266EF" w:rsidRPr="004318FE" w:rsidDel="003266EF">
        <w:t xml:space="preserve"> </w:t>
      </w:r>
      <w:r w:rsidRPr="004318FE">
        <w:t xml:space="preserve"> nosacījumu izpildi;</w:t>
      </w:r>
    </w:p>
    <w:p w14:paraId="181F5EDE" w14:textId="77777777" w:rsidR="00757152" w:rsidRPr="004318FE" w:rsidRDefault="00757152" w:rsidP="00FF5B2B">
      <w:pPr>
        <w:numPr>
          <w:ilvl w:val="2"/>
          <w:numId w:val="73"/>
        </w:numPr>
        <w:tabs>
          <w:tab w:val="left" w:pos="993"/>
        </w:tabs>
        <w:ind w:left="0" w:firstLine="0"/>
        <w:jc w:val="both"/>
      </w:pPr>
      <w:r w:rsidRPr="004318FE">
        <w:lastRenderedPageBreak/>
        <w:t>Finansējuma saņēmējs nenodrošina konstatēto trūkumu novēršanu;</w:t>
      </w:r>
    </w:p>
    <w:p w14:paraId="0687289E" w14:textId="32BF8559" w:rsidR="00757152" w:rsidRPr="00BA58AA" w:rsidRDefault="00757152" w:rsidP="00FF5B2B">
      <w:pPr>
        <w:numPr>
          <w:ilvl w:val="2"/>
          <w:numId w:val="73"/>
        </w:numPr>
        <w:tabs>
          <w:tab w:val="left" w:pos="993"/>
        </w:tabs>
        <w:ind w:left="0" w:firstLine="0"/>
        <w:jc w:val="both"/>
      </w:pPr>
      <w:r w:rsidRPr="00137ACB">
        <w:t>faktiskās Projekta izmaksas ir mazākas</w:t>
      </w:r>
      <w:r w:rsidR="00661FAC" w:rsidRPr="00137ACB">
        <w:t>,</w:t>
      </w:r>
      <w:r w:rsidRPr="00137ACB">
        <w:t xml:space="preserve"> nekā norādīts apstiprinātajā Projektā un tā </w:t>
      </w:r>
      <w:r w:rsidRPr="00BA58AA">
        <w:t>pielikumos;</w:t>
      </w:r>
    </w:p>
    <w:p w14:paraId="0A2DF132" w14:textId="52A8EE50" w:rsidR="00757152" w:rsidRPr="00BA58AA" w:rsidRDefault="00757152" w:rsidP="00FF5B2B">
      <w:pPr>
        <w:numPr>
          <w:ilvl w:val="2"/>
          <w:numId w:val="73"/>
        </w:numPr>
        <w:tabs>
          <w:tab w:val="left" w:pos="993"/>
        </w:tabs>
        <w:ind w:left="0" w:firstLine="0"/>
        <w:jc w:val="both"/>
      </w:pPr>
      <w:r w:rsidRPr="00BA58AA">
        <w:t>nav īstenota kāda no Projekta darbībām</w:t>
      </w:r>
      <w:r w:rsidR="00661FAC" w:rsidRPr="00BA58AA">
        <w:t>,</w:t>
      </w:r>
      <w:r w:rsidRPr="00BA58AA">
        <w:t xml:space="preserve"> vai netiek sasniegts Projekta mērķis;</w:t>
      </w:r>
    </w:p>
    <w:p w14:paraId="1F8ABCB2" w14:textId="33CF40C8" w:rsidR="00757152" w:rsidRPr="004318FE" w:rsidRDefault="00757152" w:rsidP="00FF5B2B">
      <w:pPr>
        <w:numPr>
          <w:ilvl w:val="2"/>
          <w:numId w:val="73"/>
        </w:numPr>
        <w:tabs>
          <w:tab w:val="left" w:pos="993"/>
        </w:tabs>
        <w:ind w:left="0" w:firstLine="0"/>
        <w:jc w:val="both"/>
      </w:pPr>
      <w:r>
        <w:t>netiek sasniegti Projekta uzraudzības rādītāji</w:t>
      </w:r>
      <w:r w:rsidR="00D00F43">
        <w:t>, tai skaitā rādītāji, kas attiecas uz horizontālo pri</w:t>
      </w:r>
      <w:r w:rsidR="23E8AAC7">
        <w:t>ncipu</w:t>
      </w:r>
      <w:r w:rsidR="00D00F43">
        <w:t xml:space="preserve"> ieviešanu</w:t>
      </w:r>
      <w:r>
        <w:t>;</w:t>
      </w:r>
    </w:p>
    <w:p w14:paraId="2875AE9D" w14:textId="556BF2B0" w:rsidR="00757152" w:rsidRPr="004318FE" w:rsidRDefault="00757152" w:rsidP="00FF5B2B">
      <w:pPr>
        <w:numPr>
          <w:ilvl w:val="2"/>
          <w:numId w:val="73"/>
        </w:numPr>
        <w:tabs>
          <w:tab w:val="left" w:pos="993"/>
        </w:tabs>
        <w:ind w:left="0" w:firstLine="0"/>
        <w:jc w:val="both"/>
      </w:pPr>
      <w:r w:rsidRPr="004318FE">
        <w:t>Finansējuma saņēmējs nav iesniedzis Izdevumus pamatojošos dokumentus vai tie nav pietiekami, lai apliecinātu Attiecināmo izdevumu atbilstību normatīvo aktu vai Līguma nosacījumiem;</w:t>
      </w:r>
    </w:p>
    <w:p w14:paraId="45B88E7B" w14:textId="77777777" w:rsidR="00757152" w:rsidRPr="004318FE" w:rsidRDefault="00757152" w:rsidP="00FF5B2B">
      <w:pPr>
        <w:numPr>
          <w:ilvl w:val="2"/>
          <w:numId w:val="73"/>
        </w:numPr>
        <w:tabs>
          <w:tab w:val="left" w:pos="993"/>
        </w:tabs>
        <w:ind w:left="0" w:firstLine="0"/>
        <w:jc w:val="both"/>
      </w:pPr>
      <w:r w:rsidRPr="004318FE">
        <w:t>Projektā veiktie izdevumi nav atbilstoši drošas finanšu vadības principam, nav samērīgi un ekonomiski pamatoti;</w:t>
      </w:r>
    </w:p>
    <w:p w14:paraId="543EEF88" w14:textId="1B1AA8AD" w:rsidR="00757152" w:rsidRPr="004318FE" w:rsidRDefault="00757152" w:rsidP="00FF5B2B">
      <w:pPr>
        <w:numPr>
          <w:ilvl w:val="2"/>
          <w:numId w:val="73"/>
        </w:numPr>
        <w:tabs>
          <w:tab w:val="left" w:pos="993"/>
        </w:tabs>
        <w:ind w:left="0" w:firstLine="0"/>
        <w:jc w:val="both"/>
      </w:pPr>
      <w:r w:rsidRPr="004318FE">
        <w:t>Finansējuma saņēmējs iepirkumu Projekta ietvaros nav veicis atbilstoši normatīvo aktu vai Līguma</w:t>
      </w:r>
      <w:r w:rsidR="003266EF" w:rsidRPr="004318FE">
        <w:t xml:space="preserve"> </w:t>
      </w:r>
      <w:r w:rsidRPr="004318FE">
        <w:t>prasībām;</w:t>
      </w:r>
    </w:p>
    <w:p w14:paraId="0D780EFF" w14:textId="77777777" w:rsidR="00757152" w:rsidRPr="004318FE" w:rsidRDefault="00757152" w:rsidP="00FF5B2B">
      <w:pPr>
        <w:numPr>
          <w:ilvl w:val="2"/>
          <w:numId w:val="73"/>
        </w:numPr>
        <w:tabs>
          <w:tab w:val="left" w:pos="993"/>
        </w:tabs>
        <w:ind w:left="0" w:firstLine="0"/>
        <w:jc w:val="both"/>
      </w:pPr>
      <w:r w:rsidRPr="004318FE">
        <w:t>konstatēti Neatbilstoši veiktie izdevumi;</w:t>
      </w:r>
    </w:p>
    <w:p w14:paraId="51E41744" w14:textId="03FF30FF" w:rsidR="00757152" w:rsidRPr="004318FE" w:rsidRDefault="00757152" w:rsidP="00FF5B2B">
      <w:pPr>
        <w:numPr>
          <w:ilvl w:val="2"/>
          <w:numId w:val="73"/>
        </w:numPr>
        <w:tabs>
          <w:tab w:val="left" w:pos="993"/>
        </w:tabs>
        <w:ind w:left="0" w:firstLine="0"/>
        <w:jc w:val="both"/>
      </w:pPr>
      <w:r>
        <w:t xml:space="preserve">Finansējuma saņēmējs Projekta īstenošanas laikā ir maldinājis Sadarbības iestādi, sniedzot nepatiesu informāciju, un nav lietderīgi un samērīgi izbeigt Līgumu; </w:t>
      </w:r>
    </w:p>
    <w:p w14:paraId="42470E7A" w14:textId="33BC23CC" w:rsidR="2C2866A4" w:rsidRPr="00FF5B2B" w:rsidRDefault="2C2866A4" w:rsidP="00FF5B2B">
      <w:pPr>
        <w:numPr>
          <w:ilvl w:val="2"/>
          <w:numId w:val="73"/>
        </w:numPr>
        <w:tabs>
          <w:tab w:val="left" w:pos="993"/>
        </w:tabs>
        <w:ind w:left="0" w:firstLine="0"/>
        <w:jc w:val="both"/>
      </w:pPr>
      <w:r w:rsidRPr="31545DEE">
        <w:t xml:space="preserve">Ja </w:t>
      </w:r>
      <w:r w:rsidRPr="00FF5B2B">
        <w:t>Finansējuma saņēmējs neizlieto avansu</w:t>
      </w:r>
      <w:r w:rsidRPr="31545DEE">
        <w:t xml:space="preserve"> saimnieciskā gada ietvaros,</w:t>
      </w:r>
      <w:r w:rsidRPr="00FF5B2B">
        <w:t xml:space="preserve">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71AA1DF1" w14:textId="366FC139" w:rsidR="00757152" w:rsidRPr="00F62396" w:rsidRDefault="00757152" w:rsidP="00FF5B2B">
      <w:pPr>
        <w:numPr>
          <w:ilvl w:val="2"/>
          <w:numId w:val="73"/>
        </w:numPr>
        <w:tabs>
          <w:tab w:val="left" w:pos="993"/>
        </w:tabs>
        <w:ind w:left="0" w:firstLine="0"/>
        <w:jc w:val="both"/>
      </w:pPr>
      <w:r w:rsidRPr="00F62396">
        <w:t>tiek konstatēta neatbilstība Regulas Nr. </w:t>
      </w:r>
      <w:r w:rsidR="00B74440" w:rsidRPr="00F62396">
        <w:t>2021</w:t>
      </w:r>
      <w:r w:rsidRPr="00F62396">
        <w:t>/</w:t>
      </w:r>
      <w:r w:rsidR="00B74440" w:rsidRPr="00F62396">
        <w:t>1060</w:t>
      </w:r>
      <w:r w:rsidR="00832186">
        <w:t xml:space="preserve"> </w:t>
      </w:r>
      <w:r w:rsidRPr="00F62396">
        <w:t xml:space="preserve">2. panta </w:t>
      </w:r>
      <w:r w:rsidR="001D270D" w:rsidRPr="00F62396">
        <w:t>3</w:t>
      </w:r>
      <w:r w:rsidR="00062E6B" w:rsidRPr="00F62396">
        <w:t>1</w:t>
      </w:r>
      <w:r w:rsidRPr="00F62396">
        <w:t>. punkta izpratnē un ir piemērota Finanšu korekcija</w:t>
      </w:r>
      <w:r w:rsidR="003548E9" w:rsidRPr="00F62396">
        <w:t>.</w:t>
      </w:r>
    </w:p>
    <w:p w14:paraId="0B87D011" w14:textId="4EB411AE" w:rsidR="00757152" w:rsidRPr="00357A9C" w:rsidRDefault="003548E9" w:rsidP="00FF5B2B">
      <w:pPr>
        <w:pStyle w:val="ListParagraph"/>
        <w:numPr>
          <w:ilvl w:val="1"/>
          <w:numId w:val="73"/>
        </w:numPr>
        <w:ind w:left="0" w:firstLine="0"/>
        <w:jc w:val="both"/>
      </w:pPr>
      <w:r>
        <w:t>J</w:t>
      </w:r>
      <w:r w:rsidR="00757152">
        <w:t>a Sadarbības iestāde samazina Maksājuma pieprasījumā norādīto Attiecināmo izdevumu apmēru, tā informē Finansējuma saņēmēju, norādot pamatojumu.</w:t>
      </w:r>
    </w:p>
    <w:p w14:paraId="7BADAFEC" w14:textId="2623A946" w:rsidR="6322B69C" w:rsidRDefault="6322B69C" w:rsidP="3FC7F234">
      <w:pPr>
        <w:pStyle w:val="ListParagraph"/>
        <w:ind w:left="0"/>
        <w:jc w:val="both"/>
      </w:pPr>
      <w:r>
        <w:t xml:space="preserve">.... </w:t>
      </w:r>
    </w:p>
    <w:p w14:paraId="348CB33B" w14:textId="77777777" w:rsidR="00757152" w:rsidRPr="001C1B46" w:rsidRDefault="00757152" w:rsidP="00757152">
      <w:pPr>
        <w:pStyle w:val="ListParagraph"/>
        <w:tabs>
          <w:tab w:val="num" w:pos="426"/>
        </w:tabs>
        <w:ind w:left="0"/>
        <w:jc w:val="both"/>
        <w:rPr>
          <w:color w:val="FF0000"/>
        </w:rPr>
      </w:pPr>
    </w:p>
    <w:p w14:paraId="14C4A6BE" w14:textId="74FFB89A" w:rsidR="00757152" w:rsidRPr="004318FE" w:rsidRDefault="00757152" w:rsidP="00FF5B2B">
      <w:pPr>
        <w:numPr>
          <w:ilvl w:val="0"/>
          <w:numId w:val="73"/>
        </w:numPr>
        <w:ind w:left="0" w:firstLine="0"/>
        <w:jc w:val="center"/>
        <w:rPr>
          <w:b/>
        </w:rPr>
      </w:pPr>
      <w:bookmarkStart w:id="21" w:name="_Ref425167564"/>
      <w:r w:rsidRPr="004318FE">
        <w:rPr>
          <w:b/>
        </w:rPr>
        <w:t>Ma</w:t>
      </w:r>
      <w:r w:rsidR="0089793E">
        <w:rPr>
          <w:b/>
        </w:rPr>
        <w:t>ks</w:t>
      </w:r>
      <w:r w:rsidRPr="004318FE">
        <w:rPr>
          <w:b/>
        </w:rPr>
        <w:t xml:space="preserve">ājuma apturēšana </w:t>
      </w:r>
    </w:p>
    <w:bookmarkEnd w:id="21"/>
    <w:p w14:paraId="13EC3586" w14:textId="77777777" w:rsidR="00757152" w:rsidRPr="004318FE" w:rsidRDefault="00757152" w:rsidP="00757152">
      <w:pPr>
        <w:tabs>
          <w:tab w:val="num" w:pos="862"/>
        </w:tabs>
        <w:jc w:val="both"/>
      </w:pPr>
    </w:p>
    <w:p w14:paraId="67CE0DA6" w14:textId="133E83F8" w:rsidR="00757152" w:rsidRPr="004318FE" w:rsidRDefault="00757152" w:rsidP="00FF5B2B">
      <w:pPr>
        <w:pStyle w:val="ListParagraph"/>
        <w:numPr>
          <w:ilvl w:val="1"/>
          <w:numId w:val="73"/>
        </w:numPr>
        <w:ind w:left="0" w:firstLine="0"/>
        <w:jc w:val="both"/>
      </w:pPr>
      <w:r w:rsidRPr="004318FE">
        <w:t>Ja pastāv kaut viens no tālāk minētajiem apstākļiem, Sadarbības iestāde līdz šo apstākļu un to izraisīto seku pilnīgai izvērtēšanai vai novēršanai var apturēt Atbalsta summas maksājuma veikšanu, nepieciešamības gadījumā norādot termiņu attiecīgo apstākļu novēršanai</w:t>
      </w:r>
      <w:bookmarkStart w:id="22" w:name="_Ref425169500"/>
      <w:r w:rsidRPr="004318FE">
        <w:rPr>
          <w:rStyle w:val="FootnoteReference"/>
        </w:rPr>
        <w:footnoteReference w:id="20"/>
      </w:r>
      <w:bookmarkEnd w:id="22"/>
      <w:r w:rsidRPr="004318FE">
        <w:t>:</w:t>
      </w:r>
    </w:p>
    <w:p w14:paraId="66EE8D71" w14:textId="66930601" w:rsidR="00757152" w:rsidRPr="004318FE" w:rsidRDefault="00757152" w:rsidP="00FF5B2B">
      <w:pPr>
        <w:numPr>
          <w:ilvl w:val="2"/>
          <w:numId w:val="73"/>
        </w:numPr>
        <w:tabs>
          <w:tab w:val="left" w:pos="993"/>
        </w:tabs>
        <w:ind w:left="0" w:firstLine="0"/>
        <w:jc w:val="both"/>
      </w:pPr>
      <w:r w:rsidRPr="004318FE">
        <w:t>Projekta īstenošanas laikā ir iestājušies apstākļi, kas rada Līguma</w:t>
      </w:r>
      <w:r w:rsidR="00BD2300" w:rsidRPr="004318FE">
        <w:t xml:space="preserve"> </w:t>
      </w:r>
      <w:r w:rsidRPr="004318FE">
        <w:t>noteikto Finansējuma saņēmēja pienākumu un sniegto apliecinājumu pārkāpumu, kā arī Projekta pārbaudes rezultātā tiek konstatēti trūkumi un noteikts termiņš to novēršanai;</w:t>
      </w:r>
    </w:p>
    <w:p w14:paraId="68B516B8" w14:textId="6FAD876B" w:rsidR="00757152" w:rsidRPr="004318FE" w:rsidRDefault="00757152" w:rsidP="00FF5B2B">
      <w:pPr>
        <w:numPr>
          <w:ilvl w:val="2"/>
          <w:numId w:val="73"/>
        </w:numPr>
        <w:tabs>
          <w:tab w:val="left" w:pos="993"/>
        </w:tabs>
        <w:ind w:left="0" w:firstLine="0"/>
        <w:jc w:val="both"/>
      </w:pPr>
      <w:r w:rsidRPr="001C1B46">
        <w:rPr>
          <w:color w:val="000000" w:themeColor="text1"/>
        </w:rPr>
        <w:t xml:space="preserve">ja rodas pamatotas aizdomas, ka Finansējuma saņēmēja veiktie izdevumi nav uzskatāmi par Attiecināmajiem izdevumiem vai nav </w:t>
      </w:r>
      <w:r w:rsidRPr="001C1B46">
        <w:t xml:space="preserve">atbilstoši drošas finanšu vadības principam, nav </w:t>
      </w:r>
      <w:r w:rsidRPr="001C1B46">
        <w:rPr>
          <w:color w:val="000000" w:themeColor="text1"/>
        </w:rPr>
        <w:t xml:space="preserve">samērīgi </w:t>
      </w:r>
      <w:r w:rsidRPr="004318FE">
        <w:t>un ekonomiski pamatoti</w:t>
      </w:r>
      <w:r w:rsidR="002323AA">
        <w:t>,</w:t>
      </w:r>
      <w:r w:rsidRPr="004318FE">
        <w:t xml:space="preserve"> un apstākļu noskaidrošanai ir nepieciešams saņemt eksperta vai kompetentās iestādes atzinumu;</w:t>
      </w:r>
    </w:p>
    <w:p w14:paraId="0635758D" w14:textId="77777777" w:rsidR="00757152" w:rsidRPr="004318FE" w:rsidRDefault="00757152" w:rsidP="00FF5B2B">
      <w:pPr>
        <w:numPr>
          <w:ilvl w:val="2"/>
          <w:numId w:val="73"/>
        </w:numPr>
        <w:tabs>
          <w:tab w:val="left" w:pos="993"/>
        </w:tabs>
        <w:ind w:left="0" w:firstLine="0"/>
        <w:jc w:val="both"/>
      </w:pPr>
      <w:r w:rsidRPr="004318FE">
        <w:t>Finansējuma saņēmējs vairs neatbilst SAM MK noteikumu prasībām, kas noteiktas Finansējuma saņēmējam, lai tas varētu pretendēt uz Atbalsta summu;</w:t>
      </w:r>
    </w:p>
    <w:p w14:paraId="39E71F52" w14:textId="6D59F8C1" w:rsidR="00757152" w:rsidRDefault="1C26D8B0" w:rsidP="00FF5B2B">
      <w:pPr>
        <w:numPr>
          <w:ilvl w:val="2"/>
          <w:numId w:val="73"/>
        </w:numPr>
        <w:tabs>
          <w:tab w:val="left" w:pos="993"/>
        </w:tabs>
        <w:ind w:left="0" w:firstLine="0"/>
        <w:jc w:val="both"/>
      </w:pPr>
      <w:r w:rsidRPr="31545DEE">
        <w:rPr>
          <w:rFonts w:ascii="Segoe UI" w:eastAsia="Segoe UI" w:hAnsi="Segoe UI" w:cs="Segoe UI"/>
          <w:color w:val="333333"/>
          <w:sz w:val="18"/>
          <w:szCs w:val="18"/>
        </w:rPr>
        <w:lastRenderedPageBreak/>
        <w:t xml:space="preserve"> </w:t>
      </w:r>
      <w:r w:rsidRPr="00FF5B2B">
        <w:rPr>
          <w:color w:val="333333"/>
        </w:rPr>
        <w:t>ja saistībā ar darbībām Projekta īstenošanas ietvaros ir uzsākts administratīvā pārkāpuma process vai kriminālprocess;</w:t>
      </w:r>
    </w:p>
    <w:p w14:paraId="0656CD14" w14:textId="77777777" w:rsidR="00757152" w:rsidRPr="004318FE" w:rsidRDefault="00757152" w:rsidP="00FF5B2B">
      <w:pPr>
        <w:numPr>
          <w:ilvl w:val="2"/>
          <w:numId w:val="73"/>
        </w:numPr>
        <w:tabs>
          <w:tab w:val="left" w:pos="993"/>
        </w:tabs>
        <w:ind w:left="0" w:firstLine="0"/>
        <w:jc w:val="both"/>
      </w:pPr>
      <w:r w:rsidRPr="004318FE">
        <w:t>nav sasniegti uzraudzības rādītāji, kas tika norādīti Projekta iesniegumā un par kuriem tika piešķirti punkti Projekta iesnieguma vērtēšanas gaitā;</w:t>
      </w:r>
    </w:p>
    <w:p w14:paraId="4B062273" w14:textId="259DA71F" w:rsidR="00757152" w:rsidRPr="008019A1" w:rsidRDefault="00757152" w:rsidP="00FF5B2B">
      <w:pPr>
        <w:numPr>
          <w:ilvl w:val="2"/>
          <w:numId w:val="73"/>
        </w:numPr>
        <w:tabs>
          <w:tab w:val="left" w:pos="993"/>
        </w:tabs>
        <w:ind w:left="0" w:firstLine="0"/>
        <w:jc w:val="both"/>
      </w:pPr>
      <w:r w:rsidRPr="008019A1">
        <w:t xml:space="preserve">Finansējuma saņēmējs nav nodrošinājis Maksājuma pieprasījuma iesniegšanu </w:t>
      </w:r>
      <w:r w:rsidR="00B411C4" w:rsidRPr="008019A1">
        <w:t xml:space="preserve">Vienošanās vispārīgo </w:t>
      </w:r>
      <w:r w:rsidRPr="008019A1">
        <w:t xml:space="preserve">noteikumu </w:t>
      </w:r>
      <w:r w:rsidR="008019A1" w:rsidRPr="008019A1">
        <w:t>8.7</w:t>
      </w:r>
      <w:r w:rsidRPr="008019A1">
        <w:t xml:space="preserve">.apakšpunktā paredzētajā termiņā vai nav novērsis Maksājuma pieprasījumā konstatētās nepilnības </w:t>
      </w:r>
      <w:r w:rsidR="00B411C4" w:rsidRPr="008019A1">
        <w:t xml:space="preserve">Vienošanās vispārīgo </w:t>
      </w:r>
      <w:r w:rsidRPr="008019A1">
        <w:t>noteikumu</w:t>
      </w:r>
      <w:r w:rsidR="008019A1" w:rsidRPr="008019A1">
        <w:t xml:space="preserve"> 8.17</w:t>
      </w:r>
      <w:r w:rsidR="000B3EBA" w:rsidRPr="008019A1">
        <w:t xml:space="preserve">. </w:t>
      </w:r>
      <w:r w:rsidRPr="008019A1">
        <w:t>apakšpunktā minētajā termiņā.</w:t>
      </w:r>
    </w:p>
    <w:p w14:paraId="41CD9394" w14:textId="77777777" w:rsidR="00757152" w:rsidRDefault="00757152" w:rsidP="00757152">
      <w:pPr>
        <w:jc w:val="both"/>
      </w:pPr>
    </w:p>
    <w:p w14:paraId="06A37A86" w14:textId="6FE701CE" w:rsidR="00757152" w:rsidRPr="001C1B46" w:rsidRDefault="00757152" w:rsidP="00FF5B2B">
      <w:pPr>
        <w:numPr>
          <w:ilvl w:val="0"/>
          <w:numId w:val="73"/>
        </w:numPr>
        <w:ind w:left="0" w:firstLine="0"/>
        <w:jc w:val="center"/>
        <w:rPr>
          <w:b/>
        </w:rPr>
      </w:pPr>
      <w:r w:rsidRPr="00A9235B">
        <w:rPr>
          <w:b/>
        </w:rPr>
        <w:t>Līguma</w:t>
      </w:r>
      <w:r w:rsidR="00BD2300" w:rsidRPr="00A9235B">
        <w:rPr>
          <w:b/>
        </w:rPr>
        <w:t xml:space="preserve"> </w:t>
      </w:r>
      <w:r w:rsidRPr="001C1B46">
        <w:rPr>
          <w:b/>
        </w:rPr>
        <w:t>grozījumi</w:t>
      </w:r>
    </w:p>
    <w:p w14:paraId="48A00D6B" w14:textId="77777777" w:rsidR="00757152" w:rsidRPr="001C1B46" w:rsidRDefault="00757152" w:rsidP="00757152">
      <w:pPr>
        <w:pStyle w:val="ListParagraph"/>
        <w:tabs>
          <w:tab w:val="left" w:pos="567"/>
        </w:tabs>
        <w:ind w:left="0"/>
        <w:jc w:val="both"/>
        <w:rPr>
          <w:color w:val="000000"/>
        </w:rPr>
      </w:pPr>
    </w:p>
    <w:p w14:paraId="183DD2C8" w14:textId="2CB36260" w:rsidR="00755D52" w:rsidRPr="00A9235B" w:rsidRDefault="00C74F06" w:rsidP="00FF5B2B">
      <w:pPr>
        <w:pStyle w:val="ListParagraph"/>
        <w:numPr>
          <w:ilvl w:val="1"/>
          <w:numId w:val="73"/>
        </w:numPr>
        <w:ind w:left="0" w:firstLine="0"/>
        <w:jc w:val="both"/>
      </w:pPr>
      <w:r w:rsidRPr="00A9235B">
        <w:t xml:space="preserve">Ja pēc </w:t>
      </w:r>
      <w:r w:rsidR="00BD2300" w:rsidRPr="00A9235B">
        <w:t>L</w:t>
      </w:r>
      <w:r w:rsidRPr="00A9235B">
        <w:t xml:space="preserve">īguma noslēgšanas tā individuālajā daļā vai Projekta iesniegumā ir nepieciešami grozījumi, </w:t>
      </w:r>
      <w:r w:rsidR="00505EE7" w:rsidRPr="00A9235B">
        <w:t xml:space="preserve">Sadarbības </w:t>
      </w:r>
      <w:r w:rsidRPr="00A9235B">
        <w:t xml:space="preserve">iestāde vai </w:t>
      </w:r>
      <w:r w:rsidR="00505EE7" w:rsidRPr="00A9235B">
        <w:t>F</w:t>
      </w:r>
      <w:r w:rsidRPr="00A9235B">
        <w:t xml:space="preserve">inansējuma saņēmējs KPVIS ierosina </w:t>
      </w:r>
      <w:r w:rsidR="00505EE7" w:rsidRPr="00A9235B">
        <w:t>Līguma</w:t>
      </w:r>
      <w:r w:rsidR="00BD2300" w:rsidRPr="00A9235B">
        <w:t xml:space="preserve"> </w:t>
      </w:r>
      <w:r w:rsidRPr="00A9235B">
        <w:t>grozījumus</w:t>
      </w:r>
      <w:r w:rsidR="00144678" w:rsidRPr="00A9235B">
        <w:t xml:space="preserve">. </w:t>
      </w:r>
      <w:r w:rsidR="00757152" w:rsidRPr="00A9235B">
        <w:t>Līguma</w:t>
      </w:r>
      <w:r w:rsidR="00BD2300" w:rsidRPr="00A9235B">
        <w:t xml:space="preserve"> </w:t>
      </w:r>
      <w:r w:rsidR="00757152" w:rsidRPr="00A9235B">
        <w:t xml:space="preserve">grozījumus </w:t>
      </w:r>
      <w:r w:rsidR="00B51D58" w:rsidRPr="00A9235B">
        <w:t xml:space="preserve">veic par </w:t>
      </w:r>
      <w:r w:rsidR="00D13D2E" w:rsidRPr="00A9235B">
        <w:t xml:space="preserve">būtiskām </w:t>
      </w:r>
      <w:r w:rsidR="00B51D58" w:rsidRPr="00A9235B">
        <w:t>izmaiņām</w:t>
      </w:r>
      <w:r w:rsidR="008F534E" w:rsidRPr="00A9235B">
        <w:t xml:space="preserve"> Projekta </w:t>
      </w:r>
      <w:r w:rsidR="007B7806" w:rsidRPr="00A9235B">
        <w:t xml:space="preserve">iesniegumā un  </w:t>
      </w:r>
      <w:r w:rsidR="00D13D2E" w:rsidRPr="00A9235B">
        <w:t xml:space="preserve">datu </w:t>
      </w:r>
      <w:r w:rsidR="007B7806" w:rsidRPr="00A9235B">
        <w:t>laukos</w:t>
      </w:r>
      <w:r w:rsidR="00D13D2E" w:rsidRPr="00A9235B">
        <w:t xml:space="preserve">, kas norādīti MK noteikumu </w:t>
      </w:r>
      <w:r w:rsidR="00A77657" w:rsidRPr="00A9235B">
        <w:rPr>
          <w:rStyle w:val="FootnoteReference"/>
        </w:rPr>
        <w:footnoteReference w:id="21"/>
      </w:r>
      <w:r w:rsidR="007F19A2">
        <w:t xml:space="preserve"> </w:t>
      </w:r>
      <w:r w:rsidR="00D13D2E" w:rsidRPr="00A9235B">
        <w:t>1.piel</w:t>
      </w:r>
      <w:r w:rsidR="00A77657" w:rsidRPr="00A9235B">
        <w:t>ik</w:t>
      </w:r>
      <w:r w:rsidR="00D13D2E" w:rsidRPr="00A9235B">
        <w:t>uma 3. punktā.</w:t>
      </w:r>
    </w:p>
    <w:p w14:paraId="3F2F9830" w14:textId="643FF48A" w:rsidR="00757152" w:rsidRPr="00A9235B" w:rsidRDefault="00D43F04" w:rsidP="00FF5B2B">
      <w:pPr>
        <w:pStyle w:val="ListParagraph"/>
        <w:numPr>
          <w:ilvl w:val="1"/>
          <w:numId w:val="73"/>
        </w:numPr>
        <w:ind w:left="0" w:firstLine="0"/>
        <w:jc w:val="both"/>
      </w:pPr>
      <w:r w:rsidRPr="00A9235B">
        <w:t xml:space="preserve">Līguma grozījumus </w:t>
      </w:r>
      <w:r w:rsidR="00757152" w:rsidRPr="00A9235B">
        <w:t>noformē, Pusēm savstarpēji rakstiski vienojoties</w:t>
      </w:r>
      <w:r w:rsidR="00887D97" w:rsidRPr="00A9235B">
        <w:t xml:space="preserve"> un apstiprinot Līguma</w:t>
      </w:r>
      <w:r w:rsidR="00A9235B" w:rsidRPr="00A9235B" w:rsidDel="00A9235B">
        <w:t xml:space="preserve"> </w:t>
      </w:r>
      <w:r w:rsidR="00887D97" w:rsidRPr="00A9235B">
        <w:t xml:space="preserve"> grozījumus KPVIS, </w:t>
      </w:r>
      <w:r w:rsidR="00757152" w:rsidRPr="00A9235B">
        <w:t>ja vien Līgumā</w:t>
      </w:r>
      <w:r w:rsidR="00A9235B" w:rsidRPr="00A9235B" w:rsidDel="00A9235B">
        <w:t xml:space="preserve"> </w:t>
      </w:r>
      <w:r w:rsidR="00757152" w:rsidRPr="00A9235B">
        <w:t xml:space="preserve"> nav noteikta cita kārtība.</w:t>
      </w:r>
    </w:p>
    <w:p w14:paraId="1FEE4CDF" w14:textId="30F2B9ED" w:rsidR="00757152" w:rsidRPr="00A9235B" w:rsidRDefault="00757152" w:rsidP="00FF5B2B">
      <w:pPr>
        <w:pStyle w:val="ListParagraph"/>
        <w:numPr>
          <w:ilvl w:val="1"/>
          <w:numId w:val="73"/>
        </w:numPr>
        <w:ind w:left="0" w:firstLine="0"/>
        <w:jc w:val="both"/>
      </w:pPr>
      <w:r w:rsidRPr="00A9235B">
        <w:t>Līguma</w:t>
      </w:r>
      <w:r w:rsidR="00D54D44" w:rsidRPr="00A9235B">
        <w:t xml:space="preserve"> </w:t>
      </w:r>
      <w:r w:rsidR="00317EC4" w:rsidRPr="00A9235B">
        <w:t>grozījumi</w:t>
      </w:r>
      <w:r w:rsidR="00644A5D" w:rsidRPr="00A9235B">
        <w:t xml:space="preserve"> </w:t>
      </w:r>
      <w:r w:rsidRPr="00A9235B">
        <w:t>stājas spēkā ar attiecīgo grozījumu priekšlikuma saņemšanas dienu Sadarbības iestādē, izņemot gadījumus, kad Sadarbības iestāde noteikusi citu Līguma</w:t>
      </w:r>
      <w:r w:rsidR="00D54D44" w:rsidRPr="00A9235B">
        <w:t xml:space="preserve"> </w:t>
      </w:r>
      <w:r w:rsidRPr="00A9235B">
        <w:t>grozījumu spēkā stāšanās termiņu</w:t>
      </w:r>
      <w:r w:rsidR="005D2CCF" w:rsidRPr="00A9235B">
        <w:t xml:space="preserve">. </w:t>
      </w:r>
    </w:p>
    <w:p w14:paraId="1407BBEA" w14:textId="386469E3" w:rsidR="00757152" w:rsidRPr="00A9235B" w:rsidRDefault="00757152" w:rsidP="00FF5B2B">
      <w:pPr>
        <w:pStyle w:val="ListParagraph"/>
        <w:numPr>
          <w:ilvl w:val="1"/>
          <w:numId w:val="73"/>
        </w:numPr>
        <w:ind w:left="0" w:firstLine="0"/>
        <w:jc w:val="both"/>
      </w:pPr>
      <w:r w:rsidRPr="00A9235B">
        <w:t>Sadarbības iestādes ierosinātie Līguma</w:t>
      </w:r>
      <w:r w:rsidR="00B43282" w:rsidRPr="00A9235B" w:rsidDel="00B43282">
        <w:t xml:space="preserve"> </w:t>
      </w:r>
      <w:r w:rsidRPr="00A9235B">
        <w:t xml:space="preserve">grozījumi </w:t>
      </w:r>
      <w:r w:rsidR="00986494" w:rsidRPr="00A9235B">
        <w:t xml:space="preserve"> par izmaiņām Līguma</w:t>
      </w:r>
      <w:r w:rsidR="00D54D44" w:rsidRPr="00A9235B">
        <w:t xml:space="preserve"> </w:t>
      </w:r>
      <w:r w:rsidR="00FA1511" w:rsidRPr="00A9235B">
        <w:t xml:space="preserve">1.pielikumā </w:t>
      </w:r>
      <w:r w:rsidR="00986494" w:rsidRPr="00A9235B">
        <w:t xml:space="preserve"> </w:t>
      </w:r>
      <w:r w:rsidR="00ED2FB4" w:rsidRPr="00A9235B">
        <w:t>“</w:t>
      </w:r>
      <w:r w:rsidR="00FA1511" w:rsidRPr="00A9235B">
        <w:t>Līguma</w:t>
      </w:r>
      <w:r w:rsidR="00D54D44" w:rsidRPr="00A9235B">
        <w:t xml:space="preserve"> </w:t>
      </w:r>
      <w:r w:rsidR="00FA1511" w:rsidRPr="00A9235B">
        <w:t>vispārīgie noteikumi</w:t>
      </w:r>
      <w:r w:rsidR="00ED2FB4" w:rsidRPr="00A9235B">
        <w:t>”</w:t>
      </w:r>
      <w:r w:rsidR="00FA1511" w:rsidRPr="00A9235B">
        <w:t xml:space="preserve"> </w:t>
      </w:r>
      <w:r w:rsidR="00986494" w:rsidRPr="00A9235B">
        <w:t xml:space="preserve"> </w:t>
      </w:r>
      <w:r w:rsidRPr="00A9235B">
        <w:t xml:space="preserve">stājas spēkā dienā, </w:t>
      </w:r>
      <w:r w:rsidR="00136C9F" w:rsidRPr="00A9235B">
        <w:t>kad Sadarbības iestāde par to</w:t>
      </w:r>
      <w:r w:rsidR="00CA4930" w:rsidRPr="00A9235B">
        <w:t xml:space="preserve"> paziņojusi Finansējuma saņēmējam KPVIS, izņemot gadījumus, kas Sadarbības iestāde paziņojumā  Finansējuma saņēmējam norādījusi citu spēkā stāšanās termiņu;</w:t>
      </w:r>
    </w:p>
    <w:p w14:paraId="07C0BCA1" w14:textId="36D2B557" w:rsidR="00757152" w:rsidRPr="00A9235B" w:rsidRDefault="00757152" w:rsidP="00FF5B2B">
      <w:pPr>
        <w:pStyle w:val="ListParagraph"/>
        <w:numPr>
          <w:ilvl w:val="1"/>
          <w:numId w:val="73"/>
        </w:numPr>
        <w:ind w:left="0" w:firstLine="0"/>
        <w:jc w:val="both"/>
      </w:pPr>
      <w:bookmarkStart w:id="23" w:name="_Ref425164576"/>
      <w:r w:rsidRPr="00A9235B">
        <w:t>Ierosinot Līguma</w:t>
      </w:r>
      <w:r w:rsidR="00D54D44" w:rsidRPr="00A9235B">
        <w:t xml:space="preserve"> </w:t>
      </w:r>
      <w:r w:rsidRPr="00A9235B">
        <w:t xml:space="preserve">grozījumus, Finansējuma saņēmējs vienlaikus ar grozījumu priekšlikumu </w:t>
      </w:r>
      <w:r w:rsidR="00EA2EB8" w:rsidRPr="00A9235B">
        <w:t xml:space="preserve">KPVIS </w:t>
      </w:r>
      <w:r w:rsidRPr="00A9235B">
        <w:t>iesniedz Sadarbības iestādei:</w:t>
      </w:r>
      <w:bookmarkEnd w:id="23"/>
    </w:p>
    <w:p w14:paraId="08111DF2" w14:textId="6409DEA8" w:rsidR="00757152" w:rsidRPr="00A9235B" w:rsidRDefault="00036D30" w:rsidP="00FF5B2B">
      <w:pPr>
        <w:numPr>
          <w:ilvl w:val="2"/>
          <w:numId w:val="73"/>
        </w:numPr>
        <w:tabs>
          <w:tab w:val="left" w:pos="993"/>
        </w:tabs>
        <w:ind w:left="0" w:firstLine="0"/>
        <w:jc w:val="both"/>
      </w:pPr>
      <w:r w:rsidRPr="00A9235B">
        <w:t xml:space="preserve">pamatojuma informāciju, tai skaitā </w:t>
      </w:r>
      <w:r w:rsidR="00CC6456" w:rsidRPr="00A9235B">
        <w:t xml:space="preserve"> dokumentus, kas pamatoto ierosinātos Līguma grozījumus</w:t>
      </w:r>
      <w:r w:rsidR="00757152" w:rsidRPr="00A9235B">
        <w:t>;</w:t>
      </w:r>
    </w:p>
    <w:p w14:paraId="13B67BE6" w14:textId="09BE1377" w:rsidR="00757152" w:rsidRPr="00A9235B" w:rsidRDefault="00757152" w:rsidP="00FF5B2B">
      <w:pPr>
        <w:numPr>
          <w:ilvl w:val="2"/>
          <w:numId w:val="73"/>
        </w:numPr>
        <w:tabs>
          <w:tab w:val="left" w:pos="993"/>
        </w:tabs>
        <w:ind w:left="0" w:firstLine="0"/>
        <w:jc w:val="both"/>
      </w:pPr>
      <w:r w:rsidRPr="00A9235B">
        <w:t xml:space="preserve">koriģētas Projekta </w:t>
      </w:r>
      <w:r w:rsidRPr="001C1B46">
        <w:t>iesnieguma veidlapas attiecīgās sadaļas</w:t>
      </w:r>
      <w:r w:rsidR="00047318">
        <w:t xml:space="preserve"> atbilstoši</w:t>
      </w:r>
      <w:r w:rsidR="00047318" w:rsidRPr="00047318">
        <w:t xml:space="preserve"> MK noteikumu </w:t>
      </w:r>
      <w:r w:rsidR="00047318" w:rsidRPr="00A9235B">
        <w:t>1.piel</w:t>
      </w:r>
      <w:r w:rsidR="00B44F87" w:rsidRPr="00A9235B">
        <w:t>ik</w:t>
      </w:r>
      <w:r w:rsidR="00047318" w:rsidRPr="00A9235B">
        <w:t>uma 3. punktā noteiktajiem datu laukiem</w:t>
      </w:r>
      <w:r w:rsidR="00C94A31" w:rsidRPr="00A9235B">
        <w:t>.</w:t>
      </w:r>
    </w:p>
    <w:p w14:paraId="73045DF2" w14:textId="54AF535A" w:rsidR="00757152" w:rsidRPr="00A9235B" w:rsidRDefault="00757152" w:rsidP="00FF5B2B">
      <w:pPr>
        <w:pStyle w:val="ListParagraph"/>
        <w:numPr>
          <w:ilvl w:val="1"/>
          <w:numId w:val="73"/>
        </w:numPr>
        <w:ind w:left="0" w:firstLine="0"/>
        <w:jc w:val="both"/>
      </w:pPr>
      <w:r w:rsidRPr="00A9235B">
        <w:t>Sadarbības iestāde 20 (divdesmit) darbdienu laikā no Finansējuma saņēmēja ierosināto grozījumu priekšlikuma saņemšanas veic to izvērtēšanu un, ja nepieciešams, veic grozījumu saskaņošanu ar Atbildīgo iestādi.</w:t>
      </w:r>
    </w:p>
    <w:p w14:paraId="09951164" w14:textId="26BCCE05" w:rsidR="00757152" w:rsidRPr="00D26D55" w:rsidRDefault="00757152" w:rsidP="00FF5B2B">
      <w:pPr>
        <w:pStyle w:val="ListParagraph"/>
        <w:numPr>
          <w:ilvl w:val="1"/>
          <w:numId w:val="73"/>
        </w:numPr>
        <w:ind w:left="0" w:firstLine="0"/>
        <w:jc w:val="both"/>
      </w:pPr>
      <w:r w:rsidRPr="00A9235B">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w:t>
      </w:r>
      <w:r w:rsidRPr="001C1B46">
        <w:t xml:space="preserve">kārtību. </w:t>
      </w:r>
      <w:r w:rsidRPr="00D26D55">
        <w:t xml:space="preserve">Sadarbības iestādei ir tiesības noraidīt Finansējuma saņēmēja ierosinātos grozījumus, ja Projekta </w:t>
      </w:r>
      <w:r w:rsidR="002D3252">
        <w:t xml:space="preserve">turpmāka </w:t>
      </w:r>
      <w:r w:rsidRPr="00D26D55">
        <w:t xml:space="preserve">īstenošana nav iespējama atbilstoši Projektā noteiktajam un ja šie grozījumi </w:t>
      </w:r>
      <w:r w:rsidR="00D71D43">
        <w:t xml:space="preserve">negatīvi </w:t>
      </w:r>
      <w:r w:rsidRPr="00D26D55">
        <w:t xml:space="preserve">ietekmē Projekta mērķu un Projektā norādīto uzraudzības rādītāju un horizontālo principu rādītāju sasniegšanu, pasliktina sākotnējo Projekta novērtējumu pēc </w:t>
      </w:r>
      <w:r w:rsidR="00514258">
        <w:t>s</w:t>
      </w:r>
      <w:r w:rsidRPr="00D26D55">
        <w:t>pecifiskā atbalsta mērķa pasākuma atlases kārtas projektu iesniegumu vērtēšanas kritērijiem, ir pretrunā normatīvajiem aktiem, Līguma</w:t>
      </w:r>
      <w:r w:rsidR="00996AAC" w:rsidRPr="00D26D55">
        <w:t xml:space="preserve"> </w:t>
      </w:r>
      <w:r w:rsidRPr="00D26D55">
        <w:t>nosacījumiem, kā arī citos gadījumos.</w:t>
      </w:r>
    </w:p>
    <w:p w14:paraId="646BDC9D" w14:textId="7D39CBA0" w:rsidR="7699BB66" w:rsidRDefault="7699BB66" w:rsidP="2F3D2058">
      <w:pPr>
        <w:pStyle w:val="ListParagraph"/>
        <w:numPr>
          <w:ilvl w:val="1"/>
          <w:numId w:val="73"/>
        </w:numPr>
        <w:ind w:left="0" w:firstLine="0"/>
        <w:jc w:val="both"/>
      </w:pPr>
      <w:r w:rsidRPr="2F3D2058">
        <w:rPr>
          <w:rFonts w:ascii="Cambria" w:eastAsia="Cambria" w:hAnsi="Cambria" w:cs="Cambria"/>
        </w:rPr>
        <w:t xml:space="preserve"> </w:t>
      </w:r>
      <w:r>
        <w:t xml:space="preserve">Ja Sadarbības iestāde Finansējuma saņēmēja ierosinātos grozījumus apstiprina, tā nosūta paziņojumu par Līguma grozījumu apstiprināšanu vai Sadarbības iestādes apstiprinātos Līguma </w:t>
      </w:r>
      <w:r>
        <w:lastRenderedPageBreak/>
        <w:t>grozījumus Finansējuma saņēmējam apstiprināšanai un parakstīšanai Projektu portālā (KPVIS). Finansējuma saņēmējs Sadarbības iestādes noteiktajā termiņā apstiprina un paraksta Līguma grozījumus Projektu portālā (KPVIS).</w:t>
      </w:r>
    </w:p>
    <w:p w14:paraId="58833077" w14:textId="4935E297" w:rsidR="32CCFB9F" w:rsidRDefault="32CCFB9F" w:rsidP="2F3D2058">
      <w:pPr>
        <w:pStyle w:val="ListParagraph"/>
        <w:numPr>
          <w:ilvl w:val="1"/>
          <w:numId w:val="73"/>
        </w:numPr>
        <w:ind w:left="0" w:firstLine="0"/>
        <w:jc w:val="both"/>
      </w:pPr>
      <w:r w:rsidRPr="2F3D2058">
        <w:rPr>
          <w:color w:val="333333"/>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E609573" w14:textId="2765171F" w:rsidR="00F63303" w:rsidRPr="00D26D55" w:rsidRDefault="00757152" w:rsidP="2F3D2058">
      <w:pPr>
        <w:pStyle w:val="ListParagraph"/>
        <w:numPr>
          <w:ilvl w:val="1"/>
          <w:numId w:val="73"/>
        </w:numPr>
        <w:tabs>
          <w:tab w:val="left" w:pos="993"/>
        </w:tabs>
        <w:ind w:left="0" w:firstLine="0"/>
        <w:jc w:val="both"/>
      </w:pPr>
      <w:bookmarkStart w:id="24" w:name="_Ref487704687"/>
      <w:r w:rsidRPr="2F3D2058">
        <w:t>Ja Līguma</w:t>
      </w:r>
      <w:r w:rsidR="00996AAC" w:rsidRPr="2F3D2058">
        <w:t xml:space="preserve"> </w:t>
      </w:r>
      <w:r w:rsidRPr="2F3D2058">
        <w:t>grozījumi attiecas uz Pušu pamatdatiem (kontaktinformācija, juridiskā adrese</w:t>
      </w:r>
      <w:r w:rsidR="00630C11" w:rsidRPr="2F3D2058">
        <w:t>, atbildīgā amatpersona</w:t>
      </w:r>
      <w:r w:rsidRPr="2F3D2058">
        <w:t>)</w:t>
      </w:r>
      <w:r w:rsidR="004A2B05" w:rsidRPr="2F3D2058">
        <w:t xml:space="preserve"> Sadarbības iestāde vai Finansējuma saņēmējs veic atbilstošas izmaiņas</w:t>
      </w:r>
      <w:r w:rsidR="454C31FF" w:rsidRPr="2F3D2058">
        <w:t xml:space="preserve"> Projektu portālā </w:t>
      </w:r>
      <w:r w:rsidR="004A2B05" w:rsidRPr="2F3D2058">
        <w:t xml:space="preserve"> </w:t>
      </w:r>
      <w:r w:rsidR="4BB97BA0" w:rsidRPr="2F3D2058">
        <w:t>(</w:t>
      </w:r>
      <w:r w:rsidR="004A2B05" w:rsidRPr="2F3D2058">
        <w:t>KPVIS</w:t>
      </w:r>
      <w:r w:rsidR="65ED049E" w:rsidRPr="2F3D2058">
        <w:t>)</w:t>
      </w:r>
      <w:bookmarkEnd w:id="24"/>
      <w:r w:rsidR="00FF78A3" w:rsidRPr="2F3D2058">
        <w:t>.</w:t>
      </w:r>
    </w:p>
    <w:p w14:paraId="715A8F26" w14:textId="2DEB8F80" w:rsidR="00FC17E6" w:rsidRPr="00D26D55" w:rsidRDefault="005E11D8" w:rsidP="2F3D2058">
      <w:pPr>
        <w:pStyle w:val="ListParagraph"/>
        <w:numPr>
          <w:ilvl w:val="1"/>
          <w:numId w:val="73"/>
        </w:numPr>
        <w:ind w:left="0" w:firstLine="0"/>
        <w:jc w:val="both"/>
      </w:pPr>
      <w:bookmarkStart w:id="25" w:name="_Ref425169289"/>
      <w:bookmarkStart w:id="26" w:name="_Ref22649260"/>
      <w:r w:rsidRPr="2F3D2058">
        <w:t>Līguma</w:t>
      </w:r>
      <w:r w:rsidR="00996AAC" w:rsidRPr="2F3D2058">
        <w:t xml:space="preserve"> </w:t>
      </w:r>
      <w:r w:rsidRPr="2F3D2058">
        <w:t xml:space="preserve">grozījumi par Attiecināmo izdevumu gala summu pēc informācijas par projekta izdevumiem un īstenošanas progresu, rādītāju sasniegšanu un  </w:t>
      </w:r>
      <w:r w:rsidR="00C8466A" w:rsidRPr="2F3D2058">
        <w:t>P</w:t>
      </w:r>
      <w:r w:rsidRPr="2F3D2058">
        <w:t>rojekta noslēguma maksājuma pieprasījuma izskatīšanas un  samazinot Projekta attiecināmo izdevumu summu par neatbilstoši veikto izdevumu summu pēc lēmuma par neatbilstības konstatēšanu apstrīdēšanas termiņa beigām</w:t>
      </w:r>
      <w:r w:rsidR="00C8466A" w:rsidRPr="2F3D2058">
        <w:t xml:space="preserve">, </w:t>
      </w:r>
      <w:r w:rsidRPr="2F3D2058">
        <w:t xml:space="preserve"> tiek noformēti kā vienpusējs Sadarbības iestādes paziņojums un stājas spēkā</w:t>
      </w:r>
      <w:r w:rsidR="00ED3DDB" w:rsidRPr="2F3D2058">
        <w:t xml:space="preserve"> </w:t>
      </w:r>
      <w:r w:rsidR="001C0937" w:rsidRPr="2F3D2058">
        <w:t>dienā</w:t>
      </w:r>
      <w:r w:rsidRPr="2F3D2058">
        <w:t xml:space="preserve">, kad Sadarbības </w:t>
      </w:r>
      <w:r w:rsidR="00ED3DDB" w:rsidRPr="2F3D2058">
        <w:t xml:space="preserve">iestāde par to paziņojusi </w:t>
      </w:r>
      <w:r w:rsidR="00882052" w:rsidRPr="2F3D2058">
        <w:t xml:space="preserve">Finansējuma saņēmējam </w:t>
      </w:r>
      <w:r w:rsidR="5A5B43BF" w:rsidRPr="2F3D2058">
        <w:t>Projektu portālā (</w:t>
      </w:r>
      <w:r w:rsidR="00882052" w:rsidRPr="2F3D2058">
        <w:t>KPVIS</w:t>
      </w:r>
      <w:r w:rsidR="3E7B8FCC" w:rsidRPr="2F3D2058">
        <w:t>)</w:t>
      </w:r>
      <w:r w:rsidR="001C0937" w:rsidRPr="2F3D2058">
        <w:t>, izņemot gadījumus</w:t>
      </w:r>
      <w:r w:rsidR="00147E12" w:rsidRPr="2F3D2058">
        <w:t>, kad Sadarbības iestāde</w:t>
      </w:r>
      <w:r w:rsidR="00163A64" w:rsidRPr="2F3D2058">
        <w:t xml:space="preserve"> paziņojumā Finansējuma saņēmējam norādījusi citu  grozījumu spēkā stāšanās termiņu.</w:t>
      </w:r>
      <w:bookmarkEnd w:id="25"/>
      <w:bookmarkEnd w:id="26"/>
    </w:p>
    <w:p w14:paraId="67E26BF0" w14:textId="11650770" w:rsidR="00757152" w:rsidRPr="001C1B46" w:rsidRDefault="00757152" w:rsidP="2F3D2058">
      <w:pPr>
        <w:pStyle w:val="ListParagraph"/>
        <w:numPr>
          <w:ilvl w:val="1"/>
          <w:numId w:val="73"/>
        </w:numPr>
        <w:ind w:left="0" w:firstLine="0"/>
        <w:jc w:val="both"/>
      </w:pPr>
      <w:r w:rsidRPr="2F3D2058">
        <w:t>Līgumā</w:t>
      </w:r>
      <w:r w:rsidR="00B930E4" w:rsidRPr="2F3D2058">
        <w:t xml:space="preserve"> </w:t>
      </w:r>
      <w:r w:rsidRPr="2F3D2058">
        <w:t>noteikto dokumentu veidlapas</w:t>
      </w:r>
      <w:r w:rsidR="00534843" w:rsidRPr="2F3D2058">
        <w:t xml:space="preserve"> un</w:t>
      </w:r>
      <w:r w:rsidR="002336E3" w:rsidRPr="2F3D2058">
        <w:t xml:space="preserve"> informācijas laukus </w:t>
      </w:r>
      <w:r w:rsidR="38616AAD" w:rsidRPr="2F3D2058">
        <w:t>Projektu portālā (</w:t>
      </w:r>
      <w:r w:rsidR="002336E3" w:rsidRPr="2F3D2058">
        <w:t>KPVIS</w:t>
      </w:r>
      <w:r w:rsidR="47083762" w:rsidRPr="2F3D2058">
        <w:t xml:space="preserve">) </w:t>
      </w:r>
      <w:r w:rsidRPr="2F3D2058">
        <w:t>Sadarbības iestāde ir tiesīga grozīt vienpusēji bez iepriekšējas saskaņošanas ar Finansējuma saņēmēju. Informācija par veiktajiem grozījumiem</w:t>
      </w:r>
      <w:r w:rsidR="00D61D93" w:rsidRPr="2F3D2058">
        <w:t xml:space="preserve"> dokumentu veidlapās</w:t>
      </w:r>
      <w:r w:rsidRPr="2F3D2058">
        <w:t xml:space="preserve"> nekavējoties tiek ievietota Sadarbības iestādes tīmekļa vietnē </w:t>
      </w:r>
      <w:r w:rsidRPr="2F3D2058">
        <w:rPr>
          <w:i/>
          <w:iCs/>
        </w:rPr>
        <w:t>www.cfla.gov.lv</w:t>
      </w:r>
      <w:r w:rsidRPr="2F3D2058">
        <w:t xml:space="preserve"> un ir Finansējuma saņēmējam saistoša no to ievietošanas brīža.</w:t>
      </w:r>
    </w:p>
    <w:p w14:paraId="7453B784" w14:textId="77777777" w:rsidR="00757152" w:rsidRPr="001C1B46" w:rsidRDefault="00757152" w:rsidP="00757152">
      <w:pPr>
        <w:tabs>
          <w:tab w:val="num" w:pos="567"/>
        </w:tabs>
        <w:jc w:val="both"/>
      </w:pPr>
    </w:p>
    <w:p w14:paraId="4AB44148" w14:textId="59892BB0" w:rsidR="00757152" w:rsidRPr="00A76207" w:rsidRDefault="00757152" w:rsidP="00FF5B2B">
      <w:pPr>
        <w:numPr>
          <w:ilvl w:val="0"/>
          <w:numId w:val="73"/>
        </w:numPr>
        <w:ind w:left="0" w:firstLine="1276"/>
        <w:jc w:val="center"/>
        <w:rPr>
          <w:b/>
        </w:rPr>
      </w:pPr>
      <w:r w:rsidRPr="00A76207">
        <w:rPr>
          <w:b/>
        </w:rPr>
        <w:t>Līgum</w:t>
      </w:r>
      <w:r w:rsidR="00B930E4" w:rsidRPr="00A76207">
        <w:rPr>
          <w:b/>
        </w:rPr>
        <w:t>a</w:t>
      </w:r>
      <w:r w:rsidRPr="00A76207">
        <w:rPr>
          <w:b/>
        </w:rPr>
        <w:t xml:space="preserve"> izbeigšanas kārtība</w:t>
      </w:r>
      <w:r w:rsidRPr="00A76207">
        <w:t xml:space="preserve"> </w:t>
      </w:r>
      <w:r w:rsidRPr="00A76207">
        <w:rPr>
          <w:b/>
        </w:rPr>
        <w:t>un spēkā neesamība</w:t>
      </w:r>
    </w:p>
    <w:p w14:paraId="00394A97" w14:textId="77777777" w:rsidR="00757152" w:rsidRPr="00A76207" w:rsidRDefault="00757152" w:rsidP="00757152">
      <w:pPr>
        <w:rPr>
          <w:b/>
        </w:rPr>
      </w:pPr>
    </w:p>
    <w:p w14:paraId="30EF37C2" w14:textId="4AC42FF6" w:rsidR="00757152" w:rsidRPr="00A76207" w:rsidRDefault="00757152" w:rsidP="00FF5B2B">
      <w:pPr>
        <w:pStyle w:val="ListParagraph"/>
        <w:numPr>
          <w:ilvl w:val="1"/>
          <w:numId w:val="73"/>
        </w:numPr>
        <w:ind w:left="0" w:firstLine="0"/>
        <w:jc w:val="both"/>
      </w:pPr>
      <w:r w:rsidRPr="00A76207">
        <w:t>Līgums izbeidzas ar Pušu saistību pilnīgu izpildi.</w:t>
      </w:r>
    </w:p>
    <w:p w14:paraId="643ACA18" w14:textId="1EB2B0AC" w:rsidR="00757152" w:rsidRPr="00A76207" w:rsidRDefault="00757152" w:rsidP="00FF5B2B">
      <w:pPr>
        <w:pStyle w:val="ListParagraph"/>
        <w:numPr>
          <w:ilvl w:val="1"/>
          <w:numId w:val="73"/>
        </w:numPr>
        <w:ind w:left="0" w:firstLine="0"/>
        <w:jc w:val="both"/>
      </w:pPr>
      <w:r w:rsidRPr="00A76207">
        <w:t xml:space="preserve">Puses var izbeigt </w:t>
      </w:r>
      <w:r w:rsidR="00513425" w:rsidRPr="00A76207">
        <w:t>L</w:t>
      </w:r>
      <w:r w:rsidRPr="00A76207">
        <w:t>īguma</w:t>
      </w:r>
      <w:r w:rsidR="00513425" w:rsidRPr="00A76207">
        <w:t xml:space="preserve"> </w:t>
      </w:r>
      <w:r w:rsidRPr="00A76207">
        <w:t>darbību pirms Līguma</w:t>
      </w:r>
      <w:r w:rsidR="00513425" w:rsidRPr="00A76207">
        <w:t xml:space="preserve"> </w:t>
      </w:r>
      <w:r w:rsidRPr="00A76207">
        <w:t>noteikto saistību izpildes termiņa iestāšanās, savstarpēji vienojoties, ja vien šajā Līgumā attiecībā uz Pušu tiesībām un pienākumiem nav noteikta cita kārtība. Vienošanās par Līguma izbeigšanu tiek noformēta rakstiski.</w:t>
      </w:r>
    </w:p>
    <w:p w14:paraId="3E67E0EC" w14:textId="758D1D91" w:rsidR="00757152" w:rsidRPr="00A76207" w:rsidRDefault="00757152" w:rsidP="00FF5B2B">
      <w:pPr>
        <w:pStyle w:val="ListParagraph"/>
        <w:numPr>
          <w:ilvl w:val="1"/>
          <w:numId w:val="73"/>
        </w:numPr>
        <w:ind w:left="0" w:firstLine="0"/>
        <w:jc w:val="both"/>
      </w:pPr>
      <w:r w:rsidRPr="00A76207">
        <w:t>Ja Finansējuma saņēmējs ierosina izbeigt Līgumu</w:t>
      </w:r>
      <w:r w:rsidR="00513425" w:rsidRPr="00A76207">
        <w:t xml:space="preserve"> </w:t>
      </w:r>
      <w:r w:rsidRPr="00A76207">
        <w:t>un Finansējuma saņēmējam Projekta īstenošanas laikā nav veikta Atbalsta summas vai tās daļas izmaksa, kā arī nav citu no Līguma</w:t>
      </w:r>
      <w:r w:rsidR="00513425" w:rsidRPr="00A76207">
        <w:t xml:space="preserve"> </w:t>
      </w:r>
      <w:r w:rsidRPr="00A76207">
        <w:t>izrietošu saistību pret Sadarbības iestādi, Sadarbības iestāde 10 (desmit) darbdienu laikā no dienas, kad saņemts Finansējuma saņēmēja rakstisks ierosinājums, veic apstākļu izvērtēšanu, pēc kā nosūta Finansējuma saņēmējam parakstītu vienošanos par Līguma</w:t>
      </w:r>
      <w:r w:rsidR="00513425" w:rsidRPr="00A76207">
        <w:t xml:space="preserve"> </w:t>
      </w:r>
      <w:r w:rsidRPr="00A76207">
        <w:t>izbeigšanu. Ja Sadarbības iestāde ierosina Līguma</w:t>
      </w:r>
      <w:r w:rsidR="00513425" w:rsidRPr="00A76207">
        <w:t xml:space="preserve"> </w:t>
      </w:r>
      <w:r w:rsidRPr="00A76207">
        <w:t>izbeigšanu, tā nosūta Finansējuma saņēmējam parakstītu vienošanos par Līguma</w:t>
      </w:r>
      <w:r w:rsidR="00513425" w:rsidRPr="00A76207">
        <w:t xml:space="preserve"> </w:t>
      </w:r>
      <w:r w:rsidRPr="00A76207">
        <w:t xml:space="preserve"> izbeigšanu. Finansējuma saņēmējs pēc vienošanās par Līguma</w:t>
      </w:r>
      <w:r w:rsidR="00513425" w:rsidRPr="00A76207">
        <w:t xml:space="preserve"> </w:t>
      </w:r>
      <w:r w:rsidRPr="00A76207">
        <w:t>izbeigšanu parakstīšanas nosūta Sadarbības iestādei tās eksemplāru. Gadījumā, ja Finansējuma saņēmējs neparaksta vienošanos par Līguma</w:t>
      </w:r>
      <w:r w:rsidR="00513425" w:rsidRPr="00A76207">
        <w:t xml:space="preserve"> </w:t>
      </w:r>
      <w:r w:rsidRPr="00A76207">
        <w:t xml:space="preserve"> izbeigšanu Sadarbības iestādes noteiktajā termiņā, Sadarbības iestāde nosūta Finansējuma saņēmējam parakstītu vienpusēju paziņojumu par Līguma</w:t>
      </w:r>
      <w:r w:rsidR="00513425" w:rsidRPr="00A76207">
        <w:t xml:space="preserve"> </w:t>
      </w:r>
      <w:r w:rsidRPr="00A76207">
        <w:t>izbeigšanu.</w:t>
      </w:r>
    </w:p>
    <w:p w14:paraId="60A93067" w14:textId="16EAA232" w:rsidR="00757152" w:rsidRPr="006B0218" w:rsidRDefault="00757152" w:rsidP="00FF5B2B">
      <w:pPr>
        <w:pStyle w:val="ListParagraph"/>
        <w:numPr>
          <w:ilvl w:val="1"/>
          <w:numId w:val="73"/>
        </w:numPr>
        <w:ind w:left="0" w:firstLine="0"/>
        <w:jc w:val="both"/>
      </w:pPr>
      <w:bookmarkStart w:id="27" w:name="_Ref529342737"/>
      <w:r w:rsidRPr="006B0218">
        <w:t>Ja Finansējuma saņēmējs vai Sadarbības iestāde ierosina izbeigt Līgumu</w:t>
      </w:r>
      <w:r w:rsidR="00973AA7" w:rsidRPr="006B0218">
        <w:t xml:space="preserve"> </w:t>
      </w:r>
      <w:r w:rsidRPr="006B0218">
        <w:t>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bookmarkEnd w:id="27"/>
      <w:r w:rsidR="00973AA7" w:rsidRPr="006B0218">
        <w:t>:</w:t>
      </w:r>
    </w:p>
    <w:p w14:paraId="55B2C0D3" w14:textId="1A6E8BCE" w:rsidR="00757152" w:rsidRPr="006B0218" w:rsidRDefault="00757152" w:rsidP="00FF5B2B">
      <w:pPr>
        <w:numPr>
          <w:ilvl w:val="2"/>
          <w:numId w:val="73"/>
        </w:numPr>
        <w:tabs>
          <w:tab w:val="left" w:pos="993"/>
        </w:tabs>
        <w:ind w:left="0" w:firstLine="0"/>
        <w:jc w:val="both"/>
      </w:pPr>
      <w:r w:rsidRPr="006B0218">
        <w:lastRenderedPageBreak/>
        <w:t>paziņo Finansējuma saņēmējam termiņu, kādā saņemtā Atbalsta summa vai tās daļa atmaksājama, veicot pārskaitījumu uz Sadarbības iestādes norādīto kontu;</w:t>
      </w:r>
    </w:p>
    <w:p w14:paraId="1DF617FC" w14:textId="3F3B9EA5" w:rsidR="00C01CC6" w:rsidRPr="006B0218" w:rsidRDefault="00C01CC6" w:rsidP="00FF5B2B">
      <w:pPr>
        <w:pStyle w:val="ListParagraph"/>
        <w:numPr>
          <w:ilvl w:val="2"/>
          <w:numId w:val="73"/>
        </w:numPr>
        <w:ind w:left="0" w:firstLine="0"/>
        <w:jc w:val="both"/>
      </w:pPr>
      <w:r w:rsidRPr="006B0218">
        <w:t xml:space="preserve">Sadarbības iestāde 10 (desmit) darbdienu laikā no dienas, kad Sadarbības iestādes norādītajā kontā saņemta Finansējuma saņēmēja pārskaitītā visa Atbalsta summas vai tās daļas atmaksa, nosūta Finansējuma saņēmējam Sadarbības iestādes </w:t>
      </w:r>
      <w:r w:rsidR="004B30C9" w:rsidRPr="006B0218">
        <w:t>parakstītu</w:t>
      </w:r>
      <w:r w:rsidR="002C79B4" w:rsidRPr="006B0218">
        <w:t xml:space="preserve"> </w:t>
      </w:r>
      <w:r w:rsidRPr="006B0218">
        <w:t>vienošanos par Līguma</w:t>
      </w:r>
      <w:r w:rsidR="00AC2058" w:rsidRPr="006B0218">
        <w:t xml:space="preserve"> </w:t>
      </w:r>
      <w:r w:rsidRPr="006B0218">
        <w:t xml:space="preserve">izbeigšanu. Finansējuma saņēmējs pēc vienošanās parakstīšanas nosūta Sadarbības iestādei </w:t>
      </w:r>
      <w:r w:rsidR="004B30C9" w:rsidRPr="006B0218">
        <w:t>parakstīto vienošanos par Līguma</w:t>
      </w:r>
      <w:r w:rsidR="00AC2058" w:rsidRPr="006B0218">
        <w:t xml:space="preserve"> </w:t>
      </w:r>
      <w:r w:rsidR="004B30C9" w:rsidRPr="006B0218">
        <w:t>izbeigšanu</w:t>
      </w:r>
      <w:r w:rsidRPr="006B0218">
        <w:t>. Gadījumā, ja Finansējuma saņēmējs neparaksta vienošanos par Līguma</w:t>
      </w:r>
      <w:r w:rsidR="00AC2058" w:rsidRPr="006B0218">
        <w:t xml:space="preserve"> </w:t>
      </w:r>
      <w:r w:rsidRPr="006B0218">
        <w:t xml:space="preserve">izbeigšanu Sadarbības iestādes noteiktajā termiņā, Sadarbības iestāde nosūta Finansējuma saņēmējam vienpusēju paziņojumu par </w:t>
      </w:r>
      <w:r w:rsidR="00AC2058" w:rsidRPr="006B0218">
        <w:t xml:space="preserve"> </w:t>
      </w:r>
      <w:r w:rsidRPr="006B0218">
        <w:t>Līguma</w:t>
      </w:r>
      <w:r w:rsidR="00AC2058" w:rsidRPr="006B0218">
        <w:t xml:space="preserve"> </w:t>
      </w:r>
      <w:r w:rsidRPr="006B0218">
        <w:t>izbeigšanu.</w:t>
      </w:r>
    </w:p>
    <w:p w14:paraId="459C3D96" w14:textId="425D0B0A" w:rsidR="00757152" w:rsidRPr="006B0218" w:rsidRDefault="00757152" w:rsidP="00FF5B2B">
      <w:pPr>
        <w:numPr>
          <w:ilvl w:val="2"/>
          <w:numId w:val="73"/>
        </w:numPr>
        <w:tabs>
          <w:tab w:val="left" w:pos="993"/>
        </w:tabs>
        <w:ind w:left="0" w:firstLine="0"/>
        <w:jc w:val="both"/>
      </w:pPr>
      <w:r w:rsidRPr="006B0218">
        <w:t>ja Finansējuma saņēmējs objektīvu apsvērumu dēļ nevar nodrošināt saņemtās Atbalsta summas vai tās daļas atmaksu Sadarbības iestādes noteiktajā termiņā, Puses noslēdz rakstisku vienošanos par saņemtās Atbalsta summas vai tās daļas atmaksas grafiku.</w:t>
      </w:r>
      <w:r w:rsidR="00774C9E" w:rsidRPr="006B0218">
        <w:t xml:space="preserve"> Ar šīs vienošanās </w:t>
      </w:r>
      <w:r w:rsidR="00824DA1" w:rsidRPr="006B0218">
        <w:t>par saņemtās Atbalsta summas vai tās daļas atmaksas grafiku tiek izbeigta Līguma</w:t>
      </w:r>
      <w:r w:rsidR="00AA2D84" w:rsidRPr="006B0218">
        <w:t xml:space="preserve"> </w:t>
      </w:r>
      <w:r w:rsidR="00824DA1" w:rsidRPr="006B0218">
        <w:t>darbība</w:t>
      </w:r>
      <w:r w:rsidR="00875D17" w:rsidRPr="006B0218">
        <w:t xml:space="preserve"> un Finansējuma saņēmēja saistību izpilde Atbalsta summas vai tās daļas atmaksa</w:t>
      </w:r>
      <w:r w:rsidR="0077482A" w:rsidRPr="006B0218">
        <w:t xml:space="preserve">i tiek nodrošināta vienošanās ietvaros </w:t>
      </w:r>
      <w:r w:rsidR="00BF6B9C" w:rsidRPr="006B0218">
        <w:t xml:space="preserve"> atbilstoši tās nosacījumiem.</w:t>
      </w:r>
    </w:p>
    <w:p w14:paraId="39E80E5F" w14:textId="4C96BA68" w:rsidR="00757152" w:rsidRPr="001C1B46" w:rsidRDefault="00757152" w:rsidP="00FF5B2B">
      <w:pPr>
        <w:pStyle w:val="ListParagraph"/>
        <w:numPr>
          <w:ilvl w:val="1"/>
          <w:numId w:val="73"/>
        </w:numPr>
        <w:ind w:left="0" w:firstLine="0"/>
        <w:jc w:val="both"/>
      </w:pPr>
      <w:r w:rsidRPr="001C1B46">
        <w:t xml:space="preserve">Sadarbības iestādei ir tiesības </w:t>
      </w:r>
      <w:r>
        <w:t xml:space="preserve">vienpusēji atkāpties no </w:t>
      </w:r>
      <w:r w:rsidRPr="001C1B46">
        <w:t xml:space="preserve"> </w:t>
      </w:r>
      <w:r w:rsidRPr="0091420E">
        <w:t>Līguma</w:t>
      </w:r>
      <w:r w:rsidR="00AC2058" w:rsidRPr="0091420E">
        <w:t xml:space="preserve"> </w:t>
      </w:r>
      <w:r>
        <w:t xml:space="preserve">atbilstoši </w:t>
      </w:r>
      <w:r w:rsidRPr="001C1B46">
        <w:t>SAM MK noteikumos noteiktaj</w:t>
      </w:r>
      <w:r>
        <w:t>am</w:t>
      </w:r>
      <w:r w:rsidRPr="001C1B46">
        <w:t xml:space="preserve"> šādos gadījumos:</w:t>
      </w:r>
    </w:p>
    <w:p w14:paraId="167C13DA" w14:textId="77777777" w:rsidR="00757152" w:rsidRPr="001C1B46" w:rsidRDefault="00757152" w:rsidP="00FF5B2B">
      <w:pPr>
        <w:numPr>
          <w:ilvl w:val="2"/>
          <w:numId w:val="73"/>
        </w:numPr>
        <w:tabs>
          <w:tab w:val="left" w:pos="993"/>
        </w:tabs>
        <w:ind w:left="0" w:firstLine="0"/>
        <w:jc w:val="both"/>
      </w:pPr>
      <w:r w:rsidRPr="001C1B46">
        <w:t>konstatēts, ka visi Projekta izdevumi atzīti par Neatbilstoši veiktiem izdevumiem;</w:t>
      </w:r>
    </w:p>
    <w:p w14:paraId="311254A8" w14:textId="77777777" w:rsidR="00757152" w:rsidRPr="001C1B46" w:rsidRDefault="00757152" w:rsidP="00FF5B2B">
      <w:pPr>
        <w:numPr>
          <w:ilvl w:val="2"/>
          <w:numId w:val="73"/>
        </w:numPr>
        <w:tabs>
          <w:tab w:val="left" w:pos="993"/>
        </w:tabs>
        <w:ind w:left="0" w:firstLine="0"/>
        <w:jc w:val="both"/>
      </w:pPr>
      <w:r w:rsidRPr="001C1B46">
        <w:t>konstatēts, ka nav sasniegts Projekta mērķis;</w:t>
      </w:r>
    </w:p>
    <w:p w14:paraId="27468F4B" w14:textId="17618AB1" w:rsidR="00757152" w:rsidRPr="006B0218" w:rsidRDefault="00757152" w:rsidP="00FF5B2B">
      <w:pPr>
        <w:numPr>
          <w:ilvl w:val="2"/>
          <w:numId w:val="73"/>
        </w:numPr>
        <w:tabs>
          <w:tab w:val="left" w:pos="993"/>
        </w:tabs>
        <w:ind w:left="0" w:firstLine="0"/>
        <w:jc w:val="both"/>
      </w:pPr>
      <w:r w:rsidRPr="001C1B46">
        <w:t xml:space="preserve">konstatēts, ka Finansējuma saņēmējs Projekta darbību īstenošanas laikā pēc atkārtota </w:t>
      </w:r>
      <w:r w:rsidRPr="006B0218">
        <w:t>Sadarbības iestādes brīdinājuma nepilda normatīvajos aktos vai Līgumā</w:t>
      </w:r>
      <w:r w:rsidR="00AC2058" w:rsidRPr="006B0218">
        <w:t xml:space="preserve"> </w:t>
      </w:r>
      <w:r w:rsidRPr="006B0218">
        <w:t xml:space="preserve"> noteiktos pienākumus;</w:t>
      </w:r>
    </w:p>
    <w:p w14:paraId="39C9B4EF" w14:textId="297D6226" w:rsidR="00757152" w:rsidRPr="006B0218" w:rsidRDefault="00757152" w:rsidP="00FF5B2B">
      <w:pPr>
        <w:numPr>
          <w:ilvl w:val="2"/>
          <w:numId w:val="73"/>
        </w:numPr>
        <w:tabs>
          <w:tab w:val="left" w:pos="993"/>
        </w:tabs>
        <w:ind w:left="0" w:firstLine="0"/>
        <w:jc w:val="both"/>
      </w:pPr>
      <w:r w:rsidRPr="006B0218">
        <w:t>Visos Līgumā</w:t>
      </w:r>
      <w:r w:rsidR="0070166F" w:rsidRPr="006B0218">
        <w:t xml:space="preserve"> </w:t>
      </w:r>
      <w:r w:rsidRPr="006B0218">
        <w:t>minētajos gadījumos, kad Līgums tiek izbeigts ar Sadarbības iestādes vienpusēju paziņojumu, ja paziņojums tiek nosūtīts</w:t>
      </w:r>
      <w:r w:rsidR="00854A32" w:rsidRPr="006B0218">
        <w:t xml:space="preserve"> </w:t>
      </w:r>
      <w:r w:rsidRPr="006B0218">
        <w:t>ar elektroniskā pasta starpniecību, izmantojot drošu elektronisko parakstu, Līgums uzskatāms</w:t>
      </w:r>
      <w:r w:rsidR="0070166F" w:rsidRPr="006B0218">
        <w:t xml:space="preserve"> </w:t>
      </w:r>
      <w:r w:rsidRPr="006B0218">
        <w:t>par izbeigtu otrajā darbdienā pēc tā nosūtīšanas.</w:t>
      </w:r>
    </w:p>
    <w:p w14:paraId="0A2F1124" w14:textId="422B9FB2" w:rsidR="00757152" w:rsidRPr="006B0218" w:rsidRDefault="00757152" w:rsidP="00FF5B2B">
      <w:pPr>
        <w:pStyle w:val="ListParagraph"/>
        <w:numPr>
          <w:ilvl w:val="1"/>
          <w:numId w:val="73"/>
        </w:numPr>
        <w:ind w:left="0" w:firstLine="0"/>
        <w:jc w:val="both"/>
      </w:pPr>
      <w:r w:rsidRPr="006B0218">
        <w:t>Gadījumos, kad Līgums tiek izbeigts</w:t>
      </w:r>
      <w:r w:rsidR="005C1938" w:rsidRPr="006B0218">
        <w:t xml:space="preserve"> </w:t>
      </w:r>
      <w:r w:rsidRPr="006B0218">
        <w:t>saskaņā ar Pušu rakstisku vienošanos, par Līguma</w:t>
      </w:r>
      <w:r w:rsidR="005C1938" w:rsidRPr="006B0218">
        <w:t xml:space="preserve"> </w:t>
      </w:r>
      <w:r w:rsidRPr="006B0218">
        <w:t>izbeigšanas dienu uzskatāma diena, kad to parakstījusi pēdējā no Pusēm, ja vien Sadarbības iestāde minētajā vienošanās nav noteikusi citu Līguma</w:t>
      </w:r>
      <w:r w:rsidR="005C1938" w:rsidRPr="006B0218">
        <w:t xml:space="preserve"> </w:t>
      </w:r>
      <w:r w:rsidRPr="006B0218">
        <w:t>izbeigšanas termiņu.</w:t>
      </w:r>
    </w:p>
    <w:p w14:paraId="4AB13D29" w14:textId="1494FB07" w:rsidR="00757152" w:rsidRPr="006B0218" w:rsidRDefault="00757152" w:rsidP="00FF5B2B">
      <w:pPr>
        <w:pStyle w:val="ListParagraph"/>
        <w:numPr>
          <w:ilvl w:val="1"/>
          <w:numId w:val="73"/>
        </w:numPr>
        <w:ind w:left="0" w:firstLine="0"/>
        <w:jc w:val="both"/>
      </w:pPr>
      <w:r w:rsidRPr="006B0218">
        <w:t>Līgums uzskatāms</w:t>
      </w:r>
      <w:r w:rsidR="00CC034E" w:rsidRPr="006B0218">
        <w:t xml:space="preserve"> </w:t>
      </w:r>
      <w:r w:rsidRPr="006B0218">
        <w:t xml:space="preserve">par spēkā neesošu no </w:t>
      </w:r>
      <w:r w:rsidR="00CC034E" w:rsidRPr="006B0218">
        <w:t>tā</w:t>
      </w:r>
      <w:r w:rsidRPr="006B0218">
        <w:t xml:space="preserve"> parakstīšanas dienas, ja tas ticis noslēgts</w:t>
      </w:r>
      <w:r w:rsidR="00FF204B">
        <w:t>,</w:t>
      </w:r>
      <w:r w:rsidRPr="006B0218">
        <w:t xml:space="preserve"> pamatojoties uz prettiesisku pārvaldes lēmumu par Projekta iesnieguma apstiprināšanu</w:t>
      </w:r>
      <w:r w:rsidR="0025797D">
        <w:t>,</w:t>
      </w:r>
      <w:r w:rsidRPr="006B0218">
        <w:t xml:space="preserve"> un minētais pārvaldes lēmums ticis atcelts.</w:t>
      </w:r>
    </w:p>
    <w:p w14:paraId="4781AB9D" w14:textId="77777777" w:rsidR="00757152" w:rsidRPr="006B0218" w:rsidRDefault="00757152" w:rsidP="00757152">
      <w:pPr>
        <w:jc w:val="both"/>
      </w:pPr>
    </w:p>
    <w:p w14:paraId="54A170AA" w14:textId="77777777" w:rsidR="00757152" w:rsidRPr="001C1B46" w:rsidRDefault="00757152" w:rsidP="00FF5B2B">
      <w:pPr>
        <w:numPr>
          <w:ilvl w:val="0"/>
          <w:numId w:val="73"/>
        </w:numPr>
        <w:ind w:left="0" w:firstLine="0"/>
        <w:jc w:val="center"/>
        <w:rPr>
          <w:b/>
        </w:rPr>
      </w:pPr>
      <w:r w:rsidRPr="001C1B46">
        <w:rPr>
          <w:b/>
        </w:rPr>
        <w:t>Noslēguma jautājumi</w:t>
      </w:r>
    </w:p>
    <w:p w14:paraId="506C004D" w14:textId="77777777" w:rsidR="00757152" w:rsidRPr="001C1B46" w:rsidRDefault="00757152" w:rsidP="00757152">
      <w:pPr>
        <w:rPr>
          <w:b/>
        </w:rPr>
      </w:pPr>
    </w:p>
    <w:p w14:paraId="5A545BF1" w14:textId="3053B64D" w:rsidR="00757152" w:rsidRPr="004F1D2F" w:rsidRDefault="00757152" w:rsidP="00FF5B2B">
      <w:pPr>
        <w:pStyle w:val="ListParagraph"/>
        <w:numPr>
          <w:ilvl w:val="1"/>
          <w:numId w:val="73"/>
        </w:numPr>
        <w:ind w:left="0" w:firstLine="0"/>
        <w:jc w:val="both"/>
      </w:pPr>
      <w:r w:rsidRPr="004F1D2F">
        <w:t>Nosacījumi, kas tieši nav atrunāti Līgumā, tiek risināti saskaņā ar normatīvaj</w:t>
      </w:r>
      <w:r w:rsidR="0025797D">
        <w:t>os aktos noteikto kārtību</w:t>
      </w:r>
      <w:r w:rsidRPr="004F1D2F">
        <w:t xml:space="preserve">. </w:t>
      </w:r>
    </w:p>
    <w:p w14:paraId="715821D0" w14:textId="16858603" w:rsidR="00757152" w:rsidRPr="004F1D2F" w:rsidRDefault="00757152" w:rsidP="00FF5B2B">
      <w:pPr>
        <w:pStyle w:val="ListParagraph"/>
        <w:numPr>
          <w:ilvl w:val="1"/>
          <w:numId w:val="73"/>
        </w:numPr>
        <w:ind w:left="0" w:firstLine="0"/>
        <w:jc w:val="both"/>
      </w:pPr>
      <w:r w:rsidRPr="004F1D2F">
        <w:t>Ja viens vai vairāki Līguma noteikumi jebkādā veidā kļūst par spēkā neesošiem</w:t>
      </w:r>
      <w:r w:rsidR="003A2121">
        <w:t xml:space="preserve"> vai</w:t>
      </w:r>
      <w:r w:rsidRPr="004F1D2F">
        <w:t xml:space="preserve"> pretlikumīgiem, tas nekādā veidā neierobežo un neietekmē pārējo Līguma</w:t>
      </w:r>
      <w:r w:rsidR="00EE12A1" w:rsidRPr="004F1D2F">
        <w:t xml:space="preserve"> </w:t>
      </w:r>
      <w:r w:rsidRPr="004F1D2F">
        <w:t>noteikumu spēkā esamību, likumību vai izpildi. Šādā gadījumā Puses apņemas veikt visu iespējamo spēku zaudējušo saistību pārskatīšanu saskaņā ar normatīvajiem aktiem.</w:t>
      </w:r>
    </w:p>
    <w:p w14:paraId="5D160CAA" w14:textId="2CD97626" w:rsidR="00757152" w:rsidRPr="004F1D2F" w:rsidRDefault="00757152" w:rsidP="00FF5B2B">
      <w:pPr>
        <w:pStyle w:val="ListParagraph"/>
        <w:numPr>
          <w:ilvl w:val="1"/>
          <w:numId w:val="73"/>
        </w:numPr>
        <w:ind w:left="0" w:firstLine="0"/>
        <w:jc w:val="both"/>
      </w:pPr>
      <w:r w:rsidRPr="004F1D2F">
        <w:t>Projekta lieta ir pieejama Likumā, Informācijas atklātības likumā un Regulas Nr. </w:t>
      </w:r>
      <w:r w:rsidR="001A68B6" w:rsidRPr="004F1D2F">
        <w:t>2021</w:t>
      </w:r>
      <w:r w:rsidR="008276E7" w:rsidRPr="004F1D2F">
        <w:t>/1060</w:t>
      </w:r>
      <w:r w:rsidRPr="004F1D2F">
        <w:fldChar w:fldCharType="begin"/>
      </w:r>
      <w:r w:rsidRPr="004F1D2F">
        <w:instrText xml:space="preserve"> NOTEREF _Ref424906400 \f \h  \* MERGEFORMAT </w:instrText>
      </w:r>
      <w:r w:rsidRPr="004F1D2F">
        <w:fldChar w:fldCharType="separate"/>
      </w:r>
      <w:r w:rsidR="00F31E4E" w:rsidRPr="004F1D2F">
        <w:rPr>
          <w:rStyle w:val="FootnoteReference"/>
        </w:rPr>
        <w:footnoteReference w:id="22"/>
      </w:r>
      <w:r w:rsidRPr="004F1D2F">
        <w:fldChar w:fldCharType="end"/>
      </w:r>
      <w:r w:rsidRPr="004F1D2F">
        <w:t xml:space="preserve"> </w:t>
      </w:r>
      <w:r w:rsidR="00F00225" w:rsidRPr="004F1D2F">
        <w:t>49</w:t>
      </w:r>
      <w:r w:rsidRPr="004F1D2F">
        <w:t xml:space="preserve">. panta </w:t>
      </w:r>
      <w:r w:rsidR="00F00225" w:rsidRPr="004F1D2F">
        <w:t>3</w:t>
      </w:r>
      <w:r w:rsidRPr="004F1D2F">
        <w:t>. punktā noteiktajā apjomā un kārtībā.</w:t>
      </w:r>
    </w:p>
    <w:p w14:paraId="31F0C960" w14:textId="644E96B0" w:rsidR="00757152" w:rsidRPr="004F1D2F" w:rsidRDefault="00757152" w:rsidP="00FF5B2B">
      <w:pPr>
        <w:pStyle w:val="ListParagraph"/>
        <w:numPr>
          <w:ilvl w:val="1"/>
          <w:numId w:val="73"/>
        </w:numPr>
        <w:ind w:left="0" w:firstLine="0"/>
        <w:jc w:val="both"/>
      </w:pPr>
      <w:r w:rsidRPr="004F1D2F">
        <w:lastRenderedPageBreak/>
        <w:t>Ja Līgumā</w:t>
      </w:r>
      <w:r w:rsidR="00EE12A1" w:rsidRPr="004F1D2F" w:rsidDel="00EE12A1">
        <w:t xml:space="preserve"> </w:t>
      </w:r>
      <w:r w:rsidRPr="004F1D2F">
        <w:t>nav norādīts citādi:</w:t>
      </w:r>
    </w:p>
    <w:p w14:paraId="7D6A25C3" w14:textId="1674C1F4" w:rsidR="00757152" w:rsidRPr="004F1D2F" w:rsidRDefault="00757152" w:rsidP="00FF5B2B">
      <w:pPr>
        <w:numPr>
          <w:ilvl w:val="2"/>
          <w:numId w:val="73"/>
        </w:numPr>
        <w:tabs>
          <w:tab w:val="left" w:pos="993"/>
        </w:tabs>
        <w:ind w:left="0" w:firstLine="0"/>
        <w:jc w:val="both"/>
      </w:pPr>
      <w:r w:rsidRPr="004F1D2F">
        <w:t>sadaļu un punktu virsraksti ir norādīti tikai pārskatāmības labad un neietekmē Līguma</w:t>
      </w:r>
      <w:r w:rsidR="00EE12A1" w:rsidRPr="004F1D2F">
        <w:t xml:space="preserve"> </w:t>
      </w:r>
      <w:r w:rsidRPr="004F1D2F">
        <w:t>būtību;</w:t>
      </w:r>
    </w:p>
    <w:p w14:paraId="6C37AB63" w14:textId="59066BE3" w:rsidR="00757152" w:rsidRPr="004F1D2F" w:rsidRDefault="00757152" w:rsidP="00FF5B2B">
      <w:pPr>
        <w:numPr>
          <w:ilvl w:val="2"/>
          <w:numId w:val="73"/>
        </w:numPr>
        <w:tabs>
          <w:tab w:val="left" w:pos="993"/>
        </w:tabs>
        <w:ind w:left="0" w:firstLine="0"/>
        <w:jc w:val="both"/>
      </w:pPr>
      <w:r w:rsidRPr="004F1D2F">
        <w:t>atsauce uz Līgumu</w:t>
      </w:r>
      <w:r w:rsidR="00EE12A1" w:rsidRPr="004F1D2F">
        <w:t>,</w:t>
      </w:r>
      <w:r w:rsidR="00B0689A" w:rsidRPr="004F1D2F">
        <w:t xml:space="preserve"> </w:t>
      </w:r>
      <w:r w:rsidRPr="004F1D2F">
        <w:t>dokumentu vai normatīvo aktu ir uzskatāma par atsauci uz to Līguma</w:t>
      </w:r>
      <w:r w:rsidR="00B0689A" w:rsidRPr="004F1D2F">
        <w:t xml:space="preserve">, </w:t>
      </w:r>
      <w:r w:rsidRPr="004F1D2F">
        <w:t>dokumenta vai normatīvā akta redakciju, kas ir spēkā brīdī, kad ir piemērojama vai izpildāma attiecīgā Līguma</w:t>
      </w:r>
      <w:r w:rsidR="00B0689A" w:rsidRPr="004F1D2F">
        <w:t xml:space="preserve"> </w:t>
      </w:r>
      <w:r w:rsidRPr="004F1D2F">
        <w:t>norma, kura atsaucas uz Līgumu</w:t>
      </w:r>
      <w:r w:rsidR="00440C4B" w:rsidRPr="004F1D2F">
        <w:t>,</w:t>
      </w:r>
      <w:r w:rsidRPr="004F1D2F">
        <w:t xml:space="preserve"> dokumentu vai normatīvo aktu;</w:t>
      </w:r>
    </w:p>
    <w:p w14:paraId="2EB6F76B" w14:textId="77777777" w:rsidR="00757152" w:rsidRPr="004F1D2F" w:rsidRDefault="00757152" w:rsidP="00FF5B2B">
      <w:pPr>
        <w:numPr>
          <w:ilvl w:val="2"/>
          <w:numId w:val="73"/>
        </w:numPr>
        <w:tabs>
          <w:tab w:val="left" w:pos="993"/>
        </w:tabs>
        <w:ind w:left="0" w:firstLine="0"/>
        <w:jc w:val="both"/>
      </w:pPr>
      <w:r w:rsidRPr="004F1D2F">
        <w:t>atsauce uz personu ietver arī tās tiesību un saistību pārņēmējus.</w:t>
      </w:r>
    </w:p>
    <w:p w14:paraId="3C3E807D" w14:textId="6CAB3680" w:rsidR="00757152" w:rsidRPr="004F1D2F" w:rsidRDefault="00757152" w:rsidP="00FF5B2B">
      <w:pPr>
        <w:pStyle w:val="ListParagraph"/>
        <w:numPr>
          <w:ilvl w:val="1"/>
          <w:numId w:val="73"/>
        </w:numPr>
        <w:ind w:left="0" w:firstLine="0"/>
        <w:jc w:val="both"/>
      </w:pPr>
      <w:r w:rsidRPr="004F1D2F">
        <w:t>Līgums ir saistošs</w:t>
      </w:r>
      <w:r w:rsidR="00A112C5" w:rsidRPr="004F1D2F">
        <w:t xml:space="preserve"> </w:t>
      </w:r>
      <w:r w:rsidRPr="004F1D2F">
        <w:t>Pusēm un to tiesību un saistību pārņēmējiem.</w:t>
      </w:r>
    </w:p>
    <w:p w14:paraId="44D4133A" w14:textId="5C742328" w:rsidR="00757152" w:rsidRPr="004F1D2F" w:rsidRDefault="00757152" w:rsidP="00FF5B2B">
      <w:pPr>
        <w:pStyle w:val="ListParagraph"/>
        <w:numPr>
          <w:ilvl w:val="1"/>
          <w:numId w:val="73"/>
        </w:numPr>
        <w:ind w:left="0" w:firstLine="0"/>
        <w:jc w:val="both"/>
      </w:pPr>
      <w:r w:rsidRPr="004F1D2F">
        <w:t>Puses tiek atbrīvotas no atbildības par Līguma</w:t>
      </w:r>
      <w:r w:rsidR="00A112C5" w:rsidRPr="004F1D2F">
        <w:t xml:space="preserve"> </w:t>
      </w:r>
      <w:r w:rsidRPr="004F1D2F">
        <w:t>pilnīgu vai daļēju neizpildi, ja šāda neizpilde radusies nepārvaramas varas vai ārkārtēju apstākļu rezultātā, kuru darbība sākusies pēc Līguma</w:t>
      </w:r>
      <w:r w:rsidR="009230C5" w:rsidRPr="004F1D2F">
        <w:t xml:space="preserve"> </w:t>
      </w:r>
      <w:r w:rsidRPr="004F1D2F">
        <w:t>noslēgšanas un kurus nevarēja iepriekš ne paredzēt, ne novērst. Pie nepārvaramas varas un ārkārtēj</w:t>
      </w:r>
      <w:r w:rsidR="000E5B73" w:rsidRPr="004F1D2F">
        <w:t xml:space="preserve">iem </w:t>
      </w:r>
      <w:r w:rsidRPr="004F1D2F">
        <w:t>apstākļiem pieskaitāmi: stihiskas nelaimes, avārijas, katastrofas, epidēmijas, epizootijas, kara darbība, nemieri, kas kavē vai pārtrauc Līguma</w:t>
      </w:r>
      <w:r w:rsidR="009230C5" w:rsidRPr="004F1D2F">
        <w:t xml:space="preserve"> </w:t>
      </w:r>
      <w:r w:rsidRPr="004F1D2F">
        <w:t>saistību pilnīgu izpildi. Puses apņemas veikt nepieciešamos pasākumus, lai līdz minimumam samazinātu kaitējumus, kas var izrietēt no nepārvaramas varas apstākļiem, kā arī izpildīt attiecīgo Līguma</w:t>
      </w:r>
      <w:r w:rsidR="000E03F2" w:rsidRPr="004F1D2F">
        <w:t xml:space="preserve"> </w:t>
      </w:r>
      <w:r w:rsidRPr="004F1D2F">
        <w:t xml:space="preserve">saistību pēc nepārvaramas varas vai </w:t>
      </w:r>
      <w:r w:rsidR="00F75085" w:rsidRPr="004F1D2F">
        <w:t xml:space="preserve">ārkārtējo </w:t>
      </w:r>
      <w:r w:rsidRPr="004F1D2F">
        <w:t xml:space="preserve"> apstākļu beigām.</w:t>
      </w:r>
    </w:p>
    <w:p w14:paraId="35AA41C2" w14:textId="4D944962" w:rsidR="00757152" w:rsidRDefault="123BEB98" w:rsidP="00FF5B2B">
      <w:pPr>
        <w:pStyle w:val="ListParagraph"/>
        <w:numPr>
          <w:ilvl w:val="1"/>
          <w:numId w:val="73"/>
        </w:numPr>
        <w:ind w:left="0" w:firstLine="0"/>
        <w:jc w:val="both"/>
        <w:rPr>
          <w:rFonts w:ascii="Cambria" w:eastAsia="Cambria" w:hAnsi="Cambria" w:cs="Cambria"/>
        </w:rPr>
      </w:pPr>
      <w:r w:rsidRPr="31545DEE">
        <w:rPr>
          <w:rFonts w:ascii="Cambria" w:eastAsia="Cambria" w:hAnsi="Cambria" w:cs="Cambria"/>
        </w:rPr>
        <w:t xml:space="preserve"> P</w:t>
      </w:r>
      <w:r w:rsidRPr="00FF5B2B">
        <w:t>ar nepārvaramas varas un ārkārtējiem apstākļiem tiek ziņots rakstiski šo noteikumu 2.1.1</w:t>
      </w:r>
      <w:r w:rsidR="00FF5B2B" w:rsidRPr="00FF5B2B">
        <w:t>8</w:t>
      </w:r>
      <w:r w:rsidRPr="00FF5B2B">
        <w:t>.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6D5C5113" w14:textId="5E5854E8" w:rsidR="00757152" w:rsidRPr="004F1D2F" w:rsidRDefault="00757152" w:rsidP="00FF5B2B">
      <w:pPr>
        <w:pStyle w:val="ListParagraph"/>
        <w:numPr>
          <w:ilvl w:val="1"/>
          <w:numId w:val="73"/>
        </w:numPr>
        <w:ind w:left="0" w:firstLine="0"/>
        <w:jc w:val="both"/>
      </w:pPr>
      <w:r w:rsidRPr="004F1D2F">
        <w:t>Strīdus, kas rodas Līguma</w:t>
      </w:r>
      <w:r w:rsidR="000E03F2" w:rsidRPr="004F1D2F">
        <w:t xml:space="preserve"> </w:t>
      </w:r>
      <w:r w:rsidRPr="004F1D2F">
        <w:t>darbības laikā, Puses risina savstarpējā sarunu ceļā, panākot vienošanos, kura tiek noformēta rakstiski.</w:t>
      </w:r>
    </w:p>
    <w:p w14:paraId="099F3061" w14:textId="77777777" w:rsidR="00757152" w:rsidRPr="004F1D2F" w:rsidRDefault="00757152" w:rsidP="00FF5B2B">
      <w:pPr>
        <w:pStyle w:val="ListParagraph"/>
        <w:numPr>
          <w:ilvl w:val="1"/>
          <w:numId w:val="73"/>
        </w:numPr>
        <w:ind w:left="0" w:firstLine="0"/>
        <w:jc w:val="both"/>
      </w:pPr>
      <w:r w:rsidRPr="004F1D2F">
        <w:t>Gadījumā, ja vienošanās netiek panākta, strīdi tiek risināti saskaņā ar Latvijas Republikas normatīvajos aktos noteikto kārtību.</w:t>
      </w:r>
    </w:p>
    <w:p w14:paraId="2ED2B7A2" w14:textId="77777777" w:rsidR="00757152" w:rsidRPr="004F1D2F" w:rsidRDefault="00757152" w:rsidP="00131AFF">
      <w:pPr>
        <w:jc w:val="center"/>
      </w:pPr>
    </w:p>
    <w:sectPr w:rsidR="00757152" w:rsidRPr="004F1D2F" w:rsidSect="00B60D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93A574" w14:textId="77777777" w:rsidR="00A05085" w:rsidRDefault="00A05085" w:rsidP="00757152">
      <w:r>
        <w:separator/>
      </w:r>
    </w:p>
  </w:endnote>
  <w:endnote w:type="continuationSeparator" w:id="0">
    <w:p w14:paraId="41B8BED4" w14:textId="77777777" w:rsidR="00A05085" w:rsidRDefault="00A05085" w:rsidP="00757152">
      <w:r>
        <w:continuationSeparator/>
      </w:r>
    </w:p>
  </w:endnote>
  <w:endnote w:type="continuationNotice" w:id="1">
    <w:p w14:paraId="5A27575C" w14:textId="77777777" w:rsidR="00A05085" w:rsidRDefault="00A05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09B239" w14:textId="77777777" w:rsidR="00A05085" w:rsidRDefault="00A05085" w:rsidP="00757152">
      <w:r>
        <w:separator/>
      </w:r>
    </w:p>
  </w:footnote>
  <w:footnote w:type="continuationSeparator" w:id="0">
    <w:p w14:paraId="1010CAAF" w14:textId="77777777" w:rsidR="00A05085" w:rsidRDefault="00A05085" w:rsidP="00757152">
      <w:r>
        <w:continuationSeparator/>
      </w:r>
    </w:p>
  </w:footnote>
  <w:footnote w:type="continuationNotice" w:id="1">
    <w:p w14:paraId="764A278F" w14:textId="77777777" w:rsidR="00A05085" w:rsidRDefault="00A05085"/>
  </w:footnote>
  <w:footnote w:id="2">
    <w:p w14:paraId="17A9957D" w14:textId="77777777" w:rsidR="00DB14A8" w:rsidRPr="006A5545" w:rsidRDefault="00DB14A8" w:rsidP="00DB14A8">
      <w:pPr>
        <w:pStyle w:val="FootnoteText"/>
        <w:jc w:val="both"/>
      </w:pPr>
      <w:r w:rsidRPr="004814AB">
        <w:rPr>
          <w:rStyle w:val="FootnoteReference"/>
          <w:color w:val="FF0000"/>
        </w:rPr>
        <w:t>*</w:t>
      </w:r>
      <w:r w:rsidRPr="004814AB">
        <w:rPr>
          <w:color w:val="FF0000"/>
        </w:rPr>
        <w:t xml:space="preserve"> Tiks precizēts pie līguma slēgšanas, ņemot vērā konkrētajā projektā paredzēto.</w:t>
      </w:r>
    </w:p>
  </w:footnote>
  <w:footnote w:id="3">
    <w:p w14:paraId="03CC299A" w14:textId="1D7902D0" w:rsidR="008011DB" w:rsidRPr="006A5545" w:rsidRDefault="008011DB" w:rsidP="008011DB">
      <w:pPr>
        <w:pStyle w:val="FootnoteText"/>
        <w:jc w:val="both"/>
      </w:pPr>
      <w:r w:rsidRPr="004814AB">
        <w:rPr>
          <w:rStyle w:val="FootnoteReference"/>
          <w:color w:val="FF0000"/>
        </w:rPr>
        <w:t>*</w:t>
      </w:r>
      <w:r w:rsidRPr="004814AB">
        <w:rPr>
          <w:color w:val="FF0000"/>
        </w:rPr>
        <w:t xml:space="preserve"> </w:t>
      </w:r>
      <w:r w:rsidR="00634204" w:rsidRPr="00634204">
        <w:rPr>
          <w:color w:val="FF0000"/>
        </w:rPr>
        <w:t>Nosacījums tiks precizēts pie līguma slēgšanas</w:t>
      </w:r>
      <w:r w:rsidRPr="004814AB">
        <w:rPr>
          <w:color w:val="FF0000"/>
        </w:rPr>
        <w:t>.</w:t>
      </w:r>
    </w:p>
  </w:footnote>
  <w:footnote w:id="4">
    <w:p w14:paraId="0B1CCA4F" w14:textId="7C9FF1DF" w:rsidR="00757152" w:rsidRPr="006A5545" w:rsidRDefault="00757152" w:rsidP="00757152">
      <w:pPr>
        <w:pStyle w:val="FootnoteText"/>
        <w:jc w:val="both"/>
      </w:pPr>
      <w:r w:rsidRPr="006A5545">
        <w:rPr>
          <w:rStyle w:val="FootnoteReference"/>
        </w:rPr>
        <w:footnoteRef/>
      </w:r>
      <w:r w:rsidR="001E569A">
        <w:t xml:space="preserve"> </w:t>
      </w:r>
      <w:r w:rsidR="001E569A" w:rsidRPr="00544FBC">
        <w:rPr>
          <w:color w:val="FF0000"/>
        </w:rPr>
        <w:t>Atsauce tiks precizēta</w:t>
      </w:r>
      <w:r w:rsidR="00E84B94" w:rsidRPr="00544FBC">
        <w:rPr>
          <w:color w:val="FF0000"/>
        </w:rPr>
        <w:t xml:space="preserve"> pēc attiecīgo vadlīniju spēkā stāšanās</w:t>
      </w:r>
    </w:p>
  </w:footnote>
  <w:footnote w:id="5">
    <w:p w14:paraId="1B6CE810" w14:textId="77777777" w:rsidR="000928A9" w:rsidRDefault="000928A9" w:rsidP="000928A9">
      <w:pPr>
        <w:pStyle w:val="FootnoteText"/>
        <w:jc w:val="both"/>
      </w:pPr>
      <w:r w:rsidRPr="00850AC0">
        <w:rPr>
          <w:rStyle w:val="FootnoteReference"/>
        </w:rPr>
        <w:footnoteRef/>
      </w:r>
      <w:r w:rsidRPr="000928A9">
        <w:t xml:space="preserve"> Eiropas Parlamenta un Padomes 2024. gada 23. septembra Regula (ES, Euratom) 2024/2509 par finanšu noteikumiem, ko piemēro Savienības vispārējam budžetam (pārstrādātā redakcija)</w:t>
      </w:r>
    </w:p>
  </w:footnote>
  <w:footnote w:id="6">
    <w:p w14:paraId="6A89E61A" w14:textId="7A970858" w:rsidR="00757152" w:rsidRPr="00C328EB" w:rsidRDefault="00757152" w:rsidP="00757152">
      <w:pPr>
        <w:pStyle w:val="FootnoteText"/>
        <w:jc w:val="both"/>
        <w:rPr>
          <w:color w:val="FF0000"/>
        </w:rPr>
      </w:pPr>
      <w:r w:rsidRPr="006A5545">
        <w:rPr>
          <w:rStyle w:val="FootnoteReference"/>
        </w:rPr>
        <w:footnoteRef/>
      </w:r>
      <w:r w:rsidRPr="006A5545">
        <w:t xml:space="preserve"> </w:t>
      </w:r>
      <w:r w:rsidR="00A55C9E" w:rsidRPr="00A55C9E">
        <w:t>Vadošās iestādes vadlīnijas “</w:t>
      </w:r>
      <w:r w:rsidR="00A55C9E" w:rsidRPr="00CB31A8">
        <w:t>Vadlīnijas attiecināmo izmaksu noteikšanai Eiropas Savienības kohēzijas politikas programmas 2021.-2027.gada plānošanas periodā”, publicētas tīmekļa vietnē https://www.esfondi.lv/normativie-akti-un-dokumenti/2021-2027-planosanas-period</w:t>
      </w:r>
      <w:r w:rsidR="00A55C9E" w:rsidRPr="0047187F">
        <w:t>s</w:t>
      </w:r>
      <w:r w:rsidRPr="0047187F">
        <w:t>.</w:t>
      </w:r>
    </w:p>
  </w:footnote>
  <w:footnote w:id="7">
    <w:p w14:paraId="01C7B411" w14:textId="0110D1E2" w:rsidR="00757152" w:rsidRPr="006A5545" w:rsidRDefault="00757152" w:rsidP="00757152">
      <w:pPr>
        <w:pStyle w:val="FootnoteText"/>
        <w:jc w:val="both"/>
      </w:pPr>
      <w:r w:rsidRPr="006A5545">
        <w:rPr>
          <w:rStyle w:val="FootnoteReference"/>
        </w:rPr>
        <w:footnoteRef/>
      </w:r>
      <w:r w:rsidRPr="006A5545">
        <w:t xml:space="preserve"> </w:t>
      </w:r>
      <w:r w:rsidR="00446229" w:rsidRPr="00446229">
        <w:t xml:space="preserve">MK </w:t>
      </w:r>
      <w:r w:rsidR="00340F14">
        <w:t>21.03.</w:t>
      </w:r>
      <w:r w:rsidR="00446229" w:rsidRPr="00446229">
        <w:t>2023. gada noteikumi Nr.</w:t>
      </w:r>
      <w:r w:rsidR="00446229">
        <w:t xml:space="preserve"> </w:t>
      </w:r>
      <w:r w:rsidR="00AB30D2" w:rsidRPr="00AB30D2">
        <w:rPr>
          <w:rFonts w:eastAsiaTheme="minorHAnsi"/>
          <w:lang w:eastAsia="en-US"/>
        </w:rPr>
        <w:t xml:space="preserve"> </w:t>
      </w:r>
      <w:r w:rsidR="00340F14">
        <w:rPr>
          <w:rFonts w:eastAsiaTheme="minorHAnsi"/>
          <w:lang w:eastAsia="en-US"/>
        </w:rPr>
        <w:t>135 ”</w:t>
      </w:r>
      <w:r w:rsidR="00340F14">
        <w:t>"</w:t>
      </w:r>
      <w:r w:rsidR="00AB30D2">
        <w:t>Eiropas Savienības fondu projektu pārbaužu veikšanas kārtība 2021.–2027. gada plānošanas periodā"</w:t>
      </w:r>
    </w:p>
  </w:footnote>
  <w:footnote w:id="8">
    <w:p w14:paraId="6553A00E" w14:textId="23908238" w:rsidR="00757152" w:rsidRPr="00925ADB" w:rsidRDefault="00757152" w:rsidP="00757152">
      <w:pPr>
        <w:pStyle w:val="FootnoteText"/>
        <w:jc w:val="both"/>
        <w:rPr>
          <w:color w:val="FF0000"/>
        </w:rPr>
      </w:pPr>
      <w:r w:rsidRPr="006A5545">
        <w:rPr>
          <w:rStyle w:val="FootnoteReference"/>
        </w:rPr>
        <w:footnoteRef/>
      </w:r>
      <w:r w:rsidRPr="006A5545">
        <w:t xml:space="preserve"> </w:t>
      </w:r>
      <w:r w:rsidRPr="00F40EE4">
        <w:t xml:space="preserve">MK </w:t>
      </w:r>
      <w:r w:rsidR="004A580C" w:rsidRPr="00F40EE4">
        <w:t>19.12.</w:t>
      </w:r>
      <w:r w:rsidR="00A96E00" w:rsidRPr="00F40EE4">
        <w:t>2023</w:t>
      </w:r>
      <w:r w:rsidRPr="00F40EE4">
        <w:t>. gada noteikumi Nr.</w:t>
      </w:r>
      <w:r w:rsidR="004A580C" w:rsidRPr="00F40EE4">
        <w:t>802</w:t>
      </w:r>
      <w:r w:rsidRPr="00F40EE4">
        <w:t>  “</w:t>
      </w:r>
      <w:r w:rsidR="00047F8A" w:rsidRPr="00F40EE4">
        <w:t>Neatbilstību konstatēšanas</w:t>
      </w:r>
      <w:r w:rsidR="00A96E00" w:rsidRPr="00F40EE4">
        <w:t xml:space="preserve"> un neatbilstoši veikto izdevumu atgūšanas kārtība Eiropas Savienības fondu ieviešanā 2021.–2027. gada plānošanas periodā</w:t>
      </w:r>
      <w:r w:rsidRPr="00F40EE4">
        <w:t>”.</w:t>
      </w:r>
    </w:p>
  </w:footnote>
  <w:footnote w:id="9">
    <w:p w14:paraId="67CAF91D" w14:textId="33FB8DC8" w:rsidR="003972C5" w:rsidRPr="00C00BFD" w:rsidRDefault="003972C5" w:rsidP="00D64488">
      <w:pPr>
        <w:pStyle w:val="FootnoteText"/>
        <w:jc w:val="both"/>
      </w:pPr>
      <w:r>
        <w:rPr>
          <w:rStyle w:val="FootnoteReference"/>
        </w:rPr>
        <w:footnoteRef/>
      </w:r>
      <w:r>
        <w:t xml:space="preserve"> </w:t>
      </w:r>
      <w:r w:rsidR="001174BD">
        <w:t xml:space="preserve"> Vadošās iestādes vadlīnijas “</w:t>
      </w:r>
      <w:r w:rsidR="001174BD" w:rsidRPr="008546F9">
        <w:t xml:space="preserve">ES fondu 2021.-2027. gada un Atveseļošanas fonda komunikācijas un dizaina </w:t>
      </w:r>
      <w:r w:rsidR="001174BD" w:rsidRPr="00C00BFD">
        <w:t>vadlīnijas”</w:t>
      </w:r>
      <w:r w:rsidR="008546F9" w:rsidRPr="00C00BFD">
        <w:t>, publicētas tīmekļa vietnē</w:t>
      </w:r>
      <w:r w:rsidR="001174BD" w:rsidRPr="00C00BFD">
        <w:t xml:space="preserve"> https://www.esfondi.lv/vadlinijas</w:t>
      </w:r>
      <w:r w:rsidR="00DC1040">
        <w:t xml:space="preserve">datus par </w:t>
      </w:r>
    </w:p>
  </w:footnote>
  <w:footnote w:id="10">
    <w:p w14:paraId="60306856" w14:textId="1CD77959" w:rsidR="005A7153" w:rsidRDefault="005A7153" w:rsidP="005A7153">
      <w:pPr>
        <w:pStyle w:val="FootnoteText"/>
        <w:jc w:val="both"/>
      </w:pPr>
      <w:r w:rsidRPr="00C00BFD">
        <w:rPr>
          <w:rStyle w:val="FootnoteReference"/>
        </w:rPr>
        <w:footnoteRef/>
      </w:r>
      <w:r w:rsidRPr="00C00BFD">
        <w:t xml:space="preserve"> </w:t>
      </w:r>
      <w:r w:rsidR="008B704F" w:rsidRPr="00C00BFD">
        <w:t xml:space="preserve">MK 2023.gada </w:t>
      </w:r>
      <w:r w:rsidR="00C00BFD" w:rsidRPr="00C00BFD">
        <w:t xml:space="preserve">13.jūlija </w:t>
      </w:r>
      <w:r w:rsidR="008B704F" w:rsidRPr="00C00BFD">
        <w:t>noteikumi  Nr.</w:t>
      </w:r>
      <w:r w:rsidR="00C00BFD" w:rsidRPr="00C00BFD">
        <w:t xml:space="preserve"> 408</w:t>
      </w:r>
      <w:r w:rsidR="008B704F" w:rsidRPr="00C00BFD">
        <w:t xml:space="preserve"> “Kārtība, kādā Eiropas Savienības fondu vadībā iesaistītās institūcijas nodrošina šo fondu ieviešanu 2021.–2027.gada plānošanas periodā”</w:t>
      </w:r>
    </w:p>
    <w:p w14:paraId="65D3091D" w14:textId="09DB2838" w:rsidR="00C75ACC" w:rsidRPr="00C00BFD" w:rsidRDefault="00857E67" w:rsidP="005A7153">
      <w:pPr>
        <w:pStyle w:val="FootnoteText"/>
        <w:jc w:val="both"/>
      </w:pPr>
      <w:r w:rsidRPr="00857E67">
        <w:rPr>
          <w:color w:val="FF0000"/>
        </w:rPr>
        <w:t>*</w:t>
      </w:r>
      <w:r w:rsidRPr="00857E67">
        <w:rPr>
          <w:color w:val="FF0000"/>
        </w:rPr>
        <w:t>Tiks precizēts pie līguma slēgšanas atbilstoši PI ietvertajai informācijai par horizontālajiem principiem</w:t>
      </w:r>
    </w:p>
  </w:footnote>
  <w:footnote w:id="11">
    <w:p w14:paraId="3C1F97D0" w14:textId="2DE05DFD" w:rsidR="005A7153" w:rsidRPr="006A5545" w:rsidRDefault="005A7153" w:rsidP="005A7153">
      <w:pPr>
        <w:pStyle w:val="FootnoteText"/>
        <w:jc w:val="both"/>
      </w:pPr>
      <w:r w:rsidRPr="006A5545">
        <w:rPr>
          <w:rStyle w:val="FootnoteReference"/>
        </w:rPr>
        <w:footnoteRef/>
      </w:r>
      <w:r w:rsidRPr="006A5545">
        <w:t xml:space="preserve"> </w:t>
      </w:r>
      <w:r w:rsidR="003555D4" w:rsidRPr="003555D4">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173A3967" w14:textId="5C35C45D" w:rsidR="00C920A6" w:rsidRPr="00C920A6" w:rsidRDefault="00C920A6">
      <w:pPr>
        <w:pStyle w:val="FootnoteText"/>
      </w:pPr>
      <w:r>
        <w:rPr>
          <w:rStyle w:val="FootnoteReference"/>
        </w:rPr>
        <w:footnoteRef/>
      </w:r>
      <w:r>
        <w:t xml:space="preserve"> </w:t>
      </w:r>
      <w:r w:rsidRPr="00C920A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DC1292E" w14:textId="0C4DEF68" w:rsidR="005762C3" w:rsidRPr="005762C3" w:rsidRDefault="005762C3">
      <w:pPr>
        <w:pStyle w:val="FootnoteText"/>
      </w:pPr>
      <w:r>
        <w:rPr>
          <w:rStyle w:val="FootnoteReference"/>
        </w:rPr>
        <w:footnoteRef/>
      </w:r>
      <w:r>
        <w:t xml:space="preserve"> </w:t>
      </w:r>
      <w:r w:rsidR="00764F68" w:rsidRPr="00764F68">
        <w:t>Komisijas  2014. gada 17. jūnija Regula (ES) Nr. 651/2014, ar ko noteiktas atbalsta kategorijas atzīst par saderīgām ar iekšējo tirgu, piemērojot Līguma 107. un 108. pantu</w:t>
      </w:r>
    </w:p>
  </w:footnote>
  <w:footnote w:id="14">
    <w:p w14:paraId="2E59690C" w14:textId="7F07566A" w:rsidR="0075591A" w:rsidRPr="0075591A" w:rsidRDefault="0075591A" w:rsidP="0038511F">
      <w:pPr>
        <w:pStyle w:val="FootnoteText"/>
        <w:jc w:val="both"/>
      </w:pPr>
      <w:r>
        <w:rPr>
          <w:rStyle w:val="FootnoteReference"/>
        </w:rPr>
        <w:footnoteRef/>
      </w:r>
      <w:r>
        <w:t xml:space="preserve"> </w:t>
      </w:r>
      <w:r w:rsidR="0082126C" w:rsidRPr="00866C7C">
        <w:t>MK 2023. gada</w:t>
      </w:r>
      <w:r w:rsidR="00F27E8F">
        <w:t xml:space="preserve"> 21.marta</w:t>
      </w:r>
      <w:r w:rsidR="0082126C" w:rsidRPr="00866C7C">
        <w:t xml:space="preserve"> noteikumi Nr. </w:t>
      </w:r>
      <w:r w:rsidR="00F27E8F">
        <w:t xml:space="preserve">135 </w:t>
      </w:r>
      <w:r w:rsidR="0082126C" w:rsidRPr="00866C7C">
        <w:t xml:space="preserve"> "Eiropas Savienības fondu projektu pārbaužu veikšanas kārtība 2021.–2027. gada plānošanas periodā</w:t>
      </w:r>
      <w:r w:rsidR="0082126C">
        <w:t>”</w:t>
      </w:r>
    </w:p>
  </w:footnote>
  <w:footnote w:id="15">
    <w:p w14:paraId="40D8AA57" w14:textId="77777777" w:rsidR="00757152" w:rsidRPr="006A5545" w:rsidRDefault="00757152" w:rsidP="00757152">
      <w:pPr>
        <w:pStyle w:val="FootnoteText"/>
        <w:jc w:val="both"/>
      </w:pPr>
      <w:r w:rsidRPr="006A5545">
        <w:rPr>
          <w:rStyle w:val="FootnoteReference"/>
        </w:rPr>
        <w:footnoteRef/>
      </w:r>
      <w:r w:rsidRPr="006A5545">
        <w:t xml:space="preserve"> Līgums par Eiropas Savienības darbību.</w:t>
      </w:r>
    </w:p>
  </w:footnote>
  <w:footnote w:id="16">
    <w:p w14:paraId="530BA91D" w14:textId="77777777" w:rsidR="00757152" w:rsidRPr="006A5545" w:rsidRDefault="00757152" w:rsidP="00757152">
      <w:pPr>
        <w:pStyle w:val="FootnoteText"/>
      </w:pPr>
      <w:r w:rsidRPr="006A5545">
        <w:rPr>
          <w:rStyle w:val="FootnoteReference"/>
        </w:rPr>
        <w:footnoteRef/>
      </w:r>
      <w:r w:rsidRPr="006A5545">
        <w:t xml:space="preserve"> Iepirkumu uzraudzības biroja “Skaidrojums par priekšizpētes veikšanu paredzamās līgumcenas noteikšanai”.</w:t>
      </w:r>
    </w:p>
  </w:footnote>
  <w:footnote w:id="17">
    <w:p w14:paraId="0F6A722D" w14:textId="7DBE3A78" w:rsidR="00757152" w:rsidRPr="006A5545" w:rsidRDefault="00757152" w:rsidP="00757152">
      <w:pPr>
        <w:pStyle w:val="CommentText"/>
      </w:pPr>
      <w:r w:rsidRPr="006A5545">
        <w:rPr>
          <w:rStyle w:val="FootnoteReference"/>
        </w:rPr>
        <w:footnoteRef/>
      </w:r>
      <w:r w:rsidRPr="006A5545">
        <w:t xml:space="preserve"> Bijušais darbinieks šī līguma izpratnē ir darbinieks, kuram no darba tiesisko attiecību izbeigšanās dienas līdz paredzētajai uzņēmuma līguma noslēgšanai ir pagājuši mazāk kā divi gadi.</w:t>
      </w:r>
    </w:p>
    <w:p w14:paraId="01AAE139" w14:textId="77777777" w:rsidR="00757152" w:rsidRPr="006A5545" w:rsidRDefault="00757152" w:rsidP="00757152">
      <w:pPr>
        <w:pStyle w:val="FootnoteText"/>
      </w:pPr>
    </w:p>
  </w:footnote>
  <w:footnote w:id="18">
    <w:p w14:paraId="61342977" w14:textId="79E0520B" w:rsidR="00DE1E01" w:rsidRPr="00866C7C" w:rsidRDefault="00DE1E01">
      <w:pPr>
        <w:pStyle w:val="FootnoteText"/>
      </w:pPr>
      <w:r>
        <w:rPr>
          <w:rStyle w:val="FootnoteReference"/>
        </w:rPr>
        <w:footnoteRef/>
      </w:r>
      <w:r>
        <w:t xml:space="preserve"> </w:t>
      </w:r>
      <w:r w:rsidRPr="00866C7C">
        <w:t xml:space="preserve">MK </w:t>
      </w:r>
      <w:r w:rsidR="00145E00">
        <w:t>21.03.</w:t>
      </w:r>
      <w:r w:rsidRPr="00866C7C">
        <w:t>2023. gada noteikumi Nr.</w:t>
      </w:r>
      <w:r w:rsidR="009267FB">
        <w:t>135</w:t>
      </w:r>
      <w:r w:rsidRPr="00866C7C">
        <w:t xml:space="preserve">  </w:t>
      </w:r>
      <w:r w:rsidR="009267FB">
        <w:t>“</w:t>
      </w:r>
      <w:r w:rsidRPr="00866C7C">
        <w:t>Eiropas Savienības fondu projektu pārbaužu veikšanas kārtība 2021.–2027. gada plānošanas periodā</w:t>
      </w:r>
      <w:r>
        <w:t>”</w:t>
      </w:r>
    </w:p>
  </w:footnote>
  <w:footnote w:id="19">
    <w:p w14:paraId="0C640EB4" w14:textId="48DED9DC" w:rsidR="00F35B4F" w:rsidRPr="00F35B4F" w:rsidRDefault="00F35B4F">
      <w:pPr>
        <w:pStyle w:val="FootnoteText"/>
      </w:pPr>
      <w:r>
        <w:rPr>
          <w:rStyle w:val="FootnoteReference"/>
        </w:rPr>
        <w:footnoteRef/>
      </w:r>
      <w:r>
        <w:t xml:space="preserve"> Pievienotās vērtības nodokļa likums.</w:t>
      </w:r>
    </w:p>
  </w:footnote>
  <w:footnote w:id="20">
    <w:p w14:paraId="47D2B5E6" w14:textId="02DF4283" w:rsidR="00757152" w:rsidRPr="00D920CD" w:rsidRDefault="00757152" w:rsidP="00757152">
      <w:pPr>
        <w:pStyle w:val="FootnoteText"/>
        <w:jc w:val="both"/>
      </w:pPr>
      <w:r w:rsidRPr="006A5545">
        <w:rPr>
          <w:rStyle w:val="FootnoteReference"/>
        </w:rPr>
        <w:footnoteRef/>
      </w:r>
      <w:r w:rsidRPr="006A5545">
        <w:t xml:space="preserve"> </w:t>
      </w:r>
      <w:r w:rsidR="00D90D64" w:rsidRPr="00D920CD">
        <w:t xml:space="preserve">MK </w:t>
      </w:r>
      <w:r w:rsidR="00D920CD" w:rsidRPr="00D920CD">
        <w:t>25.04.</w:t>
      </w:r>
      <w:r w:rsidR="00D90D64" w:rsidRPr="00D920CD">
        <w:t xml:space="preserve">2023. gada noteikumi Nr. </w:t>
      </w:r>
      <w:r w:rsidR="00D920CD" w:rsidRPr="00D920CD">
        <w:t>205</w:t>
      </w:r>
      <w:r w:rsidR="00D90D64" w:rsidRPr="00D920CD">
        <w:t xml:space="preserve"> “Valsts budžeta līdzekļu plānošanas kārtība Eiropas Savienības fondu projektu īstenošanai un maksājumu veikšanai 2021.-2027.gada plānošanas periodā”</w:t>
      </w:r>
      <w:r w:rsidR="00D920CD" w:rsidRPr="00D920CD" w:rsidDel="00D920CD">
        <w:t xml:space="preserve"> </w:t>
      </w:r>
    </w:p>
  </w:footnote>
  <w:footnote w:id="21">
    <w:p w14:paraId="2AA4CB9B" w14:textId="2DB85693" w:rsidR="00A77657" w:rsidRPr="00095D62" w:rsidRDefault="00A77657">
      <w:pPr>
        <w:pStyle w:val="FootnoteText"/>
      </w:pPr>
      <w:r w:rsidRPr="00D920CD">
        <w:rPr>
          <w:rStyle w:val="FootnoteReference"/>
        </w:rPr>
        <w:footnoteRef/>
      </w:r>
      <w:r w:rsidRPr="00D920CD">
        <w:t xml:space="preserve">  </w:t>
      </w:r>
      <w:r w:rsidR="0052722D" w:rsidRPr="00D920CD">
        <w:t xml:space="preserve">MK </w:t>
      </w:r>
      <w:r w:rsidR="006455C6">
        <w:t>13.07</w:t>
      </w:r>
      <w:r w:rsidR="009267FB">
        <w:t>.</w:t>
      </w:r>
      <w:r w:rsidR="0052722D" w:rsidRPr="00D920CD">
        <w:t>2023.gada noteikumi Nr.</w:t>
      </w:r>
      <w:r w:rsidR="006455C6">
        <w:t>408</w:t>
      </w:r>
      <w:r w:rsidR="0052722D" w:rsidRPr="00D920CD">
        <w:t xml:space="preserve">   “Kārtība, kādā Eiropas Savienības fondu vadībā iesaistītās institūcijas nodrošina šo fondu ieviešanu 2021.–2027.gada plānošanas periodā”</w:t>
      </w:r>
    </w:p>
  </w:footnote>
  <w:footnote w:id="22">
    <w:p w14:paraId="733FDBD4" w14:textId="569F967A" w:rsidR="00F31E4E" w:rsidRPr="006961D6" w:rsidRDefault="00F31E4E" w:rsidP="00190879">
      <w:pPr>
        <w:pStyle w:val="FootnoteText"/>
        <w:jc w:val="both"/>
      </w:pPr>
      <w:r>
        <w:rPr>
          <w:rStyle w:val="FootnoteReference"/>
        </w:rPr>
        <w:footnoteRef/>
      </w:r>
      <w:r>
        <w:t xml:space="preserve"> </w:t>
      </w:r>
      <w:r w:rsidR="006961D6" w:rsidRPr="006961D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C6F2A"/>
    <w:multiLevelType w:val="multilevel"/>
    <w:tmpl w:val="D88023AA"/>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23113E"/>
    <w:multiLevelType w:val="hybridMultilevel"/>
    <w:tmpl w:val="2FB23C80"/>
    <w:lvl w:ilvl="0" w:tplc="49C697BE">
      <w:numFmt w:val="none"/>
      <w:lvlText w:val=""/>
      <w:lvlJc w:val="left"/>
      <w:pPr>
        <w:tabs>
          <w:tab w:val="num" w:pos="360"/>
        </w:tabs>
      </w:pPr>
    </w:lvl>
    <w:lvl w:ilvl="1" w:tplc="C284D8FA">
      <w:start w:val="1"/>
      <w:numFmt w:val="lowerLetter"/>
      <w:lvlText w:val="%2."/>
      <w:lvlJc w:val="left"/>
      <w:pPr>
        <w:ind w:left="1440" w:hanging="360"/>
      </w:pPr>
    </w:lvl>
    <w:lvl w:ilvl="2" w:tplc="8A706464">
      <w:start w:val="1"/>
      <w:numFmt w:val="lowerRoman"/>
      <w:lvlText w:val="%3."/>
      <w:lvlJc w:val="right"/>
      <w:pPr>
        <w:ind w:left="2160" w:hanging="180"/>
      </w:pPr>
    </w:lvl>
    <w:lvl w:ilvl="3" w:tplc="F0988864">
      <w:start w:val="1"/>
      <w:numFmt w:val="decimal"/>
      <w:lvlText w:val="%4."/>
      <w:lvlJc w:val="left"/>
      <w:pPr>
        <w:ind w:left="2880" w:hanging="360"/>
      </w:pPr>
    </w:lvl>
    <w:lvl w:ilvl="4" w:tplc="CB6ED75A">
      <w:start w:val="1"/>
      <w:numFmt w:val="lowerLetter"/>
      <w:lvlText w:val="%5."/>
      <w:lvlJc w:val="left"/>
      <w:pPr>
        <w:ind w:left="3600" w:hanging="360"/>
      </w:pPr>
    </w:lvl>
    <w:lvl w:ilvl="5" w:tplc="23A621C8">
      <w:start w:val="1"/>
      <w:numFmt w:val="lowerRoman"/>
      <w:lvlText w:val="%6."/>
      <w:lvlJc w:val="right"/>
      <w:pPr>
        <w:ind w:left="4320" w:hanging="180"/>
      </w:pPr>
    </w:lvl>
    <w:lvl w:ilvl="6" w:tplc="657CCDD4">
      <w:start w:val="1"/>
      <w:numFmt w:val="decimal"/>
      <w:lvlText w:val="%7."/>
      <w:lvlJc w:val="left"/>
      <w:pPr>
        <w:ind w:left="5040" w:hanging="360"/>
      </w:pPr>
    </w:lvl>
    <w:lvl w:ilvl="7" w:tplc="E8CC59A0">
      <w:start w:val="1"/>
      <w:numFmt w:val="lowerLetter"/>
      <w:lvlText w:val="%8."/>
      <w:lvlJc w:val="left"/>
      <w:pPr>
        <w:ind w:left="5760" w:hanging="360"/>
      </w:pPr>
    </w:lvl>
    <w:lvl w:ilvl="8" w:tplc="D952CB4A">
      <w:start w:val="1"/>
      <w:numFmt w:val="lowerRoman"/>
      <w:lvlText w:val="%9."/>
      <w:lvlJc w:val="right"/>
      <w:pPr>
        <w:ind w:left="6480" w:hanging="180"/>
      </w:pPr>
    </w:lvl>
  </w:abstractNum>
  <w:abstractNum w:abstractNumId="2" w15:restartNumberingAfterBreak="0">
    <w:nsid w:val="0304533B"/>
    <w:multiLevelType w:val="multilevel"/>
    <w:tmpl w:val="DA163C86"/>
    <w:lvl w:ilvl="0">
      <w:start w:val="9"/>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30F0A09"/>
    <w:multiLevelType w:val="hybridMultilevel"/>
    <w:tmpl w:val="7B40C314"/>
    <w:lvl w:ilvl="0" w:tplc="B84602F2">
      <w:start w:val="17"/>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AA0097"/>
    <w:multiLevelType w:val="multilevel"/>
    <w:tmpl w:val="DB3898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7F387A"/>
    <w:multiLevelType w:val="multilevel"/>
    <w:tmpl w:val="AEA0C7C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val="0"/>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 w15:restartNumberingAfterBreak="0">
    <w:nsid w:val="0BF84A8E"/>
    <w:multiLevelType w:val="hybridMultilevel"/>
    <w:tmpl w:val="63DE9B3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0C043359"/>
    <w:multiLevelType w:val="multilevel"/>
    <w:tmpl w:val="4A4817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C316086"/>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9" w15:restartNumberingAfterBreak="0">
    <w:nsid w:val="0D593BC8"/>
    <w:multiLevelType w:val="multilevel"/>
    <w:tmpl w:val="5EF66A9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DCAE6B6"/>
    <w:multiLevelType w:val="multilevel"/>
    <w:tmpl w:val="85A818D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F6C4874"/>
    <w:multiLevelType w:val="multilevel"/>
    <w:tmpl w:val="91F4ADD4"/>
    <w:lvl w:ilvl="0">
      <w:start w:val="7"/>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04569C5"/>
    <w:multiLevelType w:val="multilevel"/>
    <w:tmpl w:val="E92CE9B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0DC09AC"/>
    <w:multiLevelType w:val="multilevel"/>
    <w:tmpl w:val="7F5EB5E2"/>
    <w:lvl w:ilvl="0">
      <w:start w:val="6"/>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1B72D0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38A3B96"/>
    <w:multiLevelType w:val="multilevel"/>
    <w:tmpl w:val="BE765104"/>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16" w15:restartNumberingAfterBreak="0">
    <w:nsid w:val="138A50EB"/>
    <w:multiLevelType w:val="multilevel"/>
    <w:tmpl w:val="38C2C060"/>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3B540FD"/>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4FF351A"/>
    <w:multiLevelType w:val="multilevel"/>
    <w:tmpl w:val="123C09E8"/>
    <w:lvl w:ilvl="0">
      <w:start w:val="6"/>
      <w:numFmt w:val="decimal"/>
      <w:lvlText w:val="%1."/>
      <w:lvlJc w:val="left"/>
      <w:pPr>
        <w:ind w:left="480" w:hanging="480"/>
      </w:pPr>
      <w:rPr>
        <w:rFonts w:hint="default"/>
      </w:rPr>
    </w:lvl>
    <w:lvl w:ilvl="1">
      <w:start w:val="10"/>
      <w:numFmt w:val="decimal"/>
      <w:lvlText w:val="%1.%2."/>
      <w:lvlJc w:val="left"/>
      <w:pPr>
        <w:ind w:left="622"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A991C26"/>
    <w:multiLevelType w:val="multilevel"/>
    <w:tmpl w:val="4C7EE6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B3507DB"/>
    <w:multiLevelType w:val="multilevel"/>
    <w:tmpl w:val="387C52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5432859"/>
    <w:multiLevelType w:val="multilevel"/>
    <w:tmpl w:val="2BD85E0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657C65"/>
    <w:multiLevelType w:val="multilevel"/>
    <w:tmpl w:val="9E2A62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89509F8"/>
    <w:multiLevelType w:val="multilevel"/>
    <w:tmpl w:val="235CD790"/>
    <w:lvl w:ilvl="0">
      <w:start w:val="6"/>
      <w:numFmt w:val="decimal"/>
      <w:lvlText w:val="%1."/>
      <w:lvlJc w:val="left"/>
      <w:pPr>
        <w:ind w:left="480" w:hanging="480"/>
      </w:pPr>
      <w:rPr>
        <w:rFonts w:hint="default"/>
      </w:rPr>
    </w:lvl>
    <w:lvl w:ilvl="1">
      <w:start w:val="10"/>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B7BC20B"/>
    <w:multiLevelType w:val="multilevel"/>
    <w:tmpl w:val="719E4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A7D3D8"/>
    <w:multiLevelType w:val="hybridMultilevel"/>
    <w:tmpl w:val="48A2F566"/>
    <w:lvl w:ilvl="0" w:tplc="E68C2758">
      <w:numFmt w:val="none"/>
      <w:lvlText w:val=""/>
      <w:lvlJc w:val="left"/>
      <w:pPr>
        <w:tabs>
          <w:tab w:val="num" w:pos="360"/>
        </w:tabs>
      </w:pPr>
    </w:lvl>
    <w:lvl w:ilvl="1" w:tplc="E7040016">
      <w:start w:val="1"/>
      <w:numFmt w:val="lowerLetter"/>
      <w:lvlText w:val="%2."/>
      <w:lvlJc w:val="left"/>
      <w:pPr>
        <w:ind w:left="1440" w:hanging="360"/>
      </w:pPr>
    </w:lvl>
    <w:lvl w:ilvl="2" w:tplc="8B9ECF10">
      <w:start w:val="1"/>
      <w:numFmt w:val="lowerRoman"/>
      <w:lvlText w:val="%3."/>
      <w:lvlJc w:val="right"/>
      <w:pPr>
        <w:ind w:left="2160" w:hanging="180"/>
      </w:pPr>
    </w:lvl>
    <w:lvl w:ilvl="3" w:tplc="4FFA82F8">
      <w:start w:val="1"/>
      <w:numFmt w:val="decimal"/>
      <w:lvlText w:val="%4."/>
      <w:lvlJc w:val="left"/>
      <w:pPr>
        <w:ind w:left="2880" w:hanging="360"/>
      </w:pPr>
    </w:lvl>
    <w:lvl w:ilvl="4" w:tplc="DDD6FC54">
      <w:start w:val="1"/>
      <w:numFmt w:val="lowerLetter"/>
      <w:lvlText w:val="%5."/>
      <w:lvlJc w:val="left"/>
      <w:pPr>
        <w:ind w:left="3600" w:hanging="360"/>
      </w:pPr>
    </w:lvl>
    <w:lvl w:ilvl="5" w:tplc="E0F81A7C">
      <w:start w:val="1"/>
      <w:numFmt w:val="lowerRoman"/>
      <w:lvlText w:val="%6."/>
      <w:lvlJc w:val="right"/>
      <w:pPr>
        <w:ind w:left="4320" w:hanging="180"/>
      </w:pPr>
    </w:lvl>
    <w:lvl w:ilvl="6" w:tplc="796CC7FC">
      <w:start w:val="1"/>
      <w:numFmt w:val="decimal"/>
      <w:lvlText w:val="%7."/>
      <w:lvlJc w:val="left"/>
      <w:pPr>
        <w:ind w:left="5040" w:hanging="360"/>
      </w:pPr>
    </w:lvl>
    <w:lvl w:ilvl="7" w:tplc="9872D0E0">
      <w:start w:val="1"/>
      <w:numFmt w:val="lowerLetter"/>
      <w:lvlText w:val="%8."/>
      <w:lvlJc w:val="left"/>
      <w:pPr>
        <w:ind w:left="5760" w:hanging="360"/>
      </w:pPr>
    </w:lvl>
    <w:lvl w:ilvl="8" w:tplc="D1F8BAA4">
      <w:start w:val="1"/>
      <w:numFmt w:val="lowerRoman"/>
      <w:lvlText w:val="%9."/>
      <w:lvlJc w:val="right"/>
      <w:pPr>
        <w:ind w:left="6480" w:hanging="180"/>
      </w:pPr>
    </w:lvl>
  </w:abstractNum>
  <w:abstractNum w:abstractNumId="26" w15:restartNumberingAfterBreak="0">
    <w:nsid w:val="2D3F0442"/>
    <w:multiLevelType w:val="multilevel"/>
    <w:tmpl w:val="234470B0"/>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F3C510"/>
    <w:multiLevelType w:val="multilevel"/>
    <w:tmpl w:val="A13873D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E0F673E"/>
    <w:multiLevelType w:val="multilevel"/>
    <w:tmpl w:val="73C2781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E367FC2"/>
    <w:multiLevelType w:val="multilevel"/>
    <w:tmpl w:val="987EAED4"/>
    <w:lvl w:ilvl="0">
      <w:start w:val="7"/>
      <w:numFmt w:val="decimal"/>
      <w:lvlText w:val="%1."/>
      <w:lvlJc w:val="left"/>
      <w:pPr>
        <w:ind w:left="360" w:hanging="360"/>
      </w:pPr>
      <w:rPr>
        <w:rFonts w:hint="default"/>
      </w:rPr>
    </w:lvl>
    <w:lvl w:ilvl="1">
      <w:start w:val="1"/>
      <w:numFmt w:val="decimal"/>
      <w:lvlText w:val="%1.%2."/>
      <w:lvlJc w:val="left"/>
      <w:pPr>
        <w:ind w:left="644" w:hanging="360"/>
      </w:pPr>
      <w:rPr>
        <w:rFonts w:hint="default"/>
        <w:b w:val="0"/>
      </w:rPr>
    </w:lvl>
    <w:lvl w:ilvl="2">
      <w:start w:val="1"/>
      <w:numFmt w:val="decimal"/>
      <w:lvlText w:val="%1.%2.%3."/>
      <w:lvlJc w:val="left"/>
      <w:pPr>
        <w:ind w:left="720" w:hanging="720"/>
      </w:pPr>
      <w:rPr>
        <w:rFonts w:hint="default"/>
        <w:color w:val="auto"/>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30" w15:restartNumberingAfterBreak="0">
    <w:nsid w:val="2F43643A"/>
    <w:multiLevelType w:val="multilevel"/>
    <w:tmpl w:val="86560DA8"/>
    <w:lvl w:ilvl="0">
      <w:start w:val="4"/>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31" w15:restartNumberingAfterBreak="0">
    <w:nsid w:val="2FD7962F"/>
    <w:multiLevelType w:val="hybridMultilevel"/>
    <w:tmpl w:val="855EEBD0"/>
    <w:lvl w:ilvl="0" w:tplc="1D103BF6">
      <w:numFmt w:val="none"/>
      <w:lvlText w:val=""/>
      <w:lvlJc w:val="left"/>
      <w:pPr>
        <w:tabs>
          <w:tab w:val="num" w:pos="360"/>
        </w:tabs>
      </w:pPr>
    </w:lvl>
    <w:lvl w:ilvl="1" w:tplc="957EABD8">
      <w:start w:val="1"/>
      <w:numFmt w:val="lowerLetter"/>
      <w:lvlText w:val="%2."/>
      <w:lvlJc w:val="left"/>
      <w:pPr>
        <w:ind w:left="1440" w:hanging="360"/>
      </w:pPr>
    </w:lvl>
    <w:lvl w:ilvl="2" w:tplc="F5008EDA">
      <w:start w:val="1"/>
      <w:numFmt w:val="lowerRoman"/>
      <w:lvlText w:val="%3."/>
      <w:lvlJc w:val="right"/>
      <w:pPr>
        <w:ind w:left="2160" w:hanging="180"/>
      </w:pPr>
    </w:lvl>
    <w:lvl w:ilvl="3" w:tplc="B4E67910">
      <w:start w:val="1"/>
      <w:numFmt w:val="decimal"/>
      <w:lvlText w:val="%4."/>
      <w:lvlJc w:val="left"/>
      <w:pPr>
        <w:ind w:left="2880" w:hanging="360"/>
      </w:pPr>
    </w:lvl>
    <w:lvl w:ilvl="4" w:tplc="CF522A90">
      <w:start w:val="1"/>
      <w:numFmt w:val="lowerLetter"/>
      <w:lvlText w:val="%5."/>
      <w:lvlJc w:val="left"/>
      <w:pPr>
        <w:ind w:left="3600" w:hanging="360"/>
      </w:pPr>
    </w:lvl>
    <w:lvl w:ilvl="5" w:tplc="2CA63630">
      <w:start w:val="1"/>
      <w:numFmt w:val="lowerRoman"/>
      <w:lvlText w:val="%6."/>
      <w:lvlJc w:val="right"/>
      <w:pPr>
        <w:ind w:left="4320" w:hanging="180"/>
      </w:pPr>
    </w:lvl>
    <w:lvl w:ilvl="6" w:tplc="46D612B2">
      <w:start w:val="1"/>
      <w:numFmt w:val="decimal"/>
      <w:lvlText w:val="%7."/>
      <w:lvlJc w:val="left"/>
      <w:pPr>
        <w:ind w:left="5040" w:hanging="360"/>
      </w:pPr>
    </w:lvl>
    <w:lvl w:ilvl="7" w:tplc="B2341BE0">
      <w:start w:val="1"/>
      <w:numFmt w:val="lowerLetter"/>
      <w:lvlText w:val="%8."/>
      <w:lvlJc w:val="left"/>
      <w:pPr>
        <w:ind w:left="5760" w:hanging="360"/>
      </w:pPr>
    </w:lvl>
    <w:lvl w:ilvl="8" w:tplc="B73C293A">
      <w:start w:val="1"/>
      <w:numFmt w:val="lowerRoman"/>
      <w:lvlText w:val="%9."/>
      <w:lvlJc w:val="right"/>
      <w:pPr>
        <w:ind w:left="6480" w:hanging="180"/>
      </w:pPr>
    </w:lvl>
  </w:abstractNum>
  <w:abstractNum w:abstractNumId="32" w15:restartNumberingAfterBreak="0">
    <w:nsid w:val="3646F2DE"/>
    <w:multiLevelType w:val="multilevel"/>
    <w:tmpl w:val="D5D49EA4"/>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71F4F44"/>
    <w:multiLevelType w:val="multilevel"/>
    <w:tmpl w:val="56E2894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8DC000E"/>
    <w:multiLevelType w:val="multilevel"/>
    <w:tmpl w:val="9D9C19D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DDD9FAB"/>
    <w:multiLevelType w:val="multilevel"/>
    <w:tmpl w:val="1B4A53F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F58C626"/>
    <w:multiLevelType w:val="multilevel"/>
    <w:tmpl w:val="F490D6D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0751246"/>
    <w:multiLevelType w:val="hybridMultilevel"/>
    <w:tmpl w:val="6C3211B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414A6814"/>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9" w15:restartNumberingAfterBreak="0">
    <w:nsid w:val="41796310"/>
    <w:multiLevelType w:val="hybridMultilevel"/>
    <w:tmpl w:val="E0F487CC"/>
    <w:lvl w:ilvl="0" w:tplc="072A21CA">
      <w:numFmt w:val="none"/>
      <w:lvlText w:val=""/>
      <w:lvlJc w:val="left"/>
      <w:pPr>
        <w:tabs>
          <w:tab w:val="num" w:pos="360"/>
        </w:tabs>
      </w:pPr>
    </w:lvl>
    <w:lvl w:ilvl="1" w:tplc="8C925D12">
      <w:start w:val="1"/>
      <w:numFmt w:val="lowerLetter"/>
      <w:lvlText w:val="%2."/>
      <w:lvlJc w:val="left"/>
      <w:pPr>
        <w:ind w:left="1440" w:hanging="360"/>
      </w:pPr>
    </w:lvl>
    <w:lvl w:ilvl="2" w:tplc="D3D8AAA4">
      <w:start w:val="1"/>
      <w:numFmt w:val="lowerRoman"/>
      <w:lvlText w:val="%3."/>
      <w:lvlJc w:val="right"/>
      <w:pPr>
        <w:ind w:left="2160" w:hanging="180"/>
      </w:pPr>
    </w:lvl>
    <w:lvl w:ilvl="3" w:tplc="E8406FE0">
      <w:start w:val="1"/>
      <w:numFmt w:val="decimal"/>
      <w:lvlText w:val="%4."/>
      <w:lvlJc w:val="left"/>
      <w:pPr>
        <w:ind w:left="2880" w:hanging="360"/>
      </w:pPr>
    </w:lvl>
    <w:lvl w:ilvl="4" w:tplc="41720F24">
      <w:start w:val="1"/>
      <w:numFmt w:val="lowerLetter"/>
      <w:lvlText w:val="%5."/>
      <w:lvlJc w:val="left"/>
      <w:pPr>
        <w:ind w:left="3600" w:hanging="360"/>
      </w:pPr>
    </w:lvl>
    <w:lvl w:ilvl="5" w:tplc="32F2F79E">
      <w:start w:val="1"/>
      <w:numFmt w:val="lowerRoman"/>
      <w:lvlText w:val="%6."/>
      <w:lvlJc w:val="right"/>
      <w:pPr>
        <w:ind w:left="4320" w:hanging="180"/>
      </w:pPr>
    </w:lvl>
    <w:lvl w:ilvl="6" w:tplc="33F48746">
      <w:start w:val="1"/>
      <w:numFmt w:val="decimal"/>
      <w:lvlText w:val="%7."/>
      <w:lvlJc w:val="left"/>
      <w:pPr>
        <w:ind w:left="5040" w:hanging="360"/>
      </w:pPr>
    </w:lvl>
    <w:lvl w:ilvl="7" w:tplc="E7124484">
      <w:start w:val="1"/>
      <w:numFmt w:val="lowerLetter"/>
      <w:lvlText w:val="%8."/>
      <w:lvlJc w:val="left"/>
      <w:pPr>
        <w:ind w:left="5760" w:hanging="360"/>
      </w:pPr>
    </w:lvl>
    <w:lvl w:ilvl="8" w:tplc="D91807E6">
      <w:start w:val="1"/>
      <w:numFmt w:val="lowerRoman"/>
      <w:lvlText w:val="%9."/>
      <w:lvlJc w:val="right"/>
      <w:pPr>
        <w:ind w:left="6480" w:hanging="180"/>
      </w:pPr>
    </w:lvl>
  </w:abstractNum>
  <w:abstractNum w:abstractNumId="40" w15:restartNumberingAfterBreak="0">
    <w:nsid w:val="441290F7"/>
    <w:multiLevelType w:val="multilevel"/>
    <w:tmpl w:val="DD3849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41D3587"/>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4A8FAC37"/>
    <w:multiLevelType w:val="multilevel"/>
    <w:tmpl w:val="C1542A8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C46551A"/>
    <w:multiLevelType w:val="multilevel"/>
    <w:tmpl w:val="1D1651F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EEF6C0C"/>
    <w:multiLevelType w:val="multilevel"/>
    <w:tmpl w:val="8D7E980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FB8173D"/>
    <w:multiLevelType w:val="multilevel"/>
    <w:tmpl w:val="4BF6B528"/>
    <w:lvl w:ilvl="0">
      <w:start w:val="11"/>
      <w:numFmt w:val="decimal"/>
      <w:lvlText w:val="%1."/>
      <w:lvlJc w:val="left"/>
      <w:pPr>
        <w:ind w:left="480" w:hanging="480"/>
      </w:pPr>
      <w:rPr>
        <w:rFonts w:hint="default"/>
        <w:color w:val="000000" w:themeColor="text1"/>
      </w:rPr>
    </w:lvl>
    <w:lvl w:ilvl="1">
      <w:start w:val="2"/>
      <w:numFmt w:val="decimal"/>
      <w:lvlText w:val="%1.%2."/>
      <w:lvlJc w:val="left"/>
      <w:pPr>
        <w:ind w:left="840" w:hanging="480"/>
      </w:pPr>
      <w:rPr>
        <w:rFonts w:hint="default"/>
        <w:color w:val="000000" w:themeColor="text1"/>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46" w15:restartNumberingAfterBreak="0">
    <w:nsid w:val="5235018C"/>
    <w:multiLevelType w:val="hybridMultilevel"/>
    <w:tmpl w:val="32F42E1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7" w15:restartNumberingAfterBreak="0">
    <w:nsid w:val="52ACB31E"/>
    <w:multiLevelType w:val="multilevel"/>
    <w:tmpl w:val="0EDEB462"/>
    <w:lvl w:ilvl="0">
      <w:start w:val="1"/>
      <w:numFmt w:val="decimal"/>
      <w:lvlText w:val="%1."/>
      <w:lvlJc w:val="left"/>
      <w:pPr>
        <w:ind w:left="720" w:hanging="360"/>
      </w:pPr>
    </w:lvl>
    <w:lvl w:ilvl="1">
      <w:start w:val="3"/>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4E55FB"/>
    <w:multiLevelType w:val="multilevel"/>
    <w:tmpl w:val="A98E2890"/>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49" w15:restartNumberingAfterBreak="0">
    <w:nsid w:val="5977781A"/>
    <w:multiLevelType w:val="multilevel"/>
    <w:tmpl w:val="BE7C4C56"/>
    <w:lvl w:ilvl="0">
      <w:start w:val="8"/>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B701898"/>
    <w:multiLevelType w:val="multilevel"/>
    <w:tmpl w:val="498CE768"/>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CFE49C6"/>
    <w:multiLevelType w:val="multilevel"/>
    <w:tmpl w:val="D7A45D90"/>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D9A2D7A"/>
    <w:multiLevelType w:val="multilevel"/>
    <w:tmpl w:val="CE58AC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E854E63"/>
    <w:multiLevelType w:val="multilevel"/>
    <w:tmpl w:val="D42EA770"/>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00A1B15"/>
    <w:multiLevelType w:val="multilevel"/>
    <w:tmpl w:val="A30CAA1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30388C4"/>
    <w:multiLevelType w:val="multilevel"/>
    <w:tmpl w:val="C1E4044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686767E"/>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57" w15:restartNumberingAfterBreak="0">
    <w:nsid w:val="69B055A6"/>
    <w:multiLevelType w:val="multilevel"/>
    <w:tmpl w:val="3DBA6A0C"/>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862"/>
        </w:tabs>
        <w:ind w:left="574" w:hanging="432"/>
      </w:pPr>
      <w:rPr>
        <w:b w:val="0"/>
        <w:i w:val="0"/>
        <w:color w:val="auto"/>
      </w:rPr>
    </w:lvl>
    <w:lvl w:ilvl="2">
      <w:start w:val="1"/>
      <w:numFmt w:val="decimal"/>
      <w:lvlText w:val="%1.%2.%3."/>
      <w:lvlJc w:val="left"/>
      <w:pPr>
        <w:tabs>
          <w:tab w:val="num" w:pos="1146"/>
        </w:tabs>
        <w:ind w:left="930" w:hanging="504"/>
      </w:pPr>
      <w:rPr>
        <w:rFonts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58" w15:restartNumberingAfterBreak="0">
    <w:nsid w:val="6A463C42"/>
    <w:multiLevelType w:val="multilevel"/>
    <w:tmpl w:val="9D8220F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b/>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59" w15:restartNumberingAfterBreak="0">
    <w:nsid w:val="6B0579A5"/>
    <w:multiLevelType w:val="multilevel"/>
    <w:tmpl w:val="EA426FC0"/>
    <w:lvl w:ilvl="0">
      <w:start w:val="2"/>
      <w:numFmt w:val="decimal"/>
      <w:lvlText w:val="%1."/>
      <w:lvlJc w:val="left"/>
      <w:pPr>
        <w:tabs>
          <w:tab w:val="num" w:pos="600"/>
        </w:tabs>
        <w:ind w:left="600" w:hanging="600"/>
      </w:pPr>
      <w:rPr>
        <w:rFonts w:hint="default"/>
        <w:sz w:val="20"/>
        <w:szCs w:val="20"/>
      </w:rPr>
    </w:lvl>
    <w:lvl w:ilvl="1">
      <w:start w:val="1"/>
      <w:numFmt w:val="decimal"/>
      <w:lvlText w:val="%1.%2."/>
      <w:lvlJc w:val="left"/>
      <w:pPr>
        <w:tabs>
          <w:tab w:val="num" w:pos="600"/>
        </w:tabs>
        <w:ind w:left="600" w:hanging="600"/>
      </w:pPr>
      <w:rPr>
        <w:rFonts w:ascii="Verdana" w:hAnsi="Verdana" w:hint="default"/>
        <w:b w:val="0"/>
        <w:i w:val="0"/>
        <w:sz w:val="18"/>
        <w:szCs w:val="18"/>
      </w:rPr>
    </w:lvl>
    <w:lvl w:ilvl="2">
      <w:start w:val="1"/>
      <w:numFmt w:val="decimal"/>
      <w:lvlText w:val="%1.%2.%3."/>
      <w:lvlJc w:val="left"/>
      <w:pPr>
        <w:tabs>
          <w:tab w:val="num" w:pos="720"/>
        </w:tabs>
        <w:ind w:left="720" w:hanging="720"/>
      </w:pPr>
      <w:rPr>
        <w:rFonts w:ascii="Verdana" w:hAnsi="Verdana" w:hint="default"/>
        <w:b w:val="0"/>
        <w:sz w:val="18"/>
        <w:szCs w:val="18"/>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60" w15:restartNumberingAfterBreak="0">
    <w:nsid w:val="6E13C692"/>
    <w:multiLevelType w:val="multilevel"/>
    <w:tmpl w:val="33D86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E6205B7"/>
    <w:multiLevelType w:val="multilevel"/>
    <w:tmpl w:val="B56A217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rPr>
    </w:lvl>
    <w:lvl w:ilvl="2">
      <w:start w:val="1"/>
      <w:numFmt w:val="decimal"/>
      <w:lvlText w:val="%1.%2.%3."/>
      <w:lvlJc w:val="left"/>
      <w:pPr>
        <w:tabs>
          <w:tab w:val="num" w:pos="720"/>
        </w:tabs>
        <w:ind w:left="50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2" w15:restartNumberingAfterBreak="0">
    <w:nsid w:val="6EAA42F6"/>
    <w:multiLevelType w:val="multilevel"/>
    <w:tmpl w:val="C8B442D4"/>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Times New Roman" w:eastAsia="Times New Roman" w:hAnsi="Times New Roman" w:cs="Times New Roman"/>
      </w:r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6F32AD71"/>
    <w:multiLevelType w:val="multilevel"/>
    <w:tmpl w:val="54BC0BE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21EAC9E"/>
    <w:multiLevelType w:val="multilevel"/>
    <w:tmpl w:val="D0828BB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2950727"/>
    <w:multiLevelType w:val="multilevel"/>
    <w:tmpl w:val="CDEA2392"/>
    <w:lvl w:ilvl="0">
      <w:start w:val="8"/>
      <w:numFmt w:val="decimal"/>
      <w:lvlText w:val="%1."/>
      <w:lvlJc w:val="left"/>
      <w:pPr>
        <w:ind w:left="360" w:hanging="360"/>
      </w:pPr>
      <w:rPr>
        <w:rFonts w:hint="default"/>
      </w:rPr>
    </w:lvl>
    <w:lvl w:ilvl="1">
      <w:start w:val="6"/>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66" w15:restartNumberingAfterBreak="0">
    <w:nsid w:val="734AD4EF"/>
    <w:multiLevelType w:val="hybridMultilevel"/>
    <w:tmpl w:val="4A866170"/>
    <w:lvl w:ilvl="0" w:tplc="5BA2D3E8">
      <w:numFmt w:val="none"/>
      <w:lvlText w:val=""/>
      <w:lvlJc w:val="left"/>
      <w:pPr>
        <w:tabs>
          <w:tab w:val="num" w:pos="360"/>
        </w:tabs>
      </w:pPr>
    </w:lvl>
    <w:lvl w:ilvl="1" w:tplc="24BED59C">
      <w:start w:val="1"/>
      <w:numFmt w:val="lowerLetter"/>
      <w:lvlText w:val="%2."/>
      <w:lvlJc w:val="left"/>
      <w:pPr>
        <w:ind w:left="1440" w:hanging="360"/>
      </w:pPr>
    </w:lvl>
    <w:lvl w:ilvl="2" w:tplc="3FA2AFD6">
      <w:start w:val="1"/>
      <w:numFmt w:val="lowerRoman"/>
      <w:lvlText w:val="%3."/>
      <w:lvlJc w:val="right"/>
      <w:pPr>
        <w:ind w:left="2160" w:hanging="180"/>
      </w:pPr>
    </w:lvl>
    <w:lvl w:ilvl="3" w:tplc="4CD4F6BE">
      <w:start w:val="1"/>
      <w:numFmt w:val="decimal"/>
      <w:lvlText w:val="%4."/>
      <w:lvlJc w:val="left"/>
      <w:pPr>
        <w:ind w:left="2880" w:hanging="360"/>
      </w:pPr>
    </w:lvl>
    <w:lvl w:ilvl="4" w:tplc="72000C56">
      <w:start w:val="1"/>
      <w:numFmt w:val="lowerLetter"/>
      <w:lvlText w:val="%5."/>
      <w:lvlJc w:val="left"/>
      <w:pPr>
        <w:ind w:left="3600" w:hanging="360"/>
      </w:pPr>
    </w:lvl>
    <w:lvl w:ilvl="5" w:tplc="C22C909C">
      <w:start w:val="1"/>
      <w:numFmt w:val="lowerRoman"/>
      <w:lvlText w:val="%6."/>
      <w:lvlJc w:val="right"/>
      <w:pPr>
        <w:ind w:left="4320" w:hanging="180"/>
      </w:pPr>
    </w:lvl>
    <w:lvl w:ilvl="6" w:tplc="40685360">
      <w:start w:val="1"/>
      <w:numFmt w:val="decimal"/>
      <w:lvlText w:val="%7."/>
      <w:lvlJc w:val="left"/>
      <w:pPr>
        <w:ind w:left="5040" w:hanging="360"/>
      </w:pPr>
    </w:lvl>
    <w:lvl w:ilvl="7" w:tplc="0F662B28">
      <w:start w:val="1"/>
      <w:numFmt w:val="lowerLetter"/>
      <w:lvlText w:val="%8."/>
      <w:lvlJc w:val="left"/>
      <w:pPr>
        <w:ind w:left="5760" w:hanging="360"/>
      </w:pPr>
    </w:lvl>
    <w:lvl w:ilvl="8" w:tplc="1F5EA60E">
      <w:start w:val="1"/>
      <w:numFmt w:val="lowerRoman"/>
      <w:lvlText w:val="%9."/>
      <w:lvlJc w:val="right"/>
      <w:pPr>
        <w:ind w:left="6480" w:hanging="180"/>
      </w:pPr>
    </w:lvl>
  </w:abstractNum>
  <w:abstractNum w:abstractNumId="67" w15:restartNumberingAfterBreak="0">
    <w:nsid w:val="7612746F"/>
    <w:multiLevelType w:val="hybridMultilevel"/>
    <w:tmpl w:val="0A2A71A8"/>
    <w:lvl w:ilvl="0" w:tplc="BF0A5EC0">
      <w:start w:val="1"/>
      <w:numFmt w:val="decimal"/>
      <w:lvlText w:val="%1)"/>
      <w:lvlJc w:val="left"/>
      <w:pPr>
        <w:ind w:left="1020" w:hanging="360"/>
      </w:pPr>
    </w:lvl>
    <w:lvl w:ilvl="1" w:tplc="77021076">
      <w:start w:val="1"/>
      <w:numFmt w:val="decimal"/>
      <w:lvlText w:val="%2)"/>
      <w:lvlJc w:val="left"/>
      <w:pPr>
        <w:ind w:left="1020" w:hanging="360"/>
      </w:pPr>
    </w:lvl>
    <w:lvl w:ilvl="2" w:tplc="F0CC8B14">
      <w:start w:val="1"/>
      <w:numFmt w:val="decimal"/>
      <w:lvlText w:val="%3)"/>
      <w:lvlJc w:val="left"/>
      <w:pPr>
        <w:ind w:left="1020" w:hanging="360"/>
      </w:pPr>
    </w:lvl>
    <w:lvl w:ilvl="3" w:tplc="EECE02D0">
      <w:start w:val="1"/>
      <w:numFmt w:val="decimal"/>
      <w:lvlText w:val="%4)"/>
      <w:lvlJc w:val="left"/>
      <w:pPr>
        <w:ind w:left="1020" w:hanging="360"/>
      </w:pPr>
    </w:lvl>
    <w:lvl w:ilvl="4" w:tplc="2CA2C098">
      <w:start w:val="1"/>
      <w:numFmt w:val="decimal"/>
      <w:lvlText w:val="%5)"/>
      <w:lvlJc w:val="left"/>
      <w:pPr>
        <w:ind w:left="1020" w:hanging="360"/>
      </w:pPr>
    </w:lvl>
    <w:lvl w:ilvl="5" w:tplc="3B161D52">
      <w:start w:val="1"/>
      <w:numFmt w:val="decimal"/>
      <w:lvlText w:val="%6)"/>
      <w:lvlJc w:val="left"/>
      <w:pPr>
        <w:ind w:left="1020" w:hanging="360"/>
      </w:pPr>
    </w:lvl>
    <w:lvl w:ilvl="6" w:tplc="5DE23A84">
      <w:start w:val="1"/>
      <w:numFmt w:val="decimal"/>
      <w:lvlText w:val="%7)"/>
      <w:lvlJc w:val="left"/>
      <w:pPr>
        <w:ind w:left="1020" w:hanging="360"/>
      </w:pPr>
    </w:lvl>
    <w:lvl w:ilvl="7" w:tplc="55EA6B7C">
      <w:start w:val="1"/>
      <w:numFmt w:val="decimal"/>
      <w:lvlText w:val="%8)"/>
      <w:lvlJc w:val="left"/>
      <w:pPr>
        <w:ind w:left="1020" w:hanging="360"/>
      </w:pPr>
    </w:lvl>
    <w:lvl w:ilvl="8" w:tplc="D046C1D8">
      <w:start w:val="1"/>
      <w:numFmt w:val="decimal"/>
      <w:lvlText w:val="%9)"/>
      <w:lvlJc w:val="left"/>
      <w:pPr>
        <w:ind w:left="1020" w:hanging="360"/>
      </w:pPr>
    </w:lvl>
  </w:abstractNum>
  <w:abstractNum w:abstractNumId="68" w15:restartNumberingAfterBreak="0">
    <w:nsid w:val="79271A8E"/>
    <w:multiLevelType w:val="multilevel"/>
    <w:tmpl w:val="9ED85C9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9C70A00"/>
    <w:multiLevelType w:val="multilevel"/>
    <w:tmpl w:val="A1DC0FF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00"/>
        </w:tabs>
        <w:ind w:left="612" w:hanging="432"/>
      </w:pPr>
      <w:rPr>
        <w:rFonts w:cs="Times New Roman" w:hint="default"/>
        <w:color w:val="auto"/>
      </w:rPr>
    </w:lvl>
    <w:lvl w:ilvl="2">
      <w:start w:val="1"/>
      <w:numFmt w:val="decimal"/>
      <w:lvlText w:val="%1.%2.%3."/>
      <w:lvlJc w:val="left"/>
      <w:pPr>
        <w:tabs>
          <w:tab w:val="num" w:pos="720"/>
        </w:tabs>
        <w:ind w:left="504" w:hanging="504"/>
      </w:pPr>
      <w:rPr>
        <w:rFonts w:cs="Times New Roman" w:hint="default"/>
        <w:color w:val="auto"/>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70" w15:restartNumberingAfterBreak="0">
    <w:nsid w:val="7A75246C"/>
    <w:multiLevelType w:val="multilevel"/>
    <w:tmpl w:val="4C2E0A1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862"/>
        </w:tabs>
        <w:ind w:left="574" w:hanging="432"/>
      </w:pPr>
      <w:rPr>
        <w:rFonts w:cs="Times New Roman" w:hint="default"/>
        <w:b w:val="0"/>
        <w:i w:val="0"/>
        <w:color w:val="auto"/>
      </w:rPr>
    </w:lvl>
    <w:lvl w:ilvl="2">
      <w:start w:val="1"/>
      <w:numFmt w:val="decimal"/>
      <w:lvlText w:val="%1.%2.%3."/>
      <w:lvlJc w:val="left"/>
      <w:pPr>
        <w:tabs>
          <w:tab w:val="num" w:pos="1288"/>
        </w:tabs>
        <w:ind w:left="1072" w:hanging="504"/>
      </w:pPr>
      <w:rPr>
        <w:rFonts w:cs="Times New Roman" w:hint="default"/>
        <w:color w:val="auto"/>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71" w15:restartNumberingAfterBreak="0">
    <w:nsid w:val="7B7A4267"/>
    <w:multiLevelType w:val="multilevel"/>
    <w:tmpl w:val="3B9C25A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7B8F7250"/>
    <w:multiLevelType w:val="multilevel"/>
    <w:tmpl w:val="64D84568"/>
    <w:lvl w:ilvl="0">
      <w:start w:val="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73" w15:restartNumberingAfterBreak="0">
    <w:nsid w:val="7DCEFEBF"/>
    <w:multiLevelType w:val="multilevel"/>
    <w:tmpl w:val="5C9C553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53191477">
    <w:abstractNumId w:val="24"/>
  </w:num>
  <w:num w:numId="2" w16cid:durableId="1445923829">
    <w:abstractNumId w:val="32"/>
  </w:num>
  <w:num w:numId="3" w16cid:durableId="330450348">
    <w:abstractNumId w:val="27"/>
  </w:num>
  <w:num w:numId="4" w16cid:durableId="1474836642">
    <w:abstractNumId w:val="7"/>
  </w:num>
  <w:num w:numId="5" w16cid:durableId="1839496029">
    <w:abstractNumId w:val="10"/>
  </w:num>
  <w:num w:numId="6" w16cid:durableId="318314306">
    <w:abstractNumId w:val="68"/>
  </w:num>
  <w:num w:numId="7" w16cid:durableId="679698522">
    <w:abstractNumId w:val="22"/>
  </w:num>
  <w:num w:numId="8" w16cid:durableId="370225087">
    <w:abstractNumId w:val="64"/>
  </w:num>
  <w:num w:numId="9" w16cid:durableId="1104809005">
    <w:abstractNumId w:val="47"/>
  </w:num>
  <w:num w:numId="10" w16cid:durableId="462424031">
    <w:abstractNumId w:val="63"/>
  </w:num>
  <w:num w:numId="11" w16cid:durableId="1759448677">
    <w:abstractNumId w:val="42"/>
  </w:num>
  <w:num w:numId="12" w16cid:durableId="847407803">
    <w:abstractNumId w:val="60"/>
  </w:num>
  <w:num w:numId="13" w16cid:durableId="539974463">
    <w:abstractNumId w:val="55"/>
  </w:num>
  <w:num w:numId="14" w16cid:durableId="1941914720">
    <w:abstractNumId w:val="36"/>
  </w:num>
  <w:num w:numId="15" w16cid:durableId="1310859647">
    <w:abstractNumId w:val="40"/>
  </w:num>
  <w:num w:numId="16" w16cid:durableId="152140092">
    <w:abstractNumId w:val="28"/>
  </w:num>
  <w:num w:numId="17" w16cid:durableId="881016960">
    <w:abstractNumId w:val="73"/>
  </w:num>
  <w:num w:numId="18" w16cid:durableId="170922055">
    <w:abstractNumId w:val="54"/>
  </w:num>
  <w:num w:numId="19" w16cid:durableId="1012298512">
    <w:abstractNumId w:val="35"/>
  </w:num>
  <w:num w:numId="20" w16cid:durableId="1935282746">
    <w:abstractNumId w:val="46"/>
  </w:num>
  <w:num w:numId="21" w16cid:durableId="1633516350">
    <w:abstractNumId w:val="48"/>
  </w:num>
  <w:num w:numId="22" w16cid:durableId="456460111">
    <w:abstractNumId w:val="57"/>
  </w:num>
  <w:num w:numId="23" w16cid:durableId="404493650">
    <w:abstractNumId w:val="62"/>
  </w:num>
  <w:num w:numId="24" w16cid:durableId="430903471">
    <w:abstractNumId w:val="61"/>
  </w:num>
  <w:num w:numId="25" w16cid:durableId="1289705901">
    <w:abstractNumId w:val="69"/>
  </w:num>
  <w:num w:numId="26" w16cid:durableId="171141482">
    <w:abstractNumId w:val="5"/>
  </w:num>
  <w:num w:numId="27" w16cid:durableId="1636830030">
    <w:abstractNumId w:val="59"/>
  </w:num>
  <w:num w:numId="28" w16cid:durableId="1339575911">
    <w:abstractNumId w:val="38"/>
  </w:num>
  <w:num w:numId="29" w16cid:durableId="193689796">
    <w:abstractNumId w:val="56"/>
  </w:num>
  <w:num w:numId="30" w16cid:durableId="1337613893">
    <w:abstractNumId w:val="8"/>
  </w:num>
  <w:num w:numId="31" w16cid:durableId="1167867251">
    <w:abstractNumId w:val="58"/>
  </w:num>
  <w:num w:numId="32" w16cid:durableId="868495279">
    <w:abstractNumId w:val="29"/>
  </w:num>
  <w:num w:numId="33" w16cid:durableId="437412507">
    <w:abstractNumId w:val="23"/>
  </w:num>
  <w:num w:numId="34" w16cid:durableId="305744758">
    <w:abstractNumId w:val="18"/>
  </w:num>
  <w:num w:numId="35" w16cid:durableId="782378885">
    <w:abstractNumId w:val="17"/>
  </w:num>
  <w:num w:numId="36" w16cid:durableId="1715419683">
    <w:abstractNumId w:val="11"/>
  </w:num>
  <w:num w:numId="37" w16cid:durableId="17699359">
    <w:abstractNumId w:val="2"/>
  </w:num>
  <w:num w:numId="38" w16cid:durableId="1419903146">
    <w:abstractNumId w:val="45"/>
  </w:num>
  <w:num w:numId="39" w16cid:durableId="670329509">
    <w:abstractNumId w:val="4"/>
  </w:num>
  <w:num w:numId="40" w16cid:durableId="2094693196">
    <w:abstractNumId w:val="3"/>
  </w:num>
  <w:num w:numId="41" w16cid:durableId="1960800018">
    <w:abstractNumId w:val="15"/>
  </w:num>
  <w:num w:numId="42" w16cid:durableId="1585258186">
    <w:abstractNumId w:val="37"/>
  </w:num>
  <w:num w:numId="43" w16cid:durableId="1790974395">
    <w:abstractNumId w:val="70"/>
  </w:num>
  <w:num w:numId="44" w16cid:durableId="1348479463">
    <w:abstractNumId w:val="6"/>
  </w:num>
  <w:num w:numId="45" w16cid:durableId="763234577">
    <w:abstractNumId w:val="65"/>
  </w:num>
  <w:num w:numId="46" w16cid:durableId="200478963">
    <w:abstractNumId w:val="72"/>
  </w:num>
  <w:num w:numId="47" w16cid:durableId="1860856059">
    <w:abstractNumId w:val="1"/>
  </w:num>
  <w:num w:numId="48" w16cid:durableId="1100028209">
    <w:abstractNumId w:val="66"/>
  </w:num>
  <w:num w:numId="49" w16cid:durableId="524707660">
    <w:abstractNumId w:val="39"/>
  </w:num>
  <w:num w:numId="50" w16cid:durableId="759910485">
    <w:abstractNumId w:val="31"/>
  </w:num>
  <w:num w:numId="51" w16cid:durableId="132674700">
    <w:abstractNumId w:val="25"/>
  </w:num>
  <w:num w:numId="52" w16cid:durableId="1171792996">
    <w:abstractNumId w:val="14"/>
  </w:num>
  <w:num w:numId="53" w16cid:durableId="340475892">
    <w:abstractNumId w:val="19"/>
  </w:num>
  <w:num w:numId="54" w16cid:durableId="59490015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71335530">
    <w:abstractNumId w:val="0"/>
  </w:num>
  <w:num w:numId="56" w16cid:durableId="2015716215">
    <w:abstractNumId w:val="44"/>
  </w:num>
  <w:num w:numId="57" w16cid:durableId="740098124">
    <w:abstractNumId w:val="21"/>
  </w:num>
  <w:num w:numId="58" w16cid:durableId="957568382">
    <w:abstractNumId w:val="26"/>
  </w:num>
  <w:num w:numId="59" w16cid:durableId="1003318483">
    <w:abstractNumId w:val="9"/>
  </w:num>
  <w:num w:numId="60" w16cid:durableId="115849520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6504639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154735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15898321">
    <w:abstractNumId w:val="51"/>
  </w:num>
  <w:num w:numId="64" w16cid:durableId="1182433158">
    <w:abstractNumId w:val="52"/>
  </w:num>
  <w:num w:numId="65" w16cid:durableId="327056817">
    <w:abstractNumId w:val="13"/>
  </w:num>
  <w:num w:numId="66" w16cid:durableId="2063866108">
    <w:abstractNumId w:val="34"/>
  </w:num>
  <w:num w:numId="67" w16cid:durableId="364451853">
    <w:abstractNumId w:val="20"/>
  </w:num>
  <w:num w:numId="68" w16cid:durableId="1579554324">
    <w:abstractNumId w:val="71"/>
  </w:num>
  <w:num w:numId="69" w16cid:durableId="1505776524">
    <w:abstractNumId w:val="16"/>
  </w:num>
  <w:num w:numId="70" w16cid:durableId="1956715792">
    <w:abstractNumId w:val="53"/>
  </w:num>
  <w:num w:numId="71" w16cid:durableId="383530740">
    <w:abstractNumId w:val="50"/>
  </w:num>
  <w:num w:numId="72" w16cid:durableId="2062247013">
    <w:abstractNumId w:val="49"/>
  </w:num>
  <w:num w:numId="73" w16cid:durableId="58671573">
    <w:abstractNumId w:val="43"/>
  </w:num>
  <w:num w:numId="74" w16cid:durableId="1992755748">
    <w:abstractNumId w:val="12"/>
  </w:num>
  <w:num w:numId="75" w16cid:durableId="896354809">
    <w:abstractNumId w:val="30"/>
  </w:num>
  <w:num w:numId="76" w16cid:durableId="1510099138">
    <w:abstractNumId w:val="33"/>
  </w:num>
  <w:num w:numId="77" w16cid:durableId="2077823667">
    <w:abstractNumId w:val="6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F7A"/>
    <w:rsid w:val="000061E7"/>
    <w:rsid w:val="0001156B"/>
    <w:rsid w:val="000234B1"/>
    <w:rsid w:val="00023819"/>
    <w:rsid w:val="0002477E"/>
    <w:rsid w:val="00024CD6"/>
    <w:rsid w:val="00024ECA"/>
    <w:rsid w:val="000265DC"/>
    <w:rsid w:val="0003157A"/>
    <w:rsid w:val="00031580"/>
    <w:rsid w:val="000327CA"/>
    <w:rsid w:val="000346A6"/>
    <w:rsid w:val="00036D30"/>
    <w:rsid w:val="00041034"/>
    <w:rsid w:val="00042151"/>
    <w:rsid w:val="00042777"/>
    <w:rsid w:val="00042B70"/>
    <w:rsid w:val="00042E14"/>
    <w:rsid w:val="0004398B"/>
    <w:rsid w:val="00044446"/>
    <w:rsid w:val="00047318"/>
    <w:rsid w:val="00047F8A"/>
    <w:rsid w:val="00052B27"/>
    <w:rsid w:val="0005596C"/>
    <w:rsid w:val="00055EE5"/>
    <w:rsid w:val="000576BA"/>
    <w:rsid w:val="00062E6B"/>
    <w:rsid w:val="00066A24"/>
    <w:rsid w:val="0007177B"/>
    <w:rsid w:val="00072508"/>
    <w:rsid w:val="00076084"/>
    <w:rsid w:val="00076874"/>
    <w:rsid w:val="00076C5B"/>
    <w:rsid w:val="0007E4D1"/>
    <w:rsid w:val="00080ECB"/>
    <w:rsid w:val="00084577"/>
    <w:rsid w:val="00084D17"/>
    <w:rsid w:val="00085553"/>
    <w:rsid w:val="00087976"/>
    <w:rsid w:val="00092718"/>
    <w:rsid w:val="000928A9"/>
    <w:rsid w:val="0009324F"/>
    <w:rsid w:val="0009402A"/>
    <w:rsid w:val="00095D62"/>
    <w:rsid w:val="00096DD7"/>
    <w:rsid w:val="00097747"/>
    <w:rsid w:val="00097F8C"/>
    <w:rsid w:val="000A241F"/>
    <w:rsid w:val="000A3563"/>
    <w:rsid w:val="000A5CCB"/>
    <w:rsid w:val="000A7DDE"/>
    <w:rsid w:val="000B06B4"/>
    <w:rsid w:val="000B2C00"/>
    <w:rsid w:val="000B3EBA"/>
    <w:rsid w:val="000B68B9"/>
    <w:rsid w:val="000B71F7"/>
    <w:rsid w:val="000B7D88"/>
    <w:rsid w:val="000C7899"/>
    <w:rsid w:val="000D1EE2"/>
    <w:rsid w:val="000D3DB2"/>
    <w:rsid w:val="000D741F"/>
    <w:rsid w:val="000D7887"/>
    <w:rsid w:val="000D7EB7"/>
    <w:rsid w:val="000E03F2"/>
    <w:rsid w:val="000E0C34"/>
    <w:rsid w:val="000E1479"/>
    <w:rsid w:val="000E1568"/>
    <w:rsid w:val="000E5B73"/>
    <w:rsid w:val="000E6358"/>
    <w:rsid w:val="000E6A49"/>
    <w:rsid w:val="000E7376"/>
    <w:rsid w:val="000E783D"/>
    <w:rsid w:val="000F0291"/>
    <w:rsid w:val="000F067D"/>
    <w:rsid w:val="000F0FA0"/>
    <w:rsid w:val="000F16C1"/>
    <w:rsid w:val="0010447A"/>
    <w:rsid w:val="00112165"/>
    <w:rsid w:val="00113D85"/>
    <w:rsid w:val="00113FA7"/>
    <w:rsid w:val="00116455"/>
    <w:rsid w:val="00117192"/>
    <w:rsid w:val="001174BD"/>
    <w:rsid w:val="00120F2A"/>
    <w:rsid w:val="001220E0"/>
    <w:rsid w:val="00122730"/>
    <w:rsid w:val="00124ACC"/>
    <w:rsid w:val="001276FC"/>
    <w:rsid w:val="001309B3"/>
    <w:rsid w:val="001316FB"/>
    <w:rsid w:val="00131AFF"/>
    <w:rsid w:val="001326C7"/>
    <w:rsid w:val="0013325A"/>
    <w:rsid w:val="00134731"/>
    <w:rsid w:val="00136C9F"/>
    <w:rsid w:val="00137ACB"/>
    <w:rsid w:val="00142864"/>
    <w:rsid w:val="00142BB0"/>
    <w:rsid w:val="00144678"/>
    <w:rsid w:val="0014470E"/>
    <w:rsid w:val="00145E00"/>
    <w:rsid w:val="001460A7"/>
    <w:rsid w:val="00147E12"/>
    <w:rsid w:val="00150A67"/>
    <w:rsid w:val="00151326"/>
    <w:rsid w:val="001519A1"/>
    <w:rsid w:val="001527AC"/>
    <w:rsid w:val="001552EF"/>
    <w:rsid w:val="0016026C"/>
    <w:rsid w:val="00162831"/>
    <w:rsid w:val="00163A64"/>
    <w:rsid w:val="00164FA4"/>
    <w:rsid w:val="0016572B"/>
    <w:rsid w:val="00166CFB"/>
    <w:rsid w:val="001753E6"/>
    <w:rsid w:val="001779D0"/>
    <w:rsid w:val="00180C8F"/>
    <w:rsid w:val="00190879"/>
    <w:rsid w:val="0019157D"/>
    <w:rsid w:val="0019376C"/>
    <w:rsid w:val="0019386D"/>
    <w:rsid w:val="0019566F"/>
    <w:rsid w:val="00195B44"/>
    <w:rsid w:val="00197380"/>
    <w:rsid w:val="00197B4E"/>
    <w:rsid w:val="001A0693"/>
    <w:rsid w:val="001A196D"/>
    <w:rsid w:val="001A4BBC"/>
    <w:rsid w:val="001A68B6"/>
    <w:rsid w:val="001B5BB5"/>
    <w:rsid w:val="001C02B9"/>
    <w:rsid w:val="001C0937"/>
    <w:rsid w:val="001C0F56"/>
    <w:rsid w:val="001C14DB"/>
    <w:rsid w:val="001D270D"/>
    <w:rsid w:val="001D35F8"/>
    <w:rsid w:val="001D56B1"/>
    <w:rsid w:val="001D6E56"/>
    <w:rsid w:val="001D7C59"/>
    <w:rsid w:val="001E27D1"/>
    <w:rsid w:val="001E4176"/>
    <w:rsid w:val="001E419D"/>
    <w:rsid w:val="001E457D"/>
    <w:rsid w:val="001E569A"/>
    <w:rsid w:val="001E7696"/>
    <w:rsid w:val="001F2F7A"/>
    <w:rsid w:val="001F3C7A"/>
    <w:rsid w:val="001F651F"/>
    <w:rsid w:val="001F763A"/>
    <w:rsid w:val="00202CFD"/>
    <w:rsid w:val="00202F84"/>
    <w:rsid w:val="00207FBA"/>
    <w:rsid w:val="002103E4"/>
    <w:rsid w:val="00214D1B"/>
    <w:rsid w:val="00216A61"/>
    <w:rsid w:val="00217EF5"/>
    <w:rsid w:val="00223935"/>
    <w:rsid w:val="002249C4"/>
    <w:rsid w:val="0023099B"/>
    <w:rsid w:val="002313F4"/>
    <w:rsid w:val="00231538"/>
    <w:rsid w:val="002323AA"/>
    <w:rsid w:val="002326E9"/>
    <w:rsid w:val="002336E3"/>
    <w:rsid w:val="002364BD"/>
    <w:rsid w:val="00237B7F"/>
    <w:rsid w:val="0024111B"/>
    <w:rsid w:val="00242389"/>
    <w:rsid w:val="00242E16"/>
    <w:rsid w:val="0025302B"/>
    <w:rsid w:val="0025662A"/>
    <w:rsid w:val="0025797D"/>
    <w:rsid w:val="002607AC"/>
    <w:rsid w:val="00261395"/>
    <w:rsid w:val="00262874"/>
    <w:rsid w:val="002640C8"/>
    <w:rsid w:val="002647B9"/>
    <w:rsid w:val="0026569A"/>
    <w:rsid w:val="002657A0"/>
    <w:rsid w:val="00267560"/>
    <w:rsid w:val="00270755"/>
    <w:rsid w:val="00271F72"/>
    <w:rsid w:val="00274B9E"/>
    <w:rsid w:val="00280833"/>
    <w:rsid w:val="00284E65"/>
    <w:rsid w:val="002852A4"/>
    <w:rsid w:val="002907FD"/>
    <w:rsid w:val="00293AF9"/>
    <w:rsid w:val="002942A7"/>
    <w:rsid w:val="002955E2"/>
    <w:rsid w:val="00297158"/>
    <w:rsid w:val="002A0332"/>
    <w:rsid w:val="002A2B58"/>
    <w:rsid w:val="002A33AA"/>
    <w:rsid w:val="002A33D9"/>
    <w:rsid w:val="002B0FC8"/>
    <w:rsid w:val="002B26AF"/>
    <w:rsid w:val="002B26DE"/>
    <w:rsid w:val="002B3D90"/>
    <w:rsid w:val="002B6D65"/>
    <w:rsid w:val="002B6D82"/>
    <w:rsid w:val="002C1AD7"/>
    <w:rsid w:val="002C4465"/>
    <w:rsid w:val="002C66E4"/>
    <w:rsid w:val="002C7558"/>
    <w:rsid w:val="002C79B4"/>
    <w:rsid w:val="002C7AAB"/>
    <w:rsid w:val="002D1545"/>
    <w:rsid w:val="002D1C7E"/>
    <w:rsid w:val="002D3252"/>
    <w:rsid w:val="002D3544"/>
    <w:rsid w:val="002D3F18"/>
    <w:rsid w:val="002D5004"/>
    <w:rsid w:val="002D5B2A"/>
    <w:rsid w:val="002E052E"/>
    <w:rsid w:val="002E3701"/>
    <w:rsid w:val="002E390E"/>
    <w:rsid w:val="002E4575"/>
    <w:rsid w:val="002E4A2F"/>
    <w:rsid w:val="002E5C61"/>
    <w:rsid w:val="002E61C2"/>
    <w:rsid w:val="002F00A3"/>
    <w:rsid w:val="002F1B7B"/>
    <w:rsid w:val="002F6845"/>
    <w:rsid w:val="002F7F54"/>
    <w:rsid w:val="0030388B"/>
    <w:rsid w:val="003069E3"/>
    <w:rsid w:val="0031057A"/>
    <w:rsid w:val="00315F06"/>
    <w:rsid w:val="00317EC4"/>
    <w:rsid w:val="003266EF"/>
    <w:rsid w:val="00326EEC"/>
    <w:rsid w:val="00327737"/>
    <w:rsid w:val="00334CF3"/>
    <w:rsid w:val="003353C8"/>
    <w:rsid w:val="0033682C"/>
    <w:rsid w:val="00336C35"/>
    <w:rsid w:val="00340B4B"/>
    <w:rsid w:val="00340F14"/>
    <w:rsid w:val="003453FF"/>
    <w:rsid w:val="00350BF5"/>
    <w:rsid w:val="00351CD4"/>
    <w:rsid w:val="00352659"/>
    <w:rsid w:val="003538ED"/>
    <w:rsid w:val="003548E9"/>
    <w:rsid w:val="00354D66"/>
    <w:rsid w:val="00355030"/>
    <w:rsid w:val="0035558A"/>
    <w:rsid w:val="003555D4"/>
    <w:rsid w:val="00356F51"/>
    <w:rsid w:val="003572F4"/>
    <w:rsid w:val="00357A9C"/>
    <w:rsid w:val="00357ECC"/>
    <w:rsid w:val="003601A5"/>
    <w:rsid w:val="00362076"/>
    <w:rsid w:val="003644A2"/>
    <w:rsid w:val="003664E0"/>
    <w:rsid w:val="00370ACF"/>
    <w:rsid w:val="00372B42"/>
    <w:rsid w:val="0037309C"/>
    <w:rsid w:val="00373986"/>
    <w:rsid w:val="00376914"/>
    <w:rsid w:val="00380425"/>
    <w:rsid w:val="00382F08"/>
    <w:rsid w:val="0038511F"/>
    <w:rsid w:val="00387A6B"/>
    <w:rsid w:val="00390036"/>
    <w:rsid w:val="00390237"/>
    <w:rsid w:val="00393B02"/>
    <w:rsid w:val="00394B06"/>
    <w:rsid w:val="00395DE8"/>
    <w:rsid w:val="0039650A"/>
    <w:rsid w:val="003972C5"/>
    <w:rsid w:val="003A07F2"/>
    <w:rsid w:val="003A2121"/>
    <w:rsid w:val="003A281D"/>
    <w:rsid w:val="003A6AC4"/>
    <w:rsid w:val="003B3550"/>
    <w:rsid w:val="003B4E22"/>
    <w:rsid w:val="003C0390"/>
    <w:rsid w:val="003C08E5"/>
    <w:rsid w:val="003C71DE"/>
    <w:rsid w:val="003D2989"/>
    <w:rsid w:val="003D2D2E"/>
    <w:rsid w:val="003D4731"/>
    <w:rsid w:val="003E1839"/>
    <w:rsid w:val="003E26E8"/>
    <w:rsid w:val="003E3017"/>
    <w:rsid w:val="003E5064"/>
    <w:rsid w:val="003E6A24"/>
    <w:rsid w:val="003E72F6"/>
    <w:rsid w:val="003E7305"/>
    <w:rsid w:val="003F23B1"/>
    <w:rsid w:val="003F3E1C"/>
    <w:rsid w:val="003F6B97"/>
    <w:rsid w:val="00401205"/>
    <w:rsid w:val="00402C84"/>
    <w:rsid w:val="00403FC2"/>
    <w:rsid w:val="00406F76"/>
    <w:rsid w:val="00407830"/>
    <w:rsid w:val="00412578"/>
    <w:rsid w:val="004129AE"/>
    <w:rsid w:val="00412A45"/>
    <w:rsid w:val="00412F53"/>
    <w:rsid w:val="00413130"/>
    <w:rsid w:val="00414C41"/>
    <w:rsid w:val="004163C4"/>
    <w:rsid w:val="0042211F"/>
    <w:rsid w:val="00422908"/>
    <w:rsid w:val="00423413"/>
    <w:rsid w:val="00430406"/>
    <w:rsid w:val="004318FE"/>
    <w:rsid w:val="004340BB"/>
    <w:rsid w:val="00434CE7"/>
    <w:rsid w:val="004352F5"/>
    <w:rsid w:val="00436E7B"/>
    <w:rsid w:val="00440C4B"/>
    <w:rsid w:val="004428B3"/>
    <w:rsid w:val="00445AD8"/>
    <w:rsid w:val="00446229"/>
    <w:rsid w:val="00446C2F"/>
    <w:rsid w:val="00446D1A"/>
    <w:rsid w:val="004501A9"/>
    <w:rsid w:val="004544AF"/>
    <w:rsid w:val="004620A8"/>
    <w:rsid w:val="0046235A"/>
    <w:rsid w:val="00462411"/>
    <w:rsid w:val="00463062"/>
    <w:rsid w:val="00467985"/>
    <w:rsid w:val="0047187F"/>
    <w:rsid w:val="00474006"/>
    <w:rsid w:val="00476231"/>
    <w:rsid w:val="00477F97"/>
    <w:rsid w:val="004814AB"/>
    <w:rsid w:val="004822C9"/>
    <w:rsid w:val="0048778E"/>
    <w:rsid w:val="00487CB6"/>
    <w:rsid w:val="0049102E"/>
    <w:rsid w:val="00492787"/>
    <w:rsid w:val="004927B9"/>
    <w:rsid w:val="004956FD"/>
    <w:rsid w:val="00496103"/>
    <w:rsid w:val="004A0891"/>
    <w:rsid w:val="004A2B05"/>
    <w:rsid w:val="004A40C7"/>
    <w:rsid w:val="004A4F7E"/>
    <w:rsid w:val="004A580C"/>
    <w:rsid w:val="004B1F6B"/>
    <w:rsid w:val="004B1FBD"/>
    <w:rsid w:val="004B30C9"/>
    <w:rsid w:val="004B4E23"/>
    <w:rsid w:val="004C2966"/>
    <w:rsid w:val="004C36BE"/>
    <w:rsid w:val="004C388F"/>
    <w:rsid w:val="004C3D18"/>
    <w:rsid w:val="004C56E7"/>
    <w:rsid w:val="004C6905"/>
    <w:rsid w:val="004C7A75"/>
    <w:rsid w:val="004D0652"/>
    <w:rsid w:val="004D60C5"/>
    <w:rsid w:val="004D7B7C"/>
    <w:rsid w:val="004E2BCE"/>
    <w:rsid w:val="004E3D8B"/>
    <w:rsid w:val="004E5249"/>
    <w:rsid w:val="004E7BF7"/>
    <w:rsid w:val="004E7EFF"/>
    <w:rsid w:val="004F0792"/>
    <w:rsid w:val="004F157C"/>
    <w:rsid w:val="004F1BD8"/>
    <w:rsid w:val="004F1D2F"/>
    <w:rsid w:val="004F1FEB"/>
    <w:rsid w:val="004F2CAB"/>
    <w:rsid w:val="004F43D1"/>
    <w:rsid w:val="004F5043"/>
    <w:rsid w:val="004F51DC"/>
    <w:rsid w:val="004F587C"/>
    <w:rsid w:val="004F5DC0"/>
    <w:rsid w:val="004F64A7"/>
    <w:rsid w:val="00501192"/>
    <w:rsid w:val="005015C8"/>
    <w:rsid w:val="00501A20"/>
    <w:rsid w:val="005055A5"/>
    <w:rsid w:val="00505EE7"/>
    <w:rsid w:val="0051094C"/>
    <w:rsid w:val="005111B8"/>
    <w:rsid w:val="00513425"/>
    <w:rsid w:val="00514060"/>
    <w:rsid w:val="005140B1"/>
    <w:rsid w:val="00514258"/>
    <w:rsid w:val="00515A23"/>
    <w:rsid w:val="00520F58"/>
    <w:rsid w:val="00527146"/>
    <w:rsid w:val="0052722D"/>
    <w:rsid w:val="0052725D"/>
    <w:rsid w:val="005303F3"/>
    <w:rsid w:val="00530626"/>
    <w:rsid w:val="005316B2"/>
    <w:rsid w:val="00534843"/>
    <w:rsid w:val="00536285"/>
    <w:rsid w:val="00540401"/>
    <w:rsid w:val="00544BFF"/>
    <w:rsid w:val="00544FBC"/>
    <w:rsid w:val="0054606E"/>
    <w:rsid w:val="00551548"/>
    <w:rsid w:val="00552A91"/>
    <w:rsid w:val="00552BF0"/>
    <w:rsid w:val="005533EA"/>
    <w:rsid w:val="00553607"/>
    <w:rsid w:val="005538E5"/>
    <w:rsid w:val="0055739E"/>
    <w:rsid w:val="00562B8C"/>
    <w:rsid w:val="00566BB2"/>
    <w:rsid w:val="00566E9A"/>
    <w:rsid w:val="00567936"/>
    <w:rsid w:val="0057005A"/>
    <w:rsid w:val="00572902"/>
    <w:rsid w:val="00573EE9"/>
    <w:rsid w:val="00574681"/>
    <w:rsid w:val="005762C3"/>
    <w:rsid w:val="0057632B"/>
    <w:rsid w:val="005800A8"/>
    <w:rsid w:val="00583FA3"/>
    <w:rsid w:val="0058672B"/>
    <w:rsid w:val="005867E3"/>
    <w:rsid w:val="00587C7F"/>
    <w:rsid w:val="00590C4C"/>
    <w:rsid w:val="00592539"/>
    <w:rsid w:val="005A0777"/>
    <w:rsid w:val="005A10F9"/>
    <w:rsid w:val="005A2552"/>
    <w:rsid w:val="005A256D"/>
    <w:rsid w:val="005A7153"/>
    <w:rsid w:val="005B0586"/>
    <w:rsid w:val="005B194F"/>
    <w:rsid w:val="005B36A1"/>
    <w:rsid w:val="005B4B8D"/>
    <w:rsid w:val="005C0939"/>
    <w:rsid w:val="005C0CE5"/>
    <w:rsid w:val="005C1672"/>
    <w:rsid w:val="005C1938"/>
    <w:rsid w:val="005C2A74"/>
    <w:rsid w:val="005C2D7B"/>
    <w:rsid w:val="005C39F8"/>
    <w:rsid w:val="005C4B3C"/>
    <w:rsid w:val="005C5CC2"/>
    <w:rsid w:val="005C710D"/>
    <w:rsid w:val="005D26AB"/>
    <w:rsid w:val="005D2CCF"/>
    <w:rsid w:val="005D4993"/>
    <w:rsid w:val="005D5C5C"/>
    <w:rsid w:val="005D65F2"/>
    <w:rsid w:val="005E11D8"/>
    <w:rsid w:val="005E4018"/>
    <w:rsid w:val="005F04D6"/>
    <w:rsid w:val="005F3375"/>
    <w:rsid w:val="005F66EA"/>
    <w:rsid w:val="005F7BDA"/>
    <w:rsid w:val="005F7CBE"/>
    <w:rsid w:val="006029DB"/>
    <w:rsid w:val="006051DE"/>
    <w:rsid w:val="006139DD"/>
    <w:rsid w:val="00613C81"/>
    <w:rsid w:val="00616952"/>
    <w:rsid w:val="006205C2"/>
    <w:rsid w:val="00624665"/>
    <w:rsid w:val="00630C11"/>
    <w:rsid w:val="00634204"/>
    <w:rsid w:val="00635062"/>
    <w:rsid w:val="00644A5D"/>
    <w:rsid w:val="006455C6"/>
    <w:rsid w:val="00645F03"/>
    <w:rsid w:val="006510CA"/>
    <w:rsid w:val="006523A2"/>
    <w:rsid w:val="0065666D"/>
    <w:rsid w:val="006571FB"/>
    <w:rsid w:val="006613D3"/>
    <w:rsid w:val="00661FAC"/>
    <w:rsid w:val="0066253D"/>
    <w:rsid w:val="00662DC2"/>
    <w:rsid w:val="006639D7"/>
    <w:rsid w:val="00666F34"/>
    <w:rsid w:val="006717A1"/>
    <w:rsid w:val="00673C36"/>
    <w:rsid w:val="006803D8"/>
    <w:rsid w:val="00682047"/>
    <w:rsid w:val="0068327E"/>
    <w:rsid w:val="006872F0"/>
    <w:rsid w:val="006937DE"/>
    <w:rsid w:val="00694A2F"/>
    <w:rsid w:val="006961D6"/>
    <w:rsid w:val="006A1391"/>
    <w:rsid w:val="006A38E0"/>
    <w:rsid w:val="006A3B70"/>
    <w:rsid w:val="006B0218"/>
    <w:rsid w:val="006B362A"/>
    <w:rsid w:val="006C1846"/>
    <w:rsid w:val="006C495A"/>
    <w:rsid w:val="006D6801"/>
    <w:rsid w:val="006D6A23"/>
    <w:rsid w:val="006E31FF"/>
    <w:rsid w:val="006E3490"/>
    <w:rsid w:val="006E41E5"/>
    <w:rsid w:val="006E4A63"/>
    <w:rsid w:val="006E4D3D"/>
    <w:rsid w:val="006E66E0"/>
    <w:rsid w:val="006E6BA8"/>
    <w:rsid w:val="006E6E16"/>
    <w:rsid w:val="006F0C44"/>
    <w:rsid w:val="006F2BB0"/>
    <w:rsid w:val="006F2D1E"/>
    <w:rsid w:val="00700AB8"/>
    <w:rsid w:val="0070166F"/>
    <w:rsid w:val="00703D3C"/>
    <w:rsid w:val="00704B55"/>
    <w:rsid w:val="00705ADA"/>
    <w:rsid w:val="00705C11"/>
    <w:rsid w:val="007066C1"/>
    <w:rsid w:val="007067A4"/>
    <w:rsid w:val="00711AD0"/>
    <w:rsid w:val="007121D8"/>
    <w:rsid w:val="00717CAA"/>
    <w:rsid w:val="0072075C"/>
    <w:rsid w:val="00721A22"/>
    <w:rsid w:val="00721CA3"/>
    <w:rsid w:val="00722B74"/>
    <w:rsid w:val="00722C95"/>
    <w:rsid w:val="007231B5"/>
    <w:rsid w:val="00732AD3"/>
    <w:rsid w:val="007406C1"/>
    <w:rsid w:val="00741352"/>
    <w:rsid w:val="00743587"/>
    <w:rsid w:val="00747313"/>
    <w:rsid w:val="00755618"/>
    <w:rsid w:val="0075591A"/>
    <w:rsid w:val="00755D52"/>
    <w:rsid w:val="00757152"/>
    <w:rsid w:val="00761440"/>
    <w:rsid w:val="0076154D"/>
    <w:rsid w:val="0076297C"/>
    <w:rsid w:val="00764F68"/>
    <w:rsid w:val="00765C7A"/>
    <w:rsid w:val="00770028"/>
    <w:rsid w:val="00770DA4"/>
    <w:rsid w:val="007721EA"/>
    <w:rsid w:val="00773CD8"/>
    <w:rsid w:val="0077482A"/>
    <w:rsid w:val="00774C9E"/>
    <w:rsid w:val="0077537C"/>
    <w:rsid w:val="00776C67"/>
    <w:rsid w:val="0078205E"/>
    <w:rsid w:val="00784880"/>
    <w:rsid w:val="00792765"/>
    <w:rsid w:val="00792E79"/>
    <w:rsid w:val="007A113C"/>
    <w:rsid w:val="007A6815"/>
    <w:rsid w:val="007A6F77"/>
    <w:rsid w:val="007B024E"/>
    <w:rsid w:val="007B33B8"/>
    <w:rsid w:val="007B41F5"/>
    <w:rsid w:val="007B45ED"/>
    <w:rsid w:val="007B7806"/>
    <w:rsid w:val="007C1A9E"/>
    <w:rsid w:val="007C358D"/>
    <w:rsid w:val="007C48A9"/>
    <w:rsid w:val="007C48AC"/>
    <w:rsid w:val="007C5E2C"/>
    <w:rsid w:val="007C64A5"/>
    <w:rsid w:val="007C6BA1"/>
    <w:rsid w:val="007D17C8"/>
    <w:rsid w:val="007D2205"/>
    <w:rsid w:val="007D2982"/>
    <w:rsid w:val="007D56AD"/>
    <w:rsid w:val="007D733C"/>
    <w:rsid w:val="007E1187"/>
    <w:rsid w:val="007E2095"/>
    <w:rsid w:val="007E32B9"/>
    <w:rsid w:val="007E5651"/>
    <w:rsid w:val="007E64BE"/>
    <w:rsid w:val="007F1329"/>
    <w:rsid w:val="007F19A2"/>
    <w:rsid w:val="007F1BDE"/>
    <w:rsid w:val="008000EB"/>
    <w:rsid w:val="008007D1"/>
    <w:rsid w:val="008011DB"/>
    <w:rsid w:val="0080133B"/>
    <w:rsid w:val="008019A1"/>
    <w:rsid w:val="00801F32"/>
    <w:rsid w:val="0080204F"/>
    <w:rsid w:val="00804041"/>
    <w:rsid w:val="00804A6F"/>
    <w:rsid w:val="00805166"/>
    <w:rsid w:val="00805972"/>
    <w:rsid w:val="00807EF8"/>
    <w:rsid w:val="008112C6"/>
    <w:rsid w:val="00813732"/>
    <w:rsid w:val="0081377A"/>
    <w:rsid w:val="00813C74"/>
    <w:rsid w:val="00816250"/>
    <w:rsid w:val="0082036B"/>
    <w:rsid w:val="0082126C"/>
    <w:rsid w:val="00821A4E"/>
    <w:rsid w:val="00824DA1"/>
    <w:rsid w:val="00825060"/>
    <w:rsid w:val="008276E7"/>
    <w:rsid w:val="008317D8"/>
    <w:rsid w:val="00831B69"/>
    <w:rsid w:val="00832186"/>
    <w:rsid w:val="0083651E"/>
    <w:rsid w:val="00836845"/>
    <w:rsid w:val="00837035"/>
    <w:rsid w:val="008400DE"/>
    <w:rsid w:val="00843381"/>
    <w:rsid w:val="0084621B"/>
    <w:rsid w:val="00846F20"/>
    <w:rsid w:val="00850E6C"/>
    <w:rsid w:val="008517C5"/>
    <w:rsid w:val="00851F04"/>
    <w:rsid w:val="0085291F"/>
    <w:rsid w:val="00853411"/>
    <w:rsid w:val="008546F9"/>
    <w:rsid w:val="00854740"/>
    <w:rsid w:val="0085495F"/>
    <w:rsid w:val="00854A32"/>
    <w:rsid w:val="00855640"/>
    <w:rsid w:val="008561FA"/>
    <w:rsid w:val="00857E67"/>
    <w:rsid w:val="008603DF"/>
    <w:rsid w:val="00860CF4"/>
    <w:rsid w:val="008625CF"/>
    <w:rsid w:val="00863C70"/>
    <w:rsid w:val="00866C7C"/>
    <w:rsid w:val="00867AF8"/>
    <w:rsid w:val="00867B4D"/>
    <w:rsid w:val="008718C6"/>
    <w:rsid w:val="00872DDC"/>
    <w:rsid w:val="00875968"/>
    <w:rsid w:val="00875D17"/>
    <w:rsid w:val="00876FBA"/>
    <w:rsid w:val="00882052"/>
    <w:rsid w:val="00887D97"/>
    <w:rsid w:val="0089388F"/>
    <w:rsid w:val="00893EB6"/>
    <w:rsid w:val="008943E7"/>
    <w:rsid w:val="008978D7"/>
    <w:rsid w:val="0089793E"/>
    <w:rsid w:val="008A46CE"/>
    <w:rsid w:val="008A649B"/>
    <w:rsid w:val="008A6E56"/>
    <w:rsid w:val="008B14B7"/>
    <w:rsid w:val="008B263B"/>
    <w:rsid w:val="008B4233"/>
    <w:rsid w:val="008B4745"/>
    <w:rsid w:val="008B5635"/>
    <w:rsid w:val="008B5B46"/>
    <w:rsid w:val="008B704F"/>
    <w:rsid w:val="008B7C81"/>
    <w:rsid w:val="008B7D1B"/>
    <w:rsid w:val="008B7DA4"/>
    <w:rsid w:val="008C0FA2"/>
    <w:rsid w:val="008C1EA3"/>
    <w:rsid w:val="008C3319"/>
    <w:rsid w:val="008C3492"/>
    <w:rsid w:val="008C6207"/>
    <w:rsid w:val="008C6E40"/>
    <w:rsid w:val="008C7C83"/>
    <w:rsid w:val="008D03CB"/>
    <w:rsid w:val="008D2302"/>
    <w:rsid w:val="008D2564"/>
    <w:rsid w:val="008D744E"/>
    <w:rsid w:val="008D7943"/>
    <w:rsid w:val="008E07F2"/>
    <w:rsid w:val="008E442B"/>
    <w:rsid w:val="008E4549"/>
    <w:rsid w:val="008E5488"/>
    <w:rsid w:val="008E6B69"/>
    <w:rsid w:val="008E7C86"/>
    <w:rsid w:val="008F336F"/>
    <w:rsid w:val="008F4675"/>
    <w:rsid w:val="008F534E"/>
    <w:rsid w:val="008F59D6"/>
    <w:rsid w:val="008F6BDA"/>
    <w:rsid w:val="008F767B"/>
    <w:rsid w:val="00902A96"/>
    <w:rsid w:val="00905261"/>
    <w:rsid w:val="00906939"/>
    <w:rsid w:val="00907287"/>
    <w:rsid w:val="00910320"/>
    <w:rsid w:val="00913CCE"/>
    <w:rsid w:val="0091420E"/>
    <w:rsid w:val="00917E39"/>
    <w:rsid w:val="0092003E"/>
    <w:rsid w:val="009230C5"/>
    <w:rsid w:val="0092322E"/>
    <w:rsid w:val="00923B8F"/>
    <w:rsid w:val="00925ADB"/>
    <w:rsid w:val="009267FB"/>
    <w:rsid w:val="009319E4"/>
    <w:rsid w:val="00933B83"/>
    <w:rsid w:val="009365EF"/>
    <w:rsid w:val="00945244"/>
    <w:rsid w:val="009455B7"/>
    <w:rsid w:val="00945BCC"/>
    <w:rsid w:val="00946030"/>
    <w:rsid w:val="00946C61"/>
    <w:rsid w:val="00950025"/>
    <w:rsid w:val="00951C42"/>
    <w:rsid w:val="009520C0"/>
    <w:rsid w:val="00956BFC"/>
    <w:rsid w:val="00960FB4"/>
    <w:rsid w:val="00962B20"/>
    <w:rsid w:val="00963323"/>
    <w:rsid w:val="0096338C"/>
    <w:rsid w:val="0096456B"/>
    <w:rsid w:val="00972F81"/>
    <w:rsid w:val="00973AA7"/>
    <w:rsid w:val="00974091"/>
    <w:rsid w:val="009741B8"/>
    <w:rsid w:val="00974917"/>
    <w:rsid w:val="00974E84"/>
    <w:rsid w:val="0097642B"/>
    <w:rsid w:val="0097744D"/>
    <w:rsid w:val="00982479"/>
    <w:rsid w:val="00982616"/>
    <w:rsid w:val="009855D2"/>
    <w:rsid w:val="00986494"/>
    <w:rsid w:val="00986B0F"/>
    <w:rsid w:val="00991B2B"/>
    <w:rsid w:val="00991E1C"/>
    <w:rsid w:val="009924E9"/>
    <w:rsid w:val="00992CE6"/>
    <w:rsid w:val="009932F5"/>
    <w:rsid w:val="00993AF7"/>
    <w:rsid w:val="009953B5"/>
    <w:rsid w:val="00996606"/>
    <w:rsid w:val="00996AAC"/>
    <w:rsid w:val="00997401"/>
    <w:rsid w:val="009A0A41"/>
    <w:rsid w:val="009A60BA"/>
    <w:rsid w:val="009A7241"/>
    <w:rsid w:val="009A7913"/>
    <w:rsid w:val="009B0908"/>
    <w:rsid w:val="009B2394"/>
    <w:rsid w:val="009B4253"/>
    <w:rsid w:val="009B4A44"/>
    <w:rsid w:val="009B7A37"/>
    <w:rsid w:val="009C06D6"/>
    <w:rsid w:val="009C17AC"/>
    <w:rsid w:val="009C419E"/>
    <w:rsid w:val="009C7047"/>
    <w:rsid w:val="009C7350"/>
    <w:rsid w:val="009D2724"/>
    <w:rsid w:val="009D2FC1"/>
    <w:rsid w:val="009D3299"/>
    <w:rsid w:val="009D6345"/>
    <w:rsid w:val="009D7656"/>
    <w:rsid w:val="009E2A9B"/>
    <w:rsid w:val="009E387C"/>
    <w:rsid w:val="009E5491"/>
    <w:rsid w:val="009E571F"/>
    <w:rsid w:val="009F09AD"/>
    <w:rsid w:val="009F1A9A"/>
    <w:rsid w:val="009F7883"/>
    <w:rsid w:val="00A0023D"/>
    <w:rsid w:val="00A01D72"/>
    <w:rsid w:val="00A05085"/>
    <w:rsid w:val="00A068CF"/>
    <w:rsid w:val="00A07C92"/>
    <w:rsid w:val="00A07EC7"/>
    <w:rsid w:val="00A10A86"/>
    <w:rsid w:val="00A112C5"/>
    <w:rsid w:val="00A11740"/>
    <w:rsid w:val="00A1383F"/>
    <w:rsid w:val="00A15252"/>
    <w:rsid w:val="00A15453"/>
    <w:rsid w:val="00A30F02"/>
    <w:rsid w:val="00A314AF"/>
    <w:rsid w:val="00A31A53"/>
    <w:rsid w:val="00A31DF6"/>
    <w:rsid w:val="00A3787B"/>
    <w:rsid w:val="00A42DC9"/>
    <w:rsid w:val="00A469AD"/>
    <w:rsid w:val="00A512EF"/>
    <w:rsid w:val="00A52783"/>
    <w:rsid w:val="00A5378F"/>
    <w:rsid w:val="00A5444A"/>
    <w:rsid w:val="00A5545F"/>
    <w:rsid w:val="00A55C9E"/>
    <w:rsid w:val="00A562C4"/>
    <w:rsid w:val="00A61351"/>
    <w:rsid w:val="00A6342B"/>
    <w:rsid w:val="00A63672"/>
    <w:rsid w:val="00A6458B"/>
    <w:rsid w:val="00A66062"/>
    <w:rsid w:val="00A720F4"/>
    <w:rsid w:val="00A74EBB"/>
    <w:rsid w:val="00A75811"/>
    <w:rsid w:val="00A76207"/>
    <w:rsid w:val="00A772C3"/>
    <w:rsid w:val="00A77657"/>
    <w:rsid w:val="00A7DC2A"/>
    <w:rsid w:val="00A85E35"/>
    <w:rsid w:val="00A8655D"/>
    <w:rsid w:val="00A8785B"/>
    <w:rsid w:val="00A87BBB"/>
    <w:rsid w:val="00A90A0A"/>
    <w:rsid w:val="00A9235B"/>
    <w:rsid w:val="00A95A3C"/>
    <w:rsid w:val="00A9698C"/>
    <w:rsid w:val="00A96A19"/>
    <w:rsid w:val="00A96E00"/>
    <w:rsid w:val="00AA18A1"/>
    <w:rsid w:val="00AA2D84"/>
    <w:rsid w:val="00AA3F0B"/>
    <w:rsid w:val="00AA42D2"/>
    <w:rsid w:val="00AA5EB4"/>
    <w:rsid w:val="00AA7BA9"/>
    <w:rsid w:val="00AB2EED"/>
    <w:rsid w:val="00AB2F6C"/>
    <w:rsid w:val="00AB30D2"/>
    <w:rsid w:val="00AB6A4D"/>
    <w:rsid w:val="00AB724E"/>
    <w:rsid w:val="00AB7F3E"/>
    <w:rsid w:val="00AC2058"/>
    <w:rsid w:val="00AC2FF3"/>
    <w:rsid w:val="00AC77E3"/>
    <w:rsid w:val="00AC7F0F"/>
    <w:rsid w:val="00AD17AA"/>
    <w:rsid w:val="00AD5A99"/>
    <w:rsid w:val="00AD7622"/>
    <w:rsid w:val="00AE27F6"/>
    <w:rsid w:val="00AE7FB3"/>
    <w:rsid w:val="00AF10DB"/>
    <w:rsid w:val="00AF469B"/>
    <w:rsid w:val="00AF5557"/>
    <w:rsid w:val="00AF6BC5"/>
    <w:rsid w:val="00AF6C25"/>
    <w:rsid w:val="00AF7626"/>
    <w:rsid w:val="00AF77D2"/>
    <w:rsid w:val="00B023C6"/>
    <w:rsid w:val="00B0689A"/>
    <w:rsid w:val="00B12751"/>
    <w:rsid w:val="00B15361"/>
    <w:rsid w:val="00B17B52"/>
    <w:rsid w:val="00B22282"/>
    <w:rsid w:val="00B23574"/>
    <w:rsid w:val="00B321ED"/>
    <w:rsid w:val="00B32CA9"/>
    <w:rsid w:val="00B34A25"/>
    <w:rsid w:val="00B35028"/>
    <w:rsid w:val="00B40A8B"/>
    <w:rsid w:val="00B411C4"/>
    <w:rsid w:val="00B41BAF"/>
    <w:rsid w:val="00B43282"/>
    <w:rsid w:val="00B44F87"/>
    <w:rsid w:val="00B45A18"/>
    <w:rsid w:val="00B46E79"/>
    <w:rsid w:val="00B51D58"/>
    <w:rsid w:val="00B528BD"/>
    <w:rsid w:val="00B53288"/>
    <w:rsid w:val="00B538BF"/>
    <w:rsid w:val="00B53F3F"/>
    <w:rsid w:val="00B54669"/>
    <w:rsid w:val="00B554D0"/>
    <w:rsid w:val="00B56E2C"/>
    <w:rsid w:val="00B579C9"/>
    <w:rsid w:val="00B60237"/>
    <w:rsid w:val="00B60A88"/>
    <w:rsid w:val="00B60D8F"/>
    <w:rsid w:val="00B6291F"/>
    <w:rsid w:val="00B6343E"/>
    <w:rsid w:val="00B670BC"/>
    <w:rsid w:val="00B71D36"/>
    <w:rsid w:val="00B7366F"/>
    <w:rsid w:val="00B74440"/>
    <w:rsid w:val="00B74D1B"/>
    <w:rsid w:val="00B74EAA"/>
    <w:rsid w:val="00B75E25"/>
    <w:rsid w:val="00B7684A"/>
    <w:rsid w:val="00B80218"/>
    <w:rsid w:val="00B805AD"/>
    <w:rsid w:val="00B814BA"/>
    <w:rsid w:val="00B82051"/>
    <w:rsid w:val="00B820E1"/>
    <w:rsid w:val="00B83D5B"/>
    <w:rsid w:val="00B86A0B"/>
    <w:rsid w:val="00B86BAC"/>
    <w:rsid w:val="00B87AA7"/>
    <w:rsid w:val="00B9224F"/>
    <w:rsid w:val="00B925EB"/>
    <w:rsid w:val="00B930E4"/>
    <w:rsid w:val="00B953D2"/>
    <w:rsid w:val="00B95A15"/>
    <w:rsid w:val="00B97940"/>
    <w:rsid w:val="00B97E16"/>
    <w:rsid w:val="00BA0565"/>
    <w:rsid w:val="00BA0BD2"/>
    <w:rsid w:val="00BA2C80"/>
    <w:rsid w:val="00BA4B13"/>
    <w:rsid w:val="00BA5540"/>
    <w:rsid w:val="00BA58AA"/>
    <w:rsid w:val="00BB137C"/>
    <w:rsid w:val="00BB13FD"/>
    <w:rsid w:val="00BB14C9"/>
    <w:rsid w:val="00BB2174"/>
    <w:rsid w:val="00BB2549"/>
    <w:rsid w:val="00BC17E7"/>
    <w:rsid w:val="00BC25A4"/>
    <w:rsid w:val="00BC6DD1"/>
    <w:rsid w:val="00BD0397"/>
    <w:rsid w:val="00BD0926"/>
    <w:rsid w:val="00BD2300"/>
    <w:rsid w:val="00BD2760"/>
    <w:rsid w:val="00BD4650"/>
    <w:rsid w:val="00BD4AC6"/>
    <w:rsid w:val="00BD5F43"/>
    <w:rsid w:val="00BD68A9"/>
    <w:rsid w:val="00BE01BB"/>
    <w:rsid w:val="00BE161F"/>
    <w:rsid w:val="00BE1651"/>
    <w:rsid w:val="00BE1EC6"/>
    <w:rsid w:val="00BE31BB"/>
    <w:rsid w:val="00BE3B8A"/>
    <w:rsid w:val="00BE431E"/>
    <w:rsid w:val="00BE57B4"/>
    <w:rsid w:val="00BF03C1"/>
    <w:rsid w:val="00BF0DFF"/>
    <w:rsid w:val="00BF2023"/>
    <w:rsid w:val="00BF29FE"/>
    <w:rsid w:val="00BF4038"/>
    <w:rsid w:val="00BF443A"/>
    <w:rsid w:val="00BF6B9C"/>
    <w:rsid w:val="00C005DE"/>
    <w:rsid w:val="00C00BFD"/>
    <w:rsid w:val="00C00F12"/>
    <w:rsid w:val="00C01CC6"/>
    <w:rsid w:val="00C02055"/>
    <w:rsid w:val="00C203D5"/>
    <w:rsid w:val="00C26AF6"/>
    <w:rsid w:val="00C30507"/>
    <w:rsid w:val="00C31FB8"/>
    <w:rsid w:val="00C328EB"/>
    <w:rsid w:val="00C337BF"/>
    <w:rsid w:val="00C347C7"/>
    <w:rsid w:val="00C365B7"/>
    <w:rsid w:val="00C36763"/>
    <w:rsid w:val="00C4411A"/>
    <w:rsid w:val="00C44CCC"/>
    <w:rsid w:val="00C474EB"/>
    <w:rsid w:val="00C51F4A"/>
    <w:rsid w:val="00C555CE"/>
    <w:rsid w:val="00C55BC5"/>
    <w:rsid w:val="00C565C6"/>
    <w:rsid w:val="00C566BC"/>
    <w:rsid w:val="00C56D97"/>
    <w:rsid w:val="00C619E1"/>
    <w:rsid w:val="00C61B9D"/>
    <w:rsid w:val="00C6212E"/>
    <w:rsid w:val="00C70919"/>
    <w:rsid w:val="00C70DD1"/>
    <w:rsid w:val="00C71365"/>
    <w:rsid w:val="00C733B1"/>
    <w:rsid w:val="00C7370E"/>
    <w:rsid w:val="00C74F06"/>
    <w:rsid w:val="00C75ACC"/>
    <w:rsid w:val="00C774E2"/>
    <w:rsid w:val="00C77640"/>
    <w:rsid w:val="00C82138"/>
    <w:rsid w:val="00C8466A"/>
    <w:rsid w:val="00C8499F"/>
    <w:rsid w:val="00C86A03"/>
    <w:rsid w:val="00C876AE"/>
    <w:rsid w:val="00C87ADF"/>
    <w:rsid w:val="00C90D50"/>
    <w:rsid w:val="00C91205"/>
    <w:rsid w:val="00C920A6"/>
    <w:rsid w:val="00C92675"/>
    <w:rsid w:val="00C94A31"/>
    <w:rsid w:val="00C96400"/>
    <w:rsid w:val="00C97D11"/>
    <w:rsid w:val="00CA2373"/>
    <w:rsid w:val="00CA364A"/>
    <w:rsid w:val="00CA3A7D"/>
    <w:rsid w:val="00CA45E2"/>
    <w:rsid w:val="00CA4930"/>
    <w:rsid w:val="00CAB064"/>
    <w:rsid w:val="00CB0F27"/>
    <w:rsid w:val="00CB1452"/>
    <w:rsid w:val="00CB31A8"/>
    <w:rsid w:val="00CB6184"/>
    <w:rsid w:val="00CB6FE2"/>
    <w:rsid w:val="00CB783A"/>
    <w:rsid w:val="00CC034E"/>
    <w:rsid w:val="00CC4CC0"/>
    <w:rsid w:val="00CC4F8B"/>
    <w:rsid w:val="00CC6456"/>
    <w:rsid w:val="00CD1AE5"/>
    <w:rsid w:val="00CD2B65"/>
    <w:rsid w:val="00CD2E9F"/>
    <w:rsid w:val="00CD323D"/>
    <w:rsid w:val="00CD49DF"/>
    <w:rsid w:val="00CD5223"/>
    <w:rsid w:val="00CD5767"/>
    <w:rsid w:val="00CD5E1E"/>
    <w:rsid w:val="00CE09C5"/>
    <w:rsid w:val="00CE6DC8"/>
    <w:rsid w:val="00CF19D3"/>
    <w:rsid w:val="00CF7483"/>
    <w:rsid w:val="00D0069F"/>
    <w:rsid w:val="00D00F43"/>
    <w:rsid w:val="00D030EB"/>
    <w:rsid w:val="00D0367E"/>
    <w:rsid w:val="00D05683"/>
    <w:rsid w:val="00D13D2E"/>
    <w:rsid w:val="00D143BB"/>
    <w:rsid w:val="00D26302"/>
    <w:rsid w:val="00D263B4"/>
    <w:rsid w:val="00D26D55"/>
    <w:rsid w:val="00D2713B"/>
    <w:rsid w:val="00D27EDD"/>
    <w:rsid w:val="00D30083"/>
    <w:rsid w:val="00D30F3F"/>
    <w:rsid w:val="00D332CE"/>
    <w:rsid w:val="00D33699"/>
    <w:rsid w:val="00D33EB3"/>
    <w:rsid w:val="00D342A2"/>
    <w:rsid w:val="00D418AC"/>
    <w:rsid w:val="00D42A9C"/>
    <w:rsid w:val="00D43F04"/>
    <w:rsid w:val="00D441C2"/>
    <w:rsid w:val="00D50912"/>
    <w:rsid w:val="00D51585"/>
    <w:rsid w:val="00D54D44"/>
    <w:rsid w:val="00D54FFF"/>
    <w:rsid w:val="00D56869"/>
    <w:rsid w:val="00D5772F"/>
    <w:rsid w:val="00D61598"/>
    <w:rsid w:val="00D61D93"/>
    <w:rsid w:val="00D621BF"/>
    <w:rsid w:val="00D64488"/>
    <w:rsid w:val="00D6796C"/>
    <w:rsid w:val="00D71D43"/>
    <w:rsid w:val="00D71FBC"/>
    <w:rsid w:val="00D72E37"/>
    <w:rsid w:val="00D731D2"/>
    <w:rsid w:val="00D731EA"/>
    <w:rsid w:val="00D77B39"/>
    <w:rsid w:val="00D90D64"/>
    <w:rsid w:val="00D920CD"/>
    <w:rsid w:val="00D9274F"/>
    <w:rsid w:val="00D97AD2"/>
    <w:rsid w:val="00DA0974"/>
    <w:rsid w:val="00DA0B15"/>
    <w:rsid w:val="00DA0F59"/>
    <w:rsid w:val="00DA255A"/>
    <w:rsid w:val="00DA2D1A"/>
    <w:rsid w:val="00DA4B17"/>
    <w:rsid w:val="00DA7575"/>
    <w:rsid w:val="00DB0B16"/>
    <w:rsid w:val="00DB1255"/>
    <w:rsid w:val="00DB1482"/>
    <w:rsid w:val="00DB14A8"/>
    <w:rsid w:val="00DB2E6D"/>
    <w:rsid w:val="00DB3D6A"/>
    <w:rsid w:val="00DB4CB6"/>
    <w:rsid w:val="00DB5C10"/>
    <w:rsid w:val="00DC0DC6"/>
    <w:rsid w:val="00DC1040"/>
    <w:rsid w:val="00DC1E9A"/>
    <w:rsid w:val="00DC2A91"/>
    <w:rsid w:val="00DC473A"/>
    <w:rsid w:val="00DC4F2A"/>
    <w:rsid w:val="00DC67A0"/>
    <w:rsid w:val="00DD35A1"/>
    <w:rsid w:val="00DE1BA2"/>
    <w:rsid w:val="00DE1E01"/>
    <w:rsid w:val="00DE227F"/>
    <w:rsid w:val="00DE33C4"/>
    <w:rsid w:val="00DF035B"/>
    <w:rsid w:val="00DF07C3"/>
    <w:rsid w:val="00DF4689"/>
    <w:rsid w:val="00DF614E"/>
    <w:rsid w:val="00DF6B74"/>
    <w:rsid w:val="00DF7C5E"/>
    <w:rsid w:val="00DF7EC5"/>
    <w:rsid w:val="00E1173E"/>
    <w:rsid w:val="00E12AFA"/>
    <w:rsid w:val="00E13EB0"/>
    <w:rsid w:val="00E1650B"/>
    <w:rsid w:val="00E2269D"/>
    <w:rsid w:val="00E241F6"/>
    <w:rsid w:val="00E2496B"/>
    <w:rsid w:val="00E25BD8"/>
    <w:rsid w:val="00E30380"/>
    <w:rsid w:val="00E3124E"/>
    <w:rsid w:val="00E338D9"/>
    <w:rsid w:val="00E34B98"/>
    <w:rsid w:val="00E36836"/>
    <w:rsid w:val="00E379F8"/>
    <w:rsid w:val="00E40D92"/>
    <w:rsid w:val="00E44746"/>
    <w:rsid w:val="00E44950"/>
    <w:rsid w:val="00E46A01"/>
    <w:rsid w:val="00E50081"/>
    <w:rsid w:val="00E51A1E"/>
    <w:rsid w:val="00E52D95"/>
    <w:rsid w:val="00E52DED"/>
    <w:rsid w:val="00E53C7A"/>
    <w:rsid w:val="00E54C7E"/>
    <w:rsid w:val="00E60595"/>
    <w:rsid w:val="00E61ED7"/>
    <w:rsid w:val="00E62D71"/>
    <w:rsid w:val="00E650ED"/>
    <w:rsid w:val="00E660C1"/>
    <w:rsid w:val="00E66904"/>
    <w:rsid w:val="00E669C7"/>
    <w:rsid w:val="00E72DC8"/>
    <w:rsid w:val="00E73ADE"/>
    <w:rsid w:val="00E75603"/>
    <w:rsid w:val="00E777F8"/>
    <w:rsid w:val="00E80739"/>
    <w:rsid w:val="00E84B94"/>
    <w:rsid w:val="00E86FDE"/>
    <w:rsid w:val="00E9058F"/>
    <w:rsid w:val="00E90D8F"/>
    <w:rsid w:val="00E915CB"/>
    <w:rsid w:val="00E9586C"/>
    <w:rsid w:val="00E959A5"/>
    <w:rsid w:val="00E96FE6"/>
    <w:rsid w:val="00E97E18"/>
    <w:rsid w:val="00EA1379"/>
    <w:rsid w:val="00EA2EB8"/>
    <w:rsid w:val="00EA6DF9"/>
    <w:rsid w:val="00EA7AD4"/>
    <w:rsid w:val="00EB4695"/>
    <w:rsid w:val="00EB5380"/>
    <w:rsid w:val="00EB616F"/>
    <w:rsid w:val="00EB65C4"/>
    <w:rsid w:val="00EC09DE"/>
    <w:rsid w:val="00EC135E"/>
    <w:rsid w:val="00EC215F"/>
    <w:rsid w:val="00EC33BF"/>
    <w:rsid w:val="00EC5D69"/>
    <w:rsid w:val="00ED1297"/>
    <w:rsid w:val="00ED2FB4"/>
    <w:rsid w:val="00ED3DDB"/>
    <w:rsid w:val="00ED56C7"/>
    <w:rsid w:val="00ED5867"/>
    <w:rsid w:val="00EE12A1"/>
    <w:rsid w:val="00EE1711"/>
    <w:rsid w:val="00EE1723"/>
    <w:rsid w:val="00EE31C0"/>
    <w:rsid w:val="00EE54DF"/>
    <w:rsid w:val="00EF14A2"/>
    <w:rsid w:val="00EF371F"/>
    <w:rsid w:val="00EF3A4D"/>
    <w:rsid w:val="00EF3D20"/>
    <w:rsid w:val="00EF46BE"/>
    <w:rsid w:val="00EF4836"/>
    <w:rsid w:val="00EF4A85"/>
    <w:rsid w:val="00EF58B6"/>
    <w:rsid w:val="00F00225"/>
    <w:rsid w:val="00F02909"/>
    <w:rsid w:val="00F04B66"/>
    <w:rsid w:val="00F05688"/>
    <w:rsid w:val="00F104E4"/>
    <w:rsid w:val="00F10F9C"/>
    <w:rsid w:val="00F115BB"/>
    <w:rsid w:val="00F12727"/>
    <w:rsid w:val="00F148A7"/>
    <w:rsid w:val="00F14A1B"/>
    <w:rsid w:val="00F14E91"/>
    <w:rsid w:val="00F152F6"/>
    <w:rsid w:val="00F15B4D"/>
    <w:rsid w:val="00F16D35"/>
    <w:rsid w:val="00F174EA"/>
    <w:rsid w:val="00F202DE"/>
    <w:rsid w:val="00F2095E"/>
    <w:rsid w:val="00F20997"/>
    <w:rsid w:val="00F23137"/>
    <w:rsid w:val="00F23F41"/>
    <w:rsid w:val="00F267D3"/>
    <w:rsid w:val="00F27E8F"/>
    <w:rsid w:val="00F301A2"/>
    <w:rsid w:val="00F3020F"/>
    <w:rsid w:val="00F31E4E"/>
    <w:rsid w:val="00F35B4F"/>
    <w:rsid w:val="00F36061"/>
    <w:rsid w:val="00F36A28"/>
    <w:rsid w:val="00F40EE4"/>
    <w:rsid w:val="00F42CBE"/>
    <w:rsid w:val="00F43711"/>
    <w:rsid w:val="00F515A4"/>
    <w:rsid w:val="00F51924"/>
    <w:rsid w:val="00F5329F"/>
    <w:rsid w:val="00F5410A"/>
    <w:rsid w:val="00F574F9"/>
    <w:rsid w:val="00F62396"/>
    <w:rsid w:val="00F62BA0"/>
    <w:rsid w:val="00F63303"/>
    <w:rsid w:val="00F6369F"/>
    <w:rsid w:val="00F655D3"/>
    <w:rsid w:val="00F714EF"/>
    <w:rsid w:val="00F74BF8"/>
    <w:rsid w:val="00F75085"/>
    <w:rsid w:val="00F75F2D"/>
    <w:rsid w:val="00F7607D"/>
    <w:rsid w:val="00F76535"/>
    <w:rsid w:val="00F822A8"/>
    <w:rsid w:val="00F83087"/>
    <w:rsid w:val="00F83A49"/>
    <w:rsid w:val="00F84221"/>
    <w:rsid w:val="00F84440"/>
    <w:rsid w:val="00F960F1"/>
    <w:rsid w:val="00F96ABD"/>
    <w:rsid w:val="00F97C52"/>
    <w:rsid w:val="00FA1511"/>
    <w:rsid w:val="00FA1B1C"/>
    <w:rsid w:val="00FA2132"/>
    <w:rsid w:val="00FA26CD"/>
    <w:rsid w:val="00FA52CA"/>
    <w:rsid w:val="00FA54B4"/>
    <w:rsid w:val="00FB1916"/>
    <w:rsid w:val="00FB30DD"/>
    <w:rsid w:val="00FB4039"/>
    <w:rsid w:val="00FB71BA"/>
    <w:rsid w:val="00FC17E6"/>
    <w:rsid w:val="00FC20D5"/>
    <w:rsid w:val="00FC357C"/>
    <w:rsid w:val="00FC68F6"/>
    <w:rsid w:val="00FD07CF"/>
    <w:rsid w:val="00FD259E"/>
    <w:rsid w:val="00FD5150"/>
    <w:rsid w:val="00FD7700"/>
    <w:rsid w:val="00FD7C07"/>
    <w:rsid w:val="00FE00A1"/>
    <w:rsid w:val="00FE2000"/>
    <w:rsid w:val="00FE2CC5"/>
    <w:rsid w:val="00FE497A"/>
    <w:rsid w:val="00FF0F2A"/>
    <w:rsid w:val="00FF204B"/>
    <w:rsid w:val="00FF2DFF"/>
    <w:rsid w:val="00FF342D"/>
    <w:rsid w:val="00FF538B"/>
    <w:rsid w:val="00FF5B2B"/>
    <w:rsid w:val="00FF6898"/>
    <w:rsid w:val="00FF78A3"/>
    <w:rsid w:val="00FF7BFA"/>
    <w:rsid w:val="0164DC08"/>
    <w:rsid w:val="01813D9A"/>
    <w:rsid w:val="01B28506"/>
    <w:rsid w:val="01DA665D"/>
    <w:rsid w:val="02012EE2"/>
    <w:rsid w:val="0203D6DA"/>
    <w:rsid w:val="02256B7D"/>
    <w:rsid w:val="027E2CC4"/>
    <w:rsid w:val="02F0F22C"/>
    <w:rsid w:val="034BEE1B"/>
    <w:rsid w:val="039DD094"/>
    <w:rsid w:val="03A251E9"/>
    <w:rsid w:val="03BF5F16"/>
    <w:rsid w:val="03CBEFCC"/>
    <w:rsid w:val="03F46F5E"/>
    <w:rsid w:val="0499D987"/>
    <w:rsid w:val="0514FF74"/>
    <w:rsid w:val="0542B885"/>
    <w:rsid w:val="0565F2DF"/>
    <w:rsid w:val="0640F8DA"/>
    <w:rsid w:val="073AD578"/>
    <w:rsid w:val="08012091"/>
    <w:rsid w:val="08052E3E"/>
    <w:rsid w:val="0829970A"/>
    <w:rsid w:val="0844D400"/>
    <w:rsid w:val="086299D4"/>
    <w:rsid w:val="087EBBF4"/>
    <w:rsid w:val="08CED23C"/>
    <w:rsid w:val="0988C8A6"/>
    <w:rsid w:val="0A85C98B"/>
    <w:rsid w:val="0A97FB74"/>
    <w:rsid w:val="0AD4AB78"/>
    <w:rsid w:val="0B557D55"/>
    <w:rsid w:val="0BB1720C"/>
    <w:rsid w:val="0BD41070"/>
    <w:rsid w:val="0BEC3952"/>
    <w:rsid w:val="0BF35F2A"/>
    <w:rsid w:val="0C828283"/>
    <w:rsid w:val="0CDB978D"/>
    <w:rsid w:val="0CEF9524"/>
    <w:rsid w:val="0D06AF38"/>
    <w:rsid w:val="0D1EED2B"/>
    <w:rsid w:val="0D5168C2"/>
    <w:rsid w:val="0D6A7B38"/>
    <w:rsid w:val="0D9A2664"/>
    <w:rsid w:val="0DF0E9CB"/>
    <w:rsid w:val="0E988A4A"/>
    <w:rsid w:val="0E9C65A4"/>
    <w:rsid w:val="0EA77C92"/>
    <w:rsid w:val="0FB9262B"/>
    <w:rsid w:val="106A1E39"/>
    <w:rsid w:val="10D8B33C"/>
    <w:rsid w:val="110FDBB8"/>
    <w:rsid w:val="112A6798"/>
    <w:rsid w:val="113296DC"/>
    <w:rsid w:val="11A31CEF"/>
    <w:rsid w:val="11DF6C13"/>
    <w:rsid w:val="120B9ACF"/>
    <w:rsid w:val="123BEB98"/>
    <w:rsid w:val="124B6B6A"/>
    <w:rsid w:val="1283DB6C"/>
    <w:rsid w:val="12A33AB9"/>
    <w:rsid w:val="12CA2894"/>
    <w:rsid w:val="12F9E684"/>
    <w:rsid w:val="135BFE29"/>
    <w:rsid w:val="152A35B8"/>
    <w:rsid w:val="1551A3E5"/>
    <w:rsid w:val="155B8827"/>
    <w:rsid w:val="15B963FE"/>
    <w:rsid w:val="162AFBA1"/>
    <w:rsid w:val="16A3AF2D"/>
    <w:rsid w:val="172C735D"/>
    <w:rsid w:val="179EAB7B"/>
    <w:rsid w:val="17A137C4"/>
    <w:rsid w:val="17E98F8E"/>
    <w:rsid w:val="18240E8C"/>
    <w:rsid w:val="1826A684"/>
    <w:rsid w:val="185195E9"/>
    <w:rsid w:val="18956C58"/>
    <w:rsid w:val="1A25BFFB"/>
    <w:rsid w:val="1A26646F"/>
    <w:rsid w:val="1A3CD715"/>
    <w:rsid w:val="1A7C56C3"/>
    <w:rsid w:val="1A871E55"/>
    <w:rsid w:val="1B432E9C"/>
    <w:rsid w:val="1B560CBA"/>
    <w:rsid w:val="1BACB26A"/>
    <w:rsid w:val="1C26D8B0"/>
    <w:rsid w:val="1C467296"/>
    <w:rsid w:val="1CB59CFD"/>
    <w:rsid w:val="1D26F2CB"/>
    <w:rsid w:val="1D2F78E4"/>
    <w:rsid w:val="1DFA0738"/>
    <w:rsid w:val="1EF39936"/>
    <w:rsid w:val="1F2185B7"/>
    <w:rsid w:val="1FAF5101"/>
    <w:rsid w:val="1FEB6E5B"/>
    <w:rsid w:val="20B6A474"/>
    <w:rsid w:val="20E31FB5"/>
    <w:rsid w:val="20E58D31"/>
    <w:rsid w:val="2110F297"/>
    <w:rsid w:val="2160775E"/>
    <w:rsid w:val="2183D8B5"/>
    <w:rsid w:val="21938230"/>
    <w:rsid w:val="21998AAF"/>
    <w:rsid w:val="221B0AB6"/>
    <w:rsid w:val="2265C5D1"/>
    <w:rsid w:val="22AC1BF1"/>
    <w:rsid w:val="2363A496"/>
    <w:rsid w:val="23E8AAC7"/>
    <w:rsid w:val="24619516"/>
    <w:rsid w:val="249C928D"/>
    <w:rsid w:val="24BA64C5"/>
    <w:rsid w:val="2512660B"/>
    <w:rsid w:val="25718451"/>
    <w:rsid w:val="2573E667"/>
    <w:rsid w:val="25B9D95B"/>
    <w:rsid w:val="262D4D95"/>
    <w:rsid w:val="26419E8E"/>
    <w:rsid w:val="267BDDAD"/>
    <w:rsid w:val="26CB2B1D"/>
    <w:rsid w:val="2715B9E3"/>
    <w:rsid w:val="2729A589"/>
    <w:rsid w:val="2736A188"/>
    <w:rsid w:val="27B948CB"/>
    <w:rsid w:val="2803C965"/>
    <w:rsid w:val="283690D9"/>
    <w:rsid w:val="2857A8A4"/>
    <w:rsid w:val="28650A79"/>
    <w:rsid w:val="28AD35C7"/>
    <w:rsid w:val="29C18D37"/>
    <w:rsid w:val="2A0C6682"/>
    <w:rsid w:val="2A14EE95"/>
    <w:rsid w:val="2A2AF9BE"/>
    <w:rsid w:val="2A2B38E6"/>
    <w:rsid w:val="2AA98A5A"/>
    <w:rsid w:val="2AD76C25"/>
    <w:rsid w:val="2B9E0242"/>
    <w:rsid w:val="2C2866A4"/>
    <w:rsid w:val="2CCF3D6F"/>
    <w:rsid w:val="2CE75B9E"/>
    <w:rsid w:val="2F3D2058"/>
    <w:rsid w:val="2FE00BAD"/>
    <w:rsid w:val="304EE6F9"/>
    <w:rsid w:val="30ABB495"/>
    <w:rsid w:val="30E8E20A"/>
    <w:rsid w:val="31545DEE"/>
    <w:rsid w:val="31B8AA49"/>
    <w:rsid w:val="31F5852D"/>
    <w:rsid w:val="32B2B00E"/>
    <w:rsid w:val="32C5D472"/>
    <w:rsid w:val="32CCFB9F"/>
    <w:rsid w:val="32FD7B05"/>
    <w:rsid w:val="33010E39"/>
    <w:rsid w:val="33A7E293"/>
    <w:rsid w:val="33C3C62F"/>
    <w:rsid w:val="33E7640F"/>
    <w:rsid w:val="349ADBD2"/>
    <w:rsid w:val="34BC615A"/>
    <w:rsid w:val="34D7C18B"/>
    <w:rsid w:val="34F767B2"/>
    <w:rsid w:val="34FC505D"/>
    <w:rsid w:val="3502EE74"/>
    <w:rsid w:val="356970F8"/>
    <w:rsid w:val="356C49D6"/>
    <w:rsid w:val="360B6728"/>
    <w:rsid w:val="3613ECEB"/>
    <w:rsid w:val="3671D75B"/>
    <w:rsid w:val="372282F7"/>
    <w:rsid w:val="37BAD173"/>
    <w:rsid w:val="38107769"/>
    <w:rsid w:val="38616AAD"/>
    <w:rsid w:val="38C52A95"/>
    <w:rsid w:val="38C68ABA"/>
    <w:rsid w:val="38C9251D"/>
    <w:rsid w:val="393D6BF2"/>
    <w:rsid w:val="394F0B11"/>
    <w:rsid w:val="39AF4EFE"/>
    <w:rsid w:val="39CFD658"/>
    <w:rsid w:val="39E43D6D"/>
    <w:rsid w:val="3A2AEC1D"/>
    <w:rsid w:val="3A5FA129"/>
    <w:rsid w:val="3A7C4595"/>
    <w:rsid w:val="3A894CE5"/>
    <w:rsid w:val="3AF74F60"/>
    <w:rsid w:val="3B1D0837"/>
    <w:rsid w:val="3B2EF5C0"/>
    <w:rsid w:val="3BF845E1"/>
    <w:rsid w:val="3C9820F4"/>
    <w:rsid w:val="3D1C279C"/>
    <w:rsid w:val="3D3C9C60"/>
    <w:rsid w:val="3D5E452D"/>
    <w:rsid w:val="3D6CCEE2"/>
    <w:rsid w:val="3DA3EDD2"/>
    <w:rsid w:val="3DF3C1AD"/>
    <w:rsid w:val="3E1FBA67"/>
    <w:rsid w:val="3E2F6E32"/>
    <w:rsid w:val="3E6885F6"/>
    <w:rsid w:val="3E7B8FCC"/>
    <w:rsid w:val="3FC7F234"/>
    <w:rsid w:val="3FD7D884"/>
    <w:rsid w:val="400FC282"/>
    <w:rsid w:val="403CCD10"/>
    <w:rsid w:val="40AF688B"/>
    <w:rsid w:val="4108BB9E"/>
    <w:rsid w:val="413B068F"/>
    <w:rsid w:val="415B7CD2"/>
    <w:rsid w:val="416B785D"/>
    <w:rsid w:val="41708875"/>
    <w:rsid w:val="417F90DC"/>
    <w:rsid w:val="418BD487"/>
    <w:rsid w:val="41D435EE"/>
    <w:rsid w:val="41E30296"/>
    <w:rsid w:val="42111D83"/>
    <w:rsid w:val="4225F37A"/>
    <w:rsid w:val="424FFE6F"/>
    <w:rsid w:val="425817FE"/>
    <w:rsid w:val="42C49236"/>
    <w:rsid w:val="42C5C627"/>
    <w:rsid w:val="42D77587"/>
    <w:rsid w:val="431F79B8"/>
    <w:rsid w:val="437E00DE"/>
    <w:rsid w:val="4389CDBE"/>
    <w:rsid w:val="43F82C90"/>
    <w:rsid w:val="44D22EA2"/>
    <w:rsid w:val="44DF36A1"/>
    <w:rsid w:val="454C31FF"/>
    <w:rsid w:val="4597FB65"/>
    <w:rsid w:val="46287265"/>
    <w:rsid w:val="46649A5F"/>
    <w:rsid w:val="46BAB6BB"/>
    <w:rsid w:val="46E33C59"/>
    <w:rsid w:val="46FC4806"/>
    <w:rsid w:val="47083762"/>
    <w:rsid w:val="47822282"/>
    <w:rsid w:val="47E52ADA"/>
    <w:rsid w:val="48709006"/>
    <w:rsid w:val="48E603CC"/>
    <w:rsid w:val="495F2A5B"/>
    <w:rsid w:val="4A0D112C"/>
    <w:rsid w:val="4A916880"/>
    <w:rsid w:val="4AC5C036"/>
    <w:rsid w:val="4B87FE08"/>
    <w:rsid w:val="4BB0E6A5"/>
    <w:rsid w:val="4BB97BA0"/>
    <w:rsid w:val="4C17FE0E"/>
    <w:rsid w:val="4C236973"/>
    <w:rsid w:val="4CF426B8"/>
    <w:rsid w:val="4D8B36F0"/>
    <w:rsid w:val="4E546C5E"/>
    <w:rsid w:val="4EC54C2F"/>
    <w:rsid w:val="4EE2DBF1"/>
    <w:rsid w:val="4EEC08FE"/>
    <w:rsid w:val="4F15B2AB"/>
    <w:rsid w:val="4F2A6A70"/>
    <w:rsid w:val="4FE31D3E"/>
    <w:rsid w:val="501537AE"/>
    <w:rsid w:val="5027101D"/>
    <w:rsid w:val="50BC4CAE"/>
    <w:rsid w:val="5163B9BF"/>
    <w:rsid w:val="516A220E"/>
    <w:rsid w:val="5180EB43"/>
    <w:rsid w:val="51B17454"/>
    <w:rsid w:val="51D75AAB"/>
    <w:rsid w:val="51F27DFF"/>
    <w:rsid w:val="52162082"/>
    <w:rsid w:val="5242DAEA"/>
    <w:rsid w:val="5242EED5"/>
    <w:rsid w:val="527DC160"/>
    <w:rsid w:val="528C6E37"/>
    <w:rsid w:val="52EB5526"/>
    <w:rsid w:val="53415CC7"/>
    <w:rsid w:val="53594004"/>
    <w:rsid w:val="536F243F"/>
    <w:rsid w:val="543F33E8"/>
    <w:rsid w:val="54903016"/>
    <w:rsid w:val="551DBB36"/>
    <w:rsid w:val="5540F786"/>
    <w:rsid w:val="55E11A61"/>
    <w:rsid w:val="5609E5FF"/>
    <w:rsid w:val="56D248A4"/>
    <w:rsid w:val="5707FBB8"/>
    <w:rsid w:val="5745AC74"/>
    <w:rsid w:val="578E84B6"/>
    <w:rsid w:val="57FD4B5B"/>
    <w:rsid w:val="581D0433"/>
    <w:rsid w:val="58C7D74B"/>
    <w:rsid w:val="58E9335B"/>
    <w:rsid w:val="59026B7F"/>
    <w:rsid w:val="5937625C"/>
    <w:rsid w:val="595CBE5A"/>
    <w:rsid w:val="59A050B0"/>
    <w:rsid w:val="5A52DC17"/>
    <w:rsid w:val="5A5B43BF"/>
    <w:rsid w:val="5AC67A6D"/>
    <w:rsid w:val="5B03E184"/>
    <w:rsid w:val="5B2CFC07"/>
    <w:rsid w:val="5C7E3638"/>
    <w:rsid w:val="5C8448F5"/>
    <w:rsid w:val="5CA61CBA"/>
    <w:rsid w:val="5EFD44E2"/>
    <w:rsid w:val="5FBD38B2"/>
    <w:rsid w:val="5FDD1BD9"/>
    <w:rsid w:val="6001B9C4"/>
    <w:rsid w:val="6120C5AF"/>
    <w:rsid w:val="61EA7B93"/>
    <w:rsid w:val="62D754F9"/>
    <w:rsid w:val="630E53C7"/>
    <w:rsid w:val="631EC436"/>
    <w:rsid w:val="6322B69C"/>
    <w:rsid w:val="6326B75B"/>
    <w:rsid w:val="637AAEB9"/>
    <w:rsid w:val="6406DFA7"/>
    <w:rsid w:val="64410C1D"/>
    <w:rsid w:val="6451637C"/>
    <w:rsid w:val="64A85AA1"/>
    <w:rsid w:val="6522BE4F"/>
    <w:rsid w:val="6527D144"/>
    <w:rsid w:val="65BE575D"/>
    <w:rsid w:val="65DDE684"/>
    <w:rsid w:val="65EA5CFD"/>
    <w:rsid w:val="65ED049E"/>
    <w:rsid w:val="66044AAD"/>
    <w:rsid w:val="6669AEAE"/>
    <w:rsid w:val="666DFDF7"/>
    <w:rsid w:val="66D65509"/>
    <w:rsid w:val="66F29468"/>
    <w:rsid w:val="672EDCFA"/>
    <w:rsid w:val="6753C8B4"/>
    <w:rsid w:val="6758F139"/>
    <w:rsid w:val="67899D28"/>
    <w:rsid w:val="6794D6BB"/>
    <w:rsid w:val="680C6051"/>
    <w:rsid w:val="685A4B8F"/>
    <w:rsid w:val="6899CCB5"/>
    <w:rsid w:val="689EC830"/>
    <w:rsid w:val="68C0E81B"/>
    <w:rsid w:val="690424CB"/>
    <w:rsid w:val="6938EB2F"/>
    <w:rsid w:val="69544A7A"/>
    <w:rsid w:val="69694476"/>
    <w:rsid w:val="69A109EF"/>
    <w:rsid w:val="6A2298F0"/>
    <w:rsid w:val="6A399C3E"/>
    <w:rsid w:val="6B5B3804"/>
    <w:rsid w:val="6B792642"/>
    <w:rsid w:val="6BD49718"/>
    <w:rsid w:val="6C1890E2"/>
    <w:rsid w:val="6C32CAB9"/>
    <w:rsid w:val="6C4643AA"/>
    <w:rsid w:val="6CA66F5F"/>
    <w:rsid w:val="6D4F7DDC"/>
    <w:rsid w:val="6DAEA7F7"/>
    <w:rsid w:val="6DC1DB70"/>
    <w:rsid w:val="6E4AA532"/>
    <w:rsid w:val="6EA8BEFB"/>
    <w:rsid w:val="6ECF3ACE"/>
    <w:rsid w:val="6EDCA03A"/>
    <w:rsid w:val="6F38F179"/>
    <w:rsid w:val="6F5450E5"/>
    <w:rsid w:val="7014EC4C"/>
    <w:rsid w:val="70832A77"/>
    <w:rsid w:val="70AC43C9"/>
    <w:rsid w:val="718CA377"/>
    <w:rsid w:val="71E0AC35"/>
    <w:rsid w:val="72614D76"/>
    <w:rsid w:val="7267C0E6"/>
    <w:rsid w:val="733057D9"/>
    <w:rsid w:val="73990DB3"/>
    <w:rsid w:val="73B73605"/>
    <w:rsid w:val="73E46C05"/>
    <w:rsid w:val="74041093"/>
    <w:rsid w:val="741D437A"/>
    <w:rsid w:val="7421FC59"/>
    <w:rsid w:val="742A044D"/>
    <w:rsid w:val="743B60E8"/>
    <w:rsid w:val="748955C3"/>
    <w:rsid w:val="74DE397F"/>
    <w:rsid w:val="750CE7C1"/>
    <w:rsid w:val="756216DC"/>
    <w:rsid w:val="757C94EA"/>
    <w:rsid w:val="7594589D"/>
    <w:rsid w:val="75C92AD7"/>
    <w:rsid w:val="7656D779"/>
    <w:rsid w:val="7699BB66"/>
    <w:rsid w:val="770C6351"/>
    <w:rsid w:val="7767544A"/>
    <w:rsid w:val="77C0FCAD"/>
    <w:rsid w:val="77EFB4ED"/>
    <w:rsid w:val="78005655"/>
    <w:rsid w:val="78133348"/>
    <w:rsid w:val="783AF2C0"/>
    <w:rsid w:val="78D3D5C9"/>
    <w:rsid w:val="792E91D0"/>
    <w:rsid w:val="79F37D6F"/>
    <w:rsid w:val="7A20DE84"/>
    <w:rsid w:val="7A496EFA"/>
    <w:rsid w:val="7A9326B8"/>
    <w:rsid w:val="7AF6D6DD"/>
    <w:rsid w:val="7B183738"/>
    <w:rsid w:val="7B62ADEE"/>
    <w:rsid w:val="7BA81D7A"/>
    <w:rsid w:val="7C5156E3"/>
    <w:rsid w:val="7C57E638"/>
    <w:rsid w:val="7C6E4896"/>
    <w:rsid w:val="7D2C2771"/>
    <w:rsid w:val="7D3DE7FC"/>
    <w:rsid w:val="7D748697"/>
    <w:rsid w:val="7E088C93"/>
    <w:rsid w:val="7E8B9D34"/>
    <w:rsid w:val="7E99B3DD"/>
    <w:rsid w:val="7EBA0F79"/>
    <w:rsid w:val="7F031F4F"/>
    <w:rsid w:val="7F2BD7E2"/>
    <w:rsid w:val="7FC7D161"/>
    <w:rsid w:val="7FE0E1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71469"/>
  <w15:chartTrackingRefBased/>
  <w15:docId w15:val="{6543557B-D592-47B7-AAD3-E32FB1113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04F"/>
    <w:pPr>
      <w:spacing w:after="0" w:line="240" w:lineRule="auto"/>
    </w:pPr>
    <w:rPr>
      <w:rFonts w:ascii="Times New Roman" w:eastAsia="Times New Roman" w:hAnsi="Times New Roman" w:cs="Times New Roman"/>
      <w:sz w:val="24"/>
      <w:szCs w:val="24"/>
      <w:lang w:eastAsia="lv-LV"/>
    </w:rPr>
  </w:style>
  <w:style w:type="paragraph" w:styleId="Heading2">
    <w:name w:val="heading 2"/>
    <w:basedOn w:val="Normal"/>
    <w:next w:val="Normal"/>
    <w:link w:val="Heading2Char"/>
    <w:uiPriority w:val="9"/>
    <w:semiHidden/>
    <w:unhideWhenUsed/>
    <w:qFormat/>
    <w:rsid w:val="00DB148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66E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80204F"/>
    <w:rPr>
      <w:rFonts w:cs="Times New Roman"/>
      <w:sz w:val="16"/>
      <w:szCs w:val="16"/>
    </w:rPr>
  </w:style>
  <w:style w:type="paragraph" w:styleId="ListParagraph">
    <w:name w:val="List Paragraph"/>
    <w:basedOn w:val="Normal"/>
    <w:uiPriority w:val="34"/>
    <w:qFormat/>
    <w:rsid w:val="0080204F"/>
    <w:pPr>
      <w:ind w:left="720"/>
      <w:contextualSpacing/>
    </w:pPr>
  </w:style>
  <w:style w:type="paragraph" w:styleId="CommentText">
    <w:name w:val="annotation text"/>
    <w:basedOn w:val="Normal"/>
    <w:link w:val="CommentTextChar"/>
    <w:uiPriority w:val="99"/>
    <w:unhideWhenUsed/>
    <w:rsid w:val="0080204F"/>
    <w:rPr>
      <w:sz w:val="20"/>
      <w:szCs w:val="20"/>
    </w:rPr>
  </w:style>
  <w:style w:type="character" w:customStyle="1" w:styleId="CommentTextChar">
    <w:name w:val="Comment Text Char"/>
    <w:basedOn w:val="DefaultParagraphFont"/>
    <w:link w:val="CommentText"/>
    <w:uiPriority w:val="99"/>
    <w:rsid w:val="0080204F"/>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unhideWhenUsed/>
    <w:rsid w:val="0080204F"/>
    <w:rPr>
      <w:b/>
      <w:bCs/>
    </w:rPr>
  </w:style>
  <w:style w:type="character" w:customStyle="1" w:styleId="CommentSubjectChar">
    <w:name w:val="Comment Subject Char"/>
    <w:basedOn w:val="CommentTextChar"/>
    <w:link w:val="CommentSubject"/>
    <w:uiPriority w:val="99"/>
    <w:rsid w:val="0080204F"/>
    <w:rPr>
      <w:rFonts w:ascii="Times New Roman" w:eastAsia="Times New Roman" w:hAnsi="Times New Roman" w:cs="Times New Roman"/>
      <w:b/>
      <w:bCs/>
      <w:sz w:val="20"/>
      <w:szCs w:val="20"/>
      <w:lang w:eastAsia="lv-LV"/>
    </w:rPr>
  </w:style>
  <w:style w:type="paragraph" w:styleId="Footer">
    <w:name w:val="footer"/>
    <w:basedOn w:val="Normal"/>
    <w:link w:val="FooterChar"/>
    <w:rsid w:val="00757152"/>
    <w:pPr>
      <w:tabs>
        <w:tab w:val="center" w:pos="4153"/>
        <w:tab w:val="right" w:pos="8306"/>
      </w:tabs>
    </w:pPr>
    <w:rPr>
      <w:b/>
      <w:kern w:val="28"/>
      <w:sz w:val="20"/>
      <w:szCs w:val="20"/>
      <w:lang w:eastAsia="en-US"/>
    </w:rPr>
  </w:style>
  <w:style w:type="character" w:customStyle="1" w:styleId="FooterChar">
    <w:name w:val="Footer Char"/>
    <w:basedOn w:val="DefaultParagraphFont"/>
    <w:link w:val="Footer"/>
    <w:rsid w:val="00757152"/>
    <w:rPr>
      <w:rFonts w:ascii="Times New Roman" w:eastAsia="Times New Roman" w:hAnsi="Times New Roman" w:cs="Times New Roman"/>
      <w:b/>
      <w:kern w:val="28"/>
      <w:sz w:val="20"/>
      <w:szCs w:val="20"/>
    </w:rPr>
  </w:style>
  <w:style w:type="character" w:styleId="Hyperlink">
    <w:name w:val="Hyperlink"/>
    <w:uiPriority w:val="99"/>
    <w:rsid w:val="00757152"/>
    <w:rPr>
      <w:rFonts w:cs="Times New Roman"/>
      <w:color w:val="0000FF"/>
      <w:u w:val="single"/>
    </w:rPr>
  </w:style>
  <w:style w:type="character" w:styleId="PageNumber">
    <w:name w:val="page number"/>
    <w:uiPriority w:val="99"/>
    <w:rsid w:val="00757152"/>
    <w:rPr>
      <w:rFonts w:cs="Times New Roman"/>
    </w:rPr>
  </w:style>
  <w:style w:type="paragraph" w:styleId="BalloonText">
    <w:name w:val="Balloon Text"/>
    <w:basedOn w:val="Normal"/>
    <w:link w:val="BalloonTextChar"/>
    <w:uiPriority w:val="99"/>
    <w:rsid w:val="00757152"/>
    <w:rPr>
      <w:rFonts w:ascii="Tahoma" w:hAnsi="Tahoma" w:cs="Tahoma"/>
      <w:sz w:val="16"/>
      <w:szCs w:val="16"/>
    </w:rPr>
  </w:style>
  <w:style w:type="character" w:customStyle="1" w:styleId="BalloonTextChar">
    <w:name w:val="Balloon Text Char"/>
    <w:basedOn w:val="DefaultParagraphFont"/>
    <w:link w:val="BalloonText"/>
    <w:uiPriority w:val="99"/>
    <w:rsid w:val="00757152"/>
    <w:rPr>
      <w:rFonts w:ascii="Tahoma" w:eastAsia="Times New Roman" w:hAnsi="Tahoma" w:cs="Tahoma"/>
      <w:sz w:val="16"/>
      <w:szCs w:val="16"/>
      <w:lang w:eastAsia="lv-LV"/>
    </w:rPr>
  </w:style>
  <w:style w:type="paragraph" w:styleId="PlainText">
    <w:name w:val="Plain Text"/>
    <w:basedOn w:val="Normal"/>
    <w:link w:val="PlainTextChar"/>
    <w:uiPriority w:val="99"/>
    <w:unhideWhenUsed/>
    <w:rsid w:val="00757152"/>
    <w:rPr>
      <w:rFonts w:ascii="Consolas" w:hAnsi="Consolas"/>
      <w:sz w:val="21"/>
      <w:szCs w:val="21"/>
      <w:lang w:eastAsia="en-US"/>
    </w:rPr>
  </w:style>
  <w:style w:type="character" w:customStyle="1" w:styleId="PlainTextChar">
    <w:name w:val="Plain Text Char"/>
    <w:basedOn w:val="DefaultParagraphFont"/>
    <w:link w:val="PlainText"/>
    <w:uiPriority w:val="99"/>
    <w:rsid w:val="00757152"/>
    <w:rPr>
      <w:rFonts w:ascii="Consolas" w:eastAsia="Times New Roman" w:hAnsi="Consolas" w:cs="Times New Roman"/>
      <w:sz w:val="21"/>
      <w:szCs w:val="21"/>
    </w:rPr>
  </w:style>
  <w:style w:type="paragraph" w:styleId="Header">
    <w:name w:val="header"/>
    <w:basedOn w:val="Normal"/>
    <w:link w:val="HeaderChar"/>
    <w:uiPriority w:val="99"/>
    <w:rsid w:val="00757152"/>
    <w:pPr>
      <w:tabs>
        <w:tab w:val="center" w:pos="4153"/>
        <w:tab w:val="right" w:pos="8306"/>
      </w:tabs>
    </w:pPr>
  </w:style>
  <w:style w:type="character" w:customStyle="1" w:styleId="HeaderChar">
    <w:name w:val="Header Char"/>
    <w:basedOn w:val="DefaultParagraphFont"/>
    <w:link w:val="Header"/>
    <w:uiPriority w:val="99"/>
    <w:rsid w:val="00757152"/>
    <w:rPr>
      <w:rFonts w:ascii="Times New Roman" w:eastAsia="Times New Roman" w:hAnsi="Times New Roman" w:cs="Times New Roman"/>
      <w:sz w:val="24"/>
      <w:szCs w:val="24"/>
      <w:lang w:eastAsia="lv-LV"/>
    </w:rPr>
  </w:style>
  <w:style w:type="character" w:styleId="Strong">
    <w:name w:val="Strong"/>
    <w:uiPriority w:val="22"/>
    <w:qFormat/>
    <w:rsid w:val="00757152"/>
    <w:rPr>
      <w:b/>
      <w:bCs/>
    </w:rPr>
  </w:style>
  <w:style w:type="paragraph" w:customStyle="1" w:styleId="tv213">
    <w:name w:val="tv213"/>
    <w:basedOn w:val="Normal"/>
    <w:rsid w:val="00757152"/>
    <w:pPr>
      <w:spacing w:before="100" w:beforeAutospacing="1" w:after="100" w:afterAutospacing="1"/>
    </w:pPr>
    <w:rPr>
      <w:rFonts w:ascii="Verdana" w:hAnsi="Verdana"/>
      <w:sz w:val="18"/>
      <w:szCs w:val="18"/>
    </w:rPr>
  </w:style>
  <w:style w:type="character" w:styleId="Emphasis">
    <w:name w:val="Emphasis"/>
    <w:uiPriority w:val="20"/>
    <w:qFormat/>
    <w:rsid w:val="00757152"/>
    <w:rPr>
      <w:i/>
      <w:iCs/>
    </w:rPr>
  </w:style>
  <w:style w:type="paragraph" w:customStyle="1" w:styleId="CM4">
    <w:name w:val="CM4"/>
    <w:basedOn w:val="Normal"/>
    <w:next w:val="Normal"/>
    <w:uiPriority w:val="99"/>
    <w:rsid w:val="00757152"/>
    <w:pPr>
      <w:autoSpaceDE w:val="0"/>
      <w:autoSpaceDN w:val="0"/>
      <w:adjustRightInd w:val="0"/>
    </w:pPr>
  </w:style>
  <w:style w:type="paragraph" w:customStyle="1" w:styleId="Default">
    <w:name w:val="Default"/>
    <w:rsid w:val="00757152"/>
    <w:pPr>
      <w:autoSpaceDE w:val="0"/>
      <w:autoSpaceDN w:val="0"/>
      <w:adjustRightInd w:val="0"/>
      <w:spacing w:after="0" w:line="240" w:lineRule="auto"/>
    </w:pPr>
    <w:rPr>
      <w:rFonts w:ascii="Garamond" w:eastAsia="Times New Roman" w:hAnsi="Garamond" w:cs="Garamond"/>
      <w:color w:val="000000"/>
      <w:sz w:val="24"/>
      <w:szCs w:val="24"/>
      <w:lang w:eastAsia="lv-LV"/>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
    <w:qFormat/>
    <w:rsid w:val="00757152"/>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757152"/>
    <w:rPr>
      <w:rFonts w:ascii="Times New Roman" w:eastAsia="Times New Roman" w:hAnsi="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rsid w:val="00757152"/>
    <w:rPr>
      <w:vertAlign w:val="superscript"/>
    </w:rPr>
  </w:style>
  <w:style w:type="paragraph" w:styleId="Revision">
    <w:name w:val="Revision"/>
    <w:hidden/>
    <w:uiPriority w:val="99"/>
    <w:semiHidden/>
    <w:rsid w:val="00757152"/>
    <w:pPr>
      <w:spacing w:after="0" w:line="240" w:lineRule="auto"/>
    </w:pPr>
    <w:rPr>
      <w:rFonts w:ascii="Times New Roman" w:eastAsia="Times New Roman" w:hAnsi="Times New Roman" w:cs="Times New Roman"/>
      <w:sz w:val="24"/>
      <w:szCs w:val="24"/>
      <w:lang w:eastAsia="lv-LV"/>
    </w:rPr>
  </w:style>
  <w:style w:type="character" w:styleId="FollowedHyperlink">
    <w:name w:val="FollowedHyperlink"/>
    <w:basedOn w:val="DefaultParagraphFont"/>
    <w:semiHidden/>
    <w:unhideWhenUsed/>
    <w:rsid w:val="00757152"/>
    <w:rPr>
      <w:color w:val="954F72" w:themeColor="followedHyperlink"/>
      <w:u w:val="single"/>
    </w:rPr>
  </w:style>
  <w:style w:type="paragraph" w:customStyle="1" w:styleId="CharCharCharChar">
    <w:name w:val="Char Char Char Char"/>
    <w:aliases w:val="Char2"/>
    <w:basedOn w:val="Normal"/>
    <w:next w:val="Normal"/>
    <w:link w:val="FootnoteReference"/>
    <w:rsid w:val="00757152"/>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 w:type="character" w:customStyle="1" w:styleId="normaltextrun">
    <w:name w:val="normaltextrun"/>
    <w:basedOn w:val="DefaultParagraphFont"/>
    <w:rsid w:val="00813C74"/>
  </w:style>
  <w:style w:type="character" w:styleId="UnresolvedMention">
    <w:name w:val="Unresolved Mention"/>
    <w:basedOn w:val="DefaultParagraphFont"/>
    <w:uiPriority w:val="99"/>
    <w:unhideWhenUsed/>
    <w:rsid w:val="007A6815"/>
    <w:rPr>
      <w:color w:val="605E5C"/>
      <w:shd w:val="clear" w:color="auto" w:fill="E1DFDD"/>
    </w:rPr>
  </w:style>
  <w:style w:type="character" w:styleId="Mention">
    <w:name w:val="Mention"/>
    <w:basedOn w:val="DefaultParagraphFont"/>
    <w:uiPriority w:val="99"/>
    <w:unhideWhenUsed/>
    <w:rsid w:val="007A6815"/>
    <w:rPr>
      <w:color w:val="2B579A"/>
      <w:shd w:val="clear" w:color="auto" w:fill="E1DFDD"/>
    </w:rPr>
  </w:style>
  <w:style w:type="paragraph" w:customStyle="1" w:styleId="pf0">
    <w:name w:val="pf0"/>
    <w:basedOn w:val="Normal"/>
    <w:rsid w:val="00A8655D"/>
    <w:pPr>
      <w:spacing w:before="100" w:beforeAutospacing="1" w:after="100" w:afterAutospacing="1"/>
      <w:jc w:val="both"/>
    </w:pPr>
  </w:style>
  <w:style w:type="character" w:customStyle="1" w:styleId="cf01">
    <w:name w:val="cf01"/>
    <w:basedOn w:val="DefaultParagraphFont"/>
    <w:rsid w:val="00A8655D"/>
    <w:rPr>
      <w:rFonts w:ascii="Segoe UI" w:hAnsi="Segoe UI" w:cs="Segoe UI" w:hint="default"/>
      <w:sz w:val="18"/>
      <w:szCs w:val="18"/>
    </w:rPr>
  </w:style>
  <w:style w:type="character" w:customStyle="1" w:styleId="Heading3Char">
    <w:name w:val="Heading 3 Char"/>
    <w:basedOn w:val="DefaultParagraphFont"/>
    <w:link w:val="Heading3"/>
    <w:uiPriority w:val="9"/>
    <w:rsid w:val="002C66E4"/>
    <w:rPr>
      <w:rFonts w:asciiTheme="majorHAnsi" w:eastAsiaTheme="majorEastAsia" w:hAnsiTheme="majorHAnsi" w:cstheme="majorBidi"/>
      <w:color w:val="1F3763" w:themeColor="accent1" w:themeShade="7F"/>
      <w:sz w:val="24"/>
      <w:szCs w:val="24"/>
      <w:lang w:eastAsia="lv-LV"/>
    </w:rPr>
  </w:style>
  <w:style w:type="paragraph" w:customStyle="1" w:styleId="Compact">
    <w:name w:val="Compact"/>
    <w:basedOn w:val="BodyText"/>
    <w:qFormat/>
    <w:rsid w:val="00B9224F"/>
    <w:pPr>
      <w:spacing w:before="36" w:after="36"/>
    </w:pPr>
    <w:rPr>
      <w:rFonts w:asciiTheme="minorHAnsi" w:eastAsiaTheme="minorHAnsi" w:hAnsiTheme="minorHAnsi" w:cstheme="minorBidi"/>
      <w:lang w:val="en-US" w:eastAsia="en-US"/>
    </w:rPr>
  </w:style>
  <w:style w:type="paragraph" w:styleId="BodyText">
    <w:name w:val="Body Text"/>
    <w:basedOn w:val="Normal"/>
    <w:link w:val="BodyTextChar"/>
    <w:uiPriority w:val="99"/>
    <w:semiHidden/>
    <w:unhideWhenUsed/>
    <w:rsid w:val="00B9224F"/>
    <w:pPr>
      <w:spacing w:after="120"/>
    </w:pPr>
  </w:style>
  <w:style w:type="character" w:customStyle="1" w:styleId="BodyTextChar">
    <w:name w:val="Body Text Char"/>
    <w:basedOn w:val="DefaultParagraphFont"/>
    <w:link w:val="BodyText"/>
    <w:uiPriority w:val="99"/>
    <w:semiHidden/>
    <w:rsid w:val="00B9224F"/>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semiHidden/>
    <w:rsid w:val="00DB1482"/>
    <w:rPr>
      <w:rFonts w:asciiTheme="majorHAnsi" w:eastAsiaTheme="majorEastAsia" w:hAnsiTheme="majorHAnsi" w:cstheme="majorBidi"/>
      <w:color w:val="2F5496" w:themeColor="accent1" w:themeShade="BF"/>
      <w:sz w:val="26"/>
      <w:szCs w:val="26"/>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903524">
      <w:bodyDiv w:val="1"/>
      <w:marLeft w:val="0"/>
      <w:marRight w:val="0"/>
      <w:marTop w:val="0"/>
      <w:marBottom w:val="0"/>
      <w:divBdr>
        <w:top w:val="none" w:sz="0" w:space="0" w:color="auto"/>
        <w:left w:val="none" w:sz="0" w:space="0" w:color="auto"/>
        <w:bottom w:val="none" w:sz="0" w:space="0" w:color="auto"/>
        <w:right w:val="none" w:sz="0" w:space="0" w:color="auto"/>
      </w:divBdr>
      <w:divsChild>
        <w:div w:id="163592191">
          <w:marLeft w:val="0"/>
          <w:marRight w:val="300"/>
          <w:marTop w:val="0"/>
          <w:marBottom w:val="0"/>
          <w:divBdr>
            <w:top w:val="none" w:sz="0" w:space="0" w:color="auto"/>
            <w:left w:val="none" w:sz="0" w:space="0" w:color="auto"/>
            <w:bottom w:val="none" w:sz="0" w:space="0" w:color="auto"/>
            <w:right w:val="none" w:sz="0" w:space="0" w:color="auto"/>
          </w:divBdr>
        </w:div>
      </w:divsChild>
    </w:div>
    <w:div w:id="1780176539">
      <w:bodyDiv w:val="1"/>
      <w:marLeft w:val="0"/>
      <w:marRight w:val="0"/>
      <w:marTop w:val="0"/>
      <w:marBottom w:val="0"/>
      <w:divBdr>
        <w:top w:val="none" w:sz="0" w:space="0" w:color="auto"/>
        <w:left w:val="none" w:sz="0" w:space="0" w:color="auto"/>
        <w:bottom w:val="none" w:sz="0" w:space="0" w:color="auto"/>
        <w:right w:val="none" w:sz="0" w:space="0" w:color="auto"/>
      </w:divBdr>
    </w:div>
    <w:div w:id="20531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356556" TargetMode="External"/><Relationship Id="rId18"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728C6AA1-3049-A000-D438-DE05FC017188.0&amp;uih=sharepointcom&amp;wdlcid=en-US&amp;jsapi=1&amp;jsapiver=v2&amp;corrid=4793a48e-a951-3472-24a6-fa3fc3e0e481&amp;usid=4793a48e-a951-3472-24a6-fa3fc3e0e481&amp;newsession=1&amp;sftc=1&amp;uihit=docaspx&amp;muv=1&amp;cac=1&amp;sams=1&amp;mtf=1&amp;sfp=1&amp;sdp=1&amp;hch=1&amp;hwfh=1&amp;dchat=1&amp;sc=%7B%22pmo%22%3A%22https%3A%2F%2Fcflagovlv.sharepoint.com%22%2C%22pmshare%22%3Atrue%7D&amp;ctp=LeastProtected&amp;rct=Normal&amp;wdorigin=ItemsView&amp;wdhostclicktime=1733398515918&amp;csc=1&amp;instantedit=1&amp;wopicomplete=1&amp;wdredirectionreason=Unified_SingleFlush" TargetMode="External"/><Relationship Id="rId26" Type="http://schemas.openxmlformats.org/officeDocument/2006/relationships/hyperlink" Target="https://likumi.lv/ta/id/288730-sabiedrisko-pakalpojumu-sniedzeju-iepirkumu-likums" TargetMode="External"/><Relationship Id="rId3" Type="http://schemas.openxmlformats.org/officeDocument/2006/relationships/customXml" Target="../customXml/item3.xml"/><Relationship Id="rId21"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7" Type="http://schemas.openxmlformats.org/officeDocument/2006/relationships/settings" Target="settings.xml"/><Relationship Id="rId12" Type="http://schemas.openxmlformats.org/officeDocument/2006/relationships/hyperlink" Target="http://eur-lex.europa.eu/eli/reg/2014/651/oj/?locale=LV" TargetMode="External"/><Relationship Id="rId17" Type="http://schemas.openxmlformats.org/officeDocument/2006/relationships/hyperlink" Target="https://www.cfla.gov.lv/lv" TargetMode="External"/><Relationship Id="rId25" Type="http://schemas.openxmlformats.org/officeDocument/2006/relationships/hyperlink" Target="https://likumi.lv/ta/id/287760-publisko-iepirkumu-likums" TargetMode="External"/><Relationship Id="rId2" Type="http://schemas.openxmlformats.org/officeDocument/2006/relationships/customXml" Target="../customXml/item2.xml"/><Relationship Id="rId16" Type="http://schemas.openxmlformats.org/officeDocument/2006/relationships/hyperlink" Target="https://likumi.lv/ta/id/356556" TargetMode="External"/><Relationship Id="rId20"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eli/reg/2014/651/oj/?locale=LV" TargetMode="External"/><Relationship Id="rId24"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23"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28" Type="http://schemas.openxmlformats.org/officeDocument/2006/relationships/hyperlink" Target="http://likumi.lv/ta/id/253451-pievienotas-vertibas-nodokla-likums" TargetMode="External"/><Relationship Id="rId10" Type="http://schemas.openxmlformats.org/officeDocument/2006/relationships/endnotes" Target="endnotes.xml"/><Relationship Id="rId19"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728C6AA1-3049-A000-D438-DE05FC017188.0&amp;uih=sharepointcom&amp;wdlcid=en-US&amp;jsapi=1&amp;jsapiver=v2&amp;corrid=4793a48e-a951-3472-24a6-fa3fc3e0e481&amp;usid=4793a48e-a951-3472-24a6-fa3fc3e0e481&amp;newsession=1&amp;sftc=1&amp;uihit=docaspx&amp;muv=1&amp;cac=1&amp;sams=1&amp;mtf=1&amp;sfp=1&amp;sdp=1&amp;hch=1&amp;hwfh=1&amp;dchat=1&amp;sc=%7B%22pmo%22%3A%22https%3A%2F%2Fcflagovlv.sharepoint.com%22%2C%22pmshare%22%3Atrue%7D&amp;ctp=LeastProtected&amp;rct=Normal&amp;wdorigin=ItemsView&amp;wdhostclicktime=1733398515918&amp;csc=1&amp;instantedit=1&amp;wopicomplete=1&amp;wdredirectionreason=Unified_SingleFlus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eli/reg/2014/651/oj/?locale=LV" TargetMode="External"/><Relationship Id="rId22"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27" Type="http://schemas.openxmlformats.org/officeDocument/2006/relationships/hyperlink" Target="https://likumi.lv/ta/id/331743-eiropas-savienibas-fondu-2021-2027-gada-planosanas-perioda-vadibas-likum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44E8D-CC77-4FC5-9AF6-05F1B0782CCA}">
  <ds:schemaRefs>
    <ds:schemaRef ds:uri="http://schemas.microsoft.com/sharepoint/v3/contenttype/forms"/>
  </ds:schemaRefs>
</ds:datastoreItem>
</file>

<file path=customXml/itemProps2.xml><?xml version="1.0" encoding="utf-8"?>
<ds:datastoreItem xmlns:ds="http://schemas.openxmlformats.org/officeDocument/2006/customXml" ds:itemID="{16FD542E-7ED0-4AC5-A52B-F651983199BE}">
  <ds:schemaRefs>
    <ds:schemaRef ds:uri="42144e59-5907-413f-b624-803f3a022d9b"/>
    <ds:schemaRef ds:uri="http://schemas.openxmlformats.org/package/2006/metadata/core-properties"/>
    <ds:schemaRef ds:uri="http://schemas.microsoft.com/office/2006/metadata/properties"/>
    <ds:schemaRef ds:uri="http://purl.org/dc/elements/1.1/"/>
    <ds:schemaRef ds:uri="http://purl.org/dc/terms/"/>
    <ds:schemaRef ds:uri="25a75a1d-8b78-49a6-8e4b-dbe94589a28d"/>
    <ds:schemaRef ds:uri="http://www.w3.org/XML/1998/namespace"/>
    <ds:schemaRef ds:uri="http://purl.org/dc/dcmitype/"/>
    <ds:schemaRef ds:uri="http://schemas.microsoft.com/office/infopath/2007/PartnerControls"/>
    <ds:schemaRef ds:uri="http://schemas.microsoft.com/office/2006/documentManagement/types"/>
  </ds:schemaRefs>
</ds:datastoreItem>
</file>

<file path=customXml/itemProps3.xml><?xml version="1.0" encoding="utf-8"?>
<ds:datastoreItem xmlns:ds="http://schemas.openxmlformats.org/officeDocument/2006/customXml" ds:itemID="{13EE0085-1D89-42ED-A496-5ED0710A8BCE}"/>
</file>

<file path=customXml/itemProps4.xml><?xml version="1.0" encoding="utf-8"?>
<ds:datastoreItem xmlns:ds="http://schemas.openxmlformats.org/officeDocument/2006/customXml" ds:itemID="{F955A8D0-4CC5-4D54-9E48-9A93D9D08140}">
  <ds:schemaRefs>
    <ds:schemaRef ds:uri="http://schemas.openxmlformats.org/officeDocument/2006/bibliography"/>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21</Pages>
  <Words>10226</Words>
  <Characters>58291</Characters>
  <Application>Microsoft Office Word</Application>
  <DocSecurity>0</DocSecurity>
  <Lines>485</Lines>
  <Paragraphs>136</Paragraphs>
  <ScaleCrop>false</ScaleCrop>
  <Company/>
  <LinksUpToDate>false</LinksUpToDate>
  <CharactersWithSpaces>6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Olga Čehoviča</cp:lastModifiedBy>
  <cp:revision>46</cp:revision>
  <cp:lastPrinted>2023-02-15T17:50:00Z</cp:lastPrinted>
  <dcterms:created xsi:type="dcterms:W3CDTF">2024-12-09T16:21:00Z</dcterms:created>
  <dcterms:modified xsi:type="dcterms:W3CDTF">2024-12-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AE56773E04C54A8AAEC798B999D08D</vt:lpwstr>
  </property>
</Properties>
</file>